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51DFA9A2" w14:textId="77777777" w:rsidR="009F5F11" w:rsidRPr="00DD4A12" w:rsidRDefault="001E4E62" w:rsidP="006327E6">
      <w:pPr>
        <w:pStyle w:val="Nzovuniverzity"/>
      </w:pPr>
      <w:bookmarkStart w:id="2" w:name="_Toc309047470"/>
      <w:bookmarkStart w:id="3" w:name="_Toc309047587"/>
      <w:bookmarkStart w:id="4" w:name="_Toc309114055"/>
      <w:bookmarkStart w:id="5" w:name="_Toc318099689"/>
      <w:bookmarkStart w:id="6" w:name="_Toc339279000"/>
      <w:r w:rsidRPr="00DD4A12">
        <w:t xml:space="preserve">UNIVERZITA KONŠTANTÍNA FILOZOFA </w:t>
      </w:r>
      <w:r w:rsidR="009F5F11" w:rsidRPr="00DD4A12">
        <w:t>V NITRE</w:t>
      </w:r>
      <w:bookmarkEnd w:id="2"/>
      <w:bookmarkEnd w:id="3"/>
      <w:bookmarkEnd w:id="4"/>
      <w:bookmarkEnd w:id="5"/>
      <w:bookmarkEnd w:id="6"/>
    </w:p>
    <w:p w14:paraId="0C7B9E0C" w14:textId="77777777" w:rsidR="009F5F11" w:rsidRPr="00DD4A12" w:rsidRDefault="009F5F11" w:rsidP="006327E6">
      <w:pPr>
        <w:pStyle w:val="Nzovfakulty"/>
        <w:rPr>
          <w:sz w:val="30"/>
          <w:szCs w:val="30"/>
        </w:rPr>
      </w:pPr>
      <w:r w:rsidRPr="00DD4A12">
        <w:rPr>
          <w:sz w:val="30"/>
          <w:szCs w:val="30"/>
        </w:rPr>
        <w:t>FAKULTA PRÍRODNÝCH VIED</w:t>
      </w:r>
      <w:r w:rsidR="006327E6" w:rsidRPr="00DD4A12">
        <w:rPr>
          <w:sz w:val="30"/>
          <w:szCs w:val="30"/>
        </w:rPr>
        <w:t xml:space="preserve">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DD4A12" w:rsidRDefault="00C661C5" w:rsidP="00C661C5">
      <w:pPr>
        <w:jc w:val="center"/>
        <w:rPr>
          <w:b/>
          <w:sz w:val="32"/>
          <w:szCs w:val="32"/>
        </w:rPr>
      </w:pPr>
      <w:r w:rsidRPr="00DD4A12">
        <w:rPr>
          <w:b/>
          <w:sz w:val="32"/>
          <w:szCs w:val="32"/>
        </w:rPr>
        <w:t>MOBILNÁ APLIKÁCIA PRE DISTRIBUOVANÚ TVORBU NÁKUPNÝCH ZOZNAMOV</w:t>
      </w:r>
    </w:p>
    <w:p w14:paraId="48CF740F" w14:textId="4F5D8598" w:rsidR="00D257FB" w:rsidRPr="00DD4A12" w:rsidRDefault="006327E6" w:rsidP="006327E6">
      <w:pPr>
        <w:pStyle w:val="Typprce"/>
        <w:rPr>
          <w:rFonts w:ascii="Times New Roman" w:hAnsi="Times New Roman"/>
        </w:rPr>
      </w:pPr>
      <w:r w:rsidRPr="00DD4A12">
        <w:rPr>
          <w:rFonts w:ascii="Times New Roman" w:hAnsi="Times New Roman"/>
        </w:rPr>
        <w:t>BAKALÁRSKA</w:t>
      </w:r>
      <w:r w:rsidR="00D83984" w:rsidRPr="00DD4A12">
        <w:rPr>
          <w:rFonts w:ascii="Times New Roman" w:hAnsi="Times New Roman"/>
        </w:rPr>
        <w:t xml:space="preserve"> práca</w:t>
      </w:r>
    </w:p>
    <w:p w14:paraId="59A44D52" w14:textId="77777777" w:rsidR="00D257FB" w:rsidRPr="00DD4A12" w:rsidRDefault="00D257FB" w:rsidP="006327E6">
      <w:pPr>
        <w:pStyle w:val="Typprce"/>
        <w:rPr>
          <w:rFonts w:ascii="Times New Roman" w:hAnsi="Times New Roman"/>
        </w:rPr>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55CFBEE5" w14:textId="77777777" w:rsidR="00B25A51" w:rsidRPr="00DD4A12" w:rsidRDefault="00B25A51" w:rsidP="00FD33FA"/>
    <w:p w14:paraId="1DDB3D2C" w14:textId="39BAB2A2" w:rsidR="002E1871" w:rsidRPr="00DD4A12" w:rsidRDefault="00510E59" w:rsidP="009F24BD">
      <w:pPr>
        <w:pStyle w:val="Skolitel"/>
        <w:tabs>
          <w:tab w:val="clear" w:pos="8820"/>
          <w:tab w:val="right" w:pos="8504"/>
        </w:tabs>
        <w:ind w:firstLine="0"/>
        <w:rPr>
          <w:b/>
          <w:bCs/>
          <w:sz w:val="24"/>
        </w:rPr>
      </w:pPr>
      <w:r w:rsidRPr="00DD4A12">
        <w:rPr>
          <w:b/>
          <w:bCs/>
        </w:rPr>
        <w:t>20</w:t>
      </w:r>
      <w:r w:rsidR="00E213DB" w:rsidRPr="00DD4A12">
        <w:rPr>
          <w:b/>
          <w:bCs/>
        </w:rPr>
        <w:t>2</w:t>
      </w:r>
      <w:r w:rsidR="00C661C5" w:rsidRPr="00DD4A12">
        <w:rPr>
          <w:b/>
          <w:bCs/>
        </w:rPr>
        <w:t>3</w:t>
      </w:r>
      <w:r w:rsidR="006327E6" w:rsidRPr="00DD4A12">
        <w:rPr>
          <w:b/>
          <w:bCs/>
        </w:rPr>
        <w:tab/>
      </w:r>
      <w:r w:rsidR="00C661C5" w:rsidRPr="00DD4A12">
        <w:rPr>
          <w:b/>
          <w:bCs/>
        </w:rPr>
        <w:t>Matej Turek</w:t>
      </w:r>
    </w:p>
    <w:p w14:paraId="7EC67CA0" w14:textId="77777777" w:rsidR="00B401FF" w:rsidRPr="00DD4A12" w:rsidRDefault="00B401FF" w:rsidP="00FD33FA">
      <w:pPr>
        <w:pStyle w:val="Skolitel"/>
        <w:sectPr w:rsidR="00B401FF" w:rsidRPr="00DD4A12" w:rsidSect="00AD442F">
          <w:footerReference w:type="first" r:id="rId8"/>
          <w:pgSz w:w="11907" w:h="16840" w:code="9"/>
          <w:pgMar w:top="1418" w:right="1418" w:bottom="1418" w:left="1985" w:header="709" w:footer="709" w:gutter="0"/>
          <w:cols w:space="708"/>
          <w:titlePg/>
        </w:sectPr>
      </w:pPr>
    </w:p>
    <w:p w14:paraId="1FA7F672" w14:textId="77777777" w:rsidR="009F5F11" w:rsidRPr="00DD4A12" w:rsidRDefault="009F5F11" w:rsidP="006327E6">
      <w:pPr>
        <w:pStyle w:val="Nzovuniverzity"/>
      </w:pPr>
      <w:bookmarkStart w:id="7" w:name="_Toc309047472"/>
      <w:bookmarkStart w:id="8" w:name="_Toc309047589"/>
      <w:bookmarkStart w:id="9" w:name="_Toc309114057"/>
      <w:bookmarkStart w:id="10" w:name="_Toc318099691"/>
      <w:bookmarkStart w:id="11" w:name="_Toc339279002"/>
      <w:r w:rsidRPr="00DD4A12">
        <w:lastRenderedPageBreak/>
        <w:t>UNIVERZI</w:t>
      </w:r>
      <w:r w:rsidR="001F099B" w:rsidRPr="00DD4A12">
        <w:t>TA KONŠTANTÍNA FILOZOFA V NITRE</w:t>
      </w:r>
      <w:bookmarkEnd w:id="7"/>
      <w:bookmarkEnd w:id="8"/>
      <w:bookmarkEnd w:id="9"/>
      <w:bookmarkEnd w:id="10"/>
      <w:bookmarkEnd w:id="11"/>
    </w:p>
    <w:p w14:paraId="09A631AF" w14:textId="77777777" w:rsidR="009F5F11" w:rsidRPr="00DD4A12" w:rsidRDefault="009F5F11" w:rsidP="006327E6">
      <w:pPr>
        <w:pStyle w:val="Nzovfakulty"/>
        <w:rPr>
          <w:sz w:val="30"/>
          <w:szCs w:val="30"/>
        </w:rPr>
      </w:pPr>
      <w:r w:rsidRPr="00DD4A12">
        <w:rPr>
          <w:sz w:val="30"/>
          <w:szCs w:val="30"/>
        </w:rPr>
        <w:t>FAKULTA PRÍRODNÝCH VIED</w:t>
      </w:r>
      <w:r w:rsidR="006327E6" w:rsidRPr="00DD4A12">
        <w:rPr>
          <w:sz w:val="30"/>
          <w:szCs w:val="30"/>
        </w:rPr>
        <w:t xml:space="preserve"> A INFORMATIKY</w:t>
      </w: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DD4A12" w:rsidRDefault="006327E6" w:rsidP="004E7A0E">
      <w:pPr>
        <w:pStyle w:val="Typprce"/>
        <w:rPr>
          <w:rFonts w:ascii="Times New Roman" w:hAnsi="Times New Roman"/>
        </w:rPr>
      </w:pPr>
      <w:r w:rsidRPr="00DD4A12">
        <w:rPr>
          <w:rFonts w:ascii="Times New Roman" w:hAnsi="Times New Roman"/>
        </w:rPr>
        <w:t>BAKALÁRSKA</w:t>
      </w:r>
      <w:r w:rsidR="004E7A0E" w:rsidRPr="00DD4A12">
        <w:rPr>
          <w:rFonts w:ascii="Times New Roman" w:hAnsi="Times New Roman"/>
        </w:rPr>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1FAF43D6" w14:textId="77777777" w:rsidR="006327E6" w:rsidRPr="00DD4A12" w:rsidRDefault="006327E6" w:rsidP="00FD33FA"/>
    <w:p w14:paraId="21CA3432" w14:textId="77777777" w:rsidR="006327E6" w:rsidRPr="00DD4A12" w:rsidRDefault="006327E6" w:rsidP="00FD33FA"/>
    <w:p w14:paraId="654138A1" w14:textId="7425EF84" w:rsidR="00585CE2" w:rsidRPr="00DD4A12" w:rsidRDefault="007240B7" w:rsidP="009F24BD">
      <w:pPr>
        <w:pStyle w:val="Skolitel"/>
        <w:ind w:firstLine="0"/>
      </w:pPr>
      <w:r w:rsidRPr="00DD4A12">
        <w:t xml:space="preserve">Nitra </w:t>
      </w:r>
      <w:r w:rsidR="009F5F11" w:rsidRPr="00DD4A12">
        <w:t>20</w:t>
      </w:r>
      <w:r w:rsidR="004E7A0E" w:rsidRPr="00DD4A12">
        <w:t>2</w:t>
      </w:r>
      <w:r w:rsidR="00C661C5" w:rsidRPr="00DD4A12">
        <w:t>3</w:t>
      </w:r>
      <w:r w:rsidR="009F5F11" w:rsidRPr="00DD4A12">
        <w:tab/>
      </w:r>
      <w:r w:rsidR="00C661C5" w:rsidRPr="00DD4A12">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12" w:name="_Toc309047200"/>
      <w:bookmarkStart w:id="13" w:name="_Toc309047429"/>
      <w:bookmarkStart w:id="14" w:name="_Toc309047475"/>
      <w:bookmarkStart w:id="15"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Pr="00DD4A12" w:rsidRDefault="00323074" w:rsidP="00FD33FA"/>
    <w:p w14:paraId="0E94FF5C" w14:textId="77777777" w:rsidR="008E57D0" w:rsidRPr="00DD4A12" w:rsidRDefault="008E57D0" w:rsidP="00FD33FA"/>
    <w:p w14:paraId="05151C01" w14:textId="27173477" w:rsidR="005A1340" w:rsidRPr="00DD4A12" w:rsidDel="004D5102" w:rsidRDefault="005A1340" w:rsidP="00FD33FA">
      <w:pPr>
        <w:rPr>
          <w:del w:id="16" w:author="Sinus" w:date="2024-02-11T19:56:00Z"/>
        </w:rPr>
      </w:pPr>
    </w:p>
    <w:p w14:paraId="15E012F4" w14:textId="1C980717" w:rsidR="00FF01E0" w:rsidRPr="00DD4A12" w:rsidDel="004D5102" w:rsidRDefault="00FF01E0" w:rsidP="004D5102">
      <w:pPr>
        <w:pStyle w:val="Nadpis1"/>
        <w:rPr>
          <w:del w:id="17" w:author="Sinus" w:date="2024-02-11T19:56:00Z"/>
        </w:rPr>
      </w:pPr>
      <w:bookmarkStart w:id="18" w:name="_Toc339279005"/>
      <w:bookmarkStart w:id="19" w:name="_Toc476657453"/>
      <w:bookmarkStart w:id="20" w:name="_Toc99180810"/>
      <w:bookmarkStart w:id="21" w:name="_Toc114690681"/>
      <w:bookmarkStart w:id="22" w:name="_Toc115115628"/>
      <w:bookmarkStart w:id="23" w:name="_Toc115510273"/>
      <w:bookmarkStart w:id="24" w:name="_Toc115521422"/>
      <w:bookmarkStart w:id="25" w:name="_Toc115533864"/>
      <w:bookmarkStart w:id="26" w:name="_Toc152958931"/>
      <w:bookmarkStart w:id="27" w:name="_Toc309114060"/>
      <w:bookmarkStart w:id="28" w:name="_Toc318099694"/>
      <w:bookmarkEnd w:id="12"/>
      <w:bookmarkEnd w:id="13"/>
      <w:bookmarkEnd w:id="14"/>
      <w:bookmarkEnd w:id="15"/>
      <w:del w:id="29" w:author="Sinus" w:date="2024-02-11T19:56:00Z">
        <w:r w:rsidRPr="00DD4A12" w:rsidDel="004D5102">
          <w:delText>Poďakovanie</w:delText>
        </w:r>
        <w:bookmarkEnd w:id="18"/>
        <w:bookmarkEnd w:id="19"/>
        <w:bookmarkEnd w:id="20"/>
        <w:bookmarkEnd w:id="21"/>
        <w:bookmarkEnd w:id="22"/>
        <w:bookmarkEnd w:id="23"/>
        <w:bookmarkEnd w:id="24"/>
        <w:bookmarkEnd w:id="25"/>
        <w:bookmarkEnd w:id="26"/>
        <w:r w:rsidRPr="00DD4A12" w:rsidDel="004D5102">
          <w:delText xml:space="preserve"> </w:delText>
        </w:r>
      </w:del>
    </w:p>
    <w:bookmarkEnd w:id="27"/>
    <w:bookmarkEnd w:id="28"/>
    <w:p w14:paraId="5043E425" w14:textId="1335F76B" w:rsidR="00FF01E0" w:rsidRPr="00DD4A12" w:rsidDel="004D5102" w:rsidRDefault="00FF01E0" w:rsidP="00DB4DA9">
      <w:pPr>
        <w:rPr>
          <w:del w:id="30" w:author="Sinus" w:date="2024-02-11T19:56:00Z"/>
          <w:b/>
        </w:rPr>
      </w:pPr>
      <w:del w:id="31" w:author="Sinus" w:date="2024-02-11T19:56:00Z">
        <w:r w:rsidRPr="00DD4A12" w:rsidDel="004D5102">
          <w:delText>Na tomto mieste môže byť vyjadrenie poďakovania napr. školiteľovi resp. konzultant</w:delText>
        </w:r>
        <w:r w:rsidR="00333CE0" w:rsidRPr="00DD4A12" w:rsidDel="004D5102">
          <w:delText xml:space="preserve">ovi </w:delText>
        </w:r>
        <w:r w:rsidRPr="00DD4A12" w:rsidDel="004D5102">
          <w:delText>za pripomienky a odbornú pomoc pri v</w:delText>
        </w:r>
        <w:r w:rsidR="00262858" w:rsidRPr="00DD4A12" w:rsidDel="004D5102">
          <w:delText>ypracovaní práce. Nie je zvykom</w:delText>
        </w:r>
        <w:r w:rsidR="006243C0" w:rsidRPr="00DD4A12" w:rsidDel="004D5102">
          <w:delText xml:space="preserve"> </w:delText>
        </w:r>
        <w:r w:rsidRPr="00DD4A12" w:rsidDel="004D5102">
          <w:delText>ďakovať za rutinnú kontrolu, menšiu spoluprácu</w:delText>
        </w:r>
        <w:r w:rsidR="009C423B" w:rsidRPr="00DD4A12" w:rsidDel="004D5102">
          <w:delText>,</w:delText>
        </w:r>
        <w:r w:rsidRPr="00DD4A12" w:rsidDel="004D5102">
          <w:delText xml:space="preserve"> alebo všeobecné rady. </w:delText>
        </w:r>
      </w:del>
    </w:p>
    <w:p w14:paraId="5794408C" w14:textId="18617B2C" w:rsidR="005A1340" w:rsidRPr="00DD4A12" w:rsidDel="004D5102" w:rsidRDefault="005A1340" w:rsidP="00FD33FA">
      <w:pPr>
        <w:rPr>
          <w:del w:id="32" w:author="Sinus" w:date="2024-02-11T19:56:00Z"/>
          <w:rStyle w:val="NecislovanynazovCharChar"/>
          <w:sz w:val="24"/>
          <w:szCs w:val="24"/>
          <w:highlight w:val="green"/>
        </w:rPr>
      </w:pPr>
    </w:p>
    <w:p w14:paraId="6D7D2448" w14:textId="6EBEFC68" w:rsidR="005A1340" w:rsidRPr="00DD4A12" w:rsidDel="004D5102" w:rsidRDefault="005A1340" w:rsidP="00FD33FA">
      <w:pPr>
        <w:rPr>
          <w:del w:id="33" w:author="Sinus" w:date="2024-02-11T19:56:00Z"/>
          <w:rStyle w:val="NecislovanynazovCharChar"/>
          <w:sz w:val="24"/>
          <w:szCs w:val="24"/>
          <w:highlight w:val="green"/>
        </w:rPr>
      </w:pPr>
    </w:p>
    <w:p w14:paraId="74E5CDCC" w14:textId="0096752E" w:rsidR="00517404" w:rsidRPr="00DD4A12" w:rsidDel="004D5102" w:rsidRDefault="00FF01E0" w:rsidP="00A93E19">
      <w:pPr>
        <w:ind w:firstLine="0"/>
        <w:rPr>
          <w:del w:id="34" w:author="Sinus" w:date="2024-02-11T19:56:00Z"/>
          <w:rStyle w:val="NecislovanynazovCharChar"/>
          <w:b w:val="0"/>
          <w:bCs/>
          <w:i/>
          <w:iCs/>
          <w:sz w:val="24"/>
          <w:szCs w:val="24"/>
        </w:rPr>
      </w:pPr>
      <w:del w:id="35" w:author="Sinus" w:date="2024-02-11T19:56:00Z">
        <w:r w:rsidRPr="00DD4A12" w:rsidDel="004D5102">
          <w:rPr>
            <w:rStyle w:val="NecislovanynazovCharChar"/>
            <w:b w:val="0"/>
            <w:bCs/>
            <w:i/>
            <w:iCs/>
            <w:sz w:val="24"/>
            <w:szCs w:val="24"/>
          </w:rPr>
          <w:delText>NEPOVINNÉ</w:delText>
        </w:r>
        <w:r w:rsidR="00517404" w:rsidRPr="00DD4A12" w:rsidDel="004D5102">
          <w:rPr>
            <w:rStyle w:val="NecislovanynazovCharChar"/>
            <w:b w:val="0"/>
            <w:bCs/>
            <w:i/>
            <w:iCs/>
            <w:sz w:val="24"/>
            <w:szCs w:val="24"/>
          </w:rPr>
          <w:br w:type="page"/>
        </w:r>
      </w:del>
    </w:p>
    <w:p w14:paraId="714823F4" w14:textId="61482A40" w:rsidR="00564B31" w:rsidRPr="00DD4A12" w:rsidRDefault="009F5F11" w:rsidP="004D5102">
      <w:pPr>
        <w:pStyle w:val="Nadpis1"/>
      </w:pPr>
      <w:bookmarkStart w:id="36" w:name="_Toc309047430"/>
      <w:bookmarkStart w:id="37" w:name="_Toc309047476"/>
      <w:bookmarkStart w:id="38" w:name="_Toc309047593"/>
      <w:bookmarkStart w:id="39" w:name="_Toc309114061"/>
      <w:bookmarkStart w:id="40" w:name="_Toc318099695"/>
      <w:bookmarkStart w:id="41" w:name="_Toc339279006"/>
      <w:bookmarkStart w:id="42" w:name="_Toc476657454"/>
      <w:bookmarkStart w:id="43" w:name="_Toc99180811"/>
      <w:bookmarkStart w:id="44" w:name="_Toc114690682"/>
      <w:bookmarkStart w:id="45" w:name="_Toc115115629"/>
      <w:bookmarkStart w:id="46" w:name="_Toc115510274"/>
      <w:bookmarkStart w:id="47" w:name="_Toc115521423"/>
      <w:bookmarkStart w:id="48" w:name="_Toc115533865"/>
      <w:bookmarkStart w:id="49" w:name="_Toc152958932"/>
      <w:r w:rsidRPr="00DD4A12">
        <w:lastRenderedPageBreak/>
        <w:t>ABSTRAKT</w:t>
      </w:r>
      <w:bookmarkEnd w:id="36"/>
      <w:bookmarkEnd w:id="37"/>
      <w:bookmarkEnd w:id="38"/>
      <w:bookmarkEnd w:id="39"/>
      <w:bookmarkEnd w:id="40"/>
      <w:bookmarkEnd w:id="41"/>
      <w:bookmarkEnd w:id="42"/>
      <w:bookmarkEnd w:id="43"/>
      <w:bookmarkEnd w:id="44"/>
      <w:bookmarkEnd w:id="45"/>
      <w:bookmarkEnd w:id="46"/>
      <w:bookmarkEnd w:id="47"/>
      <w:bookmarkEnd w:id="48"/>
      <w:bookmarkEnd w:id="49"/>
    </w:p>
    <w:p w14:paraId="535A6516" w14:textId="7950BE94"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Stupeň odbornej kvalifikácie: Bakalár odboru Aplikovaná informatika. Nitra: FPV</w:t>
      </w:r>
      <w:r w:rsidR="00D536AF" w:rsidRPr="00DD4A12">
        <w:t>aI</w:t>
      </w:r>
      <w:r w:rsidR="00FF01E0" w:rsidRPr="00DD4A12">
        <w:t>, 20</w:t>
      </w:r>
      <w:r w:rsidR="00D536AF" w:rsidRPr="00DD4A12">
        <w:t>2</w:t>
      </w:r>
      <w:r w:rsidRPr="00DD4A12">
        <w:t>3</w:t>
      </w:r>
      <w:r w:rsidR="00FF01E0" w:rsidRPr="00DD4A12">
        <w:t xml:space="preserve">. .... s. (uviesť počet strán </w:t>
      </w:r>
      <w:r w:rsidR="00F92B64" w:rsidRPr="00DD4A12">
        <w:t>ZP</w:t>
      </w:r>
      <w:r w:rsidR="00FF01E0" w:rsidRPr="00DD4A12">
        <w:t>)</w:t>
      </w:r>
      <w:r w:rsidR="00E213DB" w:rsidRPr="00DD4A12">
        <w:t>.</w:t>
      </w:r>
    </w:p>
    <w:p w14:paraId="4E63C210" w14:textId="77777777" w:rsidR="00564B31" w:rsidRPr="00DD4A12" w:rsidRDefault="00564B31" w:rsidP="00FD33FA"/>
    <w:p w14:paraId="106EE243" w14:textId="6A2434A3" w:rsidR="002F541A" w:rsidRPr="00DD4A12" w:rsidRDefault="002F541A" w:rsidP="00FD33FA">
      <w:r w:rsidRPr="00DD4A12">
        <w:t xml:space="preserve">Cieľom práce je </w:t>
      </w:r>
      <w:r w:rsidR="008F4A09" w:rsidRPr="00DD4A12">
        <w:t xml:space="preserve">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podzoznamov, zdieľanie zoznamov s ostatnými užívateľmi, radenie a vyhľadávanie položiek v zozname. </w:t>
      </w:r>
    </w:p>
    <w:p w14:paraId="751266B7" w14:textId="77777777" w:rsidR="002F541A" w:rsidRPr="00DD4A12" w:rsidRDefault="002F541A" w:rsidP="00FD33FA"/>
    <w:p w14:paraId="11EF30B9" w14:textId="21E7BD22" w:rsidR="002F541A" w:rsidRPr="00DD4A12" w:rsidRDefault="002F541A" w:rsidP="00FD33FA">
      <w:r w:rsidRPr="00DD4A12">
        <w:t>--------</w:t>
      </w:r>
    </w:p>
    <w:p w14:paraId="61FAF98E" w14:textId="6E51D027" w:rsidR="008E57D0" w:rsidRPr="00DD4A12" w:rsidRDefault="00BF7252" w:rsidP="00FD33FA">
      <w:pPr>
        <w:rPr>
          <w:b/>
          <w:color w:val="7F7F7F" w:themeColor="text1" w:themeTint="80"/>
          <w:sz w:val="16"/>
          <w:szCs w:val="16"/>
        </w:rPr>
      </w:pPr>
      <w:r w:rsidRPr="00DD4A12">
        <w:rPr>
          <w:color w:val="7F7F7F" w:themeColor="text1" w:themeTint="80"/>
          <w:sz w:val="16"/>
          <w:szCs w:val="16"/>
        </w:rPr>
        <w:t xml:space="preserve">Abstrakt musí byť písaný ako </w:t>
      </w:r>
      <w:r w:rsidRPr="00DD4A12">
        <w:rPr>
          <w:b/>
          <w:color w:val="7F7F7F" w:themeColor="text1" w:themeTint="80"/>
          <w:sz w:val="16"/>
          <w:szCs w:val="16"/>
        </w:rPr>
        <w:t>jeden odsek</w:t>
      </w:r>
      <w:r w:rsidRPr="00DD4A12">
        <w:rPr>
          <w:bCs/>
          <w:color w:val="7F7F7F" w:themeColor="text1" w:themeTint="80"/>
          <w:sz w:val="16"/>
          <w:szCs w:val="16"/>
        </w:rPr>
        <w:t>.</w:t>
      </w:r>
      <w:r w:rsidRPr="00DD4A12">
        <w:rPr>
          <w:b/>
          <w:color w:val="7F7F7F" w:themeColor="text1" w:themeTint="80"/>
          <w:sz w:val="16"/>
          <w:szCs w:val="16"/>
        </w:rPr>
        <w:t xml:space="preserve"> </w:t>
      </w:r>
      <w:r w:rsidR="00BC006B" w:rsidRPr="00DD4A12">
        <w:rPr>
          <w:b/>
          <w:color w:val="7F7F7F" w:themeColor="text1" w:themeTint="80"/>
          <w:sz w:val="16"/>
          <w:szCs w:val="16"/>
        </w:rPr>
        <w:t xml:space="preserve">Abstrakt by mal </w:t>
      </w:r>
      <w:r w:rsidR="00E76095" w:rsidRPr="00DD4A12">
        <w:rPr>
          <w:b/>
          <w:color w:val="7F7F7F" w:themeColor="text1" w:themeTint="80"/>
          <w:sz w:val="16"/>
          <w:szCs w:val="16"/>
        </w:rPr>
        <w:t>mať</w:t>
      </w:r>
      <w:r w:rsidR="00BC006B" w:rsidRPr="00DD4A12">
        <w:rPr>
          <w:b/>
          <w:color w:val="7F7F7F" w:themeColor="text1" w:themeTint="80"/>
          <w:sz w:val="16"/>
          <w:szCs w:val="16"/>
        </w:rPr>
        <w:t xml:space="preserve"> </w:t>
      </w:r>
      <w:r w:rsidR="00E76095" w:rsidRPr="00DD4A12">
        <w:rPr>
          <w:b/>
          <w:color w:val="7F7F7F" w:themeColor="text1" w:themeTint="80"/>
          <w:sz w:val="16"/>
          <w:szCs w:val="16"/>
        </w:rPr>
        <w:t>rozsah maximálne jednej strany.</w:t>
      </w:r>
      <w:r w:rsidR="00BC006B" w:rsidRPr="00DD4A12">
        <w:rPr>
          <w:b/>
          <w:color w:val="7F7F7F" w:themeColor="text1" w:themeTint="80"/>
          <w:sz w:val="16"/>
          <w:szCs w:val="16"/>
        </w:rPr>
        <w:t xml:space="preserve"> </w:t>
      </w:r>
      <w:r w:rsidR="008E57D0" w:rsidRPr="00DD4A12">
        <w:rPr>
          <w:color w:val="7F7F7F" w:themeColor="text1" w:themeTint="80"/>
          <w:sz w:val="16"/>
          <w:szCs w:val="16"/>
        </w:rPr>
        <w:t xml:space="preserve">Abstrakt musí byť pre čitateľa zrozumiteľný, aj bez </w:t>
      </w:r>
      <w:r w:rsidR="000E713A" w:rsidRPr="00DD4A12">
        <w:rPr>
          <w:color w:val="7F7F7F" w:themeColor="text1" w:themeTint="80"/>
          <w:sz w:val="16"/>
          <w:szCs w:val="16"/>
        </w:rPr>
        <w:t>prečítania</w:t>
      </w:r>
      <w:r w:rsidR="008E57D0" w:rsidRPr="00DD4A12">
        <w:rPr>
          <w:color w:val="7F7F7F" w:themeColor="text1" w:themeTint="80"/>
          <w:sz w:val="16"/>
          <w:szCs w:val="16"/>
        </w:rPr>
        <w:t xml:space="preserve"> </w:t>
      </w:r>
      <w:r w:rsidR="007822D3" w:rsidRPr="00DD4A12">
        <w:rPr>
          <w:color w:val="7F7F7F" w:themeColor="text1" w:themeTint="80"/>
          <w:sz w:val="16"/>
          <w:szCs w:val="16"/>
        </w:rPr>
        <w:t>textu celej práce</w:t>
      </w:r>
      <w:r w:rsidR="008E57D0" w:rsidRPr="00DD4A12">
        <w:rPr>
          <w:color w:val="7F7F7F" w:themeColor="text1" w:themeTint="80"/>
          <w:sz w:val="16"/>
          <w:szCs w:val="16"/>
        </w:rPr>
        <w:t xml:space="preserve">. </w:t>
      </w:r>
      <w:r w:rsidR="000E713A" w:rsidRPr="00DD4A12">
        <w:rPr>
          <w:b/>
          <w:bCs/>
          <w:color w:val="7F7F7F" w:themeColor="text1" w:themeTint="80"/>
          <w:sz w:val="16"/>
          <w:szCs w:val="16"/>
        </w:rPr>
        <w:t xml:space="preserve">Abstrakt nie je </w:t>
      </w:r>
      <w:r w:rsidR="006B3A86" w:rsidRPr="00DD4A12">
        <w:rPr>
          <w:b/>
          <w:bCs/>
          <w:color w:val="7F7F7F" w:themeColor="text1" w:themeTint="80"/>
          <w:sz w:val="16"/>
          <w:szCs w:val="16"/>
        </w:rPr>
        <w:t>len úvod práce, obsahuje zmienku o cieľoch, postup riešenia, výsledk</w:t>
      </w:r>
      <w:r w:rsidR="005A0661" w:rsidRPr="00DD4A12">
        <w:rPr>
          <w:b/>
          <w:bCs/>
          <w:color w:val="7F7F7F" w:themeColor="text1" w:themeTint="80"/>
          <w:sz w:val="16"/>
          <w:szCs w:val="16"/>
        </w:rPr>
        <w:t>y a prínos.</w:t>
      </w:r>
      <w:r w:rsidR="005A0661" w:rsidRPr="00DD4A12">
        <w:rPr>
          <w:color w:val="7F7F7F" w:themeColor="text1" w:themeTint="80"/>
          <w:sz w:val="16"/>
          <w:szCs w:val="16"/>
        </w:rPr>
        <w:t xml:space="preserve"> </w:t>
      </w:r>
      <w:r w:rsidR="008E57D0" w:rsidRPr="00DD4A12">
        <w:rPr>
          <w:color w:val="7F7F7F" w:themeColor="text1" w:themeTint="80"/>
          <w:sz w:val="16"/>
          <w:szCs w:val="16"/>
        </w:rPr>
        <w:t>Je</w:t>
      </w:r>
      <w:r w:rsidR="001466D6" w:rsidRPr="00DD4A12">
        <w:rPr>
          <w:color w:val="7F7F7F" w:themeColor="text1" w:themeTint="80"/>
          <w:sz w:val="16"/>
          <w:szCs w:val="16"/>
        </w:rPr>
        <w:t> </w:t>
      </w:r>
      <w:r w:rsidR="008E57D0" w:rsidRPr="00DD4A12">
        <w:rPr>
          <w:color w:val="7F7F7F" w:themeColor="text1" w:themeTint="80"/>
          <w:sz w:val="16"/>
          <w:szCs w:val="16"/>
        </w:rPr>
        <w:t xml:space="preserve">potrebné zachovať základné informácie a </w:t>
      </w:r>
      <w:r w:rsidRPr="00DD4A12">
        <w:rPr>
          <w:color w:val="7F7F7F" w:themeColor="text1" w:themeTint="80"/>
          <w:sz w:val="16"/>
          <w:szCs w:val="16"/>
        </w:rPr>
        <w:t>súlad</w:t>
      </w:r>
      <w:r w:rsidR="008E57D0" w:rsidRPr="00DD4A12">
        <w:rPr>
          <w:color w:val="7F7F7F" w:themeColor="text1" w:themeTint="80"/>
          <w:sz w:val="16"/>
          <w:szCs w:val="16"/>
        </w:rPr>
        <w:t xml:space="preserve"> </w:t>
      </w:r>
      <w:r w:rsidR="00E80034" w:rsidRPr="00DD4A12">
        <w:rPr>
          <w:color w:val="7F7F7F" w:themeColor="text1" w:themeTint="80"/>
          <w:sz w:val="16"/>
          <w:szCs w:val="16"/>
        </w:rPr>
        <w:t xml:space="preserve">abstraktu </w:t>
      </w:r>
      <w:r w:rsidRPr="00DD4A12">
        <w:rPr>
          <w:color w:val="7F7F7F" w:themeColor="text1" w:themeTint="80"/>
          <w:sz w:val="16"/>
          <w:szCs w:val="16"/>
        </w:rPr>
        <w:t>s textom</w:t>
      </w:r>
      <w:r w:rsidR="008E57D0" w:rsidRPr="00DD4A12">
        <w:rPr>
          <w:color w:val="7F7F7F" w:themeColor="text1" w:themeTint="80"/>
          <w:sz w:val="16"/>
          <w:szCs w:val="16"/>
        </w:rPr>
        <w:t xml:space="preserve"> </w:t>
      </w:r>
      <w:r w:rsidRPr="00DD4A12">
        <w:rPr>
          <w:color w:val="7F7F7F" w:themeColor="text1" w:themeTint="80"/>
          <w:sz w:val="16"/>
          <w:szCs w:val="16"/>
        </w:rPr>
        <w:t>práce</w:t>
      </w:r>
      <w:r w:rsidR="00563D80" w:rsidRPr="00DD4A12">
        <w:rPr>
          <w:color w:val="7F7F7F" w:themeColor="text1" w:themeTint="80"/>
          <w:sz w:val="16"/>
          <w:szCs w:val="16"/>
        </w:rPr>
        <w:t>.</w:t>
      </w:r>
      <w:r w:rsidR="008E57D0" w:rsidRPr="00DD4A12">
        <w:rPr>
          <w:color w:val="7F7F7F" w:themeColor="text1" w:themeTint="80"/>
          <w:sz w:val="16"/>
          <w:szCs w:val="16"/>
        </w:rPr>
        <w:t xml:space="preserve"> Treba byť čo najstručnejší</w:t>
      </w:r>
      <w:r w:rsidR="00EF449B" w:rsidRPr="00DD4A12">
        <w:rPr>
          <w:color w:val="7F7F7F" w:themeColor="text1" w:themeTint="80"/>
          <w:sz w:val="16"/>
          <w:szCs w:val="16"/>
        </w:rPr>
        <w:t>,</w:t>
      </w:r>
      <w:r w:rsidR="008E57D0" w:rsidRPr="00DD4A12">
        <w:rPr>
          <w:color w:val="7F7F7F" w:themeColor="text1" w:themeTint="80"/>
          <w:sz w:val="16"/>
          <w:szCs w:val="16"/>
        </w:rPr>
        <w:t xml:space="preserve"> dodržiavať požiadavky na obsah</w:t>
      </w:r>
      <w:r w:rsidR="00AA1AC4" w:rsidRPr="00DD4A12">
        <w:rPr>
          <w:color w:val="7F7F7F" w:themeColor="text1" w:themeTint="80"/>
          <w:sz w:val="16"/>
          <w:szCs w:val="16"/>
        </w:rPr>
        <w:t>ovú stránku</w:t>
      </w:r>
      <w:r w:rsidR="00E80034" w:rsidRPr="00DD4A12">
        <w:rPr>
          <w:color w:val="7F7F7F" w:themeColor="text1" w:themeTint="80"/>
          <w:sz w:val="16"/>
          <w:szCs w:val="16"/>
        </w:rPr>
        <w:t xml:space="preserve"> abstraktu</w:t>
      </w:r>
      <w:r w:rsidR="008E57D0" w:rsidRPr="00DD4A12">
        <w:rPr>
          <w:color w:val="7F7F7F" w:themeColor="text1" w:themeTint="80"/>
          <w:sz w:val="16"/>
          <w:szCs w:val="16"/>
        </w:rPr>
        <w:t xml:space="preserve">, ale vyhnúť sa </w:t>
      </w:r>
      <w:r w:rsidR="00B5695C" w:rsidRPr="00DD4A12">
        <w:rPr>
          <w:color w:val="7F7F7F" w:themeColor="text1" w:themeTint="80"/>
          <w:sz w:val="16"/>
          <w:szCs w:val="16"/>
        </w:rPr>
        <w:t>nepresnostiam</w:t>
      </w:r>
      <w:r w:rsidR="008E57D0" w:rsidRPr="00DD4A12">
        <w:rPr>
          <w:color w:val="7F7F7F" w:themeColor="text1" w:themeTint="80"/>
          <w:sz w:val="16"/>
          <w:szCs w:val="16"/>
        </w:rPr>
        <w:t xml:space="preserve">. Nie je vhodné uvádzať informácie alebo tvrdenia, ktoré sa nevyskytujú v samotnom </w:t>
      </w:r>
      <w:r w:rsidR="00AA1AC4" w:rsidRPr="00DD4A12">
        <w:rPr>
          <w:color w:val="7F7F7F" w:themeColor="text1" w:themeTint="80"/>
          <w:sz w:val="16"/>
          <w:szCs w:val="16"/>
        </w:rPr>
        <w:t>texte práce</w:t>
      </w:r>
      <w:r w:rsidR="008E57D0" w:rsidRPr="00DD4A12">
        <w:rPr>
          <w:color w:val="7F7F7F" w:themeColor="text1" w:themeTint="80"/>
          <w:sz w:val="16"/>
          <w:szCs w:val="16"/>
        </w:rPr>
        <w:t xml:space="preserve">. </w:t>
      </w:r>
      <w:r w:rsidR="00A93653" w:rsidRPr="00DD4A12">
        <w:rPr>
          <w:color w:val="7F7F7F" w:themeColor="text1" w:themeTint="80"/>
          <w:sz w:val="16"/>
          <w:szCs w:val="16"/>
        </w:rPr>
        <w:t xml:space="preserve">V abstrakte sa používa tretia osoba jednotného alebo množného čísla. </w:t>
      </w:r>
      <w:r w:rsidR="008E57D0" w:rsidRPr="00DD4A12">
        <w:rPr>
          <w:color w:val="7F7F7F" w:themeColor="text1" w:themeTint="80"/>
          <w:sz w:val="16"/>
          <w:szCs w:val="16"/>
        </w:rPr>
        <w:t xml:space="preserve">Vždy, keď je to možné, </w:t>
      </w:r>
      <w:r w:rsidR="00AA1AC4" w:rsidRPr="00DD4A12">
        <w:rPr>
          <w:color w:val="7F7F7F" w:themeColor="text1" w:themeTint="80"/>
          <w:sz w:val="16"/>
          <w:szCs w:val="16"/>
        </w:rPr>
        <w:t>treba použiť</w:t>
      </w:r>
      <w:r w:rsidR="008E57D0" w:rsidRPr="00DD4A12">
        <w:rPr>
          <w:color w:val="7F7F7F" w:themeColor="text1" w:themeTint="80"/>
          <w:sz w:val="16"/>
          <w:szCs w:val="16"/>
        </w:rPr>
        <w:t xml:space="preserve"> slovesá </w:t>
      </w:r>
      <w:r w:rsidR="00872AF0" w:rsidRPr="00DD4A12">
        <w:rPr>
          <w:color w:val="7F7F7F" w:themeColor="text1" w:themeTint="80"/>
          <w:sz w:val="16"/>
          <w:szCs w:val="16"/>
        </w:rPr>
        <w:t xml:space="preserve">v prítomnom čase a </w:t>
      </w:r>
      <w:r w:rsidR="008E57D0" w:rsidRPr="00DD4A12">
        <w:rPr>
          <w:color w:val="7F7F7F" w:themeColor="text1" w:themeTint="80"/>
          <w:sz w:val="16"/>
          <w:szCs w:val="16"/>
        </w:rPr>
        <w:t>v činnom rode</w:t>
      </w:r>
      <w:r w:rsidR="00563D80" w:rsidRPr="00DD4A12">
        <w:rPr>
          <w:color w:val="7F7F7F" w:themeColor="text1" w:themeTint="80"/>
          <w:sz w:val="16"/>
          <w:szCs w:val="16"/>
        </w:rPr>
        <w:t>.</w:t>
      </w:r>
      <w:r w:rsidR="008E57D0" w:rsidRPr="00DD4A12">
        <w:rPr>
          <w:color w:val="7F7F7F" w:themeColor="text1" w:themeTint="80"/>
          <w:sz w:val="16"/>
          <w:szCs w:val="16"/>
        </w:rPr>
        <w:t xml:space="preserve"> Prispieva</w:t>
      </w:r>
      <w:r w:rsidR="00563D80" w:rsidRPr="00DD4A12">
        <w:rPr>
          <w:color w:val="7F7F7F" w:themeColor="text1" w:themeTint="80"/>
          <w:sz w:val="16"/>
          <w:szCs w:val="16"/>
        </w:rPr>
        <w:t xml:space="preserve"> </w:t>
      </w:r>
      <w:r w:rsidR="008E57D0" w:rsidRPr="00DD4A12">
        <w:rPr>
          <w:color w:val="7F7F7F" w:themeColor="text1" w:themeTint="80"/>
          <w:sz w:val="16"/>
          <w:szCs w:val="16"/>
        </w:rPr>
        <w:t>to k jasnému, stručnému a</w:t>
      </w:r>
      <w:r w:rsidR="00B93691" w:rsidRPr="00DD4A12">
        <w:rPr>
          <w:color w:val="7F7F7F" w:themeColor="text1" w:themeTint="80"/>
          <w:sz w:val="16"/>
          <w:szCs w:val="16"/>
        </w:rPr>
        <w:t> </w:t>
      </w:r>
      <w:r w:rsidR="008E57D0" w:rsidRPr="00DD4A12">
        <w:rPr>
          <w:color w:val="7F7F7F" w:themeColor="text1" w:themeTint="80"/>
          <w:sz w:val="16"/>
          <w:szCs w:val="16"/>
        </w:rPr>
        <w:t>pôsobivému písaniu. Trpný rod možno použiť na indikatívne konštatovania a na informatívne konštatovania, ak treba súčasne zdôrazniť osobu, na</w:t>
      </w:r>
      <w:r w:rsidR="001466D6" w:rsidRPr="00DD4A12">
        <w:rPr>
          <w:color w:val="7F7F7F" w:themeColor="text1" w:themeTint="80"/>
          <w:sz w:val="16"/>
          <w:szCs w:val="16"/>
        </w:rPr>
        <w:t> </w:t>
      </w:r>
      <w:r w:rsidR="008E57D0" w:rsidRPr="00DD4A12">
        <w:rPr>
          <w:color w:val="7F7F7F" w:themeColor="text1" w:themeTint="80"/>
          <w:sz w:val="16"/>
          <w:szCs w:val="16"/>
        </w:rPr>
        <w:t xml:space="preserve">ktorú sa činnosť zameriava. </w:t>
      </w:r>
      <w:r w:rsidR="008E57D0" w:rsidRPr="00DD4A12">
        <w:rPr>
          <w:i/>
          <w:color w:val="7F7F7F" w:themeColor="text1" w:themeTint="80"/>
          <w:sz w:val="16"/>
          <w:szCs w:val="16"/>
        </w:rPr>
        <w:t xml:space="preserve">Terminológia: </w:t>
      </w:r>
      <w:r w:rsidR="0016062A" w:rsidRPr="00DD4A12">
        <w:rPr>
          <w:color w:val="7F7F7F" w:themeColor="text1" w:themeTint="80"/>
          <w:sz w:val="16"/>
          <w:szCs w:val="16"/>
        </w:rPr>
        <w:t>V abstrakte sa p</w:t>
      </w:r>
      <w:r w:rsidR="008E57D0" w:rsidRPr="00DD4A12">
        <w:rPr>
          <w:color w:val="7F7F7F" w:themeColor="text1" w:themeTint="80"/>
          <w:sz w:val="16"/>
          <w:szCs w:val="16"/>
        </w:rPr>
        <w:t xml:space="preserve">oužívajú </w:t>
      </w:r>
      <w:r w:rsidR="0016062A" w:rsidRPr="00DD4A12">
        <w:rPr>
          <w:color w:val="7F7F7F" w:themeColor="text1" w:themeTint="80"/>
          <w:sz w:val="16"/>
          <w:szCs w:val="16"/>
        </w:rPr>
        <w:t>plno</w:t>
      </w:r>
      <w:r w:rsidR="008E57D0" w:rsidRPr="00DD4A12">
        <w:rPr>
          <w:color w:val="7F7F7F" w:themeColor="text1" w:themeTint="80"/>
          <w:sz w:val="16"/>
          <w:szCs w:val="16"/>
        </w:rPr>
        <w:t>významové slová z textu, ktoré pomôžu aj pri automatickom vyhľadávaní v</w:t>
      </w:r>
      <w:r w:rsidR="00B93691" w:rsidRPr="00DD4A12">
        <w:rPr>
          <w:color w:val="7F7F7F" w:themeColor="text1" w:themeTint="80"/>
          <w:sz w:val="16"/>
          <w:szCs w:val="16"/>
        </w:rPr>
        <w:t> </w:t>
      </w:r>
      <w:r w:rsidR="008E57D0" w:rsidRPr="00DD4A12">
        <w:rPr>
          <w:color w:val="7F7F7F" w:themeColor="text1" w:themeTint="80"/>
          <w:sz w:val="16"/>
          <w:szCs w:val="16"/>
        </w:rPr>
        <w:t xml:space="preserve">textoch. Treba sa vyhnúť neznámym termínom, skratkám, akronymom alebo symbolom alebo ich treba </w:t>
      </w:r>
      <w:r w:rsidR="00BD461D" w:rsidRPr="00DD4A12">
        <w:rPr>
          <w:color w:val="7F7F7F" w:themeColor="text1" w:themeTint="80"/>
          <w:sz w:val="16"/>
          <w:szCs w:val="16"/>
        </w:rPr>
        <w:t xml:space="preserve">v odôvodených prípadoch </w:t>
      </w:r>
      <w:r w:rsidR="008E57D0" w:rsidRPr="00DD4A12">
        <w:rPr>
          <w:color w:val="7F7F7F" w:themeColor="text1" w:themeTint="80"/>
          <w:sz w:val="16"/>
          <w:szCs w:val="16"/>
        </w:rPr>
        <w:t xml:space="preserve">definovať hneď, keď sa prvý raz vyskytnú v abstrakte. Používajú sa jednotky, symboly, terminológia ISO vždy, keď je to možné. Ak nie sú k dispozícii, používajú sa národné normy. </w:t>
      </w:r>
    </w:p>
    <w:p w14:paraId="74449CCA" w14:textId="77777777" w:rsidR="009F5F11" w:rsidRPr="00DD4A12" w:rsidRDefault="009F5F11" w:rsidP="00FD33FA"/>
    <w:p w14:paraId="073FFA48" w14:textId="19907B9F" w:rsidR="00780A45" w:rsidRPr="00DD4A12" w:rsidRDefault="00780A45" w:rsidP="00A93E19">
      <w:pPr>
        <w:ind w:firstLine="0"/>
      </w:pPr>
      <w:r w:rsidRPr="00DD4A12">
        <w:t>Kľúčové slov</w:t>
      </w:r>
      <w:r w:rsidR="002F541A" w:rsidRPr="00DD4A12">
        <w:t>á: Nákupný zoznam, Mobilná aplikácia</w:t>
      </w:r>
      <w:r w:rsidR="008F4A09" w:rsidRPr="00DD4A12">
        <w:t>,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50" w:name="_Toc309047431"/>
      <w:bookmarkStart w:id="51" w:name="_Toc309047477"/>
      <w:bookmarkStart w:id="52" w:name="_Toc309047594"/>
      <w:bookmarkStart w:id="53" w:name="_Toc309114062"/>
      <w:bookmarkStart w:id="54"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DD4A12" w:rsidRDefault="009F5F11" w:rsidP="004D5102">
      <w:pPr>
        <w:pStyle w:val="Nadpis1"/>
      </w:pPr>
      <w:bookmarkStart w:id="55" w:name="_Toc339279007"/>
      <w:bookmarkStart w:id="56" w:name="_Toc476657455"/>
      <w:bookmarkStart w:id="57" w:name="_Toc99180812"/>
      <w:bookmarkStart w:id="58" w:name="_Toc114690683"/>
      <w:bookmarkStart w:id="59" w:name="_Toc115115630"/>
      <w:bookmarkStart w:id="60" w:name="_Toc115510275"/>
      <w:bookmarkStart w:id="61" w:name="_Toc115521424"/>
      <w:bookmarkStart w:id="62" w:name="_Toc115533866"/>
      <w:bookmarkStart w:id="63" w:name="_Toc152958933"/>
      <w:r w:rsidRPr="00DD4A12">
        <w:lastRenderedPageBreak/>
        <w:t>ABSTRACT</w:t>
      </w:r>
      <w:bookmarkEnd w:id="50"/>
      <w:bookmarkEnd w:id="51"/>
      <w:bookmarkEnd w:id="52"/>
      <w:bookmarkEnd w:id="53"/>
      <w:bookmarkEnd w:id="54"/>
      <w:bookmarkEnd w:id="55"/>
      <w:bookmarkEnd w:id="56"/>
      <w:bookmarkEnd w:id="57"/>
      <w:bookmarkEnd w:id="58"/>
      <w:bookmarkEnd w:id="59"/>
      <w:bookmarkEnd w:id="60"/>
      <w:bookmarkEnd w:id="61"/>
      <w:bookmarkEnd w:id="62"/>
      <w:bookmarkEnd w:id="63"/>
    </w:p>
    <w:p w14:paraId="2BD70DAB" w14:textId="741998A7" w:rsidR="0059441E" w:rsidRPr="00DD4A12" w:rsidRDefault="008F4A09" w:rsidP="00FD33FA">
      <w:r w:rsidRPr="00DD4A12">
        <w:t>TUREK,</w:t>
      </w:r>
      <w:r w:rsidR="00A64DB0" w:rsidRPr="00DD4A12">
        <w:t xml:space="preserve"> </w:t>
      </w:r>
      <w:r w:rsidRPr="00DD4A12">
        <w:t>Matej</w:t>
      </w:r>
      <w:r w:rsidR="0059441E" w:rsidRPr="00DD4A12">
        <w:t xml:space="preserve">: </w:t>
      </w:r>
      <w:r w:rsidR="007E11F5" w:rsidRPr="00DD4A12">
        <w:t>Mobile application for distributed creation of shopping lists</w:t>
      </w:r>
      <w:r w:rsidR="0059441E" w:rsidRPr="00DD4A12">
        <w:t>. [Bachelo</w:t>
      </w:r>
      <w:r w:rsidR="006E296C" w:rsidRPr="00DD4A12">
        <w:t>r</w:t>
      </w:r>
      <w:r w:rsidR="0059441E" w:rsidRPr="00DD4A12">
        <w:t xml:space="preserve"> Thesis]. Constantine the Philosopher University in Nitra. Faculty of Natural Sciences</w:t>
      </w:r>
      <w:r w:rsidR="00D536AF" w:rsidRPr="00DD4A12">
        <w:t xml:space="preserve"> and Informatics</w:t>
      </w:r>
      <w:r w:rsidR="0059441E" w:rsidRPr="00DD4A12">
        <w:t xml:space="preserve">. Supervisor: </w:t>
      </w:r>
      <w:r w:rsidR="00D52917" w:rsidRPr="00DD4A12">
        <w:t>Title</w:t>
      </w:r>
      <w:r w:rsidR="0059441E" w:rsidRPr="00DD4A12">
        <w:t xml:space="preserve">. </w:t>
      </w:r>
      <w:r w:rsidR="00DB6161" w:rsidRPr="00DD4A12">
        <w:t>RNDr. Ján Skalka, PhD</w:t>
      </w:r>
      <w:r w:rsidR="0059441E" w:rsidRPr="00DD4A12">
        <w:t>. Degree of Qualification: Bachelor of Applied Informatics. Nitra: FNS</w:t>
      </w:r>
      <w:r w:rsidR="00D536AF" w:rsidRPr="00DD4A12">
        <w:t>aI</w:t>
      </w:r>
      <w:r w:rsidR="0059441E" w:rsidRPr="00DD4A12">
        <w:t>, 20</w:t>
      </w:r>
      <w:r w:rsidR="00A01EA6" w:rsidRPr="00DD4A12">
        <w:t>2</w:t>
      </w:r>
      <w:r w:rsidR="006E296C" w:rsidRPr="00DD4A12">
        <w:t>3</w:t>
      </w:r>
      <w:r w:rsidR="0059441E" w:rsidRPr="00DD4A12">
        <w:t>. .... p.</w:t>
      </w:r>
    </w:p>
    <w:p w14:paraId="7434161D" w14:textId="77777777" w:rsidR="003F0CC8" w:rsidRPr="00DD4A12" w:rsidRDefault="003F0CC8" w:rsidP="00FD33FA">
      <w:pPr>
        <w:rPr>
          <w:highlight w:val="red"/>
        </w:rPr>
      </w:pPr>
    </w:p>
    <w:p w14:paraId="75B80508" w14:textId="77777777" w:rsidR="00741B3C" w:rsidRPr="00DD4A12" w:rsidRDefault="00741B3C" w:rsidP="00741B3C">
      <w:pPr>
        <w:rPr>
          <w:color w:val="7F7F7F" w:themeColor="text1" w:themeTint="80"/>
          <w:sz w:val="16"/>
          <w:szCs w:val="16"/>
        </w:rPr>
      </w:pPr>
      <w:r w:rsidRPr="00DD4A12">
        <w:rPr>
          <w:color w:val="7F7F7F" w:themeColor="text1" w:themeTint="80"/>
          <w:sz w:val="16"/>
          <w:szCs w:val="16"/>
        </w:rPr>
        <w:t xml:space="preserve">The abstract must be written as a single paragraph. The abstract should be a maximum of one page. It must be comprehensible to the reader, even without reading the full text of the paper. The abstract is not just an introduction to the thesis, but it includes a mention of the objectives, the solution procedure, the results and the contribution. It is necessary to keep the background information and consistency of the abstract with the text of the thesis. It is necessary to be as concise as possible, adhering to the content requirements of the abstract but avoiding inaccuracies. It is not appropriate to include information or statements that do not appear in the text of the thesis itself. The abstract should be written in passive voice. The imperfect gender can be used for indicative statements and for informative statements when the person on whom the action is directed needs to be emphasised at the same time. Terminology: the abstract uses full-meaning words from the text, which will also help with automatic text searches. Unfamiliar terms, abbreviations, acronyms or symbols should be avoided or, where justified, defined as soon as they first appear in the abstract. Units, symbols, ISO terminology shall be used whenever possible. Where they are not available, national standards shall be used. </w:t>
      </w:r>
    </w:p>
    <w:p w14:paraId="1A3CD55D" w14:textId="77777777" w:rsidR="00780A45" w:rsidRPr="00DD4A12" w:rsidRDefault="00780A45" w:rsidP="00FD33FA"/>
    <w:p w14:paraId="2AD21738" w14:textId="6EC1F35A" w:rsidR="00822B53" w:rsidRPr="00DD4A12" w:rsidRDefault="00822B53" w:rsidP="00A93E19">
      <w:pPr>
        <w:ind w:firstLine="0"/>
      </w:pPr>
      <w:r w:rsidRPr="00DD4A12">
        <w:t xml:space="preserve">Keywords: </w:t>
      </w:r>
      <w:r w:rsidR="006E296C" w:rsidRPr="00DD4A12">
        <w:t xml:space="preserve">Shopping list, </w:t>
      </w:r>
      <w:r w:rsidRPr="00DD4A12">
        <w:t xml:space="preserve"> </w:t>
      </w:r>
      <w:r w:rsidR="006E296C" w:rsidRPr="00DD4A12">
        <w:t>Mobile application, Android</w:t>
      </w:r>
    </w:p>
    <w:p w14:paraId="58D18F4B" w14:textId="77777777" w:rsidR="009F5F11" w:rsidRPr="00DD4A12" w:rsidRDefault="009F5F11" w:rsidP="00FD33FA"/>
    <w:p w14:paraId="32881A3C" w14:textId="77777777" w:rsidR="00B401FF" w:rsidRPr="00DD4A12" w:rsidRDefault="00B401FF" w:rsidP="00FD33FA">
      <w:pPr>
        <w:rPr>
          <w:rStyle w:val="NecislovanynazovCharChar"/>
          <w:color w:val="FFFFFF" w:themeColor="background1"/>
          <w:sz w:val="24"/>
          <w:szCs w:val="24"/>
          <w:highlight w:val="red"/>
        </w:rPr>
      </w:pPr>
      <w:bookmarkStart w:id="64" w:name="_Toc309047203"/>
      <w:bookmarkStart w:id="65" w:name="_Toc309047432"/>
      <w:bookmarkStart w:id="66" w:name="_Toc309047478"/>
      <w:bookmarkStart w:id="67" w:name="_Toc309047595"/>
    </w:p>
    <w:p w14:paraId="71F33D21" w14:textId="77777777" w:rsidR="00A153E2" w:rsidRPr="00DD4A12" w:rsidRDefault="00A153E2" w:rsidP="00A153E2">
      <w:pPr>
        <w:ind w:firstLine="0"/>
        <w:rPr>
          <w:rStyle w:val="NecislovanynazovCharChar"/>
          <w:sz w:val="24"/>
          <w:szCs w:val="24"/>
        </w:rPr>
        <w:sectPr w:rsidR="00A153E2" w:rsidRPr="00DD4A12" w:rsidSect="00AD442F">
          <w:pgSz w:w="11907" w:h="16840" w:code="9"/>
          <w:pgMar w:top="1418" w:right="1418" w:bottom="1418" w:left="1985" w:header="709" w:footer="709" w:gutter="0"/>
          <w:cols w:space="708"/>
          <w:titlePg/>
        </w:sectPr>
      </w:pPr>
    </w:p>
    <w:p w14:paraId="45DF52C0" w14:textId="64998180" w:rsidR="003A750E" w:rsidRPr="00DD4A12" w:rsidRDefault="00F95393" w:rsidP="004D5102">
      <w:pPr>
        <w:pStyle w:val="Nadpis1"/>
      </w:pPr>
      <w:bookmarkStart w:id="68" w:name="_Toc309114063"/>
      <w:bookmarkStart w:id="69" w:name="_Toc318099697"/>
      <w:bookmarkStart w:id="70" w:name="_Toc339279008"/>
      <w:bookmarkStart w:id="71" w:name="_Toc115115631"/>
      <w:bookmarkStart w:id="72" w:name="_Toc115510276"/>
      <w:bookmarkStart w:id="73" w:name="_Toc115521425"/>
      <w:bookmarkStart w:id="74" w:name="_Toc115533867"/>
      <w:bookmarkStart w:id="75" w:name="_Toc152958934"/>
      <w:bookmarkStart w:id="76" w:name="_Toc99180813"/>
      <w:bookmarkStart w:id="77" w:name="_Toc114690684"/>
      <w:r w:rsidRPr="00DD4A12">
        <w:lastRenderedPageBreak/>
        <w:t>Obsah</w:t>
      </w:r>
      <w:bookmarkEnd w:id="64"/>
      <w:bookmarkEnd w:id="65"/>
      <w:bookmarkEnd w:id="66"/>
      <w:bookmarkEnd w:id="67"/>
      <w:bookmarkEnd w:id="68"/>
      <w:bookmarkEnd w:id="69"/>
      <w:bookmarkEnd w:id="70"/>
      <w:bookmarkEnd w:id="71"/>
      <w:bookmarkEnd w:id="72"/>
      <w:bookmarkEnd w:id="73"/>
      <w:bookmarkEnd w:id="74"/>
      <w:bookmarkEnd w:id="75"/>
      <w:r w:rsidR="009C423B" w:rsidRPr="00DD4A12">
        <w:t xml:space="preserve"> </w:t>
      </w:r>
      <w:bookmarkEnd w:id="76"/>
      <w:bookmarkEnd w:id="77"/>
    </w:p>
    <w:sdt>
      <w:sdtPr>
        <w:rPr>
          <w:rFonts w:cs="Times New Roman"/>
          <w:b w:val="0"/>
          <w:bCs w:val="0"/>
          <w:noProof w:val="0"/>
          <w:szCs w:val="24"/>
        </w:rPr>
        <w:id w:val="72321027"/>
        <w:docPartObj>
          <w:docPartGallery w:val="Table of Contents"/>
          <w:docPartUnique/>
        </w:docPartObj>
      </w:sdtPr>
      <w:sdtContent>
        <w:p w14:paraId="433CBE86" w14:textId="1E368211" w:rsidR="005F1753" w:rsidRPr="00DD4A12" w:rsidRDefault="003A750E">
          <w:pPr>
            <w:pStyle w:val="Obsah1"/>
            <w:rPr>
              <w:rFonts w:asciiTheme="minorHAnsi" w:eastAsiaTheme="minorEastAsia" w:hAnsiTheme="minorHAnsi" w:cstheme="minorBidi"/>
              <w:b w:val="0"/>
              <w:bCs w:val="0"/>
              <w:noProof w:val="0"/>
              <w:kern w:val="2"/>
              <w:sz w:val="22"/>
              <w:szCs w:val="22"/>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52958931" w:history="1">
            <w:r w:rsidR="005F1753" w:rsidRPr="00DD4A12">
              <w:rPr>
                <w:rStyle w:val="Hypertextovprepojenie"/>
                <w:noProof w:val="0"/>
              </w:rPr>
              <w:t>Poďakovani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1 \h </w:instrText>
            </w:r>
            <w:r w:rsidR="005F1753" w:rsidRPr="00DD4A12">
              <w:rPr>
                <w:noProof w:val="0"/>
                <w:webHidden/>
              </w:rPr>
            </w:r>
            <w:r w:rsidR="005F1753" w:rsidRPr="00DD4A12">
              <w:rPr>
                <w:noProof w:val="0"/>
                <w:webHidden/>
              </w:rPr>
              <w:fldChar w:fldCharType="separate"/>
            </w:r>
            <w:r w:rsidR="00C43C5E" w:rsidRPr="00DD4A12">
              <w:rPr>
                <w:noProof w:val="0"/>
                <w:webHidden/>
              </w:rPr>
              <w:t>5</w:t>
            </w:r>
            <w:r w:rsidR="005F1753" w:rsidRPr="00DD4A12">
              <w:rPr>
                <w:noProof w:val="0"/>
                <w:webHidden/>
              </w:rPr>
              <w:fldChar w:fldCharType="end"/>
            </w:r>
          </w:hyperlink>
        </w:p>
        <w:p w14:paraId="0C65FA5E" w14:textId="71AB1615"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2" w:history="1">
            <w:r w:rsidR="005F1753" w:rsidRPr="00DD4A12">
              <w:rPr>
                <w:rStyle w:val="Hypertextovprepojenie"/>
                <w:noProof w:val="0"/>
              </w:rPr>
              <w:t>ABSTRAKT</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2 \h </w:instrText>
            </w:r>
            <w:r w:rsidR="005F1753" w:rsidRPr="00DD4A12">
              <w:rPr>
                <w:noProof w:val="0"/>
                <w:webHidden/>
              </w:rPr>
            </w:r>
            <w:r w:rsidR="005F1753" w:rsidRPr="00DD4A12">
              <w:rPr>
                <w:noProof w:val="0"/>
                <w:webHidden/>
              </w:rPr>
              <w:fldChar w:fldCharType="separate"/>
            </w:r>
            <w:r w:rsidR="00C43C5E" w:rsidRPr="00DD4A12">
              <w:rPr>
                <w:noProof w:val="0"/>
                <w:webHidden/>
              </w:rPr>
              <w:t>6</w:t>
            </w:r>
            <w:r w:rsidR="005F1753" w:rsidRPr="00DD4A12">
              <w:rPr>
                <w:noProof w:val="0"/>
                <w:webHidden/>
              </w:rPr>
              <w:fldChar w:fldCharType="end"/>
            </w:r>
          </w:hyperlink>
        </w:p>
        <w:p w14:paraId="3F4299E7" w14:textId="4DBB9878"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3" w:history="1">
            <w:r w:rsidR="005F1753" w:rsidRPr="00DD4A12">
              <w:rPr>
                <w:rStyle w:val="Hypertextovprepojenie"/>
                <w:noProof w:val="0"/>
              </w:rPr>
              <w:t>ABSTRACT</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3 \h </w:instrText>
            </w:r>
            <w:r w:rsidR="005F1753" w:rsidRPr="00DD4A12">
              <w:rPr>
                <w:noProof w:val="0"/>
                <w:webHidden/>
              </w:rPr>
            </w:r>
            <w:r w:rsidR="005F1753" w:rsidRPr="00DD4A12">
              <w:rPr>
                <w:noProof w:val="0"/>
                <w:webHidden/>
              </w:rPr>
              <w:fldChar w:fldCharType="separate"/>
            </w:r>
            <w:r w:rsidR="00C43C5E" w:rsidRPr="00DD4A12">
              <w:rPr>
                <w:noProof w:val="0"/>
                <w:webHidden/>
              </w:rPr>
              <w:t>7</w:t>
            </w:r>
            <w:r w:rsidR="005F1753" w:rsidRPr="00DD4A12">
              <w:rPr>
                <w:noProof w:val="0"/>
                <w:webHidden/>
              </w:rPr>
              <w:fldChar w:fldCharType="end"/>
            </w:r>
          </w:hyperlink>
        </w:p>
        <w:p w14:paraId="7916FDC5" w14:textId="77D8D3D9"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4" w:history="1">
            <w:r w:rsidR="005F1753" w:rsidRPr="00DD4A12">
              <w:rPr>
                <w:rStyle w:val="Hypertextovprepojenie"/>
                <w:noProof w:val="0"/>
              </w:rPr>
              <w:t>Obsa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4 \h </w:instrText>
            </w:r>
            <w:r w:rsidR="005F1753" w:rsidRPr="00DD4A12">
              <w:rPr>
                <w:noProof w:val="0"/>
                <w:webHidden/>
              </w:rPr>
            </w:r>
            <w:r w:rsidR="005F1753" w:rsidRPr="00DD4A12">
              <w:rPr>
                <w:noProof w:val="0"/>
                <w:webHidden/>
              </w:rPr>
              <w:fldChar w:fldCharType="separate"/>
            </w:r>
            <w:r w:rsidR="00C43C5E" w:rsidRPr="00DD4A12">
              <w:rPr>
                <w:noProof w:val="0"/>
                <w:webHidden/>
              </w:rPr>
              <w:t>8</w:t>
            </w:r>
            <w:r w:rsidR="005F1753" w:rsidRPr="00DD4A12">
              <w:rPr>
                <w:noProof w:val="0"/>
                <w:webHidden/>
              </w:rPr>
              <w:fldChar w:fldCharType="end"/>
            </w:r>
          </w:hyperlink>
        </w:p>
        <w:p w14:paraId="02125A05" w14:textId="54859C05"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5" w:history="1">
            <w:r w:rsidR="005F1753" w:rsidRPr="00DD4A12">
              <w:rPr>
                <w:rStyle w:val="Hypertextovprepojenie"/>
                <w:noProof w:val="0"/>
              </w:rPr>
              <w:t>Úvod</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5 \h </w:instrText>
            </w:r>
            <w:r w:rsidR="005F1753" w:rsidRPr="00DD4A12">
              <w:rPr>
                <w:noProof w:val="0"/>
                <w:webHidden/>
              </w:rPr>
            </w:r>
            <w:r w:rsidR="005F1753" w:rsidRPr="00DD4A12">
              <w:rPr>
                <w:noProof w:val="0"/>
                <w:webHidden/>
              </w:rPr>
              <w:fldChar w:fldCharType="separate"/>
            </w:r>
            <w:r w:rsidR="00C43C5E" w:rsidRPr="00DD4A12">
              <w:rPr>
                <w:noProof w:val="0"/>
                <w:webHidden/>
              </w:rPr>
              <w:t>9</w:t>
            </w:r>
            <w:r w:rsidR="005F1753" w:rsidRPr="00DD4A12">
              <w:rPr>
                <w:noProof w:val="0"/>
                <w:webHidden/>
              </w:rPr>
              <w:fldChar w:fldCharType="end"/>
            </w:r>
          </w:hyperlink>
        </w:p>
        <w:p w14:paraId="15141137" w14:textId="5BBD0EB9"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36" w:history="1">
            <w:r w:rsidR="005F1753" w:rsidRPr="00DD4A12">
              <w:rPr>
                <w:rStyle w:val="Hypertextovprepojenie"/>
                <w:noProof w:val="0"/>
              </w:rPr>
              <w:t>1</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Analýza súčasného stavu</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6 \h </w:instrText>
            </w:r>
            <w:r w:rsidR="005F1753" w:rsidRPr="00DD4A12">
              <w:rPr>
                <w:noProof w:val="0"/>
                <w:webHidden/>
              </w:rPr>
            </w:r>
            <w:r w:rsidR="005F1753" w:rsidRPr="00DD4A12">
              <w:rPr>
                <w:noProof w:val="0"/>
                <w:webHidden/>
              </w:rPr>
              <w:fldChar w:fldCharType="separate"/>
            </w:r>
            <w:r w:rsidR="00C43C5E" w:rsidRPr="00DD4A12">
              <w:rPr>
                <w:noProof w:val="0"/>
                <w:webHidden/>
              </w:rPr>
              <w:t>10</w:t>
            </w:r>
            <w:r w:rsidR="005F1753" w:rsidRPr="00DD4A12">
              <w:rPr>
                <w:noProof w:val="0"/>
                <w:webHidden/>
              </w:rPr>
              <w:fldChar w:fldCharType="end"/>
            </w:r>
          </w:hyperlink>
        </w:p>
        <w:p w14:paraId="3DE52294" w14:textId="0ED0BB97"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37" w:history="1">
            <w:r w:rsidR="005F1753" w:rsidRPr="00DD4A12">
              <w:rPr>
                <w:rStyle w:val="Hypertextovprepojenie"/>
                <w:noProof w:val="0"/>
              </w:rPr>
              <w:t>1.1 Súčasný stav prístupu používateľov na internet</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7 \h </w:instrText>
            </w:r>
            <w:r w:rsidR="005F1753" w:rsidRPr="00DD4A12">
              <w:rPr>
                <w:noProof w:val="0"/>
                <w:webHidden/>
              </w:rPr>
            </w:r>
            <w:r w:rsidR="005F1753" w:rsidRPr="00DD4A12">
              <w:rPr>
                <w:noProof w:val="0"/>
                <w:webHidden/>
              </w:rPr>
              <w:fldChar w:fldCharType="separate"/>
            </w:r>
            <w:r w:rsidR="00C43C5E" w:rsidRPr="00DD4A12">
              <w:rPr>
                <w:noProof w:val="0"/>
                <w:webHidden/>
              </w:rPr>
              <w:t>10</w:t>
            </w:r>
            <w:r w:rsidR="005F1753" w:rsidRPr="00DD4A12">
              <w:rPr>
                <w:noProof w:val="0"/>
                <w:webHidden/>
              </w:rPr>
              <w:fldChar w:fldCharType="end"/>
            </w:r>
          </w:hyperlink>
        </w:p>
        <w:p w14:paraId="1A6C7012" w14:textId="77A6568C"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38" w:history="1">
            <w:r w:rsidR="005F1753" w:rsidRPr="00DD4A12">
              <w:rPr>
                <w:rStyle w:val="Hypertextovprepojenie"/>
                <w:noProof w:val="0"/>
              </w:rPr>
              <w:t>1.2 Mobilné operačné systém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8 \h </w:instrText>
            </w:r>
            <w:r w:rsidR="005F1753" w:rsidRPr="00DD4A12">
              <w:rPr>
                <w:noProof w:val="0"/>
                <w:webHidden/>
              </w:rPr>
            </w:r>
            <w:r w:rsidR="005F1753" w:rsidRPr="00DD4A12">
              <w:rPr>
                <w:noProof w:val="0"/>
                <w:webHidden/>
              </w:rPr>
              <w:fldChar w:fldCharType="separate"/>
            </w:r>
            <w:r w:rsidR="00C43C5E" w:rsidRPr="00DD4A12">
              <w:rPr>
                <w:noProof w:val="0"/>
                <w:webHidden/>
              </w:rPr>
              <w:t>11</w:t>
            </w:r>
            <w:r w:rsidR="005F1753" w:rsidRPr="00DD4A12">
              <w:rPr>
                <w:noProof w:val="0"/>
                <w:webHidden/>
              </w:rPr>
              <w:fldChar w:fldCharType="end"/>
            </w:r>
          </w:hyperlink>
        </w:p>
        <w:p w14:paraId="4D141005" w14:textId="680F0B98"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39" w:history="1">
            <w:r w:rsidR="005F1753" w:rsidRPr="00DD4A12">
              <w:rPr>
                <w:rStyle w:val="Hypertextovprepojenie"/>
                <w:noProof w:val="0"/>
              </w:rPr>
              <w:t>1.3 Android</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39 \h </w:instrText>
            </w:r>
            <w:r w:rsidR="005F1753" w:rsidRPr="00DD4A12">
              <w:rPr>
                <w:noProof w:val="0"/>
                <w:webHidden/>
              </w:rPr>
            </w:r>
            <w:r w:rsidR="005F1753" w:rsidRPr="00DD4A12">
              <w:rPr>
                <w:noProof w:val="0"/>
                <w:webHidden/>
              </w:rPr>
              <w:fldChar w:fldCharType="separate"/>
            </w:r>
            <w:r w:rsidR="00C43C5E" w:rsidRPr="00DD4A12">
              <w:rPr>
                <w:noProof w:val="0"/>
                <w:webHidden/>
              </w:rPr>
              <w:t>12</w:t>
            </w:r>
            <w:r w:rsidR="005F1753" w:rsidRPr="00DD4A12">
              <w:rPr>
                <w:noProof w:val="0"/>
                <w:webHidden/>
              </w:rPr>
              <w:fldChar w:fldCharType="end"/>
            </w:r>
          </w:hyperlink>
        </w:p>
        <w:p w14:paraId="15B77379" w14:textId="4A4D1224"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40" w:history="1">
            <w:r w:rsidR="005F1753" w:rsidRPr="00DD4A12">
              <w:rPr>
                <w:rStyle w:val="Hypertextovprepojenie"/>
                <w:noProof w:val="0"/>
              </w:rPr>
              <w:t>1.4 Natívne aplikácie vs. mobilné webové aplikáci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0 \h </w:instrText>
            </w:r>
            <w:r w:rsidR="005F1753" w:rsidRPr="00DD4A12">
              <w:rPr>
                <w:noProof w:val="0"/>
                <w:webHidden/>
              </w:rPr>
            </w:r>
            <w:r w:rsidR="005F1753" w:rsidRPr="00DD4A12">
              <w:rPr>
                <w:noProof w:val="0"/>
                <w:webHidden/>
              </w:rPr>
              <w:fldChar w:fldCharType="separate"/>
            </w:r>
            <w:r w:rsidR="00C43C5E" w:rsidRPr="00DD4A12">
              <w:rPr>
                <w:noProof w:val="0"/>
                <w:webHidden/>
              </w:rPr>
              <w:t>13</w:t>
            </w:r>
            <w:r w:rsidR="005F1753" w:rsidRPr="00DD4A12">
              <w:rPr>
                <w:noProof w:val="0"/>
                <w:webHidden/>
              </w:rPr>
              <w:fldChar w:fldCharType="end"/>
            </w:r>
          </w:hyperlink>
        </w:p>
        <w:p w14:paraId="39D5B2C3" w14:textId="4EF1A6A4"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41" w:history="1">
            <w:r w:rsidR="005F1753" w:rsidRPr="00DD4A12">
              <w:rPr>
                <w:rStyle w:val="Hypertextovprepojenie"/>
                <w:noProof w:val="0"/>
              </w:rPr>
              <w:t>1.5</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Nákupný zoznam</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1 \h </w:instrText>
            </w:r>
            <w:r w:rsidR="005F1753" w:rsidRPr="00DD4A12">
              <w:rPr>
                <w:noProof w:val="0"/>
                <w:webHidden/>
              </w:rPr>
            </w:r>
            <w:r w:rsidR="005F1753" w:rsidRPr="00DD4A12">
              <w:rPr>
                <w:noProof w:val="0"/>
                <w:webHidden/>
              </w:rPr>
              <w:fldChar w:fldCharType="separate"/>
            </w:r>
            <w:r w:rsidR="00C43C5E" w:rsidRPr="00DD4A12">
              <w:rPr>
                <w:noProof w:val="0"/>
                <w:webHidden/>
              </w:rPr>
              <w:t>15</w:t>
            </w:r>
            <w:r w:rsidR="005F1753" w:rsidRPr="00DD4A12">
              <w:rPr>
                <w:noProof w:val="0"/>
                <w:webHidden/>
              </w:rPr>
              <w:fldChar w:fldCharType="end"/>
            </w:r>
          </w:hyperlink>
        </w:p>
        <w:p w14:paraId="5637B975" w14:textId="42C26E54"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2" w:history="1">
            <w:r w:rsidR="005F1753" w:rsidRPr="00DD4A12">
              <w:rPr>
                <w:rStyle w:val="Hypertextovprepojenie"/>
                <w:noProof w:val="0"/>
              </w:rPr>
              <w:t>1.5.1</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Počet produktov na nákupných zoznamoc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2 \h </w:instrText>
            </w:r>
            <w:r w:rsidR="005F1753" w:rsidRPr="00DD4A12">
              <w:rPr>
                <w:noProof w:val="0"/>
                <w:webHidden/>
              </w:rPr>
            </w:r>
            <w:r w:rsidR="005F1753" w:rsidRPr="00DD4A12">
              <w:rPr>
                <w:noProof w:val="0"/>
                <w:webHidden/>
              </w:rPr>
              <w:fldChar w:fldCharType="separate"/>
            </w:r>
            <w:r w:rsidR="00C43C5E" w:rsidRPr="00DD4A12">
              <w:rPr>
                <w:noProof w:val="0"/>
                <w:webHidden/>
              </w:rPr>
              <w:t>16</w:t>
            </w:r>
            <w:r w:rsidR="005F1753" w:rsidRPr="00DD4A12">
              <w:rPr>
                <w:noProof w:val="0"/>
                <w:webHidden/>
              </w:rPr>
              <w:fldChar w:fldCharType="end"/>
            </w:r>
          </w:hyperlink>
        </w:p>
        <w:p w14:paraId="32D29672" w14:textId="419FE530"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3" w:history="1">
            <w:r w:rsidR="005F1753" w:rsidRPr="00DD4A12">
              <w:rPr>
                <w:rStyle w:val="Hypertextovprepojenie"/>
                <w:noProof w:val="0"/>
              </w:rPr>
              <w:t>1.5.2</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Dôvody písania nákupného zoznamu</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3 \h </w:instrText>
            </w:r>
            <w:r w:rsidR="005F1753" w:rsidRPr="00DD4A12">
              <w:rPr>
                <w:noProof w:val="0"/>
                <w:webHidden/>
              </w:rPr>
            </w:r>
            <w:r w:rsidR="005F1753" w:rsidRPr="00DD4A12">
              <w:rPr>
                <w:noProof w:val="0"/>
                <w:webHidden/>
              </w:rPr>
              <w:fldChar w:fldCharType="separate"/>
            </w:r>
            <w:r w:rsidR="00C43C5E" w:rsidRPr="00DD4A12">
              <w:rPr>
                <w:noProof w:val="0"/>
                <w:webHidden/>
              </w:rPr>
              <w:t>17</w:t>
            </w:r>
            <w:r w:rsidR="005F1753" w:rsidRPr="00DD4A12">
              <w:rPr>
                <w:noProof w:val="0"/>
                <w:webHidden/>
              </w:rPr>
              <w:fldChar w:fldCharType="end"/>
            </w:r>
          </w:hyperlink>
        </w:p>
        <w:p w14:paraId="53E25E31" w14:textId="58C85F86"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4" w:history="1">
            <w:r w:rsidR="005F1753" w:rsidRPr="00DD4A12">
              <w:rPr>
                <w:rStyle w:val="Hypertextovprepojenie"/>
                <w:noProof w:val="0"/>
              </w:rPr>
              <w:t>1.5.3</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Užívateľské rozhrani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4 \h </w:instrText>
            </w:r>
            <w:r w:rsidR="005F1753" w:rsidRPr="00DD4A12">
              <w:rPr>
                <w:noProof w:val="0"/>
                <w:webHidden/>
              </w:rPr>
            </w:r>
            <w:r w:rsidR="005F1753" w:rsidRPr="00DD4A12">
              <w:rPr>
                <w:noProof w:val="0"/>
                <w:webHidden/>
              </w:rPr>
              <w:fldChar w:fldCharType="separate"/>
            </w:r>
            <w:r w:rsidR="00C43C5E" w:rsidRPr="00DD4A12">
              <w:rPr>
                <w:noProof w:val="0"/>
                <w:webHidden/>
              </w:rPr>
              <w:t>18</w:t>
            </w:r>
            <w:r w:rsidR="005F1753" w:rsidRPr="00DD4A12">
              <w:rPr>
                <w:noProof w:val="0"/>
                <w:webHidden/>
              </w:rPr>
              <w:fldChar w:fldCharType="end"/>
            </w:r>
          </w:hyperlink>
        </w:p>
        <w:p w14:paraId="2E446248" w14:textId="600B9407"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5" w:history="1">
            <w:r w:rsidR="005F1753" w:rsidRPr="00DD4A12">
              <w:rPr>
                <w:rStyle w:val="Hypertextovprepojenie"/>
                <w:noProof w:val="0"/>
              </w:rPr>
              <w:t>1.5.4</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Aplikácie na vytváranie nákupného zoznamu v akademických databázac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5 \h </w:instrText>
            </w:r>
            <w:r w:rsidR="005F1753" w:rsidRPr="00DD4A12">
              <w:rPr>
                <w:noProof w:val="0"/>
                <w:webHidden/>
              </w:rPr>
            </w:r>
            <w:r w:rsidR="005F1753" w:rsidRPr="00DD4A12">
              <w:rPr>
                <w:noProof w:val="0"/>
                <w:webHidden/>
              </w:rPr>
              <w:fldChar w:fldCharType="separate"/>
            </w:r>
            <w:r w:rsidR="00C43C5E" w:rsidRPr="00DD4A12">
              <w:rPr>
                <w:noProof w:val="0"/>
                <w:webHidden/>
              </w:rPr>
              <w:t>19</w:t>
            </w:r>
            <w:r w:rsidR="005F1753" w:rsidRPr="00DD4A12">
              <w:rPr>
                <w:noProof w:val="0"/>
                <w:webHidden/>
              </w:rPr>
              <w:fldChar w:fldCharType="end"/>
            </w:r>
          </w:hyperlink>
        </w:p>
        <w:p w14:paraId="107B2DE4" w14:textId="621FD254"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46" w:history="1">
            <w:r w:rsidR="005F1753" w:rsidRPr="00DD4A12">
              <w:rPr>
                <w:rStyle w:val="Hypertextovprepojenie"/>
                <w:noProof w:val="0"/>
              </w:rPr>
              <w:t>2</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Ciele záverečnej práce</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6 \h </w:instrText>
            </w:r>
            <w:r w:rsidR="005F1753" w:rsidRPr="00DD4A12">
              <w:rPr>
                <w:noProof w:val="0"/>
                <w:webHidden/>
              </w:rPr>
            </w:r>
            <w:r w:rsidR="005F1753" w:rsidRPr="00DD4A12">
              <w:rPr>
                <w:noProof w:val="0"/>
                <w:webHidden/>
              </w:rPr>
              <w:fldChar w:fldCharType="separate"/>
            </w:r>
            <w:r w:rsidR="00C43C5E" w:rsidRPr="00DD4A12">
              <w:rPr>
                <w:noProof w:val="0"/>
                <w:webHidden/>
              </w:rPr>
              <w:t>21</w:t>
            </w:r>
            <w:r w:rsidR="005F1753" w:rsidRPr="00DD4A12">
              <w:rPr>
                <w:noProof w:val="0"/>
                <w:webHidden/>
              </w:rPr>
              <w:fldChar w:fldCharType="end"/>
            </w:r>
          </w:hyperlink>
        </w:p>
        <w:p w14:paraId="609C2D1D" w14:textId="76422A13"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47" w:history="1">
            <w:r w:rsidR="005F1753" w:rsidRPr="00DD4A12">
              <w:rPr>
                <w:rStyle w:val="Hypertextovprepojenie"/>
                <w:noProof w:val="0"/>
              </w:rPr>
              <w:t>3</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Návrh a metodik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7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627B8E98" w14:textId="50BEC66B"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48" w:history="1">
            <w:r w:rsidR="005F1753" w:rsidRPr="00DD4A12">
              <w:rPr>
                <w:rStyle w:val="Hypertextovprepojenie"/>
                <w:noProof w:val="0"/>
              </w:rPr>
              <w:t>3.1</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Špecifikácia požiadaviek</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8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391A4DFD" w14:textId="39EC9C77"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49" w:history="1">
            <w:r w:rsidR="005F1753" w:rsidRPr="00DD4A12">
              <w:rPr>
                <w:rStyle w:val="Hypertextovprepojenie"/>
                <w:noProof w:val="0"/>
              </w:rPr>
              <w:t>3.1.1</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Funkčné požiadavk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49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412EA48C" w14:textId="11247316"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0" w:history="1">
            <w:r w:rsidR="005F1753" w:rsidRPr="00DD4A12">
              <w:rPr>
                <w:rStyle w:val="Hypertextovprepojenie"/>
                <w:noProof w:val="0"/>
              </w:rPr>
              <w:t>3.1.2</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Nefunkčné požiadavk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0 \h </w:instrText>
            </w:r>
            <w:r w:rsidR="005F1753" w:rsidRPr="00DD4A12">
              <w:rPr>
                <w:noProof w:val="0"/>
                <w:webHidden/>
              </w:rPr>
            </w:r>
            <w:r w:rsidR="005F1753" w:rsidRPr="00DD4A12">
              <w:rPr>
                <w:noProof w:val="0"/>
                <w:webHidden/>
              </w:rPr>
              <w:fldChar w:fldCharType="separate"/>
            </w:r>
            <w:r w:rsidR="00C43C5E" w:rsidRPr="00DD4A12">
              <w:rPr>
                <w:noProof w:val="0"/>
                <w:webHidden/>
              </w:rPr>
              <w:t>22</w:t>
            </w:r>
            <w:r w:rsidR="005F1753" w:rsidRPr="00DD4A12">
              <w:rPr>
                <w:noProof w:val="0"/>
                <w:webHidden/>
              </w:rPr>
              <w:fldChar w:fldCharType="end"/>
            </w:r>
          </w:hyperlink>
        </w:p>
        <w:p w14:paraId="356B6D32" w14:textId="7A9E6327"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51" w:history="1">
            <w:r w:rsidR="005F1753" w:rsidRPr="00DD4A12">
              <w:rPr>
                <w:rStyle w:val="Hypertextovprepojenie"/>
                <w:noProof w:val="0"/>
              </w:rPr>
              <w:t>3.2</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Diagram prípadov použiti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1 \h </w:instrText>
            </w:r>
            <w:r w:rsidR="005F1753" w:rsidRPr="00DD4A12">
              <w:rPr>
                <w:noProof w:val="0"/>
                <w:webHidden/>
              </w:rPr>
            </w:r>
            <w:r w:rsidR="005F1753" w:rsidRPr="00DD4A12">
              <w:rPr>
                <w:noProof w:val="0"/>
                <w:webHidden/>
              </w:rPr>
              <w:fldChar w:fldCharType="separate"/>
            </w:r>
            <w:r w:rsidR="00C43C5E" w:rsidRPr="00DD4A12">
              <w:rPr>
                <w:noProof w:val="0"/>
                <w:webHidden/>
              </w:rPr>
              <w:t>23</w:t>
            </w:r>
            <w:r w:rsidR="005F1753" w:rsidRPr="00DD4A12">
              <w:rPr>
                <w:noProof w:val="0"/>
                <w:webHidden/>
              </w:rPr>
              <w:fldChar w:fldCharType="end"/>
            </w:r>
          </w:hyperlink>
        </w:p>
        <w:p w14:paraId="7548E4F0" w14:textId="4CD2BF93" w:rsidR="005F1753" w:rsidRPr="00DD4A12" w:rsidRDefault="00000000">
          <w:pPr>
            <w:pStyle w:val="Obsah2"/>
            <w:rPr>
              <w:rFonts w:asciiTheme="minorHAnsi" w:eastAsiaTheme="minorEastAsia" w:hAnsiTheme="minorHAnsi" w:cstheme="minorBidi"/>
              <w:noProof w:val="0"/>
              <w:kern w:val="2"/>
              <w:szCs w:val="22"/>
              <w14:ligatures w14:val="standardContextual"/>
            </w:rPr>
          </w:pPr>
          <w:hyperlink w:anchor="_Toc152958952" w:history="1">
            <w:r w:rsidR="005F1753" w:rsidRPr="00DD4A12">
              <w:rPr>
                <w:rStyle w:val="Hypertextovprepojenie"/>
                <w:noProof w:val="0"/>
              </w:rPr>
              <w:t>3.3</w:t>
            </w:r>
            <w:r w:rsidR="005F1753" w:rsidRPr="00DD4A12">
              <w:rPr>
                <w:rFonts w:asciiTheme="minorHAnsi" w:eastAsiaTheme="minorEastAsia" w:hAnsiTheme="minorHAnsi" w:cstheme="minorBidi"/>
                <w:noProof w:val="0"/>
                <w:kern w:val="2"/>
                <w:szCs w:val="22"/>
                <w14:ligatures w14:val="standardContextual"/>
              </w:rPr>
              <w:tab/>
            </w:r>
            <w:r w:rsidR="005F1753" w:rsidRPr="00DD4A12">
              <w:rPr>
                <w:rStyle w:val="Hypertextovprepojenie"/>
                <w:noProof w:val="0"/>
              </w:rPr>
              <w:t>Návrh Architektúr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2 \h </w:instrText>
            </w:r>
            <w:r w:rsidR="005F1753" w:rsidRPr="00DD4A12">
              <w:rPr>
                <w:noProof w:val="0"/>
                <w:webHidden/>
              </w:rPr>
            </w:r>
            <w:r w:rsidR="005F1753" w:rsidRPr="00DD4A12">
              <w:rPr>
                <w:noProof w:val="0"/>
                <w:webHidden/>
              </w:rPr>
              <w:fldChar w:fldCharType="separate"/>
            </w:r>
            <w:r w:rsidR="00C43C5E" w:rsidRPr="00DD4A12">
              <w:rPr>
                <w:noProof w:val="0"/>
                <w:webHidden/>
              </w:rPr>
              <w:t>23</w:t>
            </w:r>
            <w:r w:rsidR="005F1753" w:rsidRPr="00DD4A12">
              <w:rPr>
                <w:noProof w:val="0"/>
                <w:webHidden/>
              </w:rPr>
              <w:fldChar w:fldCharType="end"/>
            </w:r>
          </w:hyperlink>
        </w:p>
        <w:p w14:paraId="0883B9DC" w14:textId="0EF8E0CF"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3" w:history="1">
            <w:r w:rsidR="005F1753" w:rsidRPr="00DD4A12">
              <w:rPr>
                <w:rStyle w:val="Hypertextovprepojenie"/>
                <w:noProof w:val="0"/>
              </w:rPr>
              <w:t>3.3.1</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Apache server</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3 \h </w:instrText>
            </w:r>
            <w:r w:rsidR="005F1753" w:rsidRPr="00DD4A12">
              <w:rPr>
                <w:noProof w:val="0"/>
                <w:webHidden/>
              </w:rPr>
            </w:r>
            <w:r w:rsidR="005F1753" w:rsidRPr="00DD4A12">
              <w:rPr>
                <w:noProof w:val="0"/>
                <w:webHidden/>
              </w:rPr>
              <w:fldChar w:fldCharType="separate"/>
            </w:r>
            <w:r w:rsidR="00C43C5E" w:rsidRPr="00DD4A12">
              <w:rPr>
                <w:noProof w:val="0"/>
                <w:webHidden/>
              </w:rPr>
              <w:t>24</w:t>
            </w:r>
            <w:r w:rsidR="005F1753" w:rsidRPr="00DD4A12">
              <w:rPr>
                <w:noProof w:val="0"/>
                <w:webHidden/>
              </w:rPr>
              <w:fldChar w:fldCharType="end"/>
            </w:r>
          </w:hyperlink>
        </w:p>
        <w:p w14:paraId="407DEB56" w14:textId="174E48F1"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4" w:history="1">
            <w:r w:rsidR="005F1753" w:rsidRPr="00DD4A12">
              <w:rPr>
                <w:rStyle w:val="Hypertextovprepojenie"/>
                <w:noProof w:val="0"/>
              </w:rPr>
              <w:t>3.3.2</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PHP skript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4 \h </w:instrText>
            </w:r>
            <w:r w:rsidR="005F1753" w:rsidRPr="00DD4A12">
              <w:rPr>
                <w:noProof w:val="0"/>
                <w:webHidden/>
              </w:rPr>
            </w:r>
            <w:r w:rsidR="005F1753" w:rsidRPr="00DD4A12">
              <w:rPr>
                <w:noProof w:val="0"/>
                <w:webHidden/>
              </w:rPr>
              <w:fldChar w:fldCharType="separate"/>
            </w:r>
            <w:r w:rsidR="00C43C5E" w:rsidRPr="00DD4A12">
              <w:rPr>
                <w:noProof w:val="0"/>
                <w:webHidden/>
              </w:rPr>
              <w:t>24</w:t>
            </w:r>
            <w:r w:rsidR="005F1753" w:rsidRPr="00DD4A12">
              <w:rPr>
                <w:noProof w:val="0"/>
                <w:webHidden/>
              </w:rPr>
              <w:fldChar w:fldCharType="end"/>
            </w:r>
          </w:hyperlink>
        </w:p>
        <w:p w14:paraId="39BA27D8" w14:textId="0E84A425"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5" w:history="1">
            <w:r w:rsidR="005F1753" w:rsidRPr="00DD4A12">
              <w:rPr>
                <w:rStyle w:val="Hypertextovprepojenie"/>
                <w:noProof w:val="0"/>
              </w:rPr>
              <w:t>3.3.3</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MySQL databáz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5 \h </w:instrText>
            </w:r>
            <w:r w:rsidR="005F1753" w:rsidRPr="00DD4A12">
              <w:rPr>
                <w:noProof w:val="0"/>
                <w:webHidden/>
              </w:rPr>
            </w:r>
            <w:r w:rsidR="005F1753" w:rsidRPr="00DD4A12">
              <w:rPr>
                <w:noProof w:val="0"/>
                <w:webHidden/>
              </w:rPr>
              <w:fldChar w:fldCharType="separate"/>
            </w:r>
            <w:r w:rsidR="00C43C5E" w:rsidRPr="00DD4A12">
              <w:rPr>
                <w:noProof w:val="0"/>
                <w:webHidden/>
              </w:rPr>
              <w:t>24</w:t>
            </w:r>
            <w:r w:rsidR="005F1753" w:rsidRPr="00DD4A12">
              <w:rPr>
                <w:noProof w:val="0"/>
                <w:webHidden/>
              </w:rPr>
              <w:fldChar w:fldCharType="end"/>
            </w:r>
          </w:hyperlink>
        </w:p>
        <w:p w14:paraId="35976EFF" w14:textId="54969A8B" w:rsidR="005F1753" w:rsidRPr="00DD4A12" w:rsidRDefault="00000000">
          <w:pPr>
            <w:pStyle w:val="Obsah3"/>
            <w:rPr>
              <w:rFonts w:asciiTheme="minorHAnsi" w:eastAsiaTheme="minorEastAsia" w:hAnsiTheme="minorHAnsi" w:cstheme="minorBidi"/>
              <w:iCs w:val="0"/>
              <w:noProof w:val="0"/>
              <w:kern w:val="2"/>
              <w:szCs w:val="22"/>
              <w14:ligatures w14:val="standardContextual"/>
            </w:rPr>
          </w:pPr>
          <w:hyperlink w:anchor="_Toc152958956" w:history="1">
            <w:r w:rsidR="005F1753" w:rsidRPr="00DD4A12">
              <w:rPr>
                <w:rStyle w:val="Hypertextovprepojenie"/>
                <w:noProof w:val="0"/>
              </w:rPr>
              <w:t>3.3.4</w:t>
            </w:r>
            <w:r w:rsidR="005F1753" w:rsidRPr="00DD4A12">
              <w:rPr>
                <w:rFonts w:asciiTheme="minorHAnsi" w:eastAsiaTheme="minorEastAsia" w:hAnsiTheme="minorHAnsi" w:cstheme="minorBidi"/>
                <w:iCs w:val="0"/>
                <w:noProof w:val="0"/>
                <w:kern w:val="2"/>
                <w:szCs w:val="22"/>
                <w14:ligatures w14:val="standardContextual"/>
              </w:rPr>
              <w:tab/>
            </w:r>
            <w:r w:rsidR="005F1753" w:rsidRPr="00DD4A12">
              <w:rPr>
                <w:rStyle w:val="Hypertextovprepojenie"/>
                <w:noProof w:val="0"/>
              </w:rPr>
              <w:t>Android aplikácia</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6 \h </w:instrText>
            </w:r>
            <w:r w:rsidR="005F1753" w:rsidRPr="00DD4A12">
              <w:rPr>
                <w:noProof w:val="0"/>
                <w:webHidden/>
              </w:rPr>
            </w:r>
            <w:r w:rsidR="005F1753" w:rsidRPr="00DD4A12">
              <w:rPr>
                <w:noProof w:val="0"/>
                <w:webHidden/>
              </w:rPr>
              <w:fldChar w:fldCharType="separate"/>
            </w:r>
            <w:r w:rsidR="00C43C5E" w:rsidRPr="00DD4A12">
              <w:rPr>
                <w:noProof w:val="0"/>
                <w:webHidden/>
              </w:rPr>
              <w:t>25</w:t>
            </w:r>
            <w:r w:rsidR="005F1753" w:rsidRPr="00DD4A12">
              <w:rPr>
                <w:noProof w:val="0"/>
                <w:webHidden/>
              </w:rPr>
              <w:fldChar w:fldCharType="end"/>
            </w:r>
          </w:hyperlink>
        </w:p>
        <w:p w14:paraId="0D8A0B33" w14:textId="775CC66D"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57" w:history="1">
            <w:r w:rsidR="005F1753" w:rsidRPr="00DD4A12">
              <w:rPr>
                <w:rStyle w:val="Hypertextovprepojenie"/>
                <w:noProof w:val="0"/>
              </w:rPr>
              <w:t>4</w:t>
            </w:r>
            <w:r w:rsidR="005F1753" w:rsidRPr="00DD4A12">
              <w:rPr>
                <w:rFonts w:asciiTheme="minorHAnsi" w:eastAsiaTheme="minorEastAsia" w:hAnsiTheme="minorHAnsi" w:cstheme="minorBidi"/>
                <w:b w:val="0"/>
                <w:bCs w:val="0"/>
                <w:noProof w:val="0"/>
                <w:kern w:val="2"/>
                <w:sz w:val="22"/>
                <w:szCs w:val="22"/>
                <w14:ligatures w14:val="standardContextual"/>
              </w:rPr>
              <w:tab/>
            </w:r>
            <w:r w:rsidR="005F1753" w:rsidRPr="00DD4A12">
              <w:rPr>
                <w:rStyle w:val="Hypertextovprepojenie"/>
                <w:noProof w:val="0"/>
              </w:rPr>
              <w:t>Výsledky</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7 \h </w:instrText>
            </w:r>
            <w:r w:rsidR="005F1753" w:rsidRPr="00DD4A12">
              <w:rPr>
                <w:noProof w:val="0"/>
                <w:webHidden/>
              </w:rPr>
            </w:r>
            <w:r w:rsidR="005F1753" w:rsidRPr="00DD4A12">
              <w:rPr>
                <w:noProof w:val="0"/>
                <w:webHidden/>
              </w:rPr>
              <w:fldChar w:fldCharType="separate"/>
            </w:r>
            <w:r w:rsidR="00C43C5E" w:rsidRPr="00DD4A12">
              <w:rPr>
                <w:noProof w:val="0"/>
                <w:webHidden/>
              </w:rPr>
              <w:t>27</w:t>
            </w:r>
            <w:r w:rsidR="005F1753" w:rsidRPr="00DD4A12">
              <w:rPr>
                <w:noProof w:val="0"/>
                <w:webHidden/>
              </w:rPr>
              <w:fldChar w:fldCharType="end"/>
            </w:r>
          </w:hyperlink>
        </w:p>
        <w:p w14:paraId="03DC5FD9" w14:textId="3F37A411"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58" w:history="1">
            <w:r w:rsidR="005F1753" w:rsidRPr="00DD4A12">
              <w:rPr>
                <w:rStyle w:val="Hypertextovprepojenie"/>
                <w:noProof w:val="0"/>
              </w:rPr>
              <w:t>Záver</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8 \h </w:instrText>
            </w:r>
            <w:r w:rsidR="005F1753" w:rsidRPr="00DD4A12">
              <w:rPr>
                <w:noProof w:val="0"/>
                <w:webHidden/>
              </w:rPr>
            </w:r>
            <w:r w:rsidR="005F1753" w:rsidRPr="00DD4A12">
              <w:rPr>
                <w:noProof w:val="0"/>
                <w:webHidden/>
              </w:rPr>
              <w:fldChar w:fldCharType="separate"/>
            </w:r>
            <w:r w:rsidR="00C43C5E" w:rsidRPr="00DD4A12">
              <w:rPr>
                <w:noProof w:val="0"/>
                <w:webHidden/>
              </w:rPr>
              <w:t>28</w:t>
            </w:r>
            <w:r w:rsidR="005F1753" w:rsidRPr="00DD4A12">
              <w:rPr>
                <w:noProof w:val="0"/>
                <w:webHidden/>
              </w:rPr>
              <w:fldChar w:fldCharType="end"/>
            </w:r>
          </w:hyperlink>
        </w:p>
        <w:p w14:paraId="3855C3C7" w14:textId="48DE3C09"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59" w:history="1">
            <w:r w:rsidR="005F1753" w:rsidRPr="00DD4A12">
              <w:rPr>
                <w:rStyle w:val="Hypertextovprepojenie"/>
                <w:noProof w:val="0"/>
              </w:rPr>
              <w:t>Zoznam bibliografických odkazov</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59 \h </w:instrText>
            </w:r>
            <w:r w:rsidR="005F1753" w:rsidRPr="00DD4A12">
              <w:rPr>
                <w:noProof w:val="0"/>
                <w:webHidden/>
              </w:rPr>
            </w:r>
            <w:r w:rsidR="005F1753" w:rsidRPr="00DD4A12">
              <w:rPr>
                <w:noProof w:val="0"/>
                <w:webHidden/>
              </w:rPr>
              <w:fldChar w:fldCharType="separate"/>
            </w:r>
            <w:r w:rsidR="00C43C5E" w:rsidRPr="00DD4A12">
              <w:rPr>
                <w:noProof w:val="0"/>
                <w:webHidden/>
              </w:rPr>
              <w:t>29</w:t>
            </w:r>
            <w:r w:rsidR="005F1753" w:rsidRPr="00DD4A12">
              <w:rPr>
                <w:noProof w:val="0"/>
                <w:webHidden/>
              </w:rPr>
              <w:fldChar w:fldCharType="end"/>
            </w:r>
          </w:hyperlink>
        </w:p>
        <w:p w14:paraId="4D4468C2" w14:textId="15A35D38" w:rsidR="005F1753" w:rsidRPr="00DD4A12" w:rsidRDefault="00000000">
          <w:pPr>
            <w:pStyle w:val="Obsah1"/>
            <w:rPr>
              <w:rFonts w:asciiTheme="minorHAnsi" w:eastAsiaTheme="minorEastAsia" w:hAnsiTheme="minorHAnsi" w:cstheme="minorBidi"/>
              <w:b w:val="0"/>
              <w:bCs w:val="0"/>
              <w:noProof w:val="0"/>
              <w:kern w:val="2"/>
              <w:sz w:val="22"/>
              <w:szCs w:val="22"/>
              <w14:ligatures w14:val="standardContextual"/>
            </w:rPr>
          </w:pPr>
          <w:hyperlink w:anchor="_Toc152958960" w:history="1">
            <w:r w:rsidR="005F1753" w:rsidRPr="00DD4A12">
              <w:rPr>
                <w:rStyle w:val="Hypertextovprepojenie"/>
                <w:noProof w:val="0"/>
              </w:rPr>
              <w:t>Zoznam príloh</w:t>
            </w:r>
            <w:r w:rsidR="005F1753" w:rsidRPr="00DD4A12">
              <w:rPr>
                <w:noProof w:val="0"/>
                <w:webHidden/>
              </w:rPr>
              <w:tab/>
            </w:r>
            <w:r w:rsidR="005F1753" w:rsidRPr="00DD4A12">
              <w:rPr>
                <w:noProof w:val="0"/>
                <w:webHidden/>
              </w:rPr>
              <w:fldChar w:fldCharType="begin"/>
            </w:r>
            <w:r w:rsidR="005F1753" w:rsidRPr="00DD4A12">
              <w:rPr>
                <w:noProof w:val="0"/>
                <w:webHidden/>
              </w:rPr>
              <w:instrText xml:space="preserve"> PAGEREF _Toc152958960 \h </w:instrText>
            </w:r>
            <w:r w:rsidR="005F1753" w:rsidRPr="00DD4A12">
              <w:rPr>
                <w:noProof w:val="0"/>
                <w:webHidden/>
              </w:rPr>
            </w:r>
            <w:r w:rsidR="005F1753" w:rsidRPr="00DD4A12">
              <w:rPr>
                <w:noProof w:val="0"/>
                <w:webHidden/>
              </w:rPr>
              <w:fldChar w:fldCharType="separate"/>
            </w:r>
            <w:r w:rsidR="00C43C5E" w:rsidRPr="00DD4A12">
              <w:rPr>
                <w:noProof w:val="0"/>
                <w:webHidden/>
              </w:rPr>
              <w:t>33</w:t>
            </w:r>
            <w:r w:rsidR="005F1753" w:rsidRPr="00DD4A12">
              <w:rPr>
                <w:noProof w:val="0"/>
                <w:webHidden/>
              </w:rPr>
              <w:fldChar w:fldCharType="end"/>
            </w:r>
          </w:hyperlink>
        </w:p>
        <w:p w14:paraId="694F6E5E" w14:textId="5473AE8C"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78" w:name="_Toc195670723"/>
      <w:bookmarkStart w:id="79" w:name="_Toc195684471"/>
      <w:bookmarkStart w:id="80" w:name="_Toc309047436"/>
      <w:bookmarkStart w:id="81" w:name="_Toc309047482"/>
      <w:bookmarkStart w:id="82" w:name="_Toc309047599"/>
      <w:bookmarkStart w:id="83" w:name="_Toc339279012"/>
      <w:r w:rsidRPr="00DD4A12">
        <w:br w:type="page"/>
      </w:r>
    </w:p>
    <w:p w14:paraId="01E00685" w14:textId="7C04B008" w:rsidR="009F5F11" w:rsidRPr="00DD4A12" w:rsidRDefault="009F5F11" w:rsidP="004D5102">
      <w:pPr>
        <w:pStyle w:val="Nadpis1"/>
      </w:pPr>
      <w:bookmarkStart w:id="84" w:name="_Toc152958935"/>
      <w:r w:rsidRPr="00DD4A12">
        <w:lastRenderedPageBreak/>
        <w:t>Úvod</w:t>
      </w:r>
      <w:bookmarkEnd w:id="78"/>
      <w:bookmarkEnd w:id="79"/>
      <w:bookmarkEnd w:id="80"/>
      <w:bookmarkEnd w:id="81"/>
      <w:bookmarkEnd w:id="82"/>
      <w:bookmarkEnd w:id="83"/>
      <w:bookmarkEnd w:id="84"/>
    </w:p>
    <w:p w14:paraId="4BB21C62" w14:textId="7B3C8F2F" w:rsidR="004575D9" w:rsidRPr="00DD4A12" w:rsidRDefault="004575D9" w:rsidP="004575D9">
      <w:r w:rsidRPr="00DD4A12">
        <w:t>Existuje množstvo aplikácii v službe Google Play</w:t>
      </w:r>
      <w:r w:rsidR="009634EF" w:rsidRPr="00DD4A12">
        <w:t xml:space="preserve"> a Apple Store</w:t>
      </w:r>
      <w:r w:rsidRPr="00DD4A12">
        <w:t>, ktoré zľahčujú nákup</w:t>
      </w:r>
      <w:r w:rsidR="009634EF" w:rsidRPr="00DD4A12">
        <w:t>y</w:t>
      </w:r>
      <w:r w:rsidRPr="00DD4A12">
        <w:t xml:space="preserve"> v obchodoch.</w:t>
      </w:r>
      <w:r w:rsidR="009634EF" w:rsidRPr="00DD4A12">
        <w:t xml:space="preserve"> Ich spoločnou funkciou je vytvorenie nákupné zoznamu, avšak v čom sa líšia sú rozšírené funkcie ako napríklad zdieľanie s ostatnými členmi, kategorizácia položiek zoznamu a zaujímavým dizajnom. </w:t>
      </w:r>
    </w:p>
    <w:p w14:paraId="329A53F5" w14:textId="77777777" w:rsidR="004575D9" w:rsidRPr="00DD4A12" w:rsidRDefault="004575D9" w:rsidP="004575D9"/>
    <w:p w14:paraId="0A66C41B" w14:textId="4A4B9FF4" w:rsidR="0088589D" w:rsidRPr="00DD4A12" w:rsidRDefault="00D03F5E" w:rsidP="00FD33FA">
      <w:pPr>
        <w:rPr>
          <w:color w:val="BFBFBF" w:themeColor="background1" w:themeShade="BF"/>
          <w:sz w:val="16"/>
          <w:szCs w:val="16"/>
        </w:rPr>
      </w:pPr>
      <w:bookmarkStart w:id="85" w:name="_Toc195670724"/>
      <w:bookmarkStart w:id="86" w:name="_Toc195684472"/>
      <w:r w:rsidRPr="00DD4A12">
        <w:rPr>
          <w:color w:val="BFBFBF" w:themeColor="background1" w:themeShade="BF"/>
          <w:sz w:val="16"/>
          <w:szCs w:val="16"/>
        </w:rPr>
        <w:t>V úvode autor</w:t>
      </w:r>
      <w:r w:rsidR="005F4FBA" w:rsidRPr="00DD4A12">
        <w:rPr>
          <w:color w:val="BFBFBF" w:themeColor="background1" w:themeShade="BF"/>
          <w:sz w:val="16"/>
          <w:szCs w:val="16"/>
        </w:rPr>
        <w:t xml:space="preserve"> </w:t>
      </w:r>
      <w:r w:rsidR="00854A40" w:rsidRPr="00DD4A12">
        <w:rPr>
          <w:color w:val="BFBFBF" w:themeColor="background1" w:themeShade="BF"/>
          <w:sz w:val="16"/>
          <w:szCs w:val="16"/>
        </w:rPr>
        <w:t xml:space="preserve">záverečnej práce (ďalej ZP) </w:t>
      </w:r>
      <w:r w:rsidRPr="00DD4A12">
        <w:rPr>
          <w:color w:val="BFBFBF" w:themeColor="background1" w:themeShade="BF"/>
          <w:sz w:val="16"/>
          <w:szCs w:val="16"/>
        </w:rPr>
        <w:t>stručne a výstižne charakterizuje stav poznania alebo praxe v</w:t>
      </w:r>
      <w:r w:rsidR="006E4872" w:rsidRPr="00DD4A12">
        <w:rPr>
          <w:color w:val="BFBFBF" w:themeColor="background1" w:themeShade="BF"/>
          <w:sz w:val="16"/>
          <w:szCs w:val="16"/>
        </w:rPr>
        <w:t> </w:t>
      </w:r>
      <w:r w:rsidRPr="00DD4A12">
        <w:rPr>
          <w:color w:val="BFBFBF" w:themeColor="background1" w:themeShade="BF"/>
          <w:sz w:val="16"/>
          <w:szCs w:val="16"/>
        </w:rPr>
        <w:t xml:space="preserve">oblasti, ktorá je predmetom </w:t>
      </w:r>
      <w:r w:rsidR="00854A40" w:rsidRPr="00DD4A12">
        <w:rPr>
          <w:color w:val="BFBFBF" w:themeColor="background1" w:themeShade="BF"/>
          <w:sz w:val="16"/>
          <w:szCs w:val="16"/>
        </w:rPr>
        <w:t>ZP</w:t>
      </w:r>
      <w:r w:rsidRPr="00DD4A12">
        <w:rPr>
          <w:color w:val="BFBFBF" w:themeColor="background1" w:themeShade="BF"/>
          <w:sz w:val="16"/>
          <w:szCs w:val="16"/>
        </w:rPr>
        <w:t xml:space="preserve"> a oboznamuje čitateľa s</w:t>
      </w:r>
      <w:r w:rsidR="005F4FBA" w:rsidRPr="00DD4A12">
        <w:rPr>
          <w:color w:val="BFBFBF" w:themeColor="background1" w:themeShade="BF"/>
          <w:sz w:val="16"/>
          <w:szCs w:val="16"/>
        </w:rPr>
        <w:t> </w:t>
      </w:r>
      <w:r w:rsidRPr="00DD4A12">
        <w:rPr>
          <w:color w:val="BFBFBF" w:themeColor="background1" w:themeShade="BF"/>
          <w:sz w:val="16"/>
          <w:szCs w:val="16"/>
        </w:rPr>
        <w:t>významom</w:t>
      </w:r>
      <w:r w:rsidR="005F4FBA" w:rsidRPr="00DD4A12">
        <w:rPr>
          <w:color w:val="BFBFBF" w:themeColor="background1" w:themeShade="BF"/>
          <w:sz w:val="16"/>
          <w:szCs w:val="16"/>
        </w:rPr>
        <w:t xml:space="preserve"> </w:t>
      </w:r>
      <w:r w:rsidR="00854A40" w:rsidRPr="00DD4A12">
        <w:rPr>
          <w:color w:val="BFBFBF" w:themeColor="background1" w:themeShade="BF"/>
          <w:sz w:val="16"/>
          <w:szCs w:val="16"/>
        </w:rPr>
        <w:t>Z</w:t>
      </w:r>
      <w:r w:rsidR="00616C94" w:rsidRPr="00DD4A12">
        <w:rPr>
          <w:color w:val="BFBFBF" w:themeColor="background1" w:themeShade="BF"/>
          <w:sz w:val="16"/>
          <w:szCs w:val="16"/>
        </w:rPr>
        <w:t>P</w:t>
      </w:r>
      <w:r w:rsidR="005F4FBA" w:rsidRPr="00DD4A12">
        <w:rPr>
          <w:color w:val="BFBFBF" w:themeColor="background1" w:themeShade="BF"/>
          <w:sz w:val="16"/>
          <w:szCs w:val="16"/>
        </w:rPr>
        <w:t>. A</w:t>
      </w:r>
      <w:r w:rsidRPr="00DD4A12">
        <w:rPr>
          <w:color w:val="BFBFBF" w:themeColor="background1" w:themeShade="BF"/>
          <w:sz w:val="16"/>
          <w:szCs w:val="16"/>
        </w:rPr>
        <w:t>utor v úvode zdôrazňuje, prečo je práca dôležitá a prečo sa rozhodol spracovať danú tému.</w:t>
      </w:r>
      <w:r w:rsidR="005F4FBA" w:rsidRPr="00DD4A12">
        <w:rPr>
          <w:color w:val="BFBFBF" w:themeColor="background1" w:themeShade="BF"/>
          <w:sz w:val="16"/>
          <w:szCs w:val="16"/>
        </w:rPr>
        <w:t xml:space="preserve"> Autor</w:t>
      </w:r>
      <w:r w:rsidRPr="00DD4A12">
        <w:rPr>
          <w:color w:val="BFBFBF" w:themeColor="background1" w:themeShade="BF"/>
          <w:sz w:val="16"/>
          <w:szCs w:val="16"/>
        </w:rPr>
        <w:t xml:space="preserve"> </w:t>
      </w:r>
      <w:r w:rsidR="001D6426" w:rsidRPr="00DD4A12">
        <w:rPr>
          <w:color w:val="BFBFBF" w:themeColor="background1" w:themeShade="BF"/>
          <w:sz w:val="16"/>
          <w:szCs w:val="16"/>
        </w:rPr>
        <w:t xml:space="preserve">v krátkosti </w:t>
      </w:r>
      <w:r w:rsidR="005F4FBA" w:rsidRPr="00DD4A12">
        <w:rPr>
          <w:color w:val="BFBFBF" w:themeColor="background1" w:themeShade="BF"/>
          <w:sz w:val="16"/>
          <w:szCs w:val="16"/>
        </w:rPr>
        <w:t>uvedie ciele a zámery práce.</w:t>
      </w:r>
      <w:r w:rsidR="00854A40" w:rsidRPr="00DD4A12">
        <w:rPr>
          <w:color w:val="BFBFBF" w:themeColor="background1" w:themeShade="BF"/>
          <w:sz w:val="16"/>
          <w:szCs w:val="16"/>
        </w:rPr>
        <w:t xml:space="preserve"> V úvode autor stručne a </w:t>
      </w:r>
      <w:r w:rsidR="0088589D" w:rsidRPr="00DD4A12">
        <w:rPr>
          <w:color w:val="BFBFBF" w:themeColor="background1" w:themeShade="BF"/>
          <w:sz w:val="16"/>
          <w:szCs w:val="16"/>
        </w:rPr>
        <w:t>jasne:</w:t>
      </w:r>
    </w:p>
    <w:p w14:paraId="237E0499"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 xml:space="preserve">charakterizuje súčasný stav poznania problematiky, ktorá je predmetom </w:t>
      </w:r>
      <w:r w:rsidR="00854A40" w:rsidRPr="00DD4A12">
        <w:rPr>
          <w:color w:val="BFBFBF" w:themeColor="background1" w:themeShade="BF"/>
          <w:sz w:val="16"/>
          <w:szCs w:val="16"/>
        </w:rPr>
        <w:t>ZP</w:t>
      </w:r>
      <w:r w:rsidR="00DE5319" w:rsidRPr="00DD4A12">
        <w:rPr>
          <w:color w:val="BFBFBF" w:themeColor="background1" w:themeShade="BF"/>
          <w:sz w:val="16"/>
          <w:szCs w:val="16"/>
        </w:rPr>
        <w:t>,</w:t>
      </w:r>
    </w:p>
    <w:p w14:paraId="34832250"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zdôvodní aktuálnosť témy</w:t>
      </w:r>
      <w:r w:rsidR="00DE5319" w:rsidRPr="00DD4A12">
        <w:rPr>
          <w:color w:val="BFBFBF" w:themeColor="background1" w:themeShade="BF"/>
          <w:sz w:val="16"/>
          <w:szCs w:val="16"/>
        </w:rPr>
        <w:t>,</w:t>
      </w:r>
    </w:p>
    <w:p w14:paraId="25C81F42"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nastolí problémy, ktoré chce riešiť</w:t>
      </w:r>
      <w:r w:rsidR="00DE5319" w:rsidRPr="00DD4A12">
        <w:rPr>
          <w:color w:val="BFBFBF" w:themeColor="background1" w:themeShade="BF"/>
          <w:sz w:val="16"/>
          <w:szCs w:val="16"/>
        </w:rPr>
        <w:t>,</w:t>
      </w:r>
    </w:p>
    <w:p w14:paraId="0963EE0D" w14:textId="77777777" w:rsidR="0088589D" w:rsidRPr="00DD4A12" w:rsidRDefault="008D7574" w:rsidP="00032E44">
      <w:pPr>
        <w:pStyle w:val="Odrazky"/>
        <w:rPr>
          <w:color w:val="BFBFBF" w:themeColor="background1" w:themeShade="BF"/>
          <w:sz w:val="16"/>
          <w:szCs w:val="16"/>
        </w:rPr>
      </w:pPr>
      <w:r w:rsidRPr="00DD4A12">
        <w:rPr>
          <w:color w:val="BFBFBF" w:themeColor="background1" w:themeShade="BF"/>
          <w:sz w:val="16"/>
          <w:szCs w:val="16"/>
        </w:rPr>
        <w:t>uvedie v krátkosti</w:t>
      </w:r>
      <w:r w:rsidR="0088589D" w:rsidRPr="00DD4A12">
        <w:rPr>
          <w:color w:val="BFBFBF" w:themeColor="background1" w:themeShade="BF"/>
          <w:sz w:val="16"/>
          <w:szCs w:val="16"/>
        </w:rPr>
        <w:t xml:space="preserve"> ciele, ktoré sa majú v práci dosiahnuť</w:t>
      </w:r>
      <w:r w:rsidR="00DE5319" w:rsidRPr="00DD4A12">
        <w:rPr>
          <w:color w:val="BFBFBF" w:themeColor="background1" w:themeShade="BF"/>
          <w:sz w:val="16"/>
          <w:szCs w:val="16"/>
        </w:rPr>
        <w:t>,</w:t>
      </w:r>
    </w:p>
    <w:p w14:paraId="59B013FE"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opíše použité metódy a postup riešenia</w:t>
      </w:r>
      <w:r w:rsidR="00DE5319" w:rsidRPr="00DD4A12">
        <w:rPr>
          <w:color w:val="BFBFBF" w:themeColor="background1" w:themeShade="BF"/>
          <w:sz w:val="16"/>
          <w:szCs w:val="16"/>
        </w:rPr>
        <w:t>,</w:t>
      </w:r>
    </w:p>
    <w:p w14:paraId="52FBE05C"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spresní, ktoré hlavné informačné zdroje použil</w:t>
      </w:r>
      <w:r w:rsidR="00DE5319" w:rsidRPr="00DD4A12">
        <w:rPr>
          <w:color w:val="BFBFBF" w:themeColor="background1" w:themeShade="BF"/>
          <w:sz w:val="16"/>
          <w:szCs w:val="16"/>
        </w:rPr>
        <w:t>,</w:t>
      </w:r>
    </w:p>
    <w:p w14:paraId="23DB0CEE"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zdôvodn</w:t>
      </w:r>
      <w:r w:rsidR="008D7574" w:rsidRPr="00DD4A12">
        <w:rPr>
          <w:color w:val="BFBFBF" w:themeColor="background1" w:themeShade="BF"/>
          <w:sz w:val="16"/>
          <w:szCs w:val="16"/>
        </w:rPr>
        <w:t>í</w:t>
      </w:r>
      <w:r w:rsidRPr="00DD4A12">
        <w:rPr>
          <w:color w:val="BFBFBF" w:themeColor="background1" w:themeShade="BF"/>
          <w:sz w:val="16"/>
          <w:szCs w:val="16"/>
        </w:rPr>
        <w:t xml:space="preserve"> význam riešenia problematiky</w:t>
      </w:r>
      <w:r w:rsidR="00DE5319" w:rsidRPr="00DD4A12">
        <w:rPr>
          <w:color w:val="BFBFBF" w:themeColor="background1" w:themeShade="BF"/>
          <w:sz w:val="16"/>
          <w:szCs w:val="16"/>
        </w:rPr>
        <w:t>,</w:t>
      </w:r>
    </w:p>
    <w:p w14:paraId="258BC255"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načrtne stručný obsah jednotlivých kapitol</w:t>
      </w:r>
      <w:r w:rsidR="00DE5319" w:rsidRPr="00DD4A12">
        <w:rPr>
          <w:color w:val="BFBFBF" w:themeColor="background1" w:themeShade="BF"/>
          <w:sz w:val="16"/>
          <w:szCs w:val="16"/>
        </w:rPr>
        <w:t>.</w:t>
      </w:r>
    </w:p>
    <w:p w14:paraId="7DAAEF5F" w14:textId="77777777" w:rsidR="00B75029" w:rsidRPr="00DD4A12" w:rsidRDefault="00B75029" w:rsidP="000002CD">
      <w:pPr>
        <w:pStyle w:val="ZPNormalnyText"/>
        <w:rPr>
          <w:color w:val="BFBFBF" w:themeColor="background1" w:themeShade="BF"/>
          <w:sz w:val="16"/>
          <w:szCs w:val="16"/>
          <w:highlight w:val="green"/>
        </w:rPr>
      </w:pPr>
    </w:p>
    <w:p w14:paraId="21AE0E11" w14:textId="12F26833" w:rsidR="00B401FF" w:rsidRPr="00DD4A12" w:rsidRDefault="00290D1E" w:rsidP="00B62E49">
      <w:pPr>
        <w:rPr>
          <w:color w:val="BFBFBF" w:themeColor="background1" w:themeShade="BF"/>
          <w:sz w:val="16"/>
          <w:szCs w:val="16"/>
        </w:rPr>
      </w:pPr>
      <w:r w:rsidRPr="00DD4A12">
        <w:rPr>
          <w:color w:val="BFBFBF" w:themeColor="background1" w:themeShade="BF"/>
          <w:sz w:val="16"/>
          <w:szCs w:val="16"/>
        </w:rPr>
        <w:t>V prípade práce zameranej na vývoj softvéru autor uvedie</w:t>
      </w:r>
      <w:r w:rsidR="00D05E9D" w:rsidRPr="00DD4A12">
        <w:rPr>
          <w:color w:val="BFBFBF" w:themeColor="background1" w:themeShade="BF"/>
          <w:sz w:val="16"/>
          <w:szCs w:val="16"/>
        </w:rPr>
        <w:t xml:space="preserve"> </w:t>
      </w:r>
      <w:r w:rsidR="004D5D97" w:rsidRPr="00DD4A12">
        <w:rPr>
          <w:color w:val="BFBFBF" w:themeColor="background1" w:themeShade="BF"/>
          <w:sz w:val="16"/>
          <w:szCs w:val="16"/>
        </w:rPr>
        <w:t xml:space="preserve">ako </w:t>
      </w:r>
      <w:r w:rsidR="000002CD" w:rsidRPr="00DD4A12">
        <w:rPr>
          <w:color w:val="BFBFBF" w:themeColor="background1" w:themeShade="BF"/>
          <w:sz w:val="16"/>
          <w:szCs w:val="16"/>
        </w:rPr>
        <w:t xml:space="preserve">môže navrhnutý a vytvorený softvér </w:t>
      </w:r>
      <w:r w:rsidR="00F82A41" w:rsidRPr="00DD4A12">
        <w:rPr>
          <w:color w:val="BFBFBF" w:themeColor="background1" w:themeShade="BF"/>
          <w:sz w:val="16"/>
          <w:szCs w:val="16"/>
        </w:rPr>
        <w:t>prispieť k riešeniu v úvode nastoleného problému.</w:t>
      </w:r>
    </w:p>
    <w:p w14:paraId="2D5E7413" w14:textId="77777777" w:rsidR="00B401FF" w:rsidRPr="00DD4A12" w:rsidRDefault="00B401FF" w:rsidP="000002CD">
      <w:pPr>
        <w:pStyle w:val="ZPNormalnyText"/>
        <w:rPr>
          <w:color w:val="BFBFBF" w:themeColor="background1" w:themeShade="BF"/>
          <w:sz w:val="16"/>
          <w:szCs w:val="16"/>
          <w:highlight w:val="green"/>
        </w:rPr>
      </w:pPr>
    </w:p>
    <w:p w14:paraId="1B97C4D6" w14:textId="77777777" w:rsidR="00B401FF" w:rsidRPr="00DD4A12" w:rsidRDefault="00B401FF" w:rsidP="000002CD">
      <w:pPr>
        <w:pStyle w:val="ZPNormalnyText"/>
        <w:rPr>
          <w:highlight w:val="green"/>
        </w:rPr>
      </w:pPr>
    </w:p>
    <w:p w14:paraId="2867079B" w14:textId="77777777" w:rsidR="00B401FF" w:rsidRPr="00DD4A12" w:rsidRDefault="00B401FF" w:rsidP="000002CD">
      <w:pPr>
        <w:pStyle w:val="ZPNormalnyText"/>
        <w:rPr>
          <w:highlight w:val="green"/>
        </w:rPr>
      </w:pPr>
    </w:p>
    <w:p w14:paraId="139B9230" w14:textId="77777777" w:rsidR="00B401FF" w:rsidRPr="00DD4A12" w:rsidRDefault="00B401FF" w:rsidP="000002CD">
      <w:pPr>
        <w:pStyle w:val="ZPNormalnyText"/>
        <w:rPr>
          <w:highlight w:val="green"/>
        </w:rPr>
      </w:pPr>
    </w:p>
    <w:p w14:paraId="5243FCD9" w14:textId="77777777" w:rsidR="00B401FF" w:rsidRPr="00DD4A12" w:rsidRDefault="00B401FF" w:rsidP="000002CD">
      <w:pPr>
        <w:pStyle w:val="ZPNormalnyText"/>
        <w:rPr>
          <w:highlight w:val="green"/>
        </w:rPr>
      </w:pPr>
    </w:p>
    <w:p w14:paraId="154800A1" w14:textId="77777777" w:rsidR="00B401FF" w:rsidRPr="00DD4A12" w:rsidRDefault="00B401FF" w:rsidP="000002CD">
      <w:pPr>
        <w:pStyle w:val="ZPNormalnyText"/>
        <w:rPr>
          <w:highlight w:val="green"/>
        </w:rPr>
      </w:pPr>
    </w:p>
    <w:p w14:paraId="064CD445" w14:textId="77777777" w:rsidR="00B401FF" w:rsidRPr="00DD4A12" w:rsidRDefault="00B401FF" w:rsidP="000002CD">
      <w:pPr>
        <w:pStyle w:val="ZPNormalnyText"/>
        <w:rPr>
          <w:highlight w:val="green"/>
        </w:rPr>
      </w:pPr>
    </w:p>
    <w:p w14:paraId="4C77FBE2" w14:textId="77777777" w:rsidR="00B401FF" w:rsidRPr="00DD4A12" w:rsidRDefault="00B401FF" w:rsidP="000002CD">
      <w:pPr>
        <w:pStyle w:val="ZPNormalnyText"/>
        <w:rPr>
          <w:highlight w:val="green"/>
        </w:rPr>
      </w:pPr>
    </w:p>
    <w:p w14:paraId="3206FC5F" w14:textId="77777777" w:rsidR="00B401FF" w:rsidRPr="00DD4A12" w:rsidRDefault="00B401FF" w:rsidP="000002CD">
      <w:pPr>
        <w:pStyle w:val="ZPNormalnyText"/>
        <w:rPr>
          <w:highlight w:val="green"/>
        </w:rPr>
      </w:pPr>
    </w:p>
    <w:p w14:paraId="510C983C" w14:textId="77777777" w:rsidR="00B401FF" w:rsidRPr="00DD4A12" w:rsidRDefault="00B401FF" w:rsidP="000002CD">
      <w:pPr>
        <w:pStyle w:val="ZPNormalnyText"/>
        <w:rPr>
          <w:highlight w:val="green"/>
        </w:rPr>
      </w:pPr>
    </w:p>
    <w:p w14:paraId="6B3919D3" w14:textId="77777777" w:rsidR="00B401FF" w:rsidRPr="00DD4A12" w:rsidRDefault="00B401FF" w:rsidP="000002CD">
      <w:pPr>
        <w:pStyle w:val="ZPNormalnyText"/>
        <w:rPr>
          <w:highlight w:val="green"/>
        </w:rPr>
      </w:pPr>
    </w:p>
    <w:p w14:paraId="4A6B3D1A" w14:textId="2CF6A81A" w:rsidR="00A60AA1" w:rsidRPr="00DD4A12" w:rsidRDefault="00A153E2" w:rsidP="002E12F8">
      <w:pPr>
        <w:ind w:firstLine="0"/>
        <w:rPr>
          <w:i/>
          <w:iCs/>
        </w:rPr>
      </w:pPr>
      <w:r w:rsidRPr="00DD4A12">
        <w:rPr>
          <w:i/>
          <w:iCs/>
        </w:rPr>
        <w:t>ÚVOD PREDSTAVUJE CCA 1 STRANU. ČÍSLOVANIE STRÁN ZAČÍNA OD ÚVODU.</w:t>
      </w:r>
    </w:p>
    <w:p w14:paraId="37914D6D" w14:textId="77777777" w:rsidR="00A153E2" w:rsidRPr="00DD4A12" w:rsidRDefault="00A153E2" w:rsidP="002E12F8">
      <w:pPr>
        <w:ind w:firstLine="0"/>
        <w:rPr>
          <w:i/>
          <w:iCs/>
        </w:rPr>
      </w:pPr>
    </w:p>
    <w:p w14:paraId="27B51753" w14:textId="77777777" w:rsidR="00A153E2" w:rsidRPr="00DD4A12" w:rsidRDefault="00A153E2" w:rsidP="00FD33FA">
      <w:pPr>
        <w:sectPr w:rsidR="00A153E2" w:rsidRPr="00DD4A12" w:rsidSect="00AD442F">
          <w:footerReference w:type="default" r:id="rId11"/>
          <w:footerReference w:type="first" r:id="rId12"/>
          <w:pgSz w:w="11907" w:h="16840" w:code="9"/>
          <w:pgMar w:top="1418" w:right="1418" w:bottom="1418" w:left="1985" w:header="709" w:footer="709" w:gutter="0"/>
          <w:cols w:space="708"/>
          <w:titlePg/>
        </w:sectPr>
      </w:pPr>
    </w:p>
    <w:p w14:paraId="4F7082BE" w14:textId="4F55F9A6" w:rsidR="009D4162" w:rsidRPr="00DD4A12" w:rsidRDefault="007F46C9">
      <w:pPr>
        <w:pStyle w:val="Nadpis1"/>
      </w:pPr>
      <w:bookmarkStart w:id="87" w:name="_Toc309047437"/>
      <w:bookmarkStart w:id="88" w:name="_Toc309047483"/>
      <w:bookmarkStart w:id="89" w:name="_Toc309047600"/>
      <w:bookmarkStart w:id="90" w:name="_Toc339279013"/>
      <w:bookmarkStart w:id="91" w:name="_Toc152958936"/>
      <w:r w:rsidRPr="00DD4A12">
        <w:lastRenderedPageBreak/>
        <w:t>Analýza súčasného stavu</w:t>
      </w:r>
      <w:bookmarkEnd w:id="85"/>
      <w:bookmarkEnd w:id="86"/>
      <w:bookmarkEnd w:id="87"/>
      <w:bookmarkEnd w:id="88"/>
      <w:bookmarkEnd w:id="89"/>
      <w:bookmarkEnd w:id="90"/>
      <w:bookmarkEnd w:id="91"/>
    </w:p>
    <w:p w14:paraId="52ACE635" w14:textId="66E5F9CA" w:rsidR="009D4162" w:rsidRPr="00DD4A12" w:rsidRDefault="00C62A83" w:rsidP="003D05E3">
      <w:pPr>
        <w:ind w:firstLine="360"/>
      </w:pPr>
      <w:r w:rsidRPr="00DD4A12">
        <w:t>Heinrichs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207CFF">
      <w:pPr>
        <w:ind w:firstLine="360"/>
      </w:pPr>
      <w:r w:rsidRPr="00DD4A12">
        <w:t>Li (2022) tvrdí, že ľu</w:t>
      </w:r>
      <w:r w:rsidR="00207CFF" w:rsidRPr="00DD4A12">
        <w:t>dia teraz môžu využívať aplikácie na svojich smartfónoch na prístup k rôznym internetovým službám, vrátane okamžitého posielania správ (napríklad WhatsApp, WeChat), online sociálnych médií (napríklad Twitter, Weibo), elektronického nákupu (napríklad Amazon, Taobao) a online platobných systémov (napríklad PayPal, Alipay). Tieto služby sa stali dôležitou súčasťou infraštruktúry moderného informačného spoločenstva, čím sa stali aplikácie na smartfónoch nevyhnutnosťou v každodennom živote. Podľa správy od spoločnosti Statista sa počet aplikácií dostupných v obchode Google Play,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497B7C36" w14:textId="77777777" w:rsidR="00623821" w:rsidRPr="00DD4A12" w:rsidRDefault="00623821" w:rsidP="00207CFF">
      <w:pPr>
        <w:ind w:firstLine="360"/>
      </w:pPr>
    </w:p>
    <w:p w14:paraId="04F2907C" w14:textId="00DB3B62" w:rsidR="00623821" w:rsidRPr="00DD4A12" w:rsidRDefault="008258DA" w:rsidP="00623821">
      <w:pPr>
        <w:pStyle w:val="Nadpis2"/>
      </w:pPr>
      <w:bookmarkStart w:id="92" w:name="_Toc152958937"/>
      <w:r w:rsidRPr="00DD4A12">
        <w:t xml:space="preserve">1.1 </w:t>
      </w:r>
      <w:r w:rsidR="00623821" w:rsidRPr="00DD4A12">
        <w:t>Súčasný stav prístupu používateľov na internet</w:t>
      </w:r>
      <w:bookmarkEnd w:id="92"/>
    </w:p>
    <w:p w14:paraId="689D9EAA" w14:textId="023371DC" w:rsidR="00623821" w:rsidRPr="00DD4A12" w:rsidRDefault="00994BBF" w:rsidP="00623821">
      <w:r w:rsidRPr="00DD4A12">
        <w:t xml:space="preserve">V októbri 2023 bolo na celom svete 5,3 miliardy používateľov internetu, čo predstavuje 65,7 % svetovej populácie. </w:t>
      </w:r>
      <w:r w:rsidR="00623821" w:rsidRPr="00DD4A12">
        <w:t xml:space="preserve">Údaje zo štatistickej stránky Statcounter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 k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623821">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DD4A12" w:rsidRDefault="00623821" w:rsidP="00623821">
      <w:r w:rsidRPr="00DD4A12">
        <w:t>Graf 1 Celosvetový počet používateľov Internetu (Chaffey, 2023)</w:t>
      </w:r>
    </w:p>
    <w:p w14:paraId="158CD33A" w14:textId="68D08708" w:rsidR="00AE630A" w:rsidRPr="00DD4A12" w:rsidRDefault="00941B52" w:rsidP="00AE630A">
      <w:pPr>
        <w:pStyle w:val="Nadpis2"/>
      </w:pPr>
      <w:bookmarkStart w:id="93" w:name="_Toc152958938"/>
      <w:r w:rsidRPr="00DD4A12">
        <w:t xml:space="preserve">1.2 </w:t>
      </w:r>
      <w:r w:rsidR="00AE630A" w:rsidRPr="00DD4A12">
        <w:t>Mobilné operačné systémy</w:t>
      </w:r>
      <w:bookmarkEnd w:id="93"/>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58CBD486" w:rsidR="00994BBF" w:rsidRPr="00DD4A12" w:rsidRDefault="00994BBF" w:rsidP="00994BBF">
      <w:r w:rsidRPr="00DD4A12">
        <w:t>Tabuľka 1 zobrazuje historické aj súčasné operačné systémy na mobilné zariadenia, kde najpoužívanejšími sú Android a iOS.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 mobilných zariaden</w:t>
      </w:r>
      <w:r w:rsidR="003F15A5" w:rsidRPr="00DD4A12">
        <w:t>iach</w:t>
      </w:r>
      <w:r w:rsidRPr="00DD4A12">
        <w:t xml:space="preserve"> (</w:t>
      </w:r>
      <w:hyperlink r:id="rId14" w:history="1">
        <w:r w:rsidRPr="00DD4A12">
          <w:t>Devarakonda</w:t>
        </w:r>
      </w:hyperlink>
      <w:r w:rsidRPr="00DD4A12">
        <w:t xml:space="preserve">, 2015). </w:t>
      </w:r>
    </w:p>
    <w:p w14:paraId="5D88492F" w14:textId="77777777" w:rsidR="003F15A5" w:rsidRPr="00DD4A12" w:rsidRDefault="003F15A5" w:rsidP="003F15A5">
      <w:pPr>
        <w:ind w:firstLine="0"/>
      </w:pPr>
      <w:r w:rsidRPr="00DD4A12">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2345C2">
            <w:pPr>
              <w:ind w:firstLine="0"/>
              <w:jc w:val="center"/>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2345C2">
            <w:pPr>
              <w:ind w:firstLine="0"/>
              <w:jc w:val="center"/>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2345C2">
            <w:pPr>
              <w:ind w:firstLine="0"/>
            </w:pPr>
            <w:r w:rsidRPr="00DD4A12">
              <w:t>Symbian OS</w:t>
            </w:r>
          </w:p>
        </w:tc>
        <w:tc>
          <w:tcPr>
            <w:tcW w:w="4247" w:type="dxa"/>
          </w:tcPr>
          <w:p w14:paraId="6231FC73" w14:textId="77777777" w:rsidR="00AE630A" w:rsidRPr="00DD4A12" w:rsidRDefault="00AE630A" w:rsidP="002345C2">
            <w:pPr>
              <w:ind w:firstLine="0"/>
            </w:pPr>
            <w:r w:rsidRPr="00DD4A12">
              <w:t>Android</w:t>
            </w:r>
          </w:p>
        </w:tc>
      </w:tr>
      <w:tr w:rsidR="00AE630A" w:rsidRPr="00DD4A12" w14:paraId="5C114A23" w14:textId="77777777" w:rsidTr="002345C2">
        <w:tc>
          <w:tcPr>
            <w:tcW w:w="4247" w:type="dxa"/>
          </w:tcPr>
          <w:p w14:paraId="754384F9" w14:textId="77777777" w:rsidR="00AE630A" w:rsidRPr="00DD4A12" w:rsidRDefault="00AE630A" w:rsidP="002345C2">
            <w:pPr>
              <w:ind w:firstLine="0"/>
            </w:pPr>
            <w:r w:rsidRPr="00DD4A12">
              <w:t>Palm OS</w:t>
            </w:r>
          </w:p>
        </w:tc>
        <w:tc>
          <w:tcPr>
            <w:tcW w:w="4247" w:type="dxa"/>
          </w:tcPr>
          <w:p w14:paraId="3A514D5A" w14:textId="77777777" w:rsidR="00AE630A" w:rsidRPr="00DD4A12" w:rsidRDefault="00AE630A" w:rsidP="002345C2">
            <w:pPr>
              <w:ind w:firstLine="0"/>
            </w:pPr>
            <w:r w:rsidRPr="00DD4A12">
              <w:t>iOS</w:t>
            </w:r>
          </w:p>
        </w:tc>
      </w:tr>
      <w:tr w:rsidR="00AE630A" w:rsidRPr="00DD4A12" w14:paraId="351B42AD" w14:textId="77777777" w:rsidTr="002345C2">
        <w:tc>
          <w:tcPr>
            <w:tcW w:w="4247" w:type="dxa"/>
          </w:tcPr>
          <w:p w14:paraId="1E5615C1" w14:textId="77777777" w:rsidR="00AE630A" w:rsidRPr="00DD4A12" w:rsidRDefault="00AE630A" w:rsidP="002345C2">
            <w:pPr>
              <w:ind w:firstLine="0"/>
            </w:pPr>
            <w:r w:rsidRPr="00DD4A12">
              <w:t>Maemo OS</w:t>
            </w:r>
          </w:p>
        </w:tc>
        <w:tc>
          <w:tcPr>
            <w:tcW w:w="4247" w:type="dxa"/>
          </w:tcPr>
          <w:p w14:paraId="678D5C4F" w14:textId="77777777" w:rsidR="00AE630A" w:rsidRPr="00DD4A12" w:rsidRDefault="00AE630A" w:rsidP="002345C2">
            <w:pPr>
              <w:ind w:firstLine="0"/>
            </w:pPr>
            <w:r w:rsidRPr="00DD4A12">
              <w:t>Windows Phone</w:t>
            </w:r>
          </w:p>
        </w:tc>
      </w:tr>
      <w:tr w:rsidR="00AE630A" w:rsidRPr="00DD4A12" w14:paraId="1A7A11A8" w14:textId="77777777" w:rsidTr="002345C2">
        <w:tc>
          <w:tcPr>
            <w:tcW w:w="4247" w:type="dxa"/>
          </w:tcPr>
          <w:p w14:paraId="71D9C9FA" w14:textId="77777777" w:rsidR="00AE630A" w:rsidRPr="00DD4A12" w:rsidRDefault="00AE630A" w:rsidP="002345C2">
            <w:pPr>
              <w:ind w:firstLine="0"/>
            </w:pPr>
            <w:r w:rsidRPr="00DD4A12">
              <w:t>Meego OS</w:t>
            </w:r>
          </w:p>
        </w:tc>
        <w:tc>
          <w:tcPr>
            <w:tcW w:w="4247" w:type="dxa"/>
          </w:tcPr>
          <w:p w14:paraId="4B266193" w14:textId="77777777" w:rsidR="00AE630A" w:rsidRPr="00DD4A12" w:rsidRDefault="00AE630A" w:rsidP="002345C2">
            <w:pPr>
              <w:ind w:firstLine="0"/>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2345C2">
            <w:pPr>
              <w:ind w:firstLine="0"/>
            </w:pPr>
          </w:p>
        </w:tc>
        <w:tc>
          <w:tcPr>
            <w:tcW w:w="4247" w:type="dxa"/>
          </w:tcPr>
          <w:p w14:paraId="301693EC" w14:textId="77777777" w:rsidR="00AE630A" w:rsidRPr="00DD4A12" w:rsidRDefault="00AE630A" w:rsidP="002345C2">
            <w:pPr>
              <w:ind w:firstLine="0"/>
            </w:pPr>
            <w:r w:rsidRPr="00DD4A12">
              <w:t>Black Berry OS</w:t>
            </w:r>
          </w:p>
        </w:tc>
      </w:tr>
    </w:tbl>
    <w:p w14:paraId="6A2527CF" w14:textId="77777777" w:rsidR="003F15A5" w:rsidRPr="00DD4A12" w:rsidRDefault="003F15A5" w:rsidP="003F15A5">
      <w:pPr>
        <w:ind w:firstLine="0"/>
      </w:pPr>
    </w:p>
    <w:p w14:paraId="5F6AC6E8" w14:textId="3BFEEE55" w:rsidR="00776938" w:rsidRPr="00DD4A12" w:rsidRDefault="003F15A5" w:rsidP="00F06B7A">
      <w:pPr>
        <w:ind w:firstLine="357"/>
      </w:pPr>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1957DB1A" w:rsidR="00D308C1" w:rsidRPr="00DD4A12" w:rsidRDefault="00BF3EFA" w:rsidP="00D308C1">
      <w:pPr>
        <w:pStyle w:val="Nadpis2"/>
        <w:ind w:left="1060" w:hanging="703"/>
      </w:pPr>
      <w:bookmarkStart w:id="94" w:name="_Toc152958939"/>
      <w:r w:rsidRPr="00DD4A12">
        <w:lastRenderedPageBreak/>
        <w:t xml:space="preserve">1.3 </w:t>
      </w:r>
      <w:r w:rsidR="00F30F07" w:rsidRPr="00DD4A12">
        <w:t>A</w:t>
      </w:r>
      <w:r w:rsidR="00FD4BC7" w:rsidRPr="00DD4A12">
        <w:t>ndroid</w:t>
      </w:r>
      <w:bookmarkEnd w:id="94"/>
      <w:r w:rsidR="00FD4BC7" w:rsidRPr="00DD4A12">
        <w:t xml:space="preserve"> </w:t>
      </w:r>
    </w:p>
    <w:p w14:paraId="56CFB10C" w14:textId="172EA963" w:rsidR="00D308C1" w:rsidRPr="00DD4A12" w:rsidRDefault="00D308C1" w:rsidP="00D308C1">
      <w:pPr>
        <w:ind w:firstLine="357"/>
      </w:pPr>
      <w:r w:rsidRPr="00DD4A12">
        <w:t>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Play viac ako 1,5 miliardy aplikácií a hier každý mesiac. Vďaka svojmu výkonnému vývojovému prostrediu majú používatelia a vývojári možnosť vytvárať vlastné aplikácie pre širokú škálu zariadení.</w:t>
      </w:r>
    </w:p>
    <w:p w14:paraId="1B05010B" w14:textId="452B82FC" w:rsidR="00FD4BC7" w:rsidRPr="00DD4A12" w:rsidRDefault="00FD4BC7" w:rsidP="00D308C1">
      <w:pPr>
        <w:ind w:firstLine="357"/>
      </w:pPr>
      <w:r w:rsidRPr="00DD4A12">
        <w:t>V súčasnosti má Android 2,5 miliardy aktívnych užívateľov vo vyše viac ako 190 krajinách. Služba Google Play za posledné desaťročie enormne vzrástla a v roku 2020 dosiahla príjmy 38,6 miliardy USD. V roku 2020 bolo v obchode k dispozícii viac ako 2,9 milióna aplikácií, ktoré boli stiahnuté 108 miliárd krát (</w:t>
      </w:r>
      <w:r w:rsidR="00B430E2" w:rsidRPr="00DD4A12">
        <w:t>Curry</w:t>
      </w:r>
      <w:r w:rsidRPr="00DD4A12">
        <w:t>, 2023).</w:t>
      </w:r>
    </w:p>
    <w:p w14:paraId="177D942C" w14:textId="77777777" w:rsidR="001D11BE" w:rsidRPr="00DD4A12" w:rsidRDefault="00FD4BC7" w:rsidP="001D11BE">
      <w:pPr>
        <w:ind w:firstLine="0"/>
      </w:pPr>
      <w:r w:rsidRPr="00DD4A12">
        <w:tab/>
      </w:r>
      <w:r w:rsidR="001D11BE" w:rsidRPr="00DD4A12">
        <w:t xml:space="preserve">Z architektonického hľadiska je operačný systém Android rozdelený do štyroch vrstiev: </w:t>
      </w:r>
    </w:p>
    <w:p w14:paraId="34FF3D0D" w14:textId="77777777" w:rsidR="001D11BE" w:rsidRPr="00DD4A12" w:rsidRDefault="001D11BE" w:rsidP="00BF4F03">
      <w:pPr>
        <w:pStyle w:val="Odsekzoznamu"/>
      </w:pPr>
      <w:r w:rsidRPr="00DD4A12">
        <w:t>jadro,</w:t>
      </w:r>
    </w:p>
    <w:p w14:paraId="5B52D31A" w14:textId="78B887F5" w:rsidR="001D11BE" w:rsidRPr="00DD4A12" w:rsidRDefault="001D11BE" w:rsidP="00BF4F03">
      <w:pPr>
        <w:pStyle w:val="Odsekzoznamu"/>
      </w:pPr>
      <w:r w:rsidRPr="00DD4A12">
        <w:t>vrstva knižníc,</w:t>
      </w:r>
    </w:p>
    <w:p w14:paraId="5180AB55" w14:textId="5870C694" w:rsidR="001D11BE" w:rsidRPr="00DD4A12" w:rsidRDefault="001D11BE" w:rsidP="00BF4F03">
      <w:pPr>
        <w:pStyle w:val="Odsekzoznamu"/>
      </w:pPr>
      <w:r w:rsidRPr="00DD4A12">
        <w:t>vrstva aplikačného frameworku</w:t>
      </w:r>
      <w:r w:rsidR="00965CBF" w:rsidRPr="00DD4A12">
        <w:t>,</w:t>
      </w:r>
    </w:p>
    <w:p w14:paraId="5C926BA6" w14:textId="56397F29" w:rsidR="001D11BE" w:rsidRPr="00DD4A12" w:rsidRDefault="001D11BE" w:rsidP="00BF4F03">
      <w:pPr>
        <w:pStyle w:val="Odsekzoznamu"/>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runtime, zakorenený vo vrstve knižníc, obsahuje virtuálny stroj Dalvik, ktorý poháňa aplikácie. Ako náhradu za Dalvik Android predstavil nový Android RunTim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5"/>
                    <a:stretch>
                      <a:fillRect/>
                    </a:stretch>
                  </pic:blipFill>
                  <pic:spPr>
                    <a:xfrm>
                      <a:off x="0" y="0"/>
                      <a:ext cx="5400040" cy="3293745"/>
                    </a:xfrm>
                    <a:prstGeom prst="rect">
                      <a:avLst/>
                    </a:prstGeom>
                  </pic:spPr>
                </pic:pic>
              </a:graphicData>
            </a:graphic>
          </wp:inline>
        </w:drawing>
      </w:r>
    </w:p>
    <w:p w14:paraId="2769C45E" w14:textId="4B278F6B" w:rsidR="00F30F07" w:rsidRPr="00DD4A12" w:rsidRDefault="00F30F07" w:rsidP="00F30F07">
      <w:pPr>
        <w:ind w:firstLine="0"/>
        <w:jc w:val="center"/>
        <w:rPr>
          <w:rFonts w:ascii="Arial" w:hAnsi="Arial" w:cs="Arial"/>
          <w:color w:val="222222"/>
          <w:sz w:val="20"/>
          <w:szCs w:val="20"/>
          <w:shd w:val="clear" w:color="auto" w:fill="FFFFFF"/>
        </w:rPr>
      </w:pPr>
      <w:r w:rsidRPr="00DD4A12">
        <w:t>Obrázok 1 Štruktúra operačného systému Android  (</w:t>
      </w:r>
      <w:r w:rsidR="001D11BE" w:rsidRPr="00DD4A12">
        <w:rPr>
          <w:rFonts w:ascii="Arial" w:hAnsi="Arial" w:cs="Arial"/>
          <w:color w:val="222222"/>
          <w:sz w:val="20"/>
          <w:szCs w:val="20"/>
          <w:shd w:val="clear" w:color="auto" w:fill="FFFFFF"/>
        </w:rPr>
        <w:t>Khan, 2015</w:t>
      </w:r>
      <w:r w:rsidRPr="00DD4A12">
        <w:rPr>
          <w:rFonts w:ascii="Arial" w:hAnsi="Arial" w:cs="Arial"/>
          <w:color w:val="222222"/>
          <w:sz w:val="20"/>
          <w:szCs w:val="20"/>
          <w:shd w:val="clear" w:color="auto" w:fill="FFFFFF"/>
        </w:rPr>
        <w:t>)</w:t>
      </w:r>
    </w:p>
    <w:p w14:paraId="0F7E6986" w14:textId="77777777" w:rsidR="00D469E5" w:rsidRPr="00DD4A12" w:rsidRDefault="00D469E5" w:rsidP="00F30F07">
      <w:pPr>
        <w:ind w:firstLine="0"/>
        <w:jc w:val="center"/>
      </w:pPr>
    </w:p>
    <w:p w14:paraId="5A4CCA77" w14:textId="0AC76BB0" w:rsidR="00D469E5" w:rsidRPr="00DD4A12" w:rsidRDefault="00DB2A2E" w:rsidP="000A3C3E">
      <w:pPr>
        <w:pStyle w:val="Nadpis2"/>
      </w:pPr>
      <w:bookmarkStart w:id="95" w:name="_Toc152958940"/>
      <w:r w:rsidRPr="00DD4A12">
        <w:t xml:space="preserve">1.4 </w:t>
      </w:r>
      <w:r w:rsidR="00D469E5" w:rsidRPr="00DD4A12">
        <w:t>Natívne aplikácie vs. mobilné webové aplikácie</w:t>
      </w:r>
      <w:bookmarkEnd w:id="95"/>
    </w:p>
    <w:p w14:paraId="2B48C41A" w14:textId="047F6F24" w:rsidR="006E5472" w:rsidRPr="00DD4A12" w:rsidRDefault="00B120BA" w:rsidP="00776938">
      <w:pPr>
        <w:rPr>
          <w:color w:val="222222"/>
          <w:shd w:val="clear" w:color="auto" w:fill="FFFFFF"/>
        </w:rPr>
      </w:pPr>
      <w:r w:rsidRPr="00DD4A12">
        <w:rPr>
          <w:color w:val="222222"/>
          <w:shd w:val="clear" w:color="auto" w:fill="FFFFFF"/>
        </w:rPr>
        <w:t>Rakestraw (2013)</w:t>
      </w:r>
      <w:r w:rsidRPr="00DD4A12">
        <w:t xml:space="preserve"> zadefinoval </w:t>
      </w:r>
      <w:r w:rsidR="00D469E5" w:rsidRPr="00DD4A12">
        <w:t xml:space="preserve">dva hlavné typy mobilných aplikácii: </w:t>
      </w:r>
      <w:commentRangeStart w:id="96"/>
      <w:r w:rsidR="00D469E5" w:rsidRPr="00DD4A12">
        <w:t xml:space="preserve">natívne a mobilné webové. </w:t>
      </w:r>
      <w:commentRangeEnd w:id="96"/>
      <w:r w:rsidR="004D5102" w:rsidRPr="00DD4A12">
        <w:rPr>
          <w:rStyle w:val="Odkaznakomentr"/>
        </w:rPr>
        <w:commentReference w:id="96"/>
      </w:r>
      <w:r w:rsidR="00D469E5" w:rsidRPr="00DD4A12">
        <w:t>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iOS alebo Android sú vybavené webkitom. Tieto webkity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776938">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Pr="00DD4A12" w:rsidRDefault="00DA128A" w:rsidP="00776938"/>
    <w:p w14:paraId="692B66E1" w14:textId="2194CA9D" w:rsidR="00CB0A8B" w:rsidRPr="00DD4A12" w:rsidRDefault="00CB0A8B" w:rsidP="00CB0A8B">
      <w:pPr>
        <w:ind w:firstLine="0"/>
      </w:pPr>
      <w:r w:rsidRPr="00DD4A12">
        <w:lastRenderedPageBreak/>
        <w:t>Tabuľka 2. Porovnanie natívnych a mobilných webových aplikácii (Jobe,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DD4A12" w:rsidRDefault="00D469E5">
            <w:pPr>
              <w:ind w:firstLine="0"/>
            </w:pPr>
            <w:r w:rsidRPr="00DD4A12">
              <w:t>Natívne aplikácie</w:t>
            </w:r>
          </w:p>
        </w:tc>
        <w:tc>
          <w:tcPr>
            <w:tcW w:w="3601" w:type="dxa"/>
          </w:tcPr>
          <w:p w14:paraId="409BEF68" w14:textId="0A667283" w:rsidR="00D469E5" w:rsidRPr="00DD4A12" w:rsidRDefault="00D469E5">
            <w:pPr>
              <w:ind w:firstLine="0"/>
            </w:pPr>
            <w:r w:rsidRPr="00DD4A12">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Vytvárať vs. konzumovať obsah</w:t>
            </w:r>
          </w:p>
        </w:tc>
        <w:tc>
          <w:tcPr>
            <w:tcW w:w="3318" w:type="dxa"/>
          </w:tcPr>
          <w:p w14:paraId="7555DBCA" w14:textId="668585B9" w:rsidR="00D469E5" w:rsidRPr="00DD4A12" w:rsidRDefault="0062706A" w:rsidP="00E95AAC">
            <w:pPr>
              <w:spacing w:line="240" w:lineRule="auto"/>
              <w:ind w:firstLine="0"/>
              <w:jc w:val="left"/>
            </w:pPr>
            <w:commentRangeStart w:id="97"/>
            <w:r w:rsidRPr="00DD4A12">
              <w:t>Natívne</w:t>
            </w:r>
            <w:r w:rsidR="00D469E5" w:rsidRPr="00DD4A12">
              <w:t xml:space="preserve"> aplikácie sú vhodnejšie pre tvorbu obsahu kvôli výkonnosti a prístupu k hardvéru.</w:t>
            </w:r>
            <w:commentRangeEnd w:id="97"/>
            <w:r w:rsidR="004D5102" w:rsidRPr="00DD4A12">
              <w:rPr>
                <w:rStyle w:val="Odkaznakomentr"/>
              </w:rPr>
              <w:commentReference w:id="97"/>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Výkon závisí od vykresľovania JavaScriptu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Rámec na monetizáciu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Nie je jasná, jednotná stratégia pre monetizáciu</w:t>
            </w:r>
          </w:p>
        </w:tc>
      </w:tr>
    </w:tbl>
    <w:p w14:paraId="551BBE4F" w14:textId="4B8832FB" w:rsidR="00CB0A8B" w:rsidRPr="00DD4A12" w:rsidRDefault="00CB0A8B">
      <w:pPr>
        <w:ind w:firstLine="0"/>
      </w:pPr>
      <w:r w:rsidRPr="00DD4A12">
        <w:t xml:space="preserve">Sumarizácia  výhod a nevýhod natívnej a webovej aplikácie je uvedená v tabuľke </w:t>
      </w:r>
      <w:r w:rsidR="006E5472" w:rsidRPr="00DD4A12">
        <w:t>3</w:t>
      </w:r>
      <w:r w:rsidRPr="00DD4A12">
        <w:t>.</w:t>
      </w:r>
    </w:p>
    <w:p w14:paraId="036ED8AF" w14:textId="23A9AC0F" w:rsidR="00CB0A8B" w:rsidRPr="00DD4A12" w:rsidRDefault="00CB0A8B" w:rsidP="00CB0A8B">
      <w:pPr>
        <w:ind w:firstLine="0"/>
      </w:pPr>
      <w:r w:rsidRPr="00DD4A12">
        <w:t xml:space="preserve">Tabuľka </w:t>
      </w:r>
      <w:r w:rsidR="006E5472" w:rsidRPr="00DD4A12">
        <w:t>3</w:t>
      </w:r>
      <w:r w:rsidRPr="00DD4A12">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DD4A12" w:rsidRDefault="00697081" w:rsidP="00E95AAC">
            <w:pPr>
              <w:ind w:firstLine="0"/>
              <w:jc w:val="left"/>
            </w:pPr>
            <w:r w:rsidRPr="00DD4A12">
              <w:t>Aplikácia</w:t>
            </w:r>
          </w:p>
        </w:tc>
        <w:tc>
          <w:tcPr>
            <w:tcW w:w="3469" w:type="dxa"/>
          </w:tcPr>
          <w:p w14:paraId="0E00F7C2" w14:textId="71893D97" w:rsidR="00CB0A8B" w:rsidRPr="00DD4A12" w:rsidRDefault="00697081" w:rsidP="00E95AAC">
            <w:pPr>
              <w:ind w:firstLine="0"/>
              <w:jc w:val="left"/>
            </w:pPr>
            <w:r w:rsidRPr="00DD4A12">
              <w:t>Výhody</w:t>
            </w:r>
          </w:p>
        </w:tc>
        <w:tc>
          <w:tcPr>
            <w:tcW w:w="3470" w:type="dxa"/>
          </w:tcPr>
          <w:p w14:paraId="562D8A18" w14:textId="375D997A" w:rsidR="00CB0A8B" w:rsidRPr="00DD4A12" w:rsidRDefault="00697081" w:rsidP="00E95AAC">
            <w:pPr>
              <w:ind w:firstLine="0"/>
              <w:jc w:val="left"/>
            </w:pPr>
            <w:r w:rsidRPr="00DD4A12">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možná aj práca offline</w:t>
            </w:r>
          </w:p>
          <w:p w14:paraId="3465B14D" w14:textId="77777777" w:rsidR="00CB0A8B" w:rsidRPr="00DD4A12" w:rsidRDefault="00CB0A8B" w:rsidP="00E95AAC">
            <w:pPr>
              <w:numPr>
                <w:ilvl w:val="0"/>
                <w:numId w:val="8"/>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rsidP="00E95AAC">
            <w:pPr>
              <w:numPr>
                <w:ilvl w:val="0"/>
                <w:numId w:val="8"/>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77777777"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slabší užívateľský zážitok,</w:t>
            </w:r>
          </w:p>
          <w:p w14:paraId="3E58DC31" w14:textId="0F94946D"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rsidP="00E95AAC">
            <w:pPr>
              <w:numPr>
                <w:ilvl w:val="0"/>
                <w:numId w:val="8"/>
              </w:numPr>
              <w:shd w:val="clear" w:color="auto" w:fill="FFFFFF"/>
              <w:spacing w:line="240" w:lineRule="auto"/>
              <w:jc w:val="left"/>
              <w:rPr>
                <w:color w:val="454545"/>
                <w:lang w:eastAsia="sk-SK"/>
              </w:rPr>
            </w:pPr>
            <w:r w:rsidRPr="00DD4A12">
              <w:rPr>
                <w:color w:val="454545"/>
                <w:lang w:eastAsia="sk-SK"/>
              </w:rPr>
              <w:t>nie je možné nainštalovať cez App Store či Google Play.</w:t>
            </w:r>
          </w:p>
        </w:tc>
      </w:tr>
    </w:tbl>
    <w:p w14:paraId="2EB561ED" w14:textId="77777777" w:rsidR="00F71F4E" w:rsidRPr="00DD4A12" w:rsidRDefault="00F71F4E" w:rsidP="00F71F4E">
      <w:pPr>
        <w:rPr>
          <w:color w:val="222222"/>
          <w:shd w:val="clear" w:color="auto" w:fill="FFFFFF"/>
        </w:rPr>
      </w:pPr>
      <w:bookmarkStart w:id="98" w:name="_Toc152958941"/>
    </w:p>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Hybridná webová aplikácia je aplikácia, ktorá nie je úplne mobilnou webovou aplikáciou ani natívnou aplikáciou. Je to  aplikácia napísaná pomocou webových technológii (HTML5, JavaScriptovými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frameworkov sú PhoneGap, Appcelerator a Appspresso.</w:t>
      </w:r>
    </w:p>
    <w:p w14:paraId="3C38124D" w14:textId="77777777" w:rsidR="00145537" w:rsidRPr="00DD4A12" w:rsidRDefault="00145537" w:rsidP="00645F56">
      <w:pPr>
        <w:rPr>
          <w:color w:val="222222"/>
          <w:shd w:val="clear" w:color="auto" w:fill="FFFFFF"/>
        </w:rPr>
      </w:pPr>
    </w:p>
    <w:p w14:paraId="56A2A4D9" w14:textId="0D175807" w:rsidR="000A3C3E" w:rsidRPr="00DD4A12" w:rsidRDefault="000A3C3E" w:rsidP="002D34D8">
      <w:pPr>
        <w:pStyle w:val="Nadpis2"/>
        <w:numPr>
          <w:ilvl w:val="1"/>
          <w:numId w:val="17"/>
        </w:numPr>
      </w:pPr>
      <w:r w:rsidRPr="00DD4A12">
        <w:t>Nákupný zoznam</w:t>
      </w:r>
      <w:bookmarkEnd w:id="98"/>
    </w:p>
    <w:p w14:paraId="389B0089" w14:textId="6D0D3982" w:rsidR="000A3C3E" w:rsidRPr="00DD4A12" w:rsidRDefault="003759D1" w:rsidP="000A3C3E">
      <w:r w:rsidRPr="00DD4A12">
        <w:t>Thomas a Garland (2004) tvrdia, že a</w:t>
      </w:r>
      <w:r w:rsidR="000A3C3E" w:rsidRPr="00DD4A12">
        <w:t>j v súčasnosti ľudia využívajú tradičné spôsoby tvorby nákupných zoznamov</w:t>
      </w:r>
    </w:p>
    <w:p w14:paraId="2D704A3B" w14:textId="77777777" w:rsidR="000A3C3E" w:rsidRPr="00DD4A12" w:rsidRDefault="000A3C3E" w:rsidP="000A3C3E">
      <w:pPr>
        <w:ind w:firstLine="0"/>
      </w:pPr>
      <w:r w:rsidRPr="00DD4A12">
        <w:t>ako je ich písanie na papier alebo sa snažia o zapamätanie si nakupovaných položiek, čo</w:t>
      </w:r>
    </w:p>
    <w:p w14:paraId="47DC97B1" w14:textId="517E061A" w:rsidR="000A3C3E" w:rsidRPr="00DD4A12" w:rsidRDefault="000A3C3E" w:rsidP="000A3C3E">
      <w:pPr>
        <w:ind w:firstLine="0"/>
      </w:pPr>
      <w:r w:rsidRPr="00DD4A12">
        <w:t>je však dosť nespoľahlivé a vedie k strate času a peňazí.</w:t>
      </w:r>
    </w:p>
    <w:p w14:paraId="74B44E78" w14:textId="152107DD" w:rsidR="000A3C3E" w:rsidRPr="00DD4A12" w:rsidRDefault="000B3171" w:rsidP="000A3C3E">
      <w:r w:rsidRPr="00DD4A12">
        <w:t>Adaji (2018) však pripomenul, že j</w:t>
      </w:r>
      <w:r w:rsidR="000A3C3E" w:rsidRPr="00DD4A12">
        <w:t>e však pravdepodobné, že ľudia si so sebou vezmú mobilné telefóny všade, kam prídu,</w:t>
      </w:r>
      <w:r w:rsidR="00DF0A23" w:rsidRPr="00DD4A12">
        <w:t xml:space="preserve"> p</w:t>
      </w:r>
      <w:r w:rsidR="000A3C3E" w:rsidRPr="00DD4A12">
        <w:t>reto je k dispozícii veľké množstvo digitálnych nástrojov a aplikácií.</w:t>
      </w:r>
    </w:p>
    <w:p w14:paraId="77CAE5A2" w14:textId="6D5216D4" w:rsidR="00AF653A" w:rsidRPr="00DD4A12" w:rsidRDefault="00AF653A" w:rsidP="00AF653A">
      <w:pPr>
        <w:ind w:firstLine="0"/>
        <w:jc w:val="cente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20"/>
                    <a:stretch>
                      <a:fillRect/>
                    </a:stretch>
                  </pic:blipFill>
                  <pic:spPr>
                    <a:xfrm>
                      <a:off x="0" y="0"/>
                      <a:ext cx="5400040" cy="3031490"/>
                    </a:xfrm>
                    <a:prstGeom prst="rect">
                      <a:avLst/>
                    </a:prstGeom>
                  </pic:spPr>
                </pic:pic>
              </a:graphicData>
            </a:graphic>
          </wp:inline>
        </w:drawing>
      </w:r>
      <w:r w:rsidRPr="00DD4A12">
        <w:t>Obrázok 2. Príklad nákupného zoznamu na papier a v aplikácii (Katuk, 2019)</w:t>
      </w:r>
    </w:p>
    <w:p w14:paraId="7892F529" w14:textId="77777777" w:rsidR="00AF653A" w:rsidRPr="00DD4A12" w:rsidRDefault="00AF653A" w:rsidP="00AF653A">
      <w:pPr>
        <w:ind w:firstLine="0"/>
        <w:jc w:val="center"/>
      </w:pP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t>predajom. Niektoré štatistické štúdie sú založené na údajoch pre konkrétne špecifické</w:t>
      </w:r>
      <w:r w:rsidR="00F96E78" w:rsidRPr="00DD4A12">
        <w:t xml:space="preserve"> </w:t>
      </w:r>
      <w:r w:rsidRPr="00DD4A12">
        <w:lastRenderedPageBreak/>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r w:rsidR="00E067DC" w:rsidRPr="00DD4A12">
        <w:t>Harsha</w:t>
      </w:r>
      <w:r w:rsidRPr="00DD4A12">
        <w:t>, 2017).</w:t>
      </w:r>
    </w:p>
    <w:p w14:paraId="514A297F" w14:textId="77777777" w:rsidR="004D5102" w:rsidRPr="00DD4A12" w:rsidRDefault="004C6113" w:rsidP="00F96E78">
      <w:pPr>
        <w:rPr>
          <w:ins w:id="99" w:author="Sinus" w:date="2024-02-11T19:59:00Z"/>
        </w:rPr>
      </w:pPr>
      <w:r w:rsidRPr="00DD4A12">
        <w:t>Aiolfi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6035C938"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 xml:space="preserve">ich používa na prístup k zľavám, 43,3 % na vyhľadávanie informácií o produktoch, </w:t>
      </w:r>
      <w:r w:rsidR="00572091" w:rsidRPr="00DD4A12">
        <w:t xml:space="preserve"> </w:t>
      </w:r>
      <w:r w:rsidRPr="00DD4A12">
        <w:t>33,6 % ich používa na porovnanie cien s konkurenciou a 31,1 % na kontrolu recenzií</w:t>
      </w:r>
      <w:r w:rsidR="00572091" w:rsidRPr="00DD4A12">
        <w:t xml:space="preserve"> </w:t>
      </w:r>
      <w:r w:rsidRPr="00DD4A12">
        <w:t>produktov. Okrem toho nedávny prieskum spoločnosti Statista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6C537DAA" w:rsidR="00F43AAE" w:rsidRPr="00DD4A12" w:rsidRDefault="00F43AAE" w:rsidP="00F43AAE">
      <w:pPr>
        <w:ind w:firstLine="0"/>
      </w:pPr>
      <w:r w:rsidRPr="00DD4A12">
        <w:t>Nedávna štúdia Bellini a Aiolfiho (2017) zistila, že spotrebitelia, ktorí používajú smartfóny na prípravu nákupného zoznamu, robia menej nákupov než spotrebitelia, ktorí mobilné zariadenia nepoužívajú. Zistilo sa, že smartfóny uľahčujú spotrebiteľom nákupy potravín a udržiavajú ich na správnej ceste počas nákupu.</w:t>
      </w:r>
    </w:p>
    <w:p w14:paraId="7059442C" w14:textId="77777777" w:rsidR="001D3F52" w:rsidRPr="00DD4A12" w:rsidRDefault="001D3F52" w:rsidP="00F43AAE">
      <w:pPr>
        <w:ind w:firstLine="0"/>
      </w:pPr>
    </w:p>
    <w:p w14:paraId="367B2526" w14:textId="5511617E" w:rsidR="00F06347" w:rsidRPr="00DD4A12" w:rsidRDefault="00F06347" w:rsidP="00782393">
      <w:pPr>
        <w:pStyle w:val="Nadpis3"/>
      </w:pPr>
      <w:bookmarkStart w:id="100" w:name="_Toc152958942"/>
      <w:r w:rsidRPr="00DD4A12">
        <w:t>Počet produktov na nákupných zoznamoch</w:t>
      </w:r>
      <w:bookmarkEnd w:id="100"/>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DD4A12" w:rsidRDefault="00F06347" w:rsidP="00F06347">
      <w:pPr>
        <w:ind w:firstLine="0"/>
      </w:pPr>
      <w:r w:rsidRPr="00DD4A1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298F3CD9" w:rsidR="00F06347" w:rsidRPr="00DD4A12" w:rsidRDefault="00F06347" w:rsidP="001D3F52">
      <w:pPr>
        <w:ind w:firstLine="0"/>
        <w:jc w:val="center"/>
      </w:pPr>
      <w:r w:rsidRPr="00DD4A12">
        <w:t xml:space="preserve">Obrázok </w:t>
      </w:r>
      <w:r w:rsidR="009A6E87" w:rsidRPr="00DD4A12">
        <w:t>4</w:t>
      </w:r>
      <w:r w:rsidRPr="00DD4A12">
        <w:t xml:space="preserve"> Počet položiek nákupných zoznamov (Schmidt, 2012).</w:t>
      </w:r>
    </w:p>
    <w:p w14:paraId="5F85D7C0" w14:textId="77777777" w:rsidR="00DD6C6C" w:rsidRPr="00DD4A12" w:rsidRDefault="00DD6C6C" w:rsidP="001D3F52">
      <w:pPr>
        <w:ind w:firstLine="0"/>
        <w:jc w:val="center"/>
      </w:pPr>
    </w:p>
    <w:p w14:paraId="58F17F1A" w14:textId="541FA3DE" w:rsidR="007C0CDC" w:rsidRPr="00DD4A12" w:rsidRDefault="00DD6C6C" w:rsidP="00782393">
      <w:pPr>
        <w:pStyle w:val="Nadpis3"/>
      </w:pPr>
      <w:bookmarkStart w:id="101" w:name="_Toc152958943"/>
      <w:r w:rsidRPr="00DD4A12">
        <w:t>Dôvody písania nákupného zoznamu</w:t>
      </w:r>
      <w:bookmarkEnd w:id="101"/>
    </w:p>
    <w:p w14:paraId="63959A21" w14:textId="1FC32129" w:rsidR="00DD6C6C" w:rsidRPr="00DD4A12" w:rsidRDefault="00DD6C6C" w:rsidP="00DD6C6C">
      <w:r w:rsidRPr="00DD4A12">
        <w:t xml:space="preserve">Hlavným dôvodom, prečo sú položky zapísané do nákupného zoznamu, je, že sú </w:t>
      </w:r>
      <w:r w:rsidR="00396FF3" w:rsidRPr="00DD4A12">
        <w:t xml:space="preserve">z nejakého 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Dôvody, prečo boli položky zapísané do nákupných zoznamov podľa Blockovho prieskumu (1999):</w:t>
      </w:r>
    </w:p>
    <w:p w14:paraId="27800265" w14:textId="46785125" w:rsidR="00DD6C6C" w:rsidRPr="00DD4A12" w:rsidRDefault="00396FF3" w:rsidP="00BF4F03">
      <w:pPr>
        <w:pStyle w:val="Odsekzoznamu"/>
        <w:numPr>
          <w:ilvl w:val="0"/>
          <w:numId w:val="6"/>
        </w:numPr>
      </w:pPr>
      <w:r w:rsidRPr="00DD4A12">
        <w:t>zapísal som veci, pretože boli spotrebované (78,6 %),</w:t>
      </w:r>
    </w:p>
    <w:p w14:paraId="74E89CFA" w14:textId="60BCEE13" w:rsidR="00DD6C6C" w:rsidRPr="00DD4A12" w:rsidRDefault="00396FF3" w:rsidP="00BF4F03">
      <w:pPr>
        <w:pStyle w:val="Odsekzoznamu"/>
        <w:numPr>
          <w:ilvl w:val="0"/>
          <w:numId w:val="6"/>
        </w:numPr>
      </w:pPr>
      <w:r w:rsidRPr="00DD4A12">
        <w:t>zapísal som veci, na ktoré som mal kupón (46,8 %),</w:t>
      </w:r>
    </w:p>
    <w:p w14:paraId="1ADB1D2E" w14:textId="414E39BF" w:rsidR="00DD6C6C" w:rsidRPr="00DD4A12" w:rsidRDefault="00396FF3" w:rsidP="00BF4F03">
      <w:pPr>
        <w:pStyle w:val="Odsekzoznamu"/>
        <w:numPr>
          <w:ilvl w:val="0"/>
          <w:numId w:val="6"/>
        </w:numPr>
      </w:pPr>
      <w:r w:rsidRPr="00DD4A12">
        <w:t>zapísal som veci, ktoré som videl(a) v reklamných letákoch obchodu alebo v miestnych novinách (42,8 %),</w:t>
      </w:r>
    </w:p>
    <w:p w14:paraId="7E8DC6D3" w14:textId="362CAFC6" w:rsidR="00DD6C6C" w:rsidRPr="00DD4A12" w:rsidRDefault="00396FF3" w:rsidP="00BF4F03">
      <w:pPr>
        <w:pStyle w:val="Odsekzoznamu"/>
        <w:numPr>
          <w:ilvl w:val="0"/>
          <w:numId w:val="6"/>
        </w:numPr>
      </w:pPr>
      <w:r w:rsidRPr="00DD4A12">
        <w:t>zapísal som veci z dôvodu predvídaného očakávaného špeciálneho podujatia, ako je napríklad večierok alebo návšteva hostí (39,9 %).</w:t>
      </w:r>
    </w:p>
    <w:p w14:paraId="5C9A7C33" w14:textId="77777777" w:rsidR="00DD6C6C" w:rsidRPr="00DD4A12" w:rsidRDefault="00DD6C6C" w:rsidP="00DD6C6C"/>
    <w:p w14:paraId="213D9F94" w14:textId="61FD28C2" w:rsidR="00DD6C6C" w:rsidRPr="00DD4A12" w:rsidRDefault="00CA76EB" w:rsidP="00782393">
      <w:pPr>
        <w:pStyle w:val="Nadpis3"/>
      </w:pPr>
      <w:bookmarkStart w:id="102" w:name="_Toc152958944"/>
      <w:r w:rsidRPr="00DD4A12">
        <w:t>Užívateľské rozhranie</w:t>
      </w:r>
      <w:bookmarkEnd w:id="102"/>
    </w:p>
    <w:p w14:paraId="5FDDFB43" w14:textId="25E647D6" w:rsidR="00CA76EB" w:rsidRPr="00DD4A12" w:rsidRDefault="00CA76EB" w:rsidP="00CA76EB">
      <w:pPr>
        <w:ind w:left="360" w:firstLine="0"/>
      </w:pPr>
      <w:r w:rsidRPr="00DD4A12">
        <w:t>Chen (2023)</w:t>
      </w:r>
      <w:r w:rsidR="008D34F4" w:rsidRPr="00DD4A12">
        <w:t xml:space="preserve"> vo svojom výskume</w:t>
      </w:r>
      <w:r w:rsidRPr="00DD4A12">
        <w:t xml:space="preserve"> porovnával základné typy užívateľského rozhrania:</w:t>
      </w:r>
    </w:p>
    <w:p w14:paraId="1F85FE6A" w14:textId="294C840B" w:rsidR="00CA76EB" w:rsidRPr="00DD4A12" w:rsidRDefault="00CA76EB" w:rsidP="00BF4F03">
      <w:pPr>
        <w:pStyle w:val="Odsekzoznamu"/>
      </w:pPr>
      <w:r w:rsidRPr="00DD4A12">
        <w:t>Svetlý a tmavý mód</w:t>
      </w:r>
    </w:p>
    <w:p w14:paraId="4F2CB9BB" w14:textId="0F179B37" w:rsidR="00CA76EB" w:rsidRPr="00DD4A12" w:rsidRDefault="00CA76EB" w:rsidP="00BF4F03">
      <w:pPr>
        <w:pStyle w:val="Odsekzoznamu"/>
      </w:pPr>
      <w:r w:rsidRPr="00DD4A12">
        <w:lastRenderedPageBreak/>
        <w:t>Zoznamový štýl a maticový štýl</w:t>
      </w:r>
      <w:r w:rsidR="00DF5115" w:rsidRPr="00DD4A12">
        <w:t>.</w:t>
      </w:r>
    </w:p>
    <w:p w14:paraId="7A82EE25" w14:textId="24CD6083" w:rsidR="00DF5115" w:rsidRPr="00DD4A12" w:rsidRDefault="00DF5115" w:rsidP="00DF5115">
      <w:pPr>
        <w:ind w:firstLine="360"/>
      </w:pPr>
      <w:r w:rsidRPr="00DD4A12">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22"/>
                    <a:stretch>
                      <a:fillRect/>
                    </a:stretch>
                  </pic:blipFill>
                  <pic:spPr>
                    <a:xfrm>
                      <a:off x="0" y="0"/>
                      <a:ext cx="3915321" cy="4848902"/>
                    </a:xfrm>
                    <a:prstGeom prst="rect">
                      <a:avLst/>
                    </a:prstGeom>
                  </pic:spPr>
                </pic:pic>
              </a:graphicData>
            </a:graphic>
          </wp:inline>
        </w:drawing>
      </w:r>
    </w:p>
    <w:p w14:paraId="5B660D82" w14:textId="3BA7F84C" w:rsidR="00CA76EB" w:rsidRPr="00DD4A12" w:rsidRDefault="00CA76EB" w:rsidP="00CA76EB">
      <w:pPr>
        <w:ind w:left="360" w:firstLine="0"/>
        <w:jc w:val="center"/>
      </w:pPr>
      <w:r w:rsidRPr="00DD4A12">
        <w:t xml:space="preserve">Obrázok </w:t>
      </w:r>
      <w:r w:rsidR="00CB77C2" w:rsidRPr="00DD4A12">
        <w:t>5</w:t>
      </w:r>
      <w:r w:rsidRPr="00DD4A12">
        <w:t>. Definovanie užívateľského rozhrania</w:t>
      </w:r>
    </w:p>
    <w:p w14:paraId="036AA5C7" w14:textId="75FC4D90" w:rsidR="00CA76EB" w:rsidRPr="00DD4A12" w:rsidRDefault="00CA76EB" w:rsidP="00396FF3">
      <w:pPr>
        <w:ind w:left="360" w:firstLine="320"/>
      </w:pPr>
      <w:r w:rsidRPr="00DD4A12">
        <w:t>Zistenia z výskumu môžu slúžiť ako dobrá referenčná hodnota pre vývoj používateľského zážitku pri návrhu užívateľského rozhrania mobilných nákupných aplikácií.</w:t>
      </w:r>
    </w:p>
    <w:p w14:paraId="255ABEFA" w14:textId="665EFBA5" w:rsidR="00FB50EB" w:rsidRPr="00DD4A12" w:rsidRDefault="008B01D0" w:rsidP="00782393">
      <w:pPr>
        <w:pStyle w:val="Nadpis3"/>
      </w:pPr>
      <w:bookmarkStart w:id="103" w:name="_Toc152958945"/>
      <w:r w:rsidRPr="00DD4A12">
        <w:t>Aplikácie na vytváranie nákupného zoznamu</w:t>
      </w:r>
      <w:bookmarkEnd w:id="103"/>
    </w:p>
    <w:p w14:paraId="4DDBC2B9" w14:textId="6FC36F58" w:rsidR="008B01D0" w:rsidRPr="00DD4A12" w:rsidRDefault="008B01D0" w:rsidP="008B01D0">
      <w:r w:rsidRPr="00DD4A12">
        <w:t xml:space="preserve">V Tabuľke </w:t>
      </w:r>
      <w:r w:rsidR="00DF5115" w:rsidRPr="00DD4A12">
        <w:t>4</w:t>
      </w:r>
      <w:r w:rsidRPr="00DD4A12">
        <w:t xml:space="preserve"> Katuk (2019) </w:t>
      </w:r>
      <w:r w:rsidR="008D3695" w:rsidRPr="00DD4A12">
        <w:t xml:space="preserve">porovnal </w:t>
      </w:r>
      <w:commentRangeStart w:id="104"/>
      <w:commentRangeEnd w:id="104"/>
      <w:r w:rsidR="004D5102" w:rsidRPr="00DD4A12">
        <w:rPr>
          <w:rStyle w:val="Odkaznakomentr"/>
        </w:rPr>
        <w:commentReference w:id="104"/>
      </w:r>
      <w:r w:rsidRPr="00DD4A12">
        <w:t>mobilné aplikácie, ktoré pomáhajú spotrebiteľom pri ich nákupoch potravín.</w:t>
      </w:r>
    </w:p>
    <w:p w14:paraId="34CDAC36" w14:textId="6A1EEABE" w:rsidR="006E5472" w:rsidRPr="00DD4A12" w:rsidRDefault="006E5472" w:rsidP="00DF5115">
      <w:pPr>
        <w:ind w:firstLine="0"/>
      </w:pPr>
      <w:r w:rsidRPr="00DD4A12">
        <w:lastRenderedPageBreak/>
        <w:t xml:space="preserve">Tabuľka </w:t>
      </w:r>
      <w:r w:rsidR="00DF5115" w:rsidRPr="00DD4A12">
        <w:t>4</w:t>
      </w:r>
      <w:r w:rsidRPr="00DD4A12">
        <w:t>. Zoznam aplikácii podľa Katuka</w:t>
      </w:r>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r w:rsidRPr="00DD4A12">
              <w:t>Smart</w:t>
            </w:r>
            <w:r w:rsidR="00F4256A" w:rsidRPr="00DD4A12">
              <w:t xml:space="preserve"> </w:t>
            </w:r>
            <w:r w:rsidRPr="00DD4A12">
              <w:t>Grocer</w:t>
            </w:r>
            <w:r w:rsidR="00F4256A" w:rsidRPr="00DD4A12">
              <w:t xml:space="preserve"> (Jain, 2018)</w:t>
            </w:r>
          </w:p>
        </w:tc>
        <w:tc>
          <w:tcPr>
            <w:tcW w:w="5522" w:type="dxa"/>
          </w:tcPr>
          <w:p w14:paraId="0BFC2833" w14:textId="72F675A1" w:rsidR="008B01D0" w:rsidRPr="00DD4A12" w:rsidRDefault="008B01D0" w:rsidP="008B01D0">
            <w:pPr>
              <w:ind w:left="360" w:firstLine="0"/>
            </w:pPr>
            <w:r w:rsidRPr="00DD4A12">
              <w:t>Smart Grocer poskytuje personalizovaný systém  nákupného zoznamu tým, že zbiera históriu nákupov a rozpočet užívateľov a udržiava informácie o zásobách potravín vrátane položiek, ktoré brzy vyprší, a položiek na predaj v preferovanom potravinovom obchode.</w:t>
            </w:r>
          </w:p>
          <w:p w14:paraId="22639118" w14:textId="2FF9AB4A" w:rsidR="008B01D0" w:rsidRPr="00DD4A12" w:rsidDel="004D5102" w:rsidRDefault="008B01D0" w:rsidP="004D5102">
            <w:pPr>
              <w:ind w:left="360" w:firstLine="0"/>
              <w:rPr>
                <w:del w:id="105" w:author="Sinus" w:date="2024-02-11T20:02:00Z"/>
              </w:rPr>
            </w:pPr>
            <w:r w:rsidRPr="00DD4A12">
              <w:t>Systém môže automaticky generovať nákupný zoznam na základe receptu, ktorý užívatelia vybrali po vytvorení</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591EBD">
            <w:pPr>
              <w:ind w:firstLine="0"/>
            </w:pPr>
            <w:r w:rsidRPr="00DD4A12">
              <w:t>MyNutriCart</w:t>
            </w:r>
            <w:r w:rsidR="003D36EB" w:rsidRPr="00DD4A12">
              <w:t xml:space="preserve"> (López, 2017)</w:t>
            </w:r>
          </w:p>
        </w:tc>
        <w:tc>
          <w:tcPr>
            <w:tcW w:w="5522" w:type="dxa"/>
          </w:tcPr>
          <w:p w14:paraId="72231C8A" w14:textId="5E4109BD" w:rsidR="008B01D0" w:rsidRPr="00DD4A12" w:rsidRDefault="008B01D0" w:rsidP="008B01D0">
            <w:pPr>
              <w:ind w:left="360" w:firstLine="0"/>
            </w:pPr>
            <w:r w:rsidRPr="00DD4A12">
              <w:t>MyNutriCart je systém, ktorý si kládol za cieľ zlepšiť potraviny zakúpené v potravinových obchodoch s ohľadom na rozpočet užívateľa a zároveň dosiahnuť zdravú stravu odporúčanú Smernicami pre Američanov v oblasti výživy. Systém môže generovať nákupný zoznam zdravých potravín, ktoré zodpovedajú zdravotnému stavu užívateľov a členov rodiny.</w:t>
            </w:r>
          </w:p>
        </w:tc>
      </w:tr>
      <w:tr w:rsidR="00591EBD" w:rsidRPr="00DD4A12" w14:paraId="77852CC0" w14:textId="77777777" w:rsidTr="00591EBD">
        <w:tc>
          <w:tcPr>
            <w:tcW w:w="2977" w:type="dxa"/>
          </w:tcPr>
          <w:p w14:paraId="5ED4FB8C" w14:textId="0B1114BB" w:rsidR="008B01D0" w:rsidRPr="00DD4A12" w:rsidRDefault="008B01D0" w:rsidP="00591EBD">
            <w:pPr>
              <w:ind w:firstLine="0"/>
            </w:pPr>
            <w:r w:rsidRPr="00DD4A12">
              <w:t>The Smart Shopping List</w:t>
            </w:r>
            <w:r w:rsidR="00CC57DA" w:rsidRPr="00DD4A12">
              <w:t xml:space="preserve"> (DeSimone, 2017)</w:t>
            </w:r>
          </w:p>
        </w:tc>
        <w:tc>
          <w:tcPr>
            <w:tcW w:w="5522" w:type="dxa"/>
          </w:tcPr>
          <w:p w14:paraId="1E736586" w14:textId="59046CA6" w:rsidR="008B01D0" w:rsidRPr="00DD4A12" w:rsidRDefault="008B01D0" w:rsidP="008B01D0">
            <w:pPr>
              <w:ind w:left="360" w:firstLine="0"/>
            </w:pPr>
            <w:r w:rsidRPr="00DD4A12">
              <w:t>The Smart Shopping List uľahčuje vytváranie nákupného zoznamu poskytovaním základných funkcií pridávania, odoberania alebo odškrtnutia položiek z</w:t>
            </w:r>
          </w:p>
          <w:p w14:paraId="2BC31EE6" w14:textId="41DA54A7" w:rsidR="008B01D0" w:rsidRPr="00DD4A12" w:rsidRDefault="008B01D0" w:rsidP="008B01D0">
            <w:pPr>
              <w:ind w:left="360" w:firstLine="0"/>
            </w:pPr>
            <w:r w:rsidRPr="00DD4A12">
              <w:t>nákupného zoznamu. Slúži tiež ako systém odporúčaní, ktorý odporúča 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4B12C1BA" w14:textId="296D14C4" w:rsidR="008B01D0" w:rsidRPr="00DD4A12" w:rsidRDefault="008B01D0" w:rsidP="00591EBD">
            <w:pPr>
              <w:ind w:firstLine="0"/>
            </w:pPr>
            <w:r w:rsidRPr="00DD4A12">
              <w:t>AR-Assisted Mobile Grocery Shopping</w:t>
            </w:r>
            <w:r w:rsidR="00CC57DA" w:rsidRPr="00DD4A12">
              <w:t xml:space="preserve"> (Ahn, 2015)</w:t>
            </w:r>
          </w:p>
        </w:tc>
        <w:tc>
          <w:tcPr>
            <w:tcW w:w="5522" w:type="dxa"/>
          </w:tcPr>
          <w:p w14:paraId="35E931D3" w14:textId="6AE62C65" w:rsidR="008B01D0" w:rsidRPr="00DD4A12" w:rsidRDefault="008B01D0" w:rsidP="008B01D0">
            <w:pPr>
              <w:ind w:left="360" w:firstLine="0"/>
            </w:pPr>
            <w:r w:rsidRPr="00DD4A12">
              <w:t xml:space="preserve">AR-Assisted Mobile Grocery Shopping app poskytuje 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4ED0F52B" w:rsidR="008B01D0" w:rsidRPr="00DD4A12" w:rsidRDefault="008B01D0" w:rsidP="008B01D0">
            <w:pPr>
              <w:ind w:left="360" w:firstLine="0"/>
            </w:pPr>
            <w:r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106" w:name="_Toc309047440"/>
      <w:bookmarkStart w:id="107" w:name="_Toc309047486"/>
      <w:bookmarkStart w:id="108" w:name="_Toc309047603"/>
      <w:bookmarkStart w:id="109" w:name="_Toc339279017"/>
    </w:p>
    <w:p w14:paraId="1E719C44" w14:textId="16E4CD7E" w:rsidR="00A06321" w:rsidRPr="00DD4A12" w:rsidRDefault="00FF638D" w:rsidP="004D5102">
      <w:pPr>
        <w:pStyle w:val="Nadpis1"/>
      </w:pPr>
      <w:bookmarkStart w:id="110" w:name="_Toc152958946"/>
      <w:r w:rsidRPr="00DD4A12">
        <w:lastRenderedPageBreak/>
        <w:t>2</w:t>
      </w:r>
      <w:r w:rsidRPr="00DD4A12">
        <w:tab/>
        <w:t>C</w:t>
      </w:r>
      <w:r w:rsidR="00363F29" w:rsidRPr="00DD4A12">
        <w:t>iele</w:t>
      </w:r>
      <w:r w:rsidRPr="00DD4A12">
        <w:t xml:space="preserve"> </w:t>
      </w:r>
      <w:r w:rsidR="0088142C" w:rsidRPr="00DD4A12">
        <w:t>záverečnej p</w:t>
      </w:r>
      <w:r w:rsidR="00A06321" w:rsidRPr="00DD4A12">
        <w:t>ráce</w:t>
      </w:r>
      <w:bookmarkEnd w:id="106"/>
      <w:bookmarkEnd w:id="107"/>
      <w:bookmarkEnd w:id="108"/>
      <w:bookmarkEnd w:id="109"/>
      <w:bookmarkEnd w:id="110"/>
    </w:p>
    <w:p w14:paraId="42D76D34" w14:textId="77777777" w:rsidR="00A153E2" w:rsidRPr="00DD4A12" w:rsidRDefault="00A153E2" w:rsidP="00FD33FA">
      <w:pPr>
        <w:rPr>
          <w:lang w:eastAsia="sk-SK"/>
        </w:rPr>
      </w:pPr>
      <w:bookmarkStart w:id="111" w:name="_Toc309047441"/>
      <w:bookmarkStart w:id="112" w:name="_Toc309047487"/>
      <w:bookmarkStart w:id="113" w:name="_Toc309047604"/>
    </w:p>
    <w:p w14:paraId="1AD6332E" w14:textId="3D3E5E15" w:rsidR="00B31082" w:rsidRPr="00DD4A12" w:rsidRDefault="00B31082" w:rsidP="00725262">
      <w:pPr>
        <w:rPr>
          <w:lang w:eastAsia="sk-SK"/>
        </w:rPr>
      </w:pPr>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0FF8C2DE" w14:textId="77777777" w:rsidR="00A16A93" w:rsidRPr="00DD4A12" w:rsidRDefault="00A16A93" w:rsidP="00725262">
      <w:pPr>
        <w:rPr>
          <w:lang w:eastAsia="sk-SK"/>
        </w:rPr>
      </w:pPr>
    </w:p>
    <w:p w14:paraId="5B079EF5" w14:textId="7B13A0AA" w:rsidR="00292A63" w:rsidRPr="00DD4A12" w:rsidRDefault="002D3765" w:rsidP="00725262">
      <w:pPr>
        <w:rPr>
          <w:lang w:eastAsia="sk-SK"/>
        </w:rPr>
      </w:pPr>
      <w:r w:rsidRPr="00DD4A12">
        <w:rPr>
          <w:lang w:eastAsia="sk-SK"/>
        </w:rPr>
        <w:t>Pod</w:t>
      </w:r>
      <w:r w:rsidR="003B22F6" w:rsidRPr="00DD4A12">
        <w:rPr>
          <w:lang w:eastAsia="sk-SK"/>
        </w:rPr>
        <w:t>c</w:t>
      </w:r>
      <w:r w:rsidRPr="00DD4A12">
        <w:rPr>
          <w:lang w:eastAsia="sk-SK"/>
        </w:rPr>
        <w:t>iele</w:t>
      </w:r>
      <w:r w:rsidR="00292A63" w:rsidRPr="00DD4A12">
        <w:rPr>
          <w:lang w:eastAsia="sk-SK"/>
        </w:rPr>
        <w:t>:</w:t>
      </w:r>
    </w:p>
    <w:p w14:paraId="4813FFD0" w14:textId="39B93FFC" w:rsidR="004D5102" w:rsidRPr="00DD4A12" w:rsidRDefault="004D5102" w:rsidP="00BF4F03">
      <w:pPr>
        <w:pStyle w:val="Odsekzoznamu"/>
        <w:rPr>
          <w:lang w:eastAsia="sk-SK"/>
        </w:rPr>
      </w:pPr>
      <w:r w:rsidRPr="00DD4A12">
        <w:rPr>
          <w:lang w:eastAsia="sk-SK"/>
        </w:rPr>
        <w:t>návrh konceptu aplikácie pre tvorbu nákupných zoznamov</w:t>
      </w:r>
    </w:p>
    <w:p w14:paraId="7D18426F" w14:textId="77777777" w:rsidR="003827A7" w:rsidRPr="00DD4A12" w:rsidRDefault="004D5102" w:rsidP="00BF4F03">
      <w:pPr>
        <w:pStyle w:val="Odsekzoznamu"/>
        <w:rPr>
          <w:lang w:eastAsia="sk-SK"/>
        </w:rPr>
      </w:pPr>
      <w:r w:rsidRPr="00DD4A12">
        <w:rPr>
          <w:lang w:eastAsia="sk-SK"/>
        </w:rPr>
        <w:t>definícia dátovej vrstvy</w:t>
      </w:r>
    </w:p>
    <w:p w14:paraId="37E69A1E" w14:textId="352985C5" w:rsidR="004D5102" w:rsidRPr="00DD4A12" w:rsidRDefault="004D5102" w:rsidP="00BF4F03">
      <w:pPr>
        <w:pStyle w:val="Odsekzoznamu"/>
        <w:rPr>
          <w:lang w:eastAsia="sk-SK"/>
        </w:rPr>
      </w:pPr>
      <w:r w:rsidRPr="00DD4A12">
        <w:rPr>
          <w:lang w:eastAsia="sk-SK"/>
        </w:rPr>
        <w:t>vytvorenie skriptov obluhujúcich endpointy pr</w:t>
      </w:r>
      <w:r w:rsidR="0018743E" w:rsidRPr="00DD4A12">
        <w:rPr>
          <w:lang w:eastAsia="sk-SK"/>
        </w:rPr>
        <w:t xml:space="preserve">e </w:t>
      </w:r>
      <w:r w:rsidRPr="00DD4A12">
        <w:rPr>
          <w:lang w:eastAsia="sk-SK"/>
        </w:rPr>
        <w:t>prácu s údajmi</w:t>
      </w:r>
    </w:p>
    <w:p w14:paraId="3157264F" w14:textId="72913EDA" w:rsidR="00292A63" w:rsidRPr="00DD4A12" w:rsidRDefault="00292A63" w:rsidP="00BF4F03">
      <w:pPr>
        <w:pStyle w:val="Odsekzoznamu"/>
        <w:rPr>
          <w:lang w:eastAsia="sk-SK"/>
        </w:rPr>
      </w:pPr>
      <w:r w:rsidRPr="00DD4A12">
        <w:rPr>
          <w:lang w:eastAsia="sk-SK"/>
        </w:rPr>
        <w:t>implementácia spojenia v mobilnej aplikácii s Apache serverom,</w:t>
      </w:r>
    </w:p>
    <w:p w14:paraId="33A29F44" w14:textId="1EBE67EE" w:rsidR="00292A63" w:rsidRPr="00DD4A12" w:rsidRDefault="00292A63" w:rsidP="00BF4F03">
      <w:pPr>
        <w:pStyle w:val="Odsekzoznamu"/>
        <w:rPr>
          <w:lang w:eastAsia="sk-SK"/>
        </w:rPr>
      </w:pPr>
      <w:r w:rsidRPr="00DD4A12">
        <w:rPr>
          <w:lang w:eastAsia="sk-SK"/>
        </w:rPr>
        <w:t xml:space="preserve">návrh </w:t>
      </w:r>
      <w:r w:rsidR="004D5102" w:rsidRPr="00DD4A12">
        <w:rPr>
          <w:lang w:eastAsia="sk-SK"/>
        </w:rPr>
        <w:t>po</w:t>
      </w:r>
      <w:r w:rsidRPr="00DD4A12">
        <w:rPr>
          <w:lang w:eastAsia="sk-SK"/>
        </w:rPr>
        <w:t>užívateľského rozhrania mobilnej aplikácie,</w:t>
      </w:r>
    </w:p>
    <w:p w14:paraId="4BB744BF" w14:textId="3CB1F2AA" w:rsidR="00292A63" w:rsidRPr="00DD4A12" w:rsidRDefault="00292A63" w:rsidP="00BF4F03">
      <w:pPr>
        <w:pStyle w:val="Odsekzoznamu"/>
        <w:rPr>
          <w:lang w:eastAsia="sk-SK"/>
        </w:rPr>
      </w:pPr>
      <w:r w:rsidRPr="00DD4A12">
        <w:rPr>
          <w:lang w:eastAsia="sk-SK"/>
        </w:rPr>
        <w:t xml:space="preserve">implementácia </w:t>
      </w:r>
      <w:r w:rsidR="004D5102" w:rsidRPr="00DD4A12">
        <w:rPr>
          <w:lang w:eastAsia="sk-SK"/>
        </w:rPr>
        <w:t>aplikácie,</w:t>
      </w:r>
    </w:p>
    <w:p w14:paraId="4E28BB45" w14:textId="713B579B" w:rsidR="00FB5004" w:rsidRPr="00DD4A12" w:rsidRDefault="004D5102" w:rsidP="00BF4F03">
      <w:pPr>
        <w:pStyle w:val="Odsekzoznamu"/>
        <w:rPr>
          <w:lang w:eastAsia="sk-SK"/>
        </w:rPr>
      </w:pPr>
      <w:bookmarkStart w:id="114" w:name="_Toc339279018"/>
      <w:bookmarkStart w:id="115" w:name="_Toc309047444"/>
      <w:bookmarkStart w:id="116" w:name="_Toc309047490"/>
      <w:bookmarkStart w:id="117" w:name="_Toc309047607"/>
      <w:bookmarkStart w:id="118" w:name="_Toc339279022"/>
      <w:bookmarkEnd w:id="111"/>
      <w:bookmarkEnd w:id="112"/>
      <w:bookmarkEnd w:id="113"/>
      <w:r w:rsidRPr="00DD4A12">
        <w:rPr>
          <w:lang w:eastAsia="sk-SK"/>
        </w:rPr>
        <w:t>testovanie aplikácie a testovanie používateľského rozhrania ľudským používateľmi.</w:t>
      </w:r>
    </w:p>
    <w:p w14:paraId="74A1A31C" w14:textId="77777777" w:rsidR="00FB5004" w:rsidRPr="00DD4A12" w:rsidRDefault="00FB5004">
      <w:pPr>
        <w:ind w:firstLine="0"/>
        <w:rPr>
          <w:lang w:eastAsia="sk-SK"/>
        </w:rPr>
      </w:pPr>
      <w:r w:rsidRPr="00DD4A12">
        <w:rPr>
          <w:lang w:eastAsia="sk-SK"/>
        </w:rPr>
        <w:br w:type="page"/>
      </w:r>
    </w:p>
    <w:p w14:paraId="7DBF7245" w14:textId="4702A087" w:rsidR="00C62A83" w:rsidRPr="00DD4A12" w:rsidRDefault="00DB5508" w:rsidP="004D5102">
      <w:pPr>
        <w:pStyle w:val="Nadpis1"/>
        <w:numPr>
          <w:ilvl w:val="0"/>
          <w:numId w:val="11"/>
        </w:numPr>
      </w:pPr>
      <w:r w:rsidRPr="00DD4A12">
        <w:lastRenderedPageBreak/>
        <w:tab/>
      </w:r>
      <w:bookmarkStart w:id="119" w:name="_Toc151298042"/>
      <w:bookmarkStart w:id="120" w:name="_Toc152958947"/>
      <w:bookmarkEnd w:id="114"/>
      <w:r w:rsidR="00C62A83" w:rsidRPr="00DD4A12">
        <w:t>Návrh a</w:t>
      </w:r>
      <w:r w:rsidR="00104879" w:rsidRPr="00DD4A12">
        <w:t> </w:t>
      </w:r>
      <w:r w:rsidR="00C62A83" w:rsidRPr="00DD4A12">
        <w:t>metodika</w:t>
      </w:r>
      <w:bookmarkEnd w:id="119"/>
      <w:bookmarkEnd w:id="120"/>
    </w:p>
    <w:p w14:paraId="43776C0A" w14:textId="02E1E420" w:rsidR="00104879" w:rsidRPr="00DD4A12" w:rsidRDefault="00104879" w:rsidP="00104879">
      <w:pPr>
        <w:pStyle w:val="Nadpis2"/>
        <w:numPr>
          <w:ilvl w:val="1"/>
          <w:numId w:val="10"/>
        </w:numPr>
        <w:ind w:left="1065"/>
      </w:pPr>
      <w:bookmarkStart w:id="121" w:name="_Toc152958948"/>
      <w:r w:rsidRPr="00DD4A12">
        <w:t>Špecifikácia požiadaviek</w:t>
      </w:r>
      <w:bookmarkEnd w:id="121"/>
    </w:p>
    <w:p w14:paraId="59DD6F3B" w14:textId="6320CB12" w:rsidR="00104879" w:rsidRPr="00DD4A12" w:rsidRDefault="00104879" w:rsidP="00782393">
      <w:pPr>
        <w:pStyle w:val="Nadpis3"/>
        <w:numPr>
          <w:ilvl w:val="2"/>
          <w:numId w:val="10"/>
        </w:numPr>
      </w:pPr>
      <w:bookmarkStart w:id="122" w:name="_Toc152958949"/>
      <w:r w:rsidRPr="00DD4A12">
        <w:t>Funkčné požiadavky</w:t>
      </w:r>
      <w:bookmarkEnd w:id="122"/>
    </w:p>
    <w:p w14:paraId="25BB2442" w14:textId="5ABE5AEB" w:rsidR="00104879" w:rsidRPr="00DD4A12" w:rsidRDefault="00104879" w:rsidP="00104879">
      <w:r w:rsidRPr="00DD4A12">
        <w:t>K očakávaným funkčným požiadavkám aplikácie patria:</w:t>
      </w:r>
    </w:p>
    <w:p w14:paraId="2A7F2929" w14:textId="5B8C21D8" w:rsidR="00104879" w:rsidRPr="00DD4A12" w:rsidRDefault="00104879" w:rsidP="00104879">
      <w:r w:rsidRPr="00DD4A12">
        <w:t>Od aplikácie sú očakávanie nasledovné funkčné požiadavky:</w:t>
      </w:r>
    </w:p>
    <w:p w14:paraId="691B71FF" w14:textId="04B758AC" w:rsidR="00104879" w:rsidRPr="00DD4A12" w:rsidRDefault="00104879" w:rsidP="00BF4F03">
      <w:pPr>
        <w:pStyle w:val="Odsekzoznamu"/>
      </w:pPr>
      <w:r w:rsidRPr="00DD4A12">
        <w:t>Aplikácia by mala umožniť používateľom registrovať sa.</w:t>
      </w:r>
    </w:p>
    <w:p w14:paraId="5CF12185" w14:textId="0238DD4C" w:rsidR="00104879" w:rsidRPr="00DD4A12" w:rsidRDefault="00104879" w:rsidP="00BF4F03">
      <w:pPr>
        <w:pStyle w:val="Odsekzoznamu"/>
      </w:pPr>
      <w:r w:rsidRPr="00DD4A12">
        <w:t>Aplikácia by mala umožniť používateľom prihlásiť sa.</w:t>
      </w:r>
    </w:p>
    <w:p w14:paraId="3410AC6C" w14:textId="43AE0C03" w:rsidR="00104879" w:rsidRPr="00DD4A12" w:rsidRDefault="00104879" w:rsidP="00BF4F03">
      <w:pPr>
        <w:pStyle w:val="Odsekzoznamu"/>
      </w:pPr>
      <w:r w:rsidRPr="00DD4A12">
        <w:t>Aplikácia by mala umožniť vytvoriť nákupný zoznam.</w:t>
      </w:r>
    </w:p>
    <w:p w14:paraId="75BE5765" w14:textId="17070CA1" w:rsidR="00104879" w:rsidRPr="00DD4A12" w:rsidRDefault="00104879" w:rsidP="00BF4F03">
      <w:pPr>
        <w:pStyle w:val="Odsekzoznamu"/>
      </w:pPr>
      <w:r w:rsidRPr="00DD4A12">
        <w:t>Aplikácia by mala vytvoriť kategórie a podkategórie v nákupnom zozname.</w:t>
      </w:r>
    </w:p>
    <w:p w14:paraId="00EA0BF4" w14:textId="30317E12" w:rsidR="00104879" w:rsidRPr="00DD4A12" w:rsidRDefault="00104879" w:rsidP="00BF4F03">
      <w:pPr>
        <w:pStyle w:val="Odsekzoznamu"/>
      </w:pPr>
      <w:r w:rsidRPr="00DD4A12">
        <w:t>Aplikácia by mala umožniť pridať položky do nákupného zoznamu.</w:t>
      </w:r>
    </w:p>
    <w:p w14:paraId="04FFD43B" w14:textId="2747F729" w:rsidR="00104879" w:rsidRPr="00DD4A12" w:rsidRDefault="00104879" w:rsidP="00BF4F03">
      <w:pPr>
        <w:pStyle w:val="Odsekzoznamu"/>
      </w:pPr>
      <w:r w:rsidRPr="00DD4A12">
        <w:t>Aplikácia by mala umožniť editovať a odstraňovať položky nákupného zoznamu.</w:t>
      </w:r>
    </w:p>
    <w:p w14:paraId="2488B56A" w14:textId="3C9CF731" w:rsidR="00104879" w:rsidRPr="00DD4A12" w:rsidRDefault="00104879" w:rsidP="00BF4F03">
      <w:pPr>
        <w:pStyle w:val="Odsekzoznamu"/>
      </w:pPr>
      <w:r w:rsidRPr="00DD4A12">
        <w:t>Aplikácia by mala umožniť zdieľať nákupný zoznam iným používateľom.</w:t>
      </w:r>
    </w:p>
    <w:p w14:paraId="230B188E" w14:textId="5A1AC06E" w:rsidR="00104879" w:rsidRPr="00DD4A12" w:rsidRDefault="00104879" w:rsidP="00782393">
      <w:pPr>
        <w:pStyle w:val="Nadpis3"/>
        <w:numPr>
          <w:ilvl w:val="2"/>
          <w:numId w:val="10"/>
        </w:numPr>
      </w:pPr>
      <w:bookmarkStart w:id="123" w:name="_Toc152958950"/>
      <w:r w:rsidRPr="00DD4A12">
        <w:t>Nefunkčné požiadavky</w:t>
      </w:r>
      <w:bookmarkEnd w:id="123"/>
    </w:p>
    <w:p w14:paraId="7BB9CD0F" w14:textId="5C4AC742" w:rsidR="00104879" w:rsidRPr="00DD4A12" w:rsidRDefault="00104879" w:rsidP="00104879">
      <w:r w:rsidRPr="00DD4A12">
        <w:t>K očakávaným nefunkčným požiadavkám aplikácie patria:</w:t>
      </w:r>
    </w:p>
    <w:p w14:paraId="65204BDC" w14:textId="417A30DE" w:rsidR="00104879" w:rsidRPr="00DD4A12" w:rsidRDefault="00104879" w:rsidP="00BF4F03">
      <w:pPr>
        <w:pStyle w:val="Odsekzoznamu"/>
      </w:pPr>
      <w:r w:rsidRPr="00DD4A12">
        <w:t>Aplikácia by mala fungovať na akomkoľvek zariadení s operačným systémom Android.</w:t>
      </w:r>
      <w:r w:rsidR="00C36630" w:rsidRPr="00DD4A12">
        <w:t xml:space="preserve"> </w:t>
      </w:r>
    </w:p>
    <w:p w14:paraId="11BD1472" w14:textId="504BC671" w:rsidR="00F67825" w:rsidRPr="00DD4A12" w:rsidRDefault="00F67825" w:rsidP="00BF4F03">
      <w:pPr>
        <w:pStyle w:val="Odsekzoznamu"/>
      </w:pPr>
      <w:r w:rsidRPr="00DD4A12">
        <w:t>Aplikácia by mala byť stále dostupná pre používateľov, aby mohli zaznamenávať alebo upravovať svoje nákupy.</w:t>
      </w:r>
    </w:p>
    <w:p w14:paraId="16D040D7" w14:textId="0E8D106D" w:rsidR="00F67825" w:rsidRPr="00DD4A12" w:rsidRDefault="00F67825" w:rsidP="00BF4F03">
      <w:pPr>
        <w:pStyle w:val="Odsekzoznamu"/>
      </w:pPr>
      <w:r w:rsidRPr="00DD4A12">
        <w:t>Aplikácia by mala mať silné zabezpečenie, aby bolo ťažké pre neoprávnené osoby získať prístup k osobným údajom a nákupným zoznamom používateľov.</w:t>
      </w:r>
    </w:p>
    <w:p w14:paraId="454A0229" w14:textId="56C94275" w:rsidR="00F67825" w:rsidRPr="00DD4A12" w:rsidRDefault="00F67825" w:rsidP="00BF4F03">
      <w:pPr>
        <w:pStyle w:val="Odsekzoznamu"/>
      </w:pPr>
      <w:r w:rsidRPr="00DD4A12">
        <w:t>Aplikácia by mala mať schopnosť spracovať veľké množstvo nákupných zoznamov alebo veľkého počtu používateľov.</w:t>
      </w:r>
    </w:p>
    <w:p w14:paraId="0A666E39" w14:textId="77777777" w:rsidR="00136676" w:rsidRPr="00DD4A12" w:rsidRDefault="00136676" w:rsidP="00136676">
      <w:pPr>
        <w:ind w:left="1400" w:firstLine="0"/>
      </w:pPr>
    </w:p>
    <w:p w14:paraId="169F38C2" w14:textId="3C69A472" w:rsidR="00136676" w:rsidRPr="00DD4A12" w:rsidRDefault="00136676" w:rsidP="00136676">
      <w:pPr>
        <w:pStyle w:val="Nadpis2"/>
        <w:numPr>
          <w:ilvl w:val="1"/>
          <w:numId w:val="10"/>
        </w:numPr>
        <w:ind w:left="1065"/>
      </w:pPr>
      <w:r w:rsidRPr="00DD4A12">
        <w:t>Definovanie aktérov a prípadov použitia</w:t>
      </w:r>
    </w:p>
    <w:p w14:paraId="75431D5F" w14:textId="148C9EA5" w:rsidR="00E6153E" w:rsidRPr="00DD4A12" w:rsidRDefault="00A54730" w:rsidP="00EF4389">
      <w:r w:rsidRPr="00DD4A12">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DD4A12">
        <w:t>5</w:t>
      </w:r>
      <w:r w:rsidRPr="00DD4A12">
        <w:t>.</w:t>
      </w:r>
    </w:p>
    <w:p w14:paraId="56B2FEF5" w14:textId="77777777" w:rsidR="0017010E" w:rsidRPr="00DD4A12" w:rsidRDefault="0017010E" w:rsidP="00EF4389"/>
    <w:p w14:paraId="5A75057F" w14:textId="77777777" w:rsidR="0017010E" w:rsidRPr="00DD4A12" w:rsidRDefault="0017010E" w:rsidP="00EF4389"/>
    <w:p w14:paraId="28C30EE4" w14:textId="6EBB3478" w:rsidR="00A54730" w:rsidRPr="00DD4A12" w:rsidRDefault="00A54730" w:rsidP="00A54730">
      <w:pPr>
        <w:ind w:firstLine="0"/>
      </w:pPr>
      <w:r w:rsidRPr="00DD4A12">
        <w:lastRenderedPageBreak/>
        <w:t xml:space="preserve">Tabuľka </w:t>
      </w:r>
      <w:r w:rsidR="002643D6" w:rsidRPr="00DD4A12">
        <w:t>5</w:t>
      </w:r>
      <w:r w:rsidRPr="00DD4A12">
        <w:t>. Špecifikácia prípadov použitia pre používateľa</w:t>
      </w:r>
    </w:p>
    <w:tbl>
      <w:tblPr>
        <w:tblStyle w:val="Mriekatabuky"/>
        <w:tblW w:w="0" w:type="auto"/>
        <w:tblLook w:val="04A0" w:firstRow="1" w:lastRow="0" w:firstColumn="1" w:lastColumn="0" w:noHBand="0" w:noVBand="1"/>
      </w:tblPr>
      <w:tblGrid>
        <w:gridCol w:w="4247"/>
        <w:gridCol w:w="4247"/>
      </w:tblGrid>
      <w:tr w:rsidR="00847F15" w:rsidRPr="00DD4A12" w14:paraId="5602242B" w14:textId="77777777" w:rsidTr="00847F15">
        <w:tc>
          <w:tcPr>
            <w:tcW w:w="4247" w:type="dxa"/>
          </w:tcPr>
          <w:p w14:paraId="20941399" w14:textId="0431E749" w:rsidR="00847F15" w:rsidRPr="00DD4A12" w:rsidRDefault="00847F15" w:rsidP="00847F15">
            <w:pPr>
              <w:ind w:firstLine="0"/>
            </w:pPr>
            <w:r w:rsidRPr="00DD4A12">
              <w:t>Názov</w:t>
            </w:r>
          </w:p>
        </w:tc>
        <w:tc>
          <w:tcPr>
            <w:tcW w:w="4247" w:type="dxa"/>
          </w:tcPr>
          <w:p w14:paraId="6BC09432" w14:textId="10B7DBE6" w:rsidR="00847F15" w:rsidRPr="00DD4A12" w:rsidRDefault="00847F15" w:rsidP="00847F15">
            <w:pPr>
              <w:ind w:firstLine="0"/>
            </w:pPr>
            <w:r w:rsidRPr="00DD4A12">
              <w:t>Popis</w:t>
            </w:r>
          </w:p>
        </w:tc>
      </w:tr>
      <w:tr w:rsidR="00847F15" w:rsidRPr="00DD4A12" w14:paraId="3269B5B9" w14:textId="77777777" w:rsidTr="00847F15">
        <w:tc>
          <w:tcPr>
            <w:tcW w:w="4247" w:type="dxa"/>
          </w:tcPr>
          <w:p w14:paraId="2B3275F1" w14:textId="1CCC944F" w:rsidR="00847F15" w:rsidRPr="00DD4A12" w:rsidRDefault="00847F15" w:rsidP="00847F15">
            <w:pPr>
              <w:ind w:firstLine="0"/>
            </w:pPr>
            <w:r w:rsidRPr="00DD4A12">
              <w:t>Registrovať sa</w:t>
            </w:r>
          </w:p>
        </w:tc>
        <w:tc>
          <w:tcPr>
            <w:tcW w:w="4247"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847F15">
        <w:tc>
          <w:tcPr>
            <w:tcW w:w="4247" w:type="dxa"/>
          </w:tcPr>
          <w:p w14:paraId="1C6D45BD" w14:textId="6DDF88A1" w:rsidR="00847F15" w:rsidRPr="00DD4A12" w:rsidRDefault="00847F15" w:rsidP="00847F15">
            <w:pPr>
              <w:ind w:firstLine="0"/>
            </w:pPr>
            <w:r w:rsidRPr="00DD4A12">
              <w:t>Prihlásiť sa</w:t>
            </w:r>
          </w:p>
        </w:tc>
        <w:tc>
          <w:tcPr>
            <w:tcW w:w="4247"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847F15">
        <w:tc>
          <w:tcPr>
            <w:tcW w:w="4247"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4247"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847F15">
        <w:tc>
          <w:tcPr>
            <w:tcW w:w="4247" w:type="dxa"/>
          </w:tcPr>
          <w:p w14:paraId="12DBC152" w14:textId="3E0DEA95" w:rsidR="00A54730" w:rsidRPr="00DD4A12" w:rsidRDefault="00A54730" w:rsidP="00A54730">
            <w:pPr>
              <w:ind w:firstLine="0"/>
            </w:pPr>
            <w:r w:rsidRPr="00DD4A12">
              <w:t>Editovať nákupný zoznam</w:t>
            </w:r>
          </w:p>
        </w:tc>
        <w:tc>
          <w:tcPr>
            <w:tcW w:w="4247"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847F15">
        <w:tc>
          <w:tcPr>
            <w:tcW w:w="4247" w:type="dxa"/>
          </w:tcPr>
          <w:p w14:paraId="2C8A9FEB" w14:textId="26EA4B39" w:rsidR="00A54730" w:rsidRPr="00DD4A12" w:rsidRDefault="00A54730" w:rsidP="00A54730">
            <w:pPr>
              <w:ind w:firstLine="0"/>
            </w:pPr>
            <w:r w:rsidRPr="00DD4A12">
              <w:t>Zmazať nákupný zoznam</w:t>
            </w:r>
          </w:p>
        </w:tc>
        <w:tc>
          <w:tcPr>
            <w:tcW w:w="4247"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847F15">
        <w:tc>
          <w:tcPr>
            <w:tcW w:w="4247" w:type="dxa"/>
          </w:tcPr>
          <w:p w14:paraId="09EDEFBC" w14:textId="1C7ED7CA" w:rsidR="00A54730" w:rsidRPr="00DD4A12" w:rsidRDefault="00A54730" w:rsidP="00A54730">
            <w:pPr>
              <w:ind w:firstLine="0"/>
            </w:pPr>
            <w:r w:rsidRPr="00DD4A12">
              <w:t>Zdieľať nákupný zoznam</w:t>
            </w:r>
          </w:p>
        </w:tc>
        <w:tc>
          <w:tcPr>
            <w:tcW w:w="4247"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847F15">
        <w:tc>
          <w:tcPr>
            <w:tcW w:w="4247" w:type="dxa"/>
          </w:tcPr>
          <w:p w14:paraId="6341D3A3" w14:textId="63642122" w:rsidR="00A54730" w:rsidRPr="00DD4A12" w:rsidRDefault="00A54730" w:rsidP="00A54730">
            <w:pPr>
              <w:ind w:firstLine="0"/>
            </w:pPr>
            <w:r w:rsidRPr="00DD4A12">
              <w:t>Vytvoriť kategóriu alebo podkategóriu v zozname</w:t>
            </w:r>
          </w:p>
        </w:tc>
        <w:tc>
          <w:tcPr>
            <w:tcW w:w="4247"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847F15">
        <w:tc>
          <w:tcPr>
            <w:tcW w:w="4247" w:type="dxa"/>
          </w:tcPr>
          <w:p w14:paraId="36D78F76" w14:textId="27F41EDE" w:rsidR="00A54730" w:rsidRPr="00DD4A12" w:rsidRDefault="00A54730" w:rsidP="00A54730">
            <w:pPr>
              <w:ind w:firstLine="0"/>
            </w:pPr>
            <w:r w:rsidRPr="00DD4A12">
              <w:t>Zmazať kategóriu alebo podkategóriu v zozname</w:t>
            </w:r>
          </w:p>
        </w:tc>
        <w:tc>
          <w:tcPr>
            <w:tcW w:w="4247"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847F15">
        <w:tc>
          <w:tcPr>
            <w:tcW w:w="4247" w:type="dxa"/>
          </w:tcPr>
          <w:p w14:paraId="4AD908A9" w14:textId="472BB7A3" w:rsidR="00A54730" w:rsidRPr="00DD4A12" w:rsidRDefault="00A54730" w:rsidP="00A54730">
            <w:pPr>
              <w:ind w:firstLine="0"/>
            </w:pPr>
            <w:r w:rsidRPr="00DD4A12">
              <w:t>Editovať kategóriu alebo podkategóriu v zozname</w:t>
            </w:r>
          </w:p>
        </w:tc>
        <w:tc>
          <w:tcPr>
            <w:tcW w:w="4247"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847F15">
        <w:tc>
          <w:tcPr>
            <w:tcW w:w="4247" w:type="dxa"/>
          </w:tcPr>
          <w:p w14:paraId="77A2DE08" w14:textId="5C0ED49C" w:rsidR="00A54730" w:rsidRPr="00DD4A12" w:rsidRDefault="00A54730" w:rsidP="00A54730">
            <w:pPr>
              <w:ind w:firstLine="0"/>
            </w:pPr>
            <w:r w:rsidRPr="00DD4A12">
              <w:t>Pridať položky zoznamu</w:t>
            </w:r>
          </w:p>
        </w:tc>
        <w:tc>
          <w:tcPr>
            <w:tcW w:w="4247"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847F15">
        <w:tc>
          <w:tcPr>
            <w:tcW w:w="4247" w:type="dxa"/>
          </w:tcPr>
          <w:p w14:paraId="542A99D5" w14:textId="53F85BF7" w:rsidR="00A54730" w:rsidRPr="00DD4A12" w:rsidRDefault="00A54730" w:rsidP="00A54730">
            <w:pPr>
              <w:ind w:firstLine="0"/>
            </w:pPr>
            <w:r w:rsidRPr="00DD4A12">
              <w:t>Odstrániť položky zoznamu</w:t>
            </w:r>
          </w:p>
        </w:tc>
        <w:tc>
          <w:tcPr>
            <w:tcW w:w="4247"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847F15">
        <w:tc>
          <w:tcPr>
            <w:tcW w:w="4247" w:type="dxa"/>
          </w:tcPr>
          <w:p w14:paraId="09551B8A" w14:textId="11147A36" w:rsidR="00A54730" w:rsidRPr="00DD4A12" w:rsidRDefault="00A54730" w:rsidP="00A54730">
            <w:pPr>
              <w:ind w:firstLine="0"/>
            </w:pPr>
            <w:r w:rsidRPr="00DD4A12">
              <w:t>Editovať položky zoznamu</w:t>
            </w:r>
          </w:p>
        </w:tc>
        <w:tc>
          <w:tcPr>
            <w:tcW w:w="4247"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54730">
      <w:pPr>
        <w:ind w:firstLine="0"/>
      </w:pPr>
      <w:r w:rsidRPr="00DD4A12">
        <w:t>Na obrázku 6 je nakreslený diagram prípadov použitia.</w:t>
      </w:r>
    </w:p>
    <w:p w14:paraId="57A6248C" w14:textId="14D90B5C" w:rsidR="00466DFE" w:rsidRPr="00DD4A12" w:rsidRDefault="00466DFE" w:rsidP="00466DFE">
      <w:pPr>
        <w:ind w:firstLine="0"/>
        <w:jc w:val="center"/>
      </w:pPr>
      <w:r w:rsidRPr="00DD4A12">
        <w:rPr>
          <w:noProof/>
        </w:rPr>
        <w:lastRenderedPageBreak/>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03D390FD" w:rsidR="00466DFE" w:rsidRPr="00DD4A12" w:rsidRDefault="00466DFE" w:rsidP="00466DFE">
      <w:pPr>
        <w:ind w:firstLine="0"/>
        <w:jc w:val="center"/>
      </w:pPr>
      <w:r w:rsidRPr="00DD4A12">
        <w:t>Obrázok 6. Diagram prípadov použitia</w:t>
      </w:r>
    </w:p>
    <w:p w14:paraId="51E771B6" w14:textId="77777777" w:rsidR="00466DFE" w:rsidRPr="00DD4A12" w:rsidRDefault="00466DFE" w:rsidP="00466DFE">
      <w:pPr>
        <w:ind w:firstLine="0"/>
        <w:jc w:val="center"/>
      </w:pPr>
    </w:p>
    <w:p w14:paraId="05160271" w14:textId="376BC536" w:rsidR="006C3F75" w:rsidRPr="00DD4A12" w:rsidRDefault="00466DFE" w:rsidP="00A97415">
      <w:pPr>
        <w:pStyle w:val="Nadpis2"/>
        <w:numPr>
          <w:ilvl w:val="1"/>
          <w:numId w:val="10"/>
        </w:numPr>
        <w:ind w:left="1065"/>
      </w:pPr>
      <w:bookmarkStart w:id="124" w:name="_Toc152958952"/>
      <w:r w:rsidRPr="00DD4A12">
        <w:t>Architektúr</w:t>
      </w:r>
      <w:bookmarkEnd w:id="124"/>
      <w:r w:rsidR="002E7084" w:rsidRPr="00DD4A12">
        <w:t>a</w:t>
      </w:r>
    </w:p>
    <w:p w14:paraId="700632C1" w14:textId="759D975D" w:rsidR="006C3F75" w:rsidRPr="00DD4A12" w:rsidRDefault="00A97415" w:rsidP="00FC3BAD">
      <w:r w:rsidRPr="00DD4A12">
        <w:t>Návrh architektúry pozostáva z viacerých vrstiev</w:t>
      </w:r>
      <w:r w:rsidR="00904E3A" w:rsidRPr="00DD4A12">
        <w:t>, ktoré sú na obrázku 7</w:t>
      </w:r>
      <w:r w:rsidRPr="00DD4A12">
        <w:t>. Sú nimi:</w:t>
      </w:r>
    </w:p>
    <w:p w14:paraId="0BB4AB04" w14:textId="6D5CD34D" w:rsidR="00A97415" w:rsidRPr="00DD4A12" w:rsidRDefault="00D94E27" w:rsidP="00BF4F03">
      <w:pPr>
        <w:pStyle w:val="Odsekzoznamu"/>
        <w:numPr>
          <w:ilvl w:val="0"/>
          <w:numId w:val="16"/>
        </w:numPr>
      </w:pPr>
      <w:r w:rsidRPr="00DD4A12">
        <w:t xml:space="preserve">Webový server pre spracovanie HTTP </w:t>
      </w:r>
      <w:r w:rsidR="00626FC5" w:rsidRPr="00DD4A12">
        <w:t>požiadaviek</w:t>
      </w:r>
      <w:r w:rsidR="00A97415" w:rsidRPr="00DD4A12">
        <w:t>,</w:t>
      </w:r>
    </w:p>
    <w:p w14:paraId="3E568815" w14:textId="13495D9E" w:rsidR="00A97415" w:rsidRPr="00DD4A12" w:rsidRDefault="00FB1555" w:rsidP="00BF4F03">
      <w:pPr>
        <w:pStyle w:val="Odsekzoznamu"/>
        <w:numPr>
          <w:ilvl w:val="0"/>
          <w:numId w:val="16"/>
        </w:numPr>
      </w:pPr>
      <w:r w:rsidRPr="00DD4A12">
        <w:t>m</w:t>
      </w:r>
      <w:r w:rsidR="00EA0C8F" w:rsidRPr="00DD4A12">
        <w:t>etódy webového servera</w:t>
      </w:r>
      <w:r w:rsidR="00A97415" w:rsidRPr="00DD4A12">
        <w:t>,</w:t>
      </w:r>
    </w:p>
    <w:p w14:paraId="3B312530" w14:textId="0BA15DD9" w:rsidR="00A97415" w:rsidRPr="00DD4A12" w:rsidRDefault="00310EC6" w:rsidP="00BF4F03">
      <w:pPr>
        <w:pStyle w:val="Odsekzoznamu"/>
        <w:numPr>
          <w:ilvl w:val="0"/>
          <w:numId w:val="16"/>
        </w:numPr>
      </w:pPr>
      <w:r w:rsidRPr="00DD4A12">
        <w:t>d</w:t>
      </w:r>
      <w:r w:rsidR="00A97415" w:rsidRPr="00DD4A12">
        <w:t>atabáza,</w:t>
      </w:r>
    </w:p>
    <w:p w14:paraId="6A4AB594" w14:textId="5C5B704C" w:rsidR="00A97415" w:rsidRPr="00DD4A12" w:rsidRDefault="00A97415" w:rsidP="00BF4F03">
      <w:pPr>
        <w:pStyle w:val="Odsekzoznamu"/>
        <w:numPr>
          <w:ilvl w:val="0"/>
          <w:numId w:val="16"/>
        </w:numPr>
      </w:pPr>
      <w:r w:rsidRPr="00DD4A12">
        <w:t>Android aplikácia.</w:t>
      </w:r>
    </w:p>
    <w:p w14:paraId="6E856E9D" w14:textId="13768252" w:rsidR="00904E3A" w:rsidRPr="00DD4A12" w:rsidRDefault="00904E3A" w:rsidP="00904E3A">
      <w:pPr>
        <w:ind w:firstLine="0"/>
        <w:jc w:val="center"/>
      </w:pPr>
      <w:r w:rsidRPr="00DD4A12">
        <w:rPr>
          <w:noProof/>
        </w:rPr>
        <w:lastRenderedPageBreak/>
        <w:drawing>
          <wp:inline distT="0" distB="0" distL="0" distR="0" wp14:anchorId="63091754" wp14:editId="6BD907B8">
            <wp:extent cx="3952875" cy="3914775"/>
            <wp:effectExtent l="0" t="0" r="9525" b="9525"/>
            <wp:docPr id="1101661718" name="Obrázok 1" descr="Obrázok, na ktorom je text, snímka obrazovky, náčrt,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661718" name="Obrázok 1" descr="Obrázok, na ktorom je text, snímka obrazovky, náčrt, dizajn&#10;&#10;Automaticky generovaný popi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52875" cy="3914775"/>
                    </a:xfrm>
                    <a:prstGeom prst="rect">
                      <a:avLst/>
                    </a:prstGeom>
                    <a:noFill/>
                    <a:ln>
                      <a:noFill/>
                    </a:ln>
                  </pic:spPr>
                </pic:pic>
              </a:graphicData>
            </a:graphic>
          </wp:inline>
        </w:drawing>
      </w:r>
    </w:p>
    <w:p w14:paraId="3FB3AE2D" w14:textId="49BCD3E7" w:rsidR="00904E3A" w:rsidRPr="00DD4A12" w:rsidRDefault="00904E3A" w:rsidP="00904E3A">
      <w:pPr>
        <w:ind w:firstLine="0"/>
        <w:jc w:val="center"/>
      </w:pPr>
      <w:r w:rsidRPr="00DD4A12">
        <w:t>Obrázok 7. Architektúra riešenia</w:t>
      </w:r>
    </w:p>
    <w:p w14:paraId="0585EA35" w14:textId="3506F24D" w:rsidR="003100DE" w:rsidRPr="00DD4A12" w:rsidRDefault="00D3520C" w:rsidP="007F7855">
      <w:r w:rsidRPr="00DD4A12">
        <w:t>Jedná sa o klasickú klient-server architektúru, v ktorom klient (aplikácia) pošle požiadavky na server, ktorý následne spracováva tieto požiadavky a poskytuje klientovi odpovede. Toto j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Webový server je softvérový program, ktorý prijíma HTTP požiadavky od klientov a poskytuje odpovede. Server môže hostovať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370C93">
      <w:r w:rsidRPr="00DD4A12">
        <w:t>MySQL je relačný databázový systém, ktorý ukladá dáta. Databázový server obsahuje tabuľky, ktoré obsahujú záznamy (riadky) s dátami.</w:t>
      </w:r>
    </w:p>
    <w:p w14:paraId="67931530" w14:textId="2C508CEC" w:rsidR="00A97415" w:rsidRPr="00DD4A12" w:rsidRDefault="00A97415" w:rsidP="00A97415">
      <w:r w:rsidRPr="00DD4A12">
        <w:t>PHP skripty vytvárajú spojenie s MySQL serverom a vykonávajú SQL dotazy na čítanie, aktualizáciu alebo vytváranie údajov v databáze.</w:t>
      </w:r>
    </w:p>
    <w:p w14:paraId="769464DD" w14:textId="387CD670" w:rsidR="00161A24" w:rsidRPr="00DD4A12" w:rsidRDefault="00161A24" w:rsidP="00161A24">
      <w:pPr>
        <w:pStyle w:val="Nadpis2"/>
      </w:pPr>
      <w:r w:rsidRPr="00DD4A12">
        <w:t>3.4 Databázový model</w:t>
      </w:r>
    </w:p>
    <w:p w14:paraId="2D4D9FBD" w14:textId="5BD32CE4"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užívateľ, zoznam, kategória a položky v zozname.</w:t>
      </w:r>
      <w:r w:rsidR="00D95B53" w:rsidRPr="00DD4A12">
        <w:t xml:space="preserve"> Podstatou zdieľania listu medzi užívateľmi predstavuje tabuľka pozvánok, ktorá umožňuje prístup ostatným užívateľom (okrem vlastníka zoznamu) ku konkrétnemu zoznamu.</w:t>
      </w:r>
    </w:p>
    <w:p w14:paraId="15F5D294" w14:textId="2411610A" w:rsidR="00A97415" w:rsidRPr="00DD4A12" w:rsidRDefault="003F2D50" w:rsidP="00A97415">
      <w:pPr>
        <w:ind w:firstLine="0"/>
        <w:jc w:val="center"/>
      </w:pPr>
      <w:r w:rsidRPr="00DD4A12">
        <w:rPr>
          <w:noProof/>
        </w:rPr>
        <w:lastRenderedPageBreak/>
        <w:drawing>
          <wp:inline distT="0" distB="0" distL="0" distR="0" wp14:anchorId="0982BDF4" wp14:editId="403AFE9A">
            <wp:extent cx="5400040" cy="3312160"/>
            <wp:effectExtent l="0" t="0" r="0" b="2540"/>
            <wp:docPr id="137939752"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9752" name="Obrázok 1" descr="Obrázok, na ktorom je text, snímka obrazovky, diagram, číslo&#10;&#10;Automaticky generovaný pop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3312160"/>
                    </a:xfrm>
                    <a:prstGeom prst="rect">
                      <a:avLst/>
                    </a:prstGeom>
                    <a:noFill/>
                    <a:ln>
                      <a:noFill/>
                    </a:ln>
                  </pic:spPr>
                </pic:pic>
              </a:graphicData>
            </a:graphic>
          </wp:inline>
        </w:drawing>
      </w:r>
    </w:p>
    <w:p w14:paraId="57994089" w14:textId="71C29137" w:rsidR="00A97415" w:rsidRPr="00DD4A12" w:rsidRDefault="00A97415" w:rsidP="000E0A6A">
      <w:pPr>
        <w:ind w:firstLine="0"/>
        <w:jc w:val="center"/>
      </w:pPr>
      <w:r w:rsidRPr="00DD4A12">
        <w:t xml:space="preserve">Obrázok </w:t>
      </w:r>
      <w:r w:rsidR="00F81C51" w:rsidRPr="00DD4A12">
        <w:t>8</w:t>
      </w:r>
      <w:r w:rsidRPr="00DD4A12">
        <w:t>. Návrh databázy</w:t>
      </w:r>
    </w:p>
    <w:p w14:paraId="28BA29EC" w14:textId="12C113AC" w:rsidR="00A97415" w:rsidRPr="00DD4A12" w:rsidRDefault="00D256C0" w:rsidP="00D256C0">
      <w:pPr>
        <w:pStyle w:val="Nadpis2"/>
      </w:pPr>
      <w:r w:rsidRPr="00DD4A12">
        <w:t>3.</w:t>
      </w:r>
      <w:r w:rsidR="003D4FC5" w:rsidRPr="00DD4A12">
        <w:t>5</w:t>
      </w:r>
      <w:r w:rsidRPr="00DD4A12">
        <w:t xml:space="preserve"> </w:t>
      </w:r>
      <w:r w:rsidR="00291767" w:rsidRPr="00DD4A12">
        <w:t>Návrh používateľského rozhrania</w:t>
      </w:r>
    </w:p>
    <w:p w14:paraId="79493ABE" w14:textId="75EAF088" w:rsidR="009D6B1D" w:rsidRPr="00DD4A12" w:rsidRDefault="00A97415" w:rsidP="000E0A6A">
      <w:r w:rsidRPr="00DD4A12">
        <w:t xml:space="preserve">Pomocou online nástroja Figma bolo navrhnuté </w:t>
      </w:r>
      <w:r w:rsidR="00071FFF" w:rsidRPr="00DD4A12">
        <w:t>po</w:t>
      </w:r>
      <w:r w:rsidRPr="00DD4A12">
        <w:t>užívateľské rozhranie. Keďže v aplikácii bude viacero obrazoviek (tzv. aktivít), bolo nutné navrhnúť každú zvlášť.</w:t>
      </w:r>
    </w:p>
    <w:p w14:paraId="4609404B" w14:textId="71369D93" w:rsidR="00A97415" w:rsidRPr="00DD4A12" w:rsidRDefault="00A97415" w:rsidP="00921264">
      <w:pPr>
        <w:rPr>
          <w:b/>
          <w:bCs/>
        </w:rPr>
      </w:pPr>
      <w:r w:rsidRPr="00DD4A12">
        <w:rPr>
          <w:b/>
          <w:bCs/>
        </w:rPr>
        <w:t>Prihlasovanie a registrácia</w:t>
      </w:r>
    </w:p>
    <w:p w14:paraId="6BF46266" w14:textId="2CC94DE6" w:rsidR="00A97415" w:rsidRPr="00DD4A12" w:rsidRDefault="00A97415" w:rsidP="00A97415">
      <w:r w:rsidRPr="00DD4A12">
        <w:t xml:space="preserve">Tieto aktivity, zobrazené na obrázku </w:t>
      </w:r>
      <w:r w:rsidR="001B7190" w:rsidRPr="00DD4A12">
        <w:t>9</w:t>
      </w:r>
      <w:r w:rsidRPr="00DD4A12">
        <w:t xml:space="preserve"> definujú funkčné vlastnosti pre registráciu, prihlásenie a zabudnuté heslo.</w:t>
      </w:r>
    </w:p>
    <w:p w14:paraId="196FC523" w14:textId="225D2D28" w:rsidR="00A97415" w:rsidRPr="00DD4A12" w:rsidRDefault="00A97415" w:rsidP="009D6B1D">
      <w:pPr>
        <w:jc w:val="center"/>
      </w:pPr>
      <w:r w:rsidRPr="00DD4A12">
        <w:rPr>
          <w:noProof/>
        </w:rPr>
        <w:drawing>
          <wp:inline distT="0" distB="0" distL="0" distR="0" wp14:anchorId="393B4A96" wp14:editId="32A92EEA">
            <wp:extent cx="1333500" cy="2886075"/>
            <wp:effectExtent l="0" t="0" r="0" b="9525"/>
            <wp:docPr id="1244432249" name="Obrázok 6"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Obrázok, na ktorom je text, snímka obrazovky, písmo, dizajn&#10;&#10;Automaticky generovaný popi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1F79995B" wp14:editId="16FD0370">
            <wp:extent cx="1333500" cy="2886075"/>
            <wp:effectExtent l="0" t="0" r="0" b="9525"/>
            <wp:docPr id="1184068688" name="Obrázok 5"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Obrázok, na ktorom je text, snímka obrazovky, písmo, číslo&#10;&#10;Automaticky generovaný popi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p>
    <w:p w14:paraId="6FEAA0B6" w14:textId="728EDA38" w:rsidR="00A97415" w:rsidRPr="00DD4A12" w:rsidRDefault="00A97415" w:rsidP="009D6B1D">
      <w:pPr>
        <w:jc w:val="center"/>
      </w:pPr>
      <w:r w:rsidRPr="00DD4A12">
        <w:t xml:space="preserve">Obrázok </w:t>
      </w:r>
      <w:r w:rsidR="001B7190" w:rsidRPr="00DD4A12">
        <w:t>9</w:t>
      </w:r>
      <w:r w:rsidRPr="00DD4A12">
        <w:t>. Prihlasovanie a registrácia užívateľa</w:t>
      </w:r>
    </w:p>
    <w:p w14:paraId="63A12D2E" w14:textId="77777777" w:rsidR="007F7855" w:rsidRPr="00DD4A12" w:rsidRDefault="007F7855" w:rsidP="009D6B1D">
      <w:pPr>
        <w:jc w:val="center"/>
      </w:pPr>
    </w:p>
    <w:p w14:paraId="17244D85" w14:textId="77777777" w:rsidR="00A97415" w:rsidRPr="00DD4A12" w:rsidRDefault="00A97415" w:rsidP="009D6B1D">
      <w:pPr>
        <w:rPr>
          <w:b/>
          <w:bCs/>
        </w:rPr>
      </w:pPr>
      <w:r w:rsidRPr="00DD4A12">
        <w:rPr>
          <w:b/>
          <w:bCs/>
        </w:rPr>
        <w:lastRenderedPageBreak/>
        <w:t>Profil</w:t>
      </w:r>
    </w:p>
    <w:p w14:paraId="66BEB444" w14:textId="627E8748" w:rsidR="00A97415" w:rsidRPr="00DD4A12" w:rsidRDefault="00A97415" w:rsidP="00A97415">
      <w:r w:rsidRPr="00DD4A12">
        <w:t xml:space="preserve">Táto aktivita na obrázku </w:t>
      </w:r>
      <w:r w:rsidR="001B7190" w:rsidRPr="00DD4A12">
        <w:t>10</w:t>
      </w:r>
      <w:r w:rsidRPr="00DD4A12">
        <w:t xml:space="preserve"> zobrazuje základné informácie o užívateľovi s možnosťou editácie profilu a resetovanie hesla.</w:t>
      </w:r>
    </w:p>
    <w:p w14:paraId="3D168373" w14:textId="77777777" w:rsidR="00A97415" w:rsidRPr="00DD4A12" w:rsidRDefault="00A97415" w:rsidP="009D6B1D">
      <w:pPr>
        <w:jc w:val="center"/>
      </w:pPr>
      <w:r w:rsidRPr="00DD4A12">
        <w:rPr>
          <w:noProof/>
        </w:rPr>
        <w:drawing>
          <wp:inline distT="0" distB="0" distL="0" distR="0" wp14:anchorId="0B23CDF6" wp14:editId="77A11754">
            <wp:extent cx="1333500" cy="2886075"/>
            <wp:effectExtent l="0" t="0" r="0" b="9525"/>
            <wp:docPr id="1397155672" name="Obrázok 3"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text, snímka obrazovky, písmo, dizajn&#10;&#10;Automaticky generovaný popi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p>
    <w:p w14:paraId="2CC824F5" w14:textId="35C9D351" w:rsidR="00C74E36" w:rsidRPr="00DD4A12" w:rsidRDefault="00A97415" w:rsidP="00715C4A">
      <w:pPr>
        <w:jc w:val="center"/>
      </w:pPr>
      <w:r w:rsidRPr="00DD4A12">
        <w:t xml:space="preserve">Obrázok </w:t>
      </w:r>
      <w:r w:rsidR="001B7190" w:rsidRPr="00DD4A12">
        <w:t>10</w:t>
      </w:r>
      <w:r w:rsidRPr="00DD4A12">
        <w:t>. Profil a</w:t>
      </w:r>
      <w:r w:rsidR="0093108F" w:rsidRPr="00DD4A12">
        <w:t> </w:t>
      </w:r>
      <w:r w:rsidRPr="00DD4A12">
        <w:t>editácia</w:t>
      </w:r>
    </w:p>
    <w:p w14:paraId="46B664E3" w14:textId="77777777" w:rsidR="00A97415" w:rsidRPr="00DD4A12" w:rsidRDefault="00A97415" w:rsidP="009D6B1D">
      <w:pPr>
        <w:rPr>
          <w:b/>
          <w:bCs/>
        </w:rPr>
      </w:pPr>
      <w:r w:rsidRPr="00DD4A12">
        <w:rPr>
          <w:b/>
          <w:bCs/>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1E5825B3" w:rsidR="00A97415" w:rsidRPr="00DD4A12" w:rsidRDefault="00A97415" w:rsidP="009D6B1D">
      <w:pPr>
        <w:jc w:val="center"/>
      </w:pPr>
      <w:r w:rsidRPr="00DD4A12">
        <w:rPr>
          <w:noProof/>
        </w:rPr>
        <w:drawing>
          <wp:inline distT="0" distB="0" distL="0" distR="0" wp14:anchorId="75343F35" wp14:editId="7069CCA9">
            <wp:extent cx="1428750" cy="3086100"/>
            <wp:effectExtent l="0" t="0" r="0" b="0"/>
            <wp:docPr id="713047745" name="Obrázok 2"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Obrázok, na ktorom je text, snímka obrazovky, písmo, číslo&#10;&#10;Automaticky generovaný pop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25DD6BB4" wp14:editId="3A79990E">
            <wp:extent cx="1428750" cy="3086100"/>
            <wp:effectExtent l="0" t="0" r="0" b="0"/>
            <wp:docPr id="1536864365"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descr="Obrázok, na ktorom je text, snímka obrazovky, číslo, softvér&#10;&#10;Automaticky generovaný popi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p>
    <w:p w14:paraId="05B0EF4D" w14:textId="77777777" w:rsidR="003876A8" w:rsidRPr="00DD4A12" w:rsidRDefault="00A97415" w:rsidP="003876A8">
      <w:pPr>
        <w:jc w:val="center"/>
      </w:pPr>
      <w:r w:rsidRPr="00DD4A12">
        <w:t xml:space="preserve">Obrázok </w:t>
      </w:r>
      <w:r w:rsidR="00C34E3C" w:rsidRPr="00DD4A12">
        <w:t>11</w:t>
      </w:r>
      <w:r w:rsidRPr="00DD4A12">
        <w:t>. Zoznamy</w:t>
      </w:r>
      <w:bookmarkStart w:id="125" w:name="_Toc195670726"/>
      <w:bookmarkStart w:id="126" w:name="_Toc195684474"/>
      <w:bookmarkEnd w:id="115"/>
      <w:bookmarkEnd w:id="116"/>
      <w:bookmarkEnd w:id="117"/>
      <w:bookmarkEnd w:id="118"/>
    </w:p>
    <w:p w14:paraId="67AC75E5" w14:textId="24ACE7F0" w:rsidR="003876A8" w:rsidRPr="00DD4A12" w:rsidRDefault="00F63319" w:rsidP="00F63319">
      <w:pPr>
        <w:pStyle w:val="Nadpis2"/>
      </w:pPr>
      <w:r w:rsidRPr="00DD4A12">
        <w:lastRenderedPageBreak/>
        <w:t xml:space="preserve">3.6 </w:t>
      </w:r>
      <w:r w:rsidR="003876A8" w:rsidRPr="00DD4A12">
        <w:t>Použité technológie</w:t>
      </w:r>
    </w:p>
    <w:p w14:paraId="157DCEA5" w14:textId="70272820" w:rsidR="000C01EA" w:rsidRPr="00DD4A12" w:rsidRDefault="00677842" w:rsidP="00677842">
      <w:pPr>
        <w:pStyle w:val="Nadpis3"/>
        <w:numPr>
          <w:ilvl w:val="0"/>
          <w:numId w:val="0"/>
        </w:numPr>
        <w:ind w:left="720"/>
      </w:pPr>
      <w:r w:rsidRPr="00DD4A12">
        <w:t>3.6.1</w:t>
      </w:r>
      <w:r w:rsidR="002D47A5" w:rsidRPr="00DD4A12">
        <w:t xml:space="preserve"> </w:t>
      </w:r>
      <w:r w:rsidR="003876A8" w:rsidRPr="00DD4A12">
        <w:t>J</w:t>
      </w:r>
      <w:r w:rsidR="00BA69A6" w:rsidRPr="00DD4A12">
        <w:t>AVA</w:t>
      </w:r>
    </w:p>
    <w:p w14:paraId="01C928BD" w14:textId="34E67E70" w:rsidR="000C01EA" w:rsidRPr="00DD4A12" w:rsidRDefault="000C01EA" w:rsidP="000C01EA">
      <w:r w:rsidRPr="00DD4A12">
        <w:t xml:space="preserve">Java je jedným z najpopulárnejších programovacích jazykov na vývoj Android aplikácií. Android používa vlastnú implementáciu Javy, známu ako Android Runtime (ART), pre vykonávanie Java kódu. </w:t>
      </w:r>
    </w:p>
    <w:p w14:paraId="5BD0F332" w14:textId="19EBDCBF" w:rsidR="000C01EA" w:rsidRPr="00DD4A12" w:rsidRDefault="000C01EA" w:rsidP="000C01EA">
      <w:r w:rsidRPr="00DD4A12">
        <w:t>Java je všeobecný programovací jazyk, ktorý podporuje objektovo orientované programovanie (OOP). Tým pádom môže byť využitý pre širokú škálu aplikácií a projektov.</w:t>
      </w:r>
    </w:p>
    <w:p w14:paraId="6AA580F1" w14:textId="088055CB" w:rsidR="000C01EA" w:rsidRPr="00DD4A12" w:rsidRDefault="000C01EA" w:rsidP="000C01EA">
      <w:r w:rsidRPr="00DD4A12">
        <w:t>Java má rozsiahlu komunitu vývojárov a množstvo dostupných knižníc, nástrojov a rámcov (frameworks). V prípade Androidu sú k dispozícii Android SDK (Software Development Kit) a mnoho ďalších nástrojov, ktoré uľahčujú vývoj.</w:t>
      </w:r>
    </w:p>
    <w:p w14:paraId="4C4F26AD" w14:textId="5F545D00" w:rsidR="000C01EA" w:rsidRPr="00DD4A12" w:rsidRDefault="000C01EA" w:rsidP="009465E2">
      <w:r w:rsidRPr="00DD4A12">
        <w:t>Je to kompilovaný jazyk, ktorý je kompilovaný do medzičasového kódu (bytecode) a potom interpretovaný Java Virtual Machine (JVM) alebo v prípade Androidu do Android Runtime (ART). Tým sa dosahuje vysoký výkon a optimalizácia kódu.</w:t>
      </w:r>
    </w:p>
    <w:p w14:paraId="138B967D" w14:textId="098D5978" w:rsidR="000C01EA" w:rsidRPr="00DD4A12" w:rsidRDefault="000C01EA" w:rsidP="000C01EA">
      <w:r w:rsidRPr="00DD4A12">
        <w:t>Okrem vývoja mobilných aplikácií na platforme Android, môže byť Java použitá na vytváranie webových aplikácií, desktopových aplikácií, herných aplikácií a ďalších druhov softvéru.</w:t>
      </w:r>
    </w:p>
    <w:p w14:paraId="6D18F281" w14:textId="77777777" w:rsidR="000C01EA" w:rsidRPr="00DD4A12" w:rsidRDefault="000C01EA" w:rsidP="000C01EA"/>
    <w:p w14:paraId="2675FB0A" w14:textId="18671485" w:rsidR="003876A8" w:rsidRPr="00DD4A12" w:rsidRDefault="003876A8" w:rsidP="00921E33">
      <w:pPr>
        <w:pStyle w:val="Nadpis3"/>
        <w:numPr>
          <w:ilvl w:val="2"/>
          <w:numId w:val="30"/>
        </w:numPr>
      </w:pPr>
      <w:r w:rsidRPr="00DD4A12">
        <w:t>JSON</w:t>
      </w:r>
    </w:p>
    <w:p w14:paraId="75CC4948" w14:textId="7F89FD5D" w:rsidR="007E3BD2" w:rsidRPr="00DD4A12" w:rsidRDefault="007E3BD2" w:rsidP="007E3BD2">
      <w:r w:rsidRPr="00DD4A12">
        <w:t>JSON (JavaScript Object Notation) je jednoduchý textový formát určený na výmenu údajov. Je to ľahko čitateľný a ľahko zapisovateľný formát, ktorý je populárny pre použitie v dátových výmenách medzi programami. JSON je nezávislý od programovacieho jazyka, čo znamená, že ho môžete používať v rôznych jazykoch.</w:t>
      </w:r>
    </w:p>
    <w:p w14:paraId="407594A3" w14:textId="252F60F4" w:rsidR="007E3BD2" w:rsidRPr="00DD4A12" w:rsidRDefault="007E3BD2" w:rsidP="007E3BD2">
      <w:r w:rsidRPr="00DD4A12">
        <w:t>Formát JSON je založený na dvoch štruktúrach:</w:t>
      </w:r>
    </w:p>
    <w:p w14:paraId="54156826" w14:textId="3602D197" w:rsidR="007E3BD2" w:rsidRPr="00DD4A12" w:rsidRDefault="007E3BD2" w:rsidP="00BF4F03">
      <w:pPr>
        <w:pStyle w:val="Odsekzoznamu"/>
      </w:pPr>
      <w:r w:rsidRPr="00DD4A12">
        <w:t>Zoznam (Array): Usporiadaná kolekcia hodnôt, ktoré môžu byť čísla, reťazce, logické hodnoty, zoznamy, objekty alebo null.</w:t>
      </w:r>
    </w:p>
    <w:p w14:paraId="13A6BF5B" w14:textId="2280AC27" w:rsidR="007E3BD2" w:rsidRPr="00DD4A12" w:rsidRDefault="007E3BD2" w:rsidP="00BF4F03">
      <w:pPr>
        <w:pStyle w:val="Odsekzoznamu"/>
      </w:pPr>
      <w:r w:rsidRPr="00DD4A12">
        <w:t>Objekt (Object): Neusporiadaná kolekcia párov kľúč-hodnota. Kľúče sú reťazce a hodnoty môžu byť čísla, reťazce, logické hodnoty, zoznamy, objekty alebo null.</w:t>
      </w:r>
    </w:p>
    <w:p w14:paraId="415C49BB" w14:textId="7F07B470" w:rsidR="007E3BD2" w:rsidRPr="00DD4A12" w:rsidRDefault="007E3BD2" w:rsidP="007E3BD2">
      <w:r w:rsidRPr="00DD4A12">
        <w:t xml:space="preserve">JSON sa často používa pri výmene dát medzi webovými službami a klientmi, pre ukladanie konfiguračných súborov a pre rôzne dátové štruktúry v programovaní. Je ľahko </w:t>
      </w:r>
      <w:r w:rsidRPr="00DD4A12">
        <w:lastRenderedPageBreak/>
        <w:t>spracovateľný v mnohých programovacích jazykoch, a preto je veľmi obľúbený vo svete vývoja softvéru.</w:t>
      </w:r>
    </w:p>
    <w:p w14:paraId="33456EBC" w14:textId="0CCD10C0" w:rsidR="003876A8" w:rsidRPr="00DD4A12" w:rsidRDefault="003876A8" w:rsidP="00921E33">
      <w:pPr>
        <w:pStyle w:val="Nadpis3"/>
        <w:numPr>
          <w:ilvl w:val="2"/>
          <w:numId w:val="30"/>
        </w:numPr>
      </w:pPr>
      <w:r w:rsidRPr="00DD4A12">
        <w:t>PHP</w:t>
      </w:r>
    </w:p>
    <w:p w14:paraId="4091015A" w14:textId="77777777" w:rsidR="000C01EA" w:rsidRPr="00DD4A12" w:rsidRDefault="000C01EA" w:rsidP="000C01EA">
      <w:r w:rsidRPr="00DD4A12">
        <w:t>PHP (Hypertext Preprocessor) je serverový skriptovací jazyk, ktorý je často používaný na vytváranie dynamickej webovej stránky a spracovávanie dát na strane servera. Je to otvorený, skriptovací jazyk so syntaxou podobnou C, Java a Perl, a je jedným z najobľúbenejších jazykov na webovom vývoji.</w:t>
      </w:r>
    </w:p>
    <w:p w14:paraId="15EDA753" w14:textId="0ADDFAD6" w:rsidR="000C01EA" w:rsidRPr="00DD4A12" w:rsidRDefault="000C01EA" w:rsidP="00921746">
      <w:r w:rsidRPr="00DD4A12">
        <w:t>PHP podporuje HTTP metódy ako GET, POST, PUT, DELETE a ďalšie. Pri tvorbe API je často využívaný RESTful prístup, ktorý definuje jasné operácie pre rôzne zdroje.</w:t>
      </w:r>
    </w:p>
    <w:p w14:paraId="4C432712" w14:textId="5BF9A384" w:rsidR="00921746" w:rsidRPr="00DD4A12" w:rsidRDefault="000C01EA" w:rsidP="000C01EA">
      <w:r w:rsidRPr="00DD4A12">
        <w:t>Tvorba API (Application Programming Interface) v PHP môže byť dosiahnutá pomocou viacerých techník a nástrojov.</w:t>
      </w:r>
    </w:p>
    <w:p w14:paraId="72BE5E1E" w14:textId="39EDAC84" w:rsidR="003876A8" w:rsidRPr="00DD4A12" w:rsidRDefault="003876A8" w:rsidP="00921E33">
      <w:pPr>
        <w:pStyle w:val="Nadpis3"/>
        <w:numPr>
          <w:ilvl w:val="2"/>
          <w:numId w:val="30"/>
        </w:numPr>
      </w:pPr>
      <w:r w:rsidRPr="00DD4A12">
        <w:t>MySQL</w:t>
      </w:r>
    </w:p>
    <w:p w14:paraId="0C2D90F3" w14:textId="77777777" w:rsidR="003876A8" w:rsidRPr="00DD4A12" w:rsidRDefault="003876A8" w:rsidP="003876A8">
      <w:r w:rsidRPr="00DD4A12">
        <w:t>Pri výbere typu databázy nastávala otázka, či vybrať SQL alebo NoSQL databázu.</w:t>
      </w:r>
    </w:p>
    <w:p w14:paraId="4B1E6B0E" w14:textId="77777777" w:rsidR="003876A8" w:rsidRPr="00DD4A12" w:rsidRDefault="003876A8" w:rsidP="003876A8">
      <w:pPr>
        <w:ind w:firstLine="0"/>
      </w:pPr>
      <w:r w:rsidRPr="00DD4A12">
        <w:t>Výhody relačných SQL databáz oproti nerelačným NoSQL databázam môžu byť v prípade tejto aplikácie sú:</w:t>
      </w:r>
    </w:p>
    <w:p w14:paraId="68FDDB70" w14:textId="77777777" w:rsidR="003876A8" w:rsidRPr="00DD4A12" w:rsidRDefault="003876A8" w:rsidP="00BF4F03">
      <w:pPr>
        <w:pStyle w:val="Odsekzoznamu"/>
      </w:pPr>
      <w:r w:rsidRPr="00DD4A12">
        <w:t>Štruktúrované dáta - relačné databázy ako MySQL majú štruktúrovanú schému, ktorá umožňuje presne definovať tabuľky a vzťahy medzi nimi.</w:t>
      </w:r>
    </w:p>
    <w:p w14:paraId="6DD85258" w14:textId="77777777" w:rsidR="003876A8" w:rsidRPr="00DD4A12" w:rsidRDefault="003876A8" w:rsidP="00BF4F03">
      <w:pPr>
        <w:pStyle w:val="Odsekzoznamu"/>
      </w:pPr>
      <w:r w:rsidRPr="00DD4A12">
        <w:t>Komplexné dotazy a transakcie - relačné databázy poskytujú robustnú podporu pre zložité SQL dotazy a transakcie, zatiaľ čo NoSQL databázy sa často viac zameriavajú na rýchlosť a škálovateľnosť</w:t>
      </w:r>
    </w:p>
    <w:p w14:paraId="1EDBE113" w14:textId="77777777" w:rsidR="003876A8" w:rsidRPr="00DD4A12" w:rsidRDefault="003876A8" w:rsidP="00BF4F03">
      <w:pPr>
        <w:pStyle w:val="Odsekzoznamu"/>
      </w:pPr>
      <w:r w:rsidRPr="00DD4A12">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rsidP="00921E33">
      <w:pPr>
        <w:pStyle w:val="Nadpis3"/>
        <w:numPr>
          <w:ilvl w:val="2"/>
          <w:numId w:val="30"/>
        </w:numPr>
      </w:pPr>
      <w:r w:rsidRPr="00DD4A12">
        <w:br w:type="page"/>
      </w:r>
    </w:p>
    <w:p w14:paraId="0C4EB93D" w14:textId="77777777" w:rsidR="00C74E36" w:rsidRPr="00DD4A12" w:rsidRDefault="00C74E36" w:rsidP="009D6B1D">
      <w:pPr>
        <w:jc w:val="center"/>
      </w:pPr>
    </w:p>
    <w:p w14:paraId="7741716B" w14:textId="4EB9D8CA" w:rsidR="00DB5508" w:rsidRPr="00DD4A12" w:rsidRDefault="00DB5508" w:rsidP="004D5102">
      <w:pPr>
        <w:pStyle w:val="Nadpis1"/>
      </w:pPr>
      <w:bookmarkStart w:id="127" w:name="_Toc152958957"/>
      <w:r w:rsidRPr="00DD4A12">
        <w:t>4</w:t>
      </w:r>
      <w:r w:rsidRPr="00DD4A12">
        <w:tab/>
        <w:t>Výsledky</w:t>
      </w:r>
      <w:bookmarkEnd w:id="127"/>
    </w:p>
    <w:p w14:paraId="0EA65034" w14:textId="0A20EC98" w:rsidR="00715C4A" w:rsidRPr="00DD4A12" w:rsidRDefault="006612FE" w:rsidP="004A7340">
      <w:pPr>
        <w:pStyle w:val="Nadpis2"/>
        <w:numPr>
          <w:ilvl w:val="1"/>
          <w:numId w:val="6"/>
        </w:numPr>
        <w:tabs>
          <w:tab w:val="num" w:pos="567"/>
        </w:tabs>
        <w:ind w:left="567" w:hanging="567"/>
      </w:pPr>
      <w:bookmarkStart w:id="128" w:name="_Toc115533891"/>
      <w:r w:rsidRPr="00DD4A12">
        <w:t>Implementácia</w:t>
      </w:r>
      <w:bookmarkEnd w:id="128"/>
      <w:r w:rsidRPr="00DD4A12">
        <w:t xml:space="preserve"> </w:t>
      </w:r>
      <w:r w:rsidR="00C74E36" w:rsidRPr="00DD4A12">
        <w:t xml:space="preserve">  </w:t>
      </w:r>
    </w:p>
    <w:p w14:paraId="09864FB0" w14:textId="6C086BBC" w:rsidR="00BC240F" w:rsidRPr="00DD4A12" w:rsidRDefault="00715C4A" w:rsidP="00B1655D">
      <w:pPr>
        <w:pStyle w:val="Nadpis3"/>
        <w:numPr>
          <w:ilvl w:val="2"/>
          <w:numId w:val="6"/>
        </w:numPr>
      </w:pPr>
      <w:r w:rsidRPr="00DD4A12">
        <w:t>Tvorba endpointo</w:t>
      </w:r>
      <w:r w:rsidR="00793AE5" w:rsidRPr="00DD4A12">
        <w:t>v</w:t>
      </w:r>
    </w:p>
    <w:p w14:paraId="1BD89B20" w14:textId="7DF862AC" w:rsidR="00793AE5" w:rsidRPr="00DD4A12" w:rsidRDefault="00054C40" w:rsidP="00793AE5">
      <w:r w:rsidRPr="00DD4A12">
        <w:t>Pri implementácii endpointov sa vychádzalo z </w:t>
      </w:r>
      <w:r w:rsidR="000965AB">
        <w:t>HTTP</w:t>
      </w:r>
      <w:r w:rsidRPr="00DD4A12">
        <w:t xml:space="preserve"> metód POST a GET.</w:t>
      </w:r>
    </w:p>
    <w:p w14:paraId="580B22BE" w14:textId="1F8FE271" w:rsidR="00054C40" w:rsidRDefault="000965AB" w:rsidP="000965AB">
      <w:pPr>
        <w:ind w:firstLine="0"/>
      </w:pPr>
      <w:r w:rsidRPr="000965AB">
        <w:t>Metódy POST a GET sú dva hlavné spôsoby, ako prenášať dáta medzi klientom (</w:t>
      </w:r>
      <w:r>
        <w:t>aplikácia</w:t>
      </w:r>
      <w:r w:rsidRPr="000965AB">
        <w:t>) a serverom v rámci protokolu HTTP (Hypertext Transfer Protocol)</w:t>
      </w:r>
      <w:r>
        <w:t xml:space="preserve">. </w:t>
      </w:r>
      <w:r w:rsidRPr="000965AB">
        <w:t>GET posiela dáta cez URL adresu, takže sú viditeľné a majú obmedzenú dĺžku. Používa sa na získanie údajov. Na druhej strane POST posiela dáta v tele požiadavky, čo znamená, že nie sú viditeľné v URL a nemajú obmedzenú dĺžku. To je užitočné pre odosielanie väčších objemov dát a citlivých informácií, a pre zmenu stavu na serveri.</w:t>
      </w:r>
    </w:p>
    <w:p w14:paraId="7DF8AEAC" w14:textId="77777777" w:rsidR="000965AB" w:rsidRPr="00DD4A12" w:rsidRDefault="000965AB" w:rsidP="000965AB">
      <w:pPr>
        <w:ind w:firstLine="0"/>
      </w:pPr>
    </w:p>
    <w:p w14:paraId="07B14519" w14:textId="14BDA0EA" w:rsidR="00054C40" w:rsidRPr="00DD4A12" w:rsidRDefault="00054C40" w:rsidP="00793AE5">
      <w:r w:rsidRPr="00DD4A12">
        <w:t>Tabuľka zoznamu endpointov</w:t>
      </w:r>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DD4A12" w:rsidRDefault="000965AB" w:rsidP="00793AE5">
            <w:pPr>
              <w:ind w:firstLine="0"/>
            </w:pPr>
            <w:r w:rsidRPr="00DD4A12">
              <w:t>Názov</w:t>
            </w:r>
          </w:p>
        </w:tc>
        <w:tc>
          <w:tcPr>
            <w:tcW w:w="1027" w:type="dxa"/>
          </w:tcPr>
          <w:p w14:paraId="0DFA6215" w14:textId="0B474967" w:rsidR="000965AB" w:rsidRPr="00DD4A12" w:rsidRDefault="000965AB" w:rsidP="00793AE5">
            <w:pPr>
              <w:ind w:firstLine="0"/>
            </w:pPr>
            <w:r w:rsidRPr="00DD4A12">
              <w:t>Metóda</w:t>
            </w:r>
          </w:p>
        </w:tc>
        <w:tc>
          <w:tcPr>
            <w:tcW w:w="1163" w:type="dxa"/>
          </w:tcPr>
          <w:p w14:paraId="221D93A8" w14:textId="4FDC30B1" w:rsidR="000965AB" w:rsidRPr="00DD4A12" w:rsidRDefault="000965AB" w:rsidP="00793AE5">
            <w:pPr>
              <w:ind w:firstLine="0"/>
            </w:pPr>
            <w:r>
              <w:t>Celok</w:t>
            </w:r>
          </w:p>
        </w:tc>
        <w:tc>
          <w:tcPr>
            <w:tcW w:w="3952" w:type="dxa"/>
          </w:tcPr>
          <w:p w14:paraId="59916E15" w14:textId="2878172B" w:rsidR="000965AB" w:rsidRPr="00DD4A12" w:rsidRDefault="000965AB" w:rsidP="00793AE5">
            <w:pPr>
              <w:ind w:firstLine="0"/>
            </w:pPr>
            <w:r w:rsidRPr="00DD4A12">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r w:rsidRPr="00DD4A12">
              <w:t>login</w:t>
            </w:r>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63B64EFF" w:rsidR="000965AB" w:rsidRPr="00DD4A12" w:rsidRDefault="000965AB" w:rsidP="00793AE5">
            <w:pPr>
              <w:ind w:firstLine="0"/>
            </w:pPr>
            <w:r w:rsidRPr="00DD4A12">
              <w:t>Prihlásenie 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2A3D0903" w:rsidR="000965AB" w:rsidRPr="00DD4A12" w:rsidRDefault="000965AB" w:rsidP="00793AE5">
            <w:pPr>
              <w:ind w:firstLine="0"/>
            </w:pPr>
            <w:r w:rsidRPr="00DD4A12">
              <w:t>Registrácia 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r w:rsidRPr="00DD4A12">
              <w:t>editAccount</w:t>
            </w:r>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r w:rsidRPr="00DD4A12">
              <w:t>getAccountDetails</w:t>
            </w:r>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r>
              <w:t>createCategory</w:t>
            </w:r>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w:t>
            </w:r>
            <w:r>
              <w:t>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r>
              <w:t>deleteCategory</w:t>
            </w:r>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r>
              <w:t>getCategories</w:t>
            </w:r>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r>
              <w:t>setCategory</w:t>
            </w:r>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r>
              <w:t>acceptInvitation</w:t>
            </w:r>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r>
              <w:t>createInvitation</w:t>
            </w:r>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r>
              <w:t>deleteInvitation</w:t>
            </w:r>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r>
              <w:t>getInvitations</w:t>
            </w:r>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r>
              <w:t>getMyInvitations</w:t>
            </w:r>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B297444" w:rsidR="000965AB" w:rsidRPr="00DD4A12" w:rsidRDefault="000965AB" w:rsidP="000965AB">
            <w:pPr>
              <w:ind w:firstLine="0"/>
            </w:pPr>
            <w:r>
              <w:t>Získanie všetkých pozvánok pre daného užívateľa</w:t>
            </w:r>
          </w:p>
        </w:tc>
      </w:tr>
      <w:tr w:rsidR="006D457B" w:rsidRPr="00DD4A12" w14:paraId="6A40BA54" w14:textId="77777777" w:rsidTr="000965AB">
        <w:tc>
          <w:tcPr>
            <w:tcW w:w="2352" w:type="dxa"/>
          </w:tcPr>
          <w:p w14:paraId="08243AEF" w14:textId="40E48F4C" w:rsidR="006D457B" w:rsidRDefault="006D457B" w:rsidP="000965AB">
            <w:pPr>
              <w:ind w:firstLine="0"/>
            </w:pPr>
            <w:r w:rsidRPr="00DD4A12">
              <w:t>createItem</w:t>
            </w:r>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r w:rsidRPr="00DD4A12">
              <w:t>getItems</w:t>
            </w:r>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r w:rsidRPr="00DD4A12">
              <w:lastRenderedPageBreak/>
              <w:t>setItem</w:t>
            </w:r>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r>
              <w:t>setItemStatus</w:t>
            </w:r>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r w:rsidRPr="00DD4A12">
              <w:t>createList</w:t>
            </w:r>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r w:rsidRPr="00DD4A12">
              <w:t>deleteList</w:t>
            </w:r>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r w:rsidRPr="00DD4A12">
              <w:t>getListDetails</w:t>
            </w:r>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r w:rsidRPr="00DD4A12">
              <w:t>getLists</w:t>
            </w:r>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171C1350" w:rsidR="006D457B" w:rsidRPr="00DD4A12" w:rsidRDefault="006D457B" w:rsidP="00D8168F">
            <w:pPr>
              <w:ind w:firstLine="0"/>
            </w:pPr>
            <w:r w:rsidRPr="00DD4A12">
              <w:t>Získanie zoznamov, ku ktorým môže 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r>
              <w:t>set</w:t>
            </w:r>
            <w:r w:rsidRPr="00DD4A12">
              <w:t>List</w:t>
            </w:r>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Pr="00DD4A12" w:rsidRDefault="00054C40" w:rsidP="00793AE5"/>
    <w:p w14:paraId="0F261CEC" w14:textId="77777777" w:rsidR="00054C40" w:rsidRPr="00DD4A12" w:rsidRDefault="008A40FD" w:rsidP="00B1655D">
      <w:pPr>
        <w:pStyle w:val="Nadpis3"/>
        <w:numPr>
          <w:ilvl w:val="2"/>
          <w:numId w:val="6"/>
        </w:numPr>
      </w:pPr>
      <w:r w:rsidRPr="00DD4A12">
        <w:t>Implementácia aplikácie</w:t>
      </w:r>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r w:rsidRPr="00DD4A12">
        <w:t xml:space="preserve">Network Manager – trieda, </w:t>
      </w:r>
      <w:r w:rsidR="00A3481E" w:rsidRPr="00DD4A12">
        <w:t xml:space="preserve">slúži na správu sieťových požiadaviek. Popisuje funkcionalitu pre vykonávanie HTTP GET a POST požiadaviek na daný server. Pri vykonaní asynchrónnych požiadaviek používajú spoločného execútora (executor), ktorý vykonáva úlohy na samostatnom vlákne. Po dokončení požiadavky vracajú výsledky cez rozhranie ResultCallback. Metóda POST má vstupné parametre odkaz na danú URL adresu, POST dáta vo formáte JSON objektu, a callback. </w:t>
      </w:r>
    </w:p>
    <w:p w14:paraId="2709EF80" w14:textId="071F25EB" w:rsidR="00A3481E" w:rsidRPr="00DD4A12" w:rsidRDefault="00A3481E" w:rsidP="00A3481E">
      <w:pPr>
        <w:pStyle w:val="PredformtovanHTML"/>
        <w:shd w:val="clear" w:color="auto" w:fill="2B2B2B"/>
        <w:rPr>
          <w:color w:val="A9B7C6"/>
          <w:lang w:val="sk-SK"/>
        </w:rPr>
      </w:pPr>
      <w:r w:rsidRPr="00DD4A12">
        <w:rPr>
          <w:color w:val="CC7832"/>
          <w:lang w:val="sk-SK"/>
        </w:rPr>
        <w:t xml:space="preserve">public static void </w:t>
      </w:r>
      <w:r w:rsidRPr="00DD4A12">
        <w:rPr>
          <w:color w:val="FFC66D"/>
          <w:lang w:val="sk-SK"/>
        </w:rPr>
        <w:t>performPostRequest</w:t>
      </w:r>
      <w:r w:rsidRPr="00DD4A12">
        <w:rPr>
          <w:color w:val="A9B7C6"/>
          <w:lang w:val="sk-SK"/>
        </w:rPr>
        <w:t>(String endpoint</w:t>
      </w:r>
      <w:r w:rsidRPr="00DD4A12">
        <w:rPr>
          <w:color w:val="CC7832"/>
          <w:lang w:val="sk-SK"/>
        </w:rPr>
        <w:t xml:space="preserve">, </w:t>
      </w:r>
      <w:r w:rsidRPr="00DD4A12">
        <w:rPr>
          <w:color w:val="A9B7C6"/>
          <w:lang w:val="sk-SK"/>
        </w:rPr>
        <w:t>JSONObject requestData</w:t>
      </w:r>
      <w:r w:rsidRPr="00DD4A12">
        <w:rPr>
          <w:color w:val="CC7832"/>
          <w:lang w:val="sk-SK"/>
        </w:rPr>
        <w:t xml:space="preserve">, </w:t>
      </w:r>
      <w:r w:rsidRPr="00DD4A12">
        <w:rPr>
          <w:color w:val="A9B7C6"/>
          <w:lang w:val="sk-SK"/>
        </w:rPr>
        <w:t>ResultCallback callback) {</w:t>
      </w:r>
      <w:r w:rsidRPr="00DD4A12">
        <w:rPr>
          <w:color w:val="A9B7C6"/>
          <w:lang w:val="sk-SK"/>
        </w:rPr>
        <w:br/>
        <w:t xml:space="preserve">    </w:t>
      </w:r>
      <w:r w:rsidRPr="00DD4A12">
        <w:rPr>
          <w:i/>
          <w:iCs/>
          <w:color w:val="9876AA"/>
          <w:lang w:val="sk-SK"/>
        </w:rPr>
        <w:t>executor</w:t>
      </w:r>
      <w:r w:rsidRPr="00DD4A12">
        <w:rPr>
          <w:color w:val="A9B7C6"/>
          <w:lang w:val="sk-SK"/>
        </w:rPr>
        <w:t>.execute(() -&gt; {</w:t>
      </w:r>
      <w:r w:rsidRPr="00DD4A12">
        <w:rPr>
          <w:color w:val="A9B7C6"/>
          <w:lang w:val="sk-SK"/>
        </w:rPr>
        <w:br/>
        <w:t xml:space="preserve">        </w:t>
      </w:r>
      <w:r w:rsidRPr="00DD4A12">
        <w:rPr>
          <w:color w:val="CC7832"/>
          <w:lang w:val="sk-SK"/>
        </w:rPr>
        <w:t xml:space="preserve">try </w:t>
      </w:r>
      <w:r w:rsidRPr="00DD4A12">
        <w:rPr>
          <w:color w:val="A9B7C6"/>
          <w:lang w:val="sk-SK"/>
        </w:rPr>
        <w:t>{</w:t>
      </w:r>
      <w:r w:rsidRPr="00DD4A12">
        <w:rPr>
          <w:color w:val="A9B7C6"/>
          <w:lang w:val="sk-SK"/>
        </w:rPr>
        <w:br/>
        <w:t xml:space="preserve">            URL url = </w:t>
      </w:r>
      <w:r w:rsidRPr="00DD4A12">
        <w:rPr>
          <w:color w:val="CC7832"/>
          <w:lang w:val="sk-SK"/>
        </w:rPr>
        <w:t xml:space="preserve">new </w:t>
      </w:r>
      <w:r w:rsidRPr="00DD4A12">
        <w:rPr>
          <w:color w:val="A9B7C6"/>
          <w:lang w:val="sk-SK"/>
        </w:rPr>
        <w:t>URL(</w:t>
      </w:r>
      <w:r w:rsidRPr="00DD4A12">
        <w:rPr>
          <w:i/>
          <w:iCs/>
          <w:color w:val="9876AA"/>
          <w:lang w:val="sk-SK"/>
        </w:rPr>
        <w:t xml:space="preserve">BASE_URL </w:t>
      </w:r>
      <w:r w:rsidRPr="00DD4A12">
        <w:rPr>
          <w:color w:val="A9B7C6"/>
          <w:lang w:val="sk-SK"/>
        </w:rPr>
        <w:t xml:space="preserve">+ </w:t>
      </w:r>
      <w:r w:rsidRPr="00DD4A12">
        <w:rPr>
          <w:color w:val="B389C5"/>
          <w:lang w:val="sk-SK"/>
        </w:rPr>
        <w:t>endpoint</w:t>
      </w:r>
      <w:r w:rsidRPr="00DD4A12">
        <w:rPr>
          <w:color w:val="A9B7C6"/>
          <w:lang w:val="sk-SK"/>
        </w:rPr>
        <w:t>)</w:t>
      </w:r>
      <w:r w:rsidRPr="00DD4A12">
        <w:rPr>
          <w:color w:val="CC7832"/>
          <w:lang w:val="sk-SK"/>
        </w:rPr>
        <w:t>;</w:t>
      </w:r>
      <w:r w:rsidRPr="00DD4A12">
        <w:rPr>
          <w:color w:val="CC7832"/>
          <w:lang w:val="sk-SK"/>
        </w:rPr>
        <w:br/>
        <w:t xml:space="preserve">            </w:t>
      </w:r>
      <w:r w:rsidRPr="00DD4A12">
        <w:rPr>
          <w:color w:val="A9B7C6"/>
          <w:lang w:val="sk-SK"/>
        </w:rPr>
        <w:t>HttpURLConnection urlConnection = (HttpURLConnection) url.openConnection()</w:t>
      </w:r>
      <w:r w:rsidRPr="00DD4A12">
        <w:rPr>
          <w:color w:val="CC7832"/>
          <w:lang w:val="sk-SK"/>
        </w:rPr>
        <w:t>;</w:t>
      </w:r>
      <w:r w:rsidRPr="00DD4A12">
        <w:rPr>
          <w:color w:val="CC7832"/>
          <w:lang w:val="sk-SK"/>
        </w:rPr>
        <w:br/>
      </w:r>
      <w:r w:rsidRPr="00DD4A12">
        <w:rPr>
          <w:color w:val="CC7832"/>
          <w:lang w:val="sk-SK"/>
        </w:rPr>
        <w:br/>
        <w:t xml:space="preserve">            </w:t>
      </w:r>
      <w:r w:rsidRPr="00DD4A12">
        <w:rPr>
          <w:color w:val="A9B7C6"/>
          <w:lang w:val="sk-SK"/>
        </w:rPr>
        <w:t>urlConnection.setRequestMethod(</w:t>
      </w:r>
      <w:r w:rsidRPr="00DD4A12">
        <w:rPr>
          <w:color w:val="6A8759"/>
          <w:lang w:val="sk-SK"/>
        </w:rPr>
        <w:t>"POST"</w:t>
      </w:r>
      <w:r w:rsidRPr="00DD4A12">
        <w:rPr>
          <w:color w:val="A9B7C6"/>
          <w:lang w:val="sk-SK"/>
        </w:rPr>
        <w:t>)</w:t>
      </w:r>
      <w:r w:rsidRPr="00DD4A12">
        <w:rPr>
          <w:color w:val="CC7832"/>
          <w:lang w:val="sk-SK"/>
        </w:rPr>
        <w:t>;</w:t>
      </w:r>
      <w:r w:rsidRPr="00DD4A12">
        <w:rPr>
          <w:color w:val="CC7832"/>
          <w:lang w:val="sk-SK"/>
        </w:rPr>
        <w:br/>
        <w:t xml:space="preserve">            </w:t>
      </w:r>
      <w:r w:rsidRPr="00DD4A12">
        <w:rPr>
          <w:color w:val="A9B7C6"/>
          <w:lang w:val="sk-SK"/>
        </w:rPr>
        <w:t>urlConnection.setRequestProperty(</w:t>
      </w:r>
      <w:r w:rsidRPr="00DD4A12">
        <w:rPr>
          <w:color w:val="6A8759"/>
          <w:lang w:val="sk-SK"/>
        </w:rPr>
        <w:t>"Content-Type"</w:t>
      </w:r>
      <w:r w:rsidRPr="00DD4A12">
        <w:rPr>
          <w:color w:val="CC7832"/>
          <w:lang w:val="sk-SK"/>
        </w:rPr>
        <w:t xml:space="preserve">, </w:t>
      </w:r>
      <w:r w:rsidRPr="00DD4A12">
        <w:rPr>
          <w:color w:val="6A8759"/>
          <w:lang w:val="sk-SK"/>
        </w:rPr>
        <w:t>"application/json"</w:t>
      </w:r>
      <w:r w:rsidRPr="00DD4A12">
        <w:rPr>
          <w:color w:val="A9B7C6"/>
          <w:lang w:val="sk-SK"/>
        </w:rPr>
        <w:t>)</w:t>
      </w:r>
      <w:r w:rsidRPr="00DD4A12">
        <w:rPr>
          <w:color w:val="CC7832"/>
          <w:lang w:val="sk-SK"/>
        </w:rPr>
        <w:t>;</w:t>
      </w:r>
      <w:r w:rsidRPr="00DD4A12">
        <w:rPr>
          <w:color w:val="CC7832"/>
          <w:lang w:val="sk-SK"/>
        </w:rPr>
        <w:br/>
        <w:t xml:space="preserve">            </w:t>
      </w:r>
      <w:r w:rsidRPr="00DD4A12">
        <w:rPr>
          <w:color w:val="A9B7C6"/>
          <w:lang w:val="sk-SK"/>
        </w:rPr>
        <w:t>urlConnection.setDoOutput(</w:t>
      </w:r>
      <w:r w:rsidRPr="00DD4A12">
        <w:rPr>
          <w:color w:val="CC7832"/>
          <w:lang w:val="sk-SK"/>
        </w:rPr>
        <w:t>true</w:t>
      </w:r>
      <w:r w:rsidRPr="00DD4A12">
        <w:rPr>
          <w:color w:val="A9B7C6"/>
          <w:lang w:val="sk-SK"/>
        </w:rPr>
        <w:t>)</w:t>
      </w:r>
      <w:r w:rsidRPr="00DD4A12">
        <w:rPr>
          <w:color w:val="CC7832"/>
          <w:lang w:val="sk-SK"/>
        </w:rPr>
        <w:t>;</w:t>
      </w:r>
      <w:r w:rsidRPr="00DD4A12">
        <w:rPr>
          <w:color w:val="CC7832"/>
          <w:lang w:val="sk-SK"/>
        </w:rPr>
        <w:br/>
      </w:r>
      <w:r w:rsidRPr="00DD4A12">
        <w:rPr>
          <w:color w:val="CC7832"/>
          <w:lang w:val="sk-SK"/>
        </w:rPr>
        <w:br/>
        <w:t xml:space="preserve">            </w:t>
      </w:r>
      <w:r w:rsidRPr="00DD4A12">
        <w:rPr>
          <w:color w:val="A9B7C6"/>
          <w:lang w:val="sk-SK"/>
        </w:rPr>
        <w:t>OutputStream outputStream = urlConnection.getOutputStream()</w:t>
      </w:r>
      <w:r w:rsidRPr="00DD4A12">
        <w:rPr>
          <w:color w:val="CC7832"/>
          <w:lang w:val="sk-SK"/>
        </w:rPr>
        <w:t>;</w:t>
      </w:r>
      <w:r w:rsidRPr="00DD4A12">
        <w:rPr>
          <w:color w:val="CC7832"/>
          <w:lang w:val="sk-SK"/>
        </w:rPr>
        <w:br/>
        <w:t xml:space="preserve">            </w:t>
      </w:r>
      <w:r w:rsidRPr="00DD4A12">
        <w:rPr>
          <w:color w:val="A9B7C6"/>
          <w:lang w:val="sk-SK"/>
        </w:rPr>
        <w:t>outputStream.write(</w:t>
      </w:r>
      <w:r w:rsidRPr="00DD4A12">
        <w:rPr>
          <w:color w:val="B389C5"/>
          <w:lang w:val="sk-SK"/>
        </w:rPr>
        <w:t>requestData</w:t>
      </w:r>
      <w:r w:rsidRPr="00DD4A12">
        <w:rPr>
          <w:color w:val="A9B7C6"/>
          <w:lang w:val="sk-SK"/>
        </w:rPr>
        <w:t>.toString().getBytes())</w:t>
      </w:r>
      <w:r w:rsidRPr="00DD4A12">
        <w:rPr>
          <w:color w:val="CC7832"/>
          <w:lang w:val="sk-SK"/>
        </w:rPr>
        <w:t>;</w:t>
      </w:r>
      <w:r w:rsidRPr="00DD4A12">
        <w:rPr>
          <w:color w:val="CC7832"/>
          <w:lang w:val="sk-SK"/>
        </w:rPr>
        <w:br/>
        <w:t xml:space="preserve">            </w:t>
      </w:r>
      <w:r w:rsidRPr="00DD4A12">
        <w:rPr>
          <w:color w:val="A9B7C6"/>
          <w:lang w:val="sk-SK"/>
        </w:rPr>
        <w:t>outputStream.flush()</w:t>
      </w:r>
      <w:r w:rsidRPr="00DD4A12">
        <w:rPr>
          <w:color w:val="CC7832"/>
          <w:lang w:val="sk-SK"/>
        </w:rPr>
        <w:t>;</w:t>
      </w:r>
      <w:r w:rsidRPr="00DD4A12">
        <w:rPr>
          <w:color w:val="CC7832"/>
          <w:lang w:val="sk-SK"/>
        </w:rPr>
        <w:br/>
        <w:t xml:space="preserve">            </w:t>
      </w:r>
      <w:r w:rsidRPr="00DD4A12">
        <w:rPr>
          <w:color w:val="A9B7C6"/>
          <w:lang w:val="sk-SK"/>
        </w:rPr>
        <w:t>outputStream.close()</w:t>
      </w:r>
      <w:r w:rsidRPr="00DD4A12">
        <w:rPr>
          <w:color w:val="CC7832"/>
          <w:lang w:val="sk-SK"/>
        </w:rPr>
        <w:t>;</w:t>
      </w:r>
      <w:r w:rsidRPr="00DD4A12">
        <w:rPr>
          <w:color w:val="CC7832"/>
          <w:lang w:val="sk-SK"/>
        </w:rPr>
        <w:br/>
      </w:r>
      <w:r w:rsidRPr="00DD4A12">
        <w:rPr>
          <w:color w:val="CC7832"/>
          <w:lang w:val="sk-SK"/>
        </w:rPr>
        <w:br/>
        <w:t xml:space="preserve">            int </w:t>
      </w:r>
      <w:r w:rsidRPr="00DD4A12">
        <w:rPr>
          <w:color w:val="A9B7C6"/>
          <w:lang w:val="sk-SK"/>
        </w:rPr>
        <w:t>responseCode = urlConnection.getResponseCode()</w:t>
      </w:r>
      <w:r w:rsidRPr="00DD4A12">
        <w:rPr>
          <w:color w:val="CC7832"/>
          <w:lang w:val="sk-SK"/>
        </w:rPr>
        <w:t>;</w:t>
      </w:r>
      <w:r w:rsidRPr="00DD4A12">
        <w:rPr>
          <w:color w:val="CC7832"/>
          <w:lang w:val="sk-SK"/>
        </w:rPr>
        <w:br/>
        <w:t xml:space="preserve">            if </w:t>
      </w:r>
      <w:r w:rsidRPr="00DD4A12">
        <w:rPr>
          <w:color w:val="A9B7C6"/>
          <w:lang w:val="sk-SK"/>
        </w:rPr>
        <w:t>(responseCode == HttpURLConnection.</w:t>
      </w:r>
      <w:r w:rsidRPr="00DD4A12">
        <w:rPr>
          <w:i/>
          <w:iCs/>
          <w:color w:val="9876AA"/>
          <w:lang w:val="sk-SK"/>
        </w:rPr>
        <w:t>HTTP_OK</w:t>
      </w:r>
      <w:r w:rsidRPr="00DD4A12">
        <w:rPr>
          <w:color w:val="A9B7C6"/>
          <w:lang w:val="sk-SK"/>
        </w:rPr>
        <w:t>) {</w:t>
      </w:r>
      <w:r w:rsidRPr="00DD4A12">
        <w:rPr>
          <w:color w:val="A9B7C6"/>
          <w:lang w:val="sk-SK"/>
        </w:rPr>
        <w:br/>
        <w:t xml:space="preserve">                BufferedReader reader = </w:t>
      </w:r>
      <w:r w:rsidRPr="00DD4A12">
        <w:rPr>
          <w:color w:val="CC7832"/>
          <w:lang w:val="sk-SK"/>
        </w:rPr>
        <w:t xml:space="preserve">new </w:t>
      </w:r>
      <w:r w:rsidRPr="00DD4A12">
        <w:rPr>
          <w:color w:val="A9B7C6"/>
          <w:lang w:val="sk-SK"/>
        </w:rPr>
        <w:t>BufferedReader(</w:t>
      </w:r>
      <w:r w:rsidRPr="00DD4A12">
        <w:rPr>
          <w:color w:val="CC7832"/>
          <w:lang w:val="sk-SK"/>
        </w:rPr>
        <w:t xml:space="preserve">new </w:t>
      </w:r>
      <w:r w:rsidRPr="00DD4A12">
        <w:rPr>
          <w:color w:val="A9B7C6"/>
          <w:lang w:val="sk-SK"/>
        </w:rPr>
        <w:t>InputStreamReader(urlConnection.getInputStream()))</w:t>
      </w:r>
      <w:r w:rsidRPr="00DD4A12">
        <w:rPr>
          <w:color w:val="CC7832"/>
          <w:lang w:val="sk-SK"/>
        </w:rPr>
        <w:t>;</w:t>
      </w:r>
      <w:r w:rsidRPr="00DD4A12">
        <w:rPr>
          <w:color w:val="CC7832"/>
          <w:lang w:val="sk-SK"/>
        </w:rPr>
        <w:br/>
        <w:t xml:space="preserve">                </w:t>
      </w:r>
      <w:r w:rsidRPr="00DD4A12">
        <w:rPr>
          <w:color w:val="A9B7C6"/>
          <w:lang w:val="sk-SK"/>
        </w:rPr>
        <w:t xml:space="preserve">StringBuilder response = </w:t>
      </w:r>
      <w:r w:rsidRPr="00DD4A12">
        <w:rPr>
          <w:color w:val="CC7832"/>
          <w:lang w:val="sk-SK"/>
        </w:rPr>
        <w:t xml:space="preserve">new </w:t>
      </w:r>
      <w:r w:rsidRPr="00DD4A12">
        <w:rPr>
          <w:color w:val="A9B7C6"/>
          <w:lang w:val="sk-SK"/>
        </w:rPr>
        <w:t>StringBuilder()</w:t>
      </w:r>
      <w:r w:rsidRPr="00DD4A12">
        <w:rPr>
          <w:color w:val="CC7832"/>
          <w:lang w:val="sk-SK"/>
        </w:rPr>
        <w:t>;</w:t>
      </w:r>
      <w:r w:rsidRPr="00DD4A12">
        <w:rPr>
          <w:color w:val="CC7832"/>
          <w:lang w:val="sk-SK"/>
        </w:rPr>
        <w:br/>
        <w:t xml:space="preserve">                </w:t>
      </w:r>
      <w:r w:rsidRPr="00DD4A12">
        <w:rPr>
          <w:color w:val="A9B7C6"/>
          <w:lang w:val="sk-SK"/>
        </w:rPr>
        <w:t>String line</w:t>
      </w:r>
      <w:r w:rsidRPr="00DD4A12">
        <w:rPr>
          <w:color w:val="CC7832"/>
          <w:lang w:val="sk-SK"/>
        </w:rPr>
        <w:t>;</w:t>
      </w:r>
      <w:r w:rsidRPr="00DD4A12">
        <w:rPr>
          <w:color w:val="CC7832"/>
          <w:lang w:val="sk-SK"/>
        </w:rPr>
        <w:br/>
        <w:t xml:space="preserve">                while </w:t>
      </w:r>
      <w:r w:rsidRPr="00DD4A12">
        <w:rPr>
          <w:color w:val="A9B7C6"/>
          <w:lang w:val="sk-SK"/>
        </w:rPr>
        <w:t xml:space="preserve">((line = reader.readLine()) != </w:t>
      </w:r>
      <w:r w:rsidRPr="00DD4A12">
        <w:rPr>
          <w:color w:val="CC7832"/>
          <w:lang w:val="sk-SK"/>
        </w:rPr>
        <w:t>null</w:t>
      </w:r>
      <w:r w:rsidRPr="00DD4A12">
        <w:rPr>
          <w:color w:val="A9B7C6"/>
          <w:lang w:val="sk-SK"/>
        </w:rPr>
        <w:t>) {</w:t>
      </w:r>
      <w:r w:rsidRPr="00DD4A12">
        <w:rPr>
          <w:color w:val="A9B7C6"/>
          <w:lang w:val="sk-SK"/>
        </w:rPr>
        <w:br/>
        <w:t xml:space="preserve">                    response.append(line)</w:t>
      </w:r>
      <w:r w:rsidRPr="00DD4A12">
        <w:rPr>
          <w:color w:val="CC7832"/>
          <w:lang w:val="sk-SK"/>
        </w:rPr>
        <w:t>;</w:t>
      </w:r>
      <w:r w:rsidRPr="00DD4A12">
        <w:rPr>
          <w:color w:val="CC7832"/>
          <w:lang w:val="sk-SK"/>
        </w:rPr>
        <w:br/>
        <w:t xml:space="preserve">                </w:t>
      </w:r>
      <w:r w:rsidRPr="00DD4A12">
        <w:rPr>
          <w:color w:val="A9B7C6"/>
          <w:lang w:val="sk-SK"/>
        </w:rPr>
        <w:t>}</w:t>
      </w:r>
      <w:r w:rsidRPr="00DD4A12">
        <w:rPr>
          <w:color w:val="A9B7C6"/>
          <w:lang w:val="sk-SK"/>
        </w:rPr>
        <w:br/>
      </w:r>
      <w:r w:rsidRPr="00DD4A12">
        <w:rPr>
          <w:color w:val="A9B7C6"/>
          <w:lang w:val="sk-SK"/>
        </w:rPr>
        <w:lastRenderedPageBreak/>
        <w:t xml:space="preserve">                reader.close()</w:t>
      </w:r>
      <w:r w:rsidRPr="00DD4A12">
        <w:rPr>
          <w:color w:val="CC7832"/>
          <w:lang w:val="sk-SK"/>
        </w:rPr>
        <w:t>;</w:t>
      </w:r>
      <w:r w:rsidRPr="00DD4A12">
        <w:rPr>
          <w:color w:val="CC7832"/>
          <w:lang w:val="sk-SK"/>
        </w:rPr>
        <w:br/>
      </w:r>
      <w:r w:rsidRPr="00DD4A12">
        <w:rPr>
          <w:color w:val="CC7832"/>
          <w:lang w:val="sk-SK"/>
        </w:rPr>
        <w:br/>
        <w:t xml:space="preserve">                </w:t>
      </w:r>
      <w:r w:rsidRPr="00DD4A12">
        <w:rPr>
          <w:i/>
          <w:iCs/>
          <w:color w:val="9876AA"/>
          <w:lang w:val="sk-SK"/>
        </w:rPr>
        <w:t>mainHandler</w:t>
      </w:r>
      <w:r w:rsidRPr="00DD4A12">
        <w:rPr>
          <w:color w:val="A9B7C6"/>
          <w:lang w:val="sk-SK"/>
        </w:rPr>
        <w:t xml:space="preserve">.post(() -&gt; </w:t>
      </w:r>
      <w:r w:rsidRPr="00DD4A12">
        <w:rPr>
          <w:color w:val="B389C5"/>
          <w:lang w:val="sk-SK"/>
        </w:rPr>
        <w:t>callback</w:t>
      </w:r>
      <w:r w:rsidRPr="00DD4A12">
        <w:rPr>
          <w:color w:val="A9B7C6"/>
          <w:lang w:val="sk-SK"/>
        </w:rPr>
        <w:t>.onSuccess(</w:t>
      </w:r>
      <w:r w:rsidRPr="00DD4A12">
        <w:rPr>
          <w:color w:val="B389C5"/>
          <w:lang w:val="sk-SK"/>
        </w:rPr>
        <w:t>response</w:t>
      </w:r>
      <w:r w:rsidRPr="00DD4A12">
        <w:rPr>
          <w:color w:val="A9B7C6"/>
          <w:lang w:val="sk-SK"/>
        </w:rPr>
        <w:t>.toString()))</w:t>
      </w:r>
      <w:r w:rsidRPr="00DD4A12">
        <w:rPr>
          <w:color w:val="CC7832"/>
          <w:lang w:val="sk-SK"/>
        </w:rPr>
        <w:t>;</w:t>
      </w:r>
      <w:r w:rsidRPr="00DD4A12">
        <w:rPr>
          <w:color w:val="CC7832"/>
          <w:lang w:val="sk-SK"/>
        </w:rPr>
        <w:br/>
        <w:t xml:space="preserve">            </w:t>
      </w:r>
      <w:r w:rsidRPr="00DD4A12">
        <w:rPr>
          <w:color w:val="A9B7C6"/>
          <w:lang w:val="sk-SK"/>
        </w:rPr>
        <w:t xml:space="preserve">} </w:t>
      </w:r>
      <w:r w:rsidRPr="00DD4A12">
        <w:rPr>
          <w:color w:val="CC7832"/>
          <w:lang w:val="sk-SK"/>
        </w:rPr>
        <w:t xml:space="preserve">else </w:t>
      </w:r>
      <w:r w:rsidRPr="00DD4A12">
        <w:rPr>
          <w:color w:val="A9B7C6"/>
          <w:lang w:val="sk-SK"/>
        </w:rPr>
        <w:t>{</w:t>
      </w:r>
      <w:r w:rsidRPr="00DD4A12">
        <w:rPr>
          <w:color w:val="A9B7C6"/>
          <w:lang w:val="sk-SK"/>
        </w:rPr>
        <w:br/>
        <w:t xml:space="preserve">                Log.</w:t>
      </w:r>
      <w:r w:rsidRPr="00DD4A12">
        <w:rPr>
          <w:i/>
          <w:iCs/>
          <w:color w:val="A9B7C6"/>
          <w:lang w:val="sk-SK"/>
        </w:rPr>
        <w:t>e</w:t>
      </w:r>
      <w:r w:rsidRPr="00DD4A12">
        <w:rPr>
          <w:color w:val="A9B7C6"/>
          <w:lang w:val="sk-SK"/>
        </w:rPr>
        <w:t>(</w:t>
      </w:r>
      <w:r w:rsidRPr="00DD4A12">
        <w:rPr>
          <w:i/>
          <w:iCs/>
          <w:color w:val="9876AA"/>
          <w:lang w:val="sk-SK"/>
        </w:rPr>
        <w:t>TAG</w:t>
      </w:r>
      <w:r w:rsidRPr="00DD4A12">
        <w:rPr>
          <w:color w:val="CC7832"/>
          <w:lang w:val="sk-SK"/>
        </w:rPr>
        <w:t xml:space="preserve">, </w:t>
      </w:r>
      <w:r w:rsidRPr="00DD4A12">
        <w:rPr>
          <w:color w:val="6A8759"/>
          <w:lang w:val="sk-SK"/>
        </w:rPr>
        <w:t xml:space="preserve">"HTTP error code: " </w:t>
      </w:r>
      <w:r w:rsidRPr="00DD4A12">
        <w:rPr>
          <w:color w:val="A9B7C6"/>
          <w:lang w:val="sk-SK"/>
        </w:rPr>
        <w:t>+ responseCode)</w:t>
      </w:r>
      <w:r w:rsidRPr="00DD4A12">
        <w:rPr>
          <w:color w:val="CC7832"/>
          <w:lang w:val="sk-SK"/>
        </w:rPr>
        <w:t>;</w:t>
      </w:r>
      <w:r w:rsidRPr="00DD4A12">
        <w:rPr>
          <w:color w:val="CC7832"/>
          <w:lang w:val="sk-SK"/>
        </w:rPr>
        <w:br/>
        <w:t xml:space="preserve">                </w:t>
      </w:r>
      <w:r w:rsidRPr="00DD4A12">
        <w:rPr>
          <w:i/>
          <w:iCs/>
          <w:color w:val="9876AA"/>
          <w:lang w:val="sk-SK"/>
        </w:rPr>
        <w:t>mainHandler</w:t>
      </w:r>
      <w:r w:rsidRPr="00DD4A12">
        <w:rPr>
          <w:color w:val="A9B7C6"/>
          <w:lang w:val="sk-SK"/>
        </w:rPr>
        <w:t xml:space="preserve">.post(() -&gt; </w:t>
      </w:r>
      <w:r w:rsidRPr="00DD4A12">
        <w:rPr>
          <w:color w:val="B389C5"/>
          <w:lang w:val="sk-SK"/>
        </w:rPr>
        <w:t>callback</w:t>
      </w:r>
      <w:r w:rsidRPr="00DD4A12">
        <w:rPr>
          <w:color w:val="A9B7C6"/>
          <w:lang w:val="sk-SK"/>
        </w:rPr>
        <w:t>.onError(</w:t>
      </w:r>
      <w:r w:rsidRPr="00DD4A12">
        <w:rPr>
          <w:color w:val="6A8759"/>
          <w:lang w:val="sk-SK"/>
        </w:rPr>
        <w:t xml:space="preserve">"HTTP error code: " </w:t>
      </w:r>
      <w:r w:rsidRPr="00DD4A12">
        <w:rPr>
          <w:color w:val="A9B7C6"/>
          <w:lang w:val="sk-SK"/>
        </w:rPr>
        <w:t xml:space="preserve">+ </w:t>
      </w:r>
      <w:r w:rsidRPr="00DD4A12">
        <w:rPr>
          <w:color w:val="B389C5"/>
          <w:lang w:val="sk-SK"/>
        </w:rPr>
        <w:t>responseCode</w:t>
      </w:r>
      <w:r w:rsidRPr="00DD4A12">
        <w:rPr>
          <w:color w:val="A9B7C6"/>
          <w:lang w:val="sk-SK"/>
        </w:rPr>
        <w:t>))</w:t>
      </w:r>
      <w:r w:rsidRPr="00DD4A12">
        <w:rPr>
          <w:color w:val="CC7832"/>
          <w:lang w:val="sk-SK"/>
        </w:rPr>
        <w:t>;</w:t>
      </w:r>
      <w:r w:rsidRPr="00DD4A12">
        <w:rPr>
          <w:color w:val="CC7832"/>
          <w:lang w:val="sk-SK"/>
        </w:rPr>
        <w:br/>
        <w:t xml:space="preserve">            </w:t>
      </w:r>
      <w:r w:rsidRPr="00DD4A12">
        <w:rPr>
          <w:color w:val="A9B7C6"/>
          <w:lang w:val="sk-SK"/>
        </w:rPr>
        <w:t>}</w:t>
      </w:r>
      <w:r w:rsidRPr="00DD4A12">
        <w:rPr>
          <w:color w:val="A9B7C6"/>
          <w:lang w:val="sk-SK"/>
        </w:rPr>
        <w:br/>
      </w:r>
      <w:r w:rsidRPr="00DD4A12">
        <w:rPr>
          <w:color w:val="A9B7C6"/>
          <w:lang w:val="sk-SK"/>
        </w:rPr>
        <w:br/>
        <w:t xml:space="preserve">        } </w:t>
      </w:r>
      <w:r w:rsidRPr="00DD4A12">
        <w:rPr>
          <w:color w:val="CC7832"/>
          <w:lang w:val="sk-SK"/>
        </w:rPr>
        <w:t xml:space="preserve">catch </w:t>
      </w:r>
      <w:r w:rsidRPr="00DD4A12">
        <w:rPr>
          <w:color w:val="A9B7C6"/>
          <w:lang w:val="sk-SK"/>
        </w:rPr>
        <w:t>(IOException e) {</w:t>
      </w:r>
      <w:r w:rsidRPr="00DD4A12">
        <w:rPr>
          <w:color w:val="A9B7C6"/>
          <w:lang w:val="sk-SK"/>
        </w:rPr>
        <w:br/>
        <w:t xml:space="preserve">            Log.</w:t>
      </w:r>
      <w:r w:rsidRPr="00DD4A12">
        <w:rPr>
          <w:i/>
          <w:iCs/>
          <w:color w:val="A9B7C6"/>
          <w:lang w:val="sk-SK"/>
        </w:rPr>
        <w:t>e</w:t>
      </w:r>
      <w:r w:rsidRPr="00DD4A12">
        <w:rPr>
          <w:color w:val="A9B7C6"/>
          <w:lang w:val="sk-SK"/>
        </w:rPr>
        <w:t>(</w:t>
      </w:r>
      <w:r w:rsidRPr="00DD4A12">
        <w:rPr>
          <w:i/>
          <w:iCs/>
          <w:color w:val="9876AA"/>
          <w:lang w:val="sk-SK"/>
        </w:rPr>
        <w:t>TAG</w:t>
      </w:r>
      <w:r w:rsidRPr="00DD4A12">
        <w:rPr>
          <w:color w:val="CC7832"/>
          <w:lang w:val="sk-SK"/>
        </w:rPr>
        <w:t xml:space="preserve">, </w:t>
      </w:r>
      <w:r w:rsidRPr="00DD4A12">
        <w:rPr>
          <w:color w:val="6A8759"/>
          <w:lang w:val="sk-SK"/>
        </w:rPr>
        <w:t>"Error during POST request"</w:t>
      </w:r>
      <w:r w:rsidRPr="00DD4A12">
        <w:rPr>
          <w:color w:val="CC7832"/>
          <w:lang w:val="sk-SK"/>
        </w:rPr>
        <w:t xml:space="preserve">, </w:t>
      </w:r>
      <w:r w:rsidRPr="00DD4A12">
        <w:rPr>
          <w:color w:val="A9B7C6"/>
          <w:lang w:val="sk-SK"/>
        </w:rPr>
        <w:t>e)</w:t>
      </w:r>
      <w:r w:rsidRPr="00DD4A12">
        <w:rPr>
          <w:color w:val="CC7832"/>
          <w:lang w:val="sk-SK"/>
        </w:rPr>
        <w:t>;</w:t>
      </w:r>
      <w:r w:rsidRPr="00DD4A12">
        <w:rPr>
          <w:color w:val="CC7832"/>
          <w:lang w:val="sk-SK"/>
        </w:rPr>
        <w:br/>
        <w:t xml:space="preserve">            </w:t>
      </w:r>
      <w:r w:rsidRPr="00DD4A12">
        <w:rPr>
          <w:i/>
          <w:iCs/>
          <w:color w:val="9876AA"/>
          <w:lang w:val="sk-SK"/>
        </w:rPr>
        <w:t>mainHandler</w:t>
      </w:r>
      <w:r w:rsidRPr="00DD4A12">
        <w:rPr>
          <w:color w:val="A9B7C6"/>
          <w:lang w:val="sk-SK"/>
        </w:rPr>
        <w:t xml:space="preserve">.post(() -&gt; </w:t>
      </w:r>
      <w:r w:rsidRPr="00DD4A12">
        <w:rPr>
          <w:color w:val="B389C5"/>
          <w:lang w:val="sk-SK"/>
        </w:rPr>
        <w:t>callback</w:t>
      </w:r>
      <w:r w:rsidRPr="00DD4A12">
        <w:rPr>
          <w:color w:val="A9B7C6"/>
          <w:lang w:val="sk-SK"/>
        </w:rPr>
        <w:t>.onError(</w:t>
      </w:r>
      <w:r w:rsidRPr="00DD4A12">
        <w:rPr>
          <w:color w:val="6A8759"/>
          <w:lang w:val="sk-SK"/>
        </w:rPr>
        <w:t>"Error during POST request"</w:t>
      </w:r>
      <w:r w:rsidRPr="00DD4A12">
        <w:rPr>
          <w:color w:val="A9B7C6"/>
          <w:lang w:val="sk-SK"/>
        </w:rPr>
        <w:t>))</w:t>
      </w:r>
      <w:r w:rsidRPr="00DD4A12">
        <w:rPr>
          <w:color w:val="CC7832"/>
          <w:lang w:val="sk-SK"/>
        </w:rPr>
        <w:t>;</w:t>
      </w:r>
      <w:r w:rsidRPr="00DD4A12">
        <w:rPr>
          <w:color w:val="CC7832"/>
          <w:lang w:val="sk-SK"/>
        </w:rPr>
        <w:br/>
        <w:t xml:space="preserve">        </w:t>
      </w:r>
      <w:r w:rsidRPr="00DD4A12">
        <w:rPr>
          <w:color w:val="A9B7C6"/>
          <w:lang w:val="sk-SK"/>
        </w:rPr>
        <w:t>}</w:t>
      </w:r>
      <w:r w:rsidRPr="00DD4A12">
        <w:rPr>
          <w:color w:val="A9B7C6"/>
          <w:lang w:val="sk-SK"/>
        </w:rPr>
        <w:br/>
        <w:t xml:space="preserve">    })</w:t>
      </w:r>
      <w:r w:rsidRPr="00DD4A12">
        <w:rPr>
          <w:color w:val="CC7832"/>
          <w:lang w:val="sk-SK"/>
        </w:rPr>
        <w:t>;</w:t>
      </w:r>
      <w:r w:rsidRPr="00DD4A12">
        <w:rPr>
          <w:color w:val="CC7832"/>
          <w:lang w:val="sk-SK"/>
        </w:rPr>
        <w:br/>
      </w:r>
      <w:r w:rsidRPr="00DD4A12">
        <w:rPr>
          <w:color w:val="A9B7C6"/>
          <w:lang w:val="sk-SK"/>
        </w:rPr>
        <w:t>}</w:t>
      </w:r>
    </w:p>
    <w:p w14:paraId="0CFBA558" w14:textId="77777777" w:rsidR="00A3481E" w:rsidRPr="00DD4A12" w:rsidRDefault="00A3481E" w:rsidP="00A3481E">
      <w:pPr>
        <w:ind w:firstLine="0"/>
      </w:pPr>
    </w:p>
    <w:p w14:paraId="30A4E6A9" w14:textId="34E58FB2" w:rsidR="00A3481E" w:rsidRPr="00DD4A12" w:rsidRDefault="00A3481E" w:rsidP="00A3481E">
      <w:pPr>
        <w:ind w:firstLine="0"/>
      </w:pPr>
      <w:r w:rsidRPr="00DD4A12">
        <w:t xml:space="preserve">Metóda GET je podobná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77777777" w:rsidR="00DD4A12" w:rsidRDefault="00DD4A12" w:rsidP="00DD4A12">
      <w:pPr>
        <w:pStyle w:val="PredformtovanHTML"/>
        <w:shd w:val="clear" w:color="auto" w:fill="2B2B2B"/>
        <w:rPr>
          <w:color w:val="A9B7C6"/>
        </w:rPr>
      </w:pPr>
      <w:r>
        <w:rPr>
          <w:color w:val="CC7832"/>
        </w:rPr>
        <w:t xml:space="preserve">public static void </w:t>
      </w:r>
      <w:r>
        <w:rPr>
          <w:color w:val="FFC66D"/>
        </w:rPr>
        <w:t>performGetRequest</w:t>
      </w:r>
      <w:r>
        <w:rPr>
          <w:color w:val="A9B7C6"/>
        </w:rPr>
        <w:t>(String endpoint</w:t>
      </w:r>
      <w:r>
        <w:rPr>
          <w:color w:val="CC7832"/>
        </w:rPr>
        <w:t xml:space="preserve">, </w:t>
      </w:r>
      <w:r>
        <w:rPr>
          <w:color w:val="A9B7C6"/>
        </w:rPr>
        <w:t>Map&lt;String</w:t>
      </w:r>
      <w:r>
        <w:rPr>
          <w:color w:val="CC7832"/>
        </w:rPr>
        <w:t xml:space="preserve">, </w:t>
      </w:r>
      <w:r>
        <w:rPr>
          <w:color w:val="A9B7C6"/>
        </w:rPr>
        <w:t>String&gt; queryParams</w:t>
      </w:r>
      <w:r>
        <w:rPr>
          <w:color w:val="CC7832"/>
        </w:rPr>
        <w:t xml:space="preserve">, </w:t>
      </w:r>
      <w:r>
        <w:rPr>
          <w:color w:val="A9B7C6"/>
        </w:rPr>
        <w:t>ResultCallback callback) {</w:t>
      </w:r>
      <w:r>
        <w:rPr>
          <w:color w:val="A9B7C6"/>
        </w:rPr>
        <w:br/>
        <w:t xml:space="preserve">    </w:t>
      </w:r>
      <w:r>
        <w:rPr>
          <w:i/>
          <w:iCs/>
          <w:color w:val="9876AA"/>
        </w:rPr>
        <w:t>executor</w:t>
      </w:r>
      <w:r>
        <w:rPr>
          <w:color w:val="A9B7C6"/>
        </w:rPr>
        <w:t>.execute(() -&gt; {</w:t>
      </w:r>
      <w:r>
        <w:rPr>
          <w:color w:val="A9B7C6"/>
        </w:rPr>
        <w:br/>
        <w:t xml:space="preserve">        </w:t>
      </w:r>
      <w:r>
        <w:rPr>
          <w:color w:val="CC7832"/>
        </w:rPr>
        <w:t xml:space="preserve">try </w:t>
      </w:r>
      <w:r>
        <w:rPr>
          <w:color w:val="A9B7C6"/>
        </w:rPr>
        <w:t>{</w:t>
      </w:r>
      <w:r>
        <w:rPr>
          <w:color w:val="A9B7C6"/>
        </w:rPr>
        <w:br/>
        <w:t xml:space="preserve">            String urlString = </w:t>
      </w:r>
      <w:r>
        <w:rPr>
          <w:i/>
          <w:iCs/>
          <w:color w:val="A9B7C6"/>
        </w:rPr>
        <w:t>buildUrl</w:t>
      </w:r>
      <w:r>
        <w:rPr>
          <w:color w:val="A9B7C6"/>
        </w:rPr>
        <w:t>(</w:t>
      </w:r>
      <w:r>
        <w:rPr>
          <w:i/>
          <w:iCs/>
          <w:color w:val="9876AA"/>
        </w:rPr>
        <w:t xml:space="preserve">BASE_URL </w:t>
      </w:r>
      <w:r>
        <w:rPr>
          <w:color w:val="A9B7C6"/>
        </w:rPr>
        <w:t xml:space="preserve">+ </w:t>
      </w:r>
      <w:r>
        <w:rPr>
          <w:color w:val="B389C5"/>
        </w:rPr>
        <w:t>endpoint</w:t>
      </w:r>
      <w:r>
        <w:rPr>
          <w:color w:val="CC7832"/>
        </w:rPr>
        <w:t xml:space="preserve">, </w:t>
      </w:r>
      <w:r>
        <w:rPr>
          <w:color w:val="B389C5"/>
        </w:rPr>
        <w:t>queryParams</w:t>
      </w:r>
      <w:r>
        <w:rPr>
          <w:color w:val="A9B7C6"/>
        </w:rPr>
        <w:t>)</w:t>
      </w:r>
      <w:r>
        <w:rPr>
          <w:color w:val="CC7832"/>
        </w:rPr>
        <w:t>;</w:t>
      </w:r>
      <w:r>
        <w:rPr>
          <w:color w:val="CC7832"/>
        </w:rPr>
        <w:br/>
        <w:t xml:space="preserve">            </w:t>
      </w:r>
      <w:r>
        <w:rPr>
          <w:color w:val="A9B7C6"/>
        </w:rPr>
        <w:t xml:space="preserve">URL url = </w:t>
      </w:r>
      <w:r>
        <w:rPr>
          <w:color w:val="CC7832"/>
        </w:rPr>
        <w:t xml:space="preserve">new </w:t>
      </w:r>
      <w:r>
        <w:rPr>
          <w:color w:val="A9B7C6"/>
        </w:rPr>
        <w:t>URL(urlString)</w:t>
      </w:r>
      <w:r>
        <w:rPr>
          <w:color w:val="CC7832"/>
        </w:rPr>
        <w:t>;</w:t>
      </w:r>
      <w:r>
        <w:rPr>
          <w:color w:val="CC7832"/>
        </w:rPr>
        <w:br/>
        <w:t xml:space="preserve">            </w:t>
      </w:r>
      <w:r>
        <w:rPr>
          <w:color w:val="A9B7C6"/>
        </w:rPr>
        <w:t>HttpURLConnection urlConnection = (HttpURLConnection) url.openConnection()</w:t>
      </w:r>
      <w:r>
        <w:rPr>
          <w:color w:val="CC7832"/>
        </w:rPr>
        <w:t>;</w:t>
      </w:r>
      <w:r>
        <w:rPr>
          <w:color w:val="CC7832"/>
        </w:rPr>
        <w:br/>
      </w:r>
      <w:r>
        <w:rPr>
          <w:color w:val="CC7832"/>
        </w:rPr>
        <w:br/>
        <w:t xml:space="preserve">            </w:t>
      </w:r>
      <w:r>
        <w:rPr>
          <w:color w:val="A9B7C6"/>
        </w:rPr>
        <w:t>urlConnection.setRequestMethod(</w:t>
      </w:r>
      <w:r>
        <w:rPr>
          <w:color w:val="6A8759"/>
        </w:rPr>
        <w:t>"GET"</w:t>
      </w:r>
      <w:r>
        <w:rPr>
          <w:color w:val="A9B7C6"/>
        </w:rPr>
        <w:t>)</w:t>
      </w:r>
      <w:r>
        <w:rPr>
          <w:color w:val="CC7832"/>
        </w:rPr>
        <w:t>;</w:t>
      </w:r>
      <w:r>
        <w:rPr>
          <w:color w:val="CC7832"/>
        </w:rPr>
        <w:br/>
      </w:r>
      <w:r>
        <w:rPr>
          <w:color w:val="CC7832"/>
        </w:rPr>
        <w:br/>
        <w:t xml:space="preserve">            int </w:t>
      </w:r>
      <w:r>
        <w:rPr>
          <w:color w:val="A9B7C6"/>
        </w:rPr>
        <w:t>responseCode = urlConnection.getResponseCode()</w:t>
      </w:r>
      <w:r>
        <w:rPr>
          <w:color w:val="CC7832"/>
        </w:rPr>
        <w:t>;</w:t>
      </w:r>
      <w:r>
        <w:rPr>
          <w:color w:val="CC7832"/>
        </w:rPr>
        <w:br/>
        <w:t xml:space="preserve">            if </w:t>
      </w:r>
      <w:r>
        <w:rPr>
          <w:color w:val="A9B7C6"/>
        </w:rPr>
        <w:t>(responseCode == HttpURLConnection.</w:t>
      </w:r>
      <w:r>
        <w:rPr>
          <w:i/>
          <w:iCs/>
          <w:color w:val="9876AA"/>
        </w:rPr>
        <w:t>HTTP_OK</w:t>
      </w:r>
      <w:r>
        <w:rPr>
          <w:color w:val="A9B7C6"/>
        </w:rPr>
        <w:t>) {</w:t>
      </w:r>
      <w:r>
        <w:rPr>
          <w:color w:val="A9B7C6"/>
        </w:rPr>
        <w:br/>
        <w:t xml:space="preserve">                BufferedReader reader = </w:t>
      </w:r>
      <w:r>
        <w:rPr>
          <w:color w:val="CC7832"/>
        </w:rPr>
        <w:t xml:space="preserve">new </w:t>
      </w:r>
      <w:r>
        <w:rPr>
          <w:color w:val="A9B7C6"/>
        </w:rPr>
        <w:t>BufferedReader(</w:t>
      </w:r>
      <w:r>
        <w:rPr>
          <w:color w:val="CC7832"/>
        </w:rPr>
        <w:t xml:space="preserve">new </w:t>
      </w:r>
      <w:r>
        <w:rPr>
          <w:color w:val="A9B7C6"/>
        </w:rPr>
        <w:t>InputStreamReader(urlConnection.getInputStream()))</w:t>
      </w:r>
      <w:r>
        <w:rPr>
          <w:color w:val="CC7832"/>
        </w:rPr>
        <w:t>;</w:t>
      </w:r>
      <w:r>
        <w:rPr>
          <w:color w:val="CC7832"/>
        </w:rPr>
        <w:br/>
        <w:t xml:space="preserve">                </w:t>
      </w:r>
      <w:r>
        <w:rPr>
          <w:color w:val="A9B7C6"/>
        </w:rPr>
        <w:t xml:space="preserve">StringBuilder response = </w:t>
      </w:r>
      <w:r>
        <w:rPr>
          <w:color w:val="CC7832"/>
        </w:rPr>
        <w:t xml:space="preserve">new </w:t>
      </w:r>
      <w:r>
        <w:rPr>
          <w:color w:val="A9B7C6"/>
        </w:rPr>
        <w:t>StringBuilder()</w:t>
      </w:r>
      <w:r>
        <w:rPr>
          <w:color w:val="CC7832"/>
        </w:rPr>
        <w:t>;</w:t>
      </w:r>
      <w:r>
        <w:rPr>
          <w:color w:val="CC7832"/>
        </w:rPr>
        <w:br/>
        <w:t xml:space="preserve">                </w:t>
      </w:r>
      <w:r>
        <w:rPr>
          <w:color w:val="A9B7C6"/>
        </w:rPr>
        <w:t>String line</w:t>
      </w:r>
      <w:r>
        <w:rPr>
          <w:color w:val="CC7832"/>
        </w:rPr>
        <w:t>;</w:t>
      </w:r>
      <w:r>
        <w:rPr>
          <w:color w:val="CC7832"/>
        </w:rPr>
        <w:br/>
        <w:t xml:space="preserve">                while </w:t>
      </w:r>
      <w:r>
        <w:rPr>
          <w:color w:val="A9B7C6"/>
        </w:rPr>
        <w:t xml:space="preserve">((line = reader.readLine()) != </w:t>
      </w:r>
      <w:r>
        <w:rPr>
          <w:color w:val="CC7832"/>
        </w:rPr>
        <w:t>null</w:t>
      </w:r>
      <w:r>
        <w:rPr>
          <w:color w:val="A9B7C6"/>
        </w:rPr>
        <w:t>) {</w:t>
      </w:r>
      <w:r>
        <w:rPr>
          <w:color w:val="A9B7C6"/>
        </w:rPr>
        <w:br/>
        <w:t xml:space="preserve">                    response.append(line)</w:t>
      </w:r>
      <w:r>
        <w:rPr>
          <w:color w:val="CC7832"/>
        </w:rPr>
        <w:t>;</w:t>
      </w:r>
      <w:r>
        <w:rPr>
          <w:color w:val="CC7832"/>
        </w:rPr>
        <w:br/>
        <w:t xml:space="preserve">                </w:t>
      </w:r>
      <w:r>
        <w:rPr>
          <w:color w:val="A9B7C6"/>
        </w:rPr>
        <w:t>}</w:t>
      </w:r>
      <w:r>
        <w:rPr>
          <w:color w:val="A9B7C6"/>
        </w:rPr>
        <w:br/>
        <w:t xml:space="preserve">                reader.close()</w:t>
      </w:r>
      <w:r>
        <w:rPr>
          <w:color w:val="CC7832"/>
        </w:rPr>
        <w:t>;</w:t>
      </w:r>
      <w:r>
        <w:rPr>
          <w:color w:val="CC7832"/>
        </w:rPr>
        <w:br/>
      </w:r>
      <w:r>
        <w:rPr>
          <w:color w:val="CC7832"/>
        </w:rPr>
        <w:br/>
        <w:t xml:space="preserve">                </w:t>
      </w:r>
      <w:r>
        <w:rPr>
          <w:i/>
          <w:iCs/>
          <w:color w:val="9876AA"/>
        </w:rPr>
        <w:t>mainHandler</w:t>
      </w:r>
      <w:r>
        <w:rPr>
          <w:color w:val="A9B7C6"/>
        </w:rPr>
        <w:t xml:space="preserve">.post(() -&gt; </w:t>
      </w:r>
      <w:r>
        <w:rPr>
          <w:color w:val="B389C5"/>
        </w:rPr>
        <w:t>callback</w:t>
      </w:r>
      <w:r>
        <w:rPr>
          <w:color w:val="A9B7C6"/>
        </w:rPr>
        <w:t>.onSuccess(</w:t>
      </w:r>
      <w:r>
        <w:rPr>
          <w:color w:val="B389C5"/>
        </w:rPr>
        <w:t>response</w:t>
      </w:r>
      <w:r>
        <w:rPr>
          <w:color w:val="A9B7C6"/>
        </w:rPr>
        <w:t>.toString()))</w:t>
      </w:r>
      <w:r>
        <w:rPr>
          <w:color w:val="CC7832"/>
        </w:rPr>
        <w:t>;</w:t>
      </w:r>
      <w:r>
        <w:rPr>
          <w:color w:val="CC7832"/>
        </w:rPr>
        <w:br/>
        <w:t xml:space="preserve">            </w:t>
      </w:r>
      <w:r>
        <w:rPr>
          <w:color w:val="A9B7C6"/>
        </w:rPr>
        <w:t xml:space="preserve">} </w:t>
      </w:r>
      <w:r>
        <w:rPr>
          <w:color w:val="CC7832"/>
        </w:rPr>
        <w:t xml:space="preserve">else </w:t>
      </w:r>
      <w:r>
        <w:rPr>
          <w:color w:val="A9B7C6"/>
        </w:rPr>
        <w:t>{</w:t>
      </w:r>
      <w:r>
        <w:rPr>
          <w:color w:val="A9B7C6"/>
        </w:rPr>
        <w:br/>
        <w:t xml:space="preserve">                Log.</w:t>
      </w:r>
      <w:r>
        <w:rPr>
          <w:i/>
          <w:iCs/>
          <w:color w:val="A9B7C6"/>
        </w:rPr>
        <w:t>e</w:t>
      </w:r>
      <w:r>
        <w:rPr>
          <w:color w:val="A9B7C6"/>
        </w:rPr>
        <w:t>(</w:t>
      </w:r>
      <w:r>
        <w:rPr>
          <w:i/>
          <w:iCs/>
          <w:color w:val="9876AA"/>
        </w:rPr>
        <w:t>TAG</w:t>
      </w:r>
      <w:r>
        <w:rPr>
          <w:color w:val="CC7832"/>
        </w:rPr>
        <w:t xml:space="preserve">, </w:t>
      </w:r>
      <w:r>
        <w:rPr>
          <w:color w:val="6A8759"/>
        </w:rPr>
        <w:t xml:space="preserve">"HTTP error code: " </w:t>
      </w:r>
      <w:r>
        <w:rPr>
          <w:color w:val="A9B7C6"/>
        </w:rPr>
        <w:t>+ responseCode)</w:t>
      </w:r>
      <w:r>
        <w:rPr>
          <w:color w:val="CC7832"/>
        </w:rPr>
        <w:t>;</w:t>
      </w:r>
      <w:r>
        <w:rPr>
          <w:color w:val="CC7832"/>
        </w:rPr>
        <w:br/>
        <w:t xml:space="preserve">                </w:t>
      </w:r>
      <w:r>
        <w:rPr>
          <w:i/>
          <w:iCs/>
          <w:color w:val="9876AA"/>
        </w:rPr>
        <w:t>mainHandler</w:t>
      </w:r>
      <w:r>
        <w:rPr>
          <w:color w:val="A9B7C6"/>
        </w:rPr>
        <w:t xml:space="preserve">.post(() -&gt; </w:t>
      </w:r>
      <w:r>
        <w:rPr>
          <w:color w:val="B389C5"/>
        </w:rPr>
        <w:t>callback</w:t>
      </w:r>
      <w:r>
        <w:rPr>
          <w:color w:val="A9B7C6"/>
        </w:rPr>
        <w:t>.onError(</w:t>
      </w:r>
      <w:r>
        <w:rPr>
          <w:color w:val="6A8759"/>
        </w:rPr>
        <w:t xml:space="preserve">"HTTP error code: " </w:t>
      </w:r>
      <w:r>
        <w:rPr>
          <w:color w:val="A9B7C6"/>
        </w:rPr>
        <w:t xml:space="preserve">+ </w:t>
      </w:r>
      <w:r>
        <w:rPr>
          <w:color w:val="B389C5"/>
        </w:rPr>
        <w:t>responseCode</w:t>
      </w:r>
      <w:r>
        <w:rPr>
          <w:color w:val="A9B7C6"/>
        </w:rPr>
        <w:t>))</w:t>
      </w:r>
      <w:r>
        <w:rPr>
          <w:color w:val="CC7832"/>
        </w:rPr>
        <w:t>;</w:t>
      </w:r>
      <w:r>
        <w:rPr>
          <w:color w:val="CC7832"/>
        </w:rPr>
        <w:br/>
        <w:t xml:space="preserve">            </w:t>
      </w:r>
      <w:r>
        <w:rPr>
          <w:color w:val="A9B7C6"/>
        </w:rPr>
        <w:t>}</w:t>
      </w:r>
      <w:r>
        <w:rPr>
          <w:color w:val="A9B7C6"/>
        </w:rPr>
        <w:br/>
      </w:r>
      <w:r>
        <w:rPr>
          <w:color w:val="A9B7C6"/>
        </w:rPr>
        <w:br/>
        <w:t xml:space="preserve">        } </w:t>
      </w:r>
      <w:r>
        <w:rPr>
          <w:color w:val="CC7832"/>
        </w:rPr>
        <w:t xml:space="preserve">catch </w:t>
      </w:r>
      <w:r>
        <w:rPr>
          <w:color w:val="A9B7C6"/>
        </w:rPr>
        <w:t>(IOException e) {</w:t>
      </w:r>
      <w:r>
        <w:rPr>
          <w:color w:val="A9B7C6"/>
        </w:rPr>
        <w:br/>
        <w:t xml:space="preserve">            Log.</w:t>
      </w:r>
      <w:r>
        <w:rPr>
          <w:i/>
          <w:iCs/>
          <w:color w:val="A9B7C6"/>
        </w:rPr>
        <w:t>e</w:t>
      </w:r>
      <w:r>
        <w:rPr>
          <w:color w:val="A9B7C6"/>
        </w:rPr>
        <w:t>(</w:t>
      </w:r>
      <w:r>
        <w:rPr>
          <w:i/>
          <w:iCs/>
          <w:color w:val="9876AA"/>
        </w:rPr>
        <w:t>TAG</w:t>
      </w:r>
      <w:r>
        <w:rPr>
          <w:color w:val="CC7832"/>
        </w:rPr>
        <w:t xml:space="preserve">, </w:t>
      </w:r>
      <w:r>
        <w:rPr>
          <w:color w:val="6A8759"/>
        </w:rPr>
        <w:t>"Error during GET request"</w:t>
      </w:r>
      <w:r>
        <w:rPr>
          <w:color w:val="CC7832"/>
        </w:rPr>
        <w:t xml:space="preserve">, </w:t>
      </w:r>
      <w:r>
        <w:rPr>
          <w:color w:val="A9B7C6"/>
        </w:rPr>
        <w:t>e)</w:t>
      </w:r>
      <w:r>
        <w:rPr>
          <w:color w:val="CC7832"/>
        </w:rPr>
        <w:t>;</w:t>
      </w:r>
      <w:r>
        <w:rPr>
          <w:color w:val="CC7832"/>
        </w:rPr>
        <w:br/>
        <w:t xml:space="preserve">            </w:t>
      </w:r>
      <w:r>
        <w:rPr>
          <w:i/>
          <w:iCs/>
          <w:color w:val="9876AA"/>
        </w:rPr>
        <w:t>mainHandler</w:t>
      </w:r>
      <w:r>
        <w:rPr>
          <w:color w:val="A9B7C6"/>
        </w:rPr>
        <w:t xml:space="preserve">.post(() -&gt; </w:t>
      </w:r>
      <w:r>
        <w:rPr>
          <w:color w:val="B389C5"/>
        </w:rPr>
        <w:t>callback</w:t>
      </w:r>
      <w:r>
        <w:rPr>
          <w:color w:val="A9B7C6"/>
        </w:rPr>
        <w:t>.onError(</w:t>
      </w:r>
      <w:r>
        <w:rPr>
          <w:color w:val="6A8759"/>
        </w:rPr>
        <w:t>"Error during GET request"</w:t>
      </w:r>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CC7832"/>
        </w:rPr>
        <w:t>;</w:t>
      </w:r>
      <w:r>
        <w:rPr>
          <w:color w:val="CC7832"/>
        </w:rPr>
        <w:br/>
      </w:r>
      <w:r>
        <w:rPr>
          <w:color w:val="A9B7C6"/>
        </w:rPr>
        <w:t>}</w:t>
      </w:r>
    </w:p>
    <w:p w14:paraId="13D55879" w14:textId="77777777" w:rsidR="00A3481E" w:rsidRPr="00DD4A12" w:rsidRDefault="00A3481E" w:rsidP="00522857">
      <w:pPr>
        <w:ind w:firstLine="0"/>
      </w:pPr>
    </w:p>
    <w:p w14:paraId="4643632B" w14:textId="77777777" w:rsidR="00A3481E" w:rsidRPr="00DD4A12" w:rsidRDefault="00A3481E" w:rsidP="00BF4F03">
      <w:pPr>
        <w:ind w:left="720" w:firstLine="0"/>
      </w:pPr>
    </w:p>
    <w:p w14:paraId="2DE8BC45" w14:textId="29D6764B" w:rsidR="00BD7DB2" w:rsidRDefault="00BD7DB2" w:rsidP="00BF4F03">
      <w:r w:rsidRPr="00DD4A12">
        <w:t>Shared Preferences Manager – trieda</w:t>
      </w:r>
      <w:r w:rsidR="00A3481E" w:rsidRPr="00DD4A12">
        <w:t>,</w:t>
      </w:r>
      <w:r w:rsidRPr="00DD4A12">
        <w:t xml:space="preserve"> ktorá získava a ukladá globálne dáta aplikácie.</w:t>
      </w:r>
      <w:r w:rsidR="00BF4F03">
        <w:t xml:space="preserve"> </w:t>
      </w:r>
      <w:r w:rsidR="00BF4F03" w:rsidRPr="00BF4F03">
        <w:t>Objekt má súkromný konštruktor, čo znamená, že nemôže byť vytvorený inštanciou tejto triedy. To zabezpečuje, že objekt bude vždy použitý ako singleton. Poskytuje metódy na ukladanie a získavanie rôznych typov dát do/z SharedPreferences, ako sú userId, email a heslo. Tieto metódy sú statické, čo umožňuje ich volanie bez potreby vytvorenia inštancie triedy. Taktiež používajú editor SharedPreferences na zmenu hodnôt a ich aplikáciu.</w:t>
      </w:r>
      <w:r w:rsidR="00BF4F03">
        <w:t xml:space="preserve"> </w:t>
      </w:r>
      <w:r w:rsidR="00BF4F03" w:rsidRPr="00BF4F03">
        <w:t>Poskytuje metódu clearData, ktorá vymaže všetky uložené údaje z SharedPreferences.</w:t>
      </w:r>
      <w:r w:rsidR="00BF4F03">
        <w:t xml:space="preserve"> </w:t>
      </w:r>
    </w:p>
    <w:p w14:paraId="3B6E04B0" w14:textId="77777777" w:rsidR="00BF4F03" w:rsidRPr="00DD4A12" w:rsidRDefault="00BF4F03" w:rsidP="00BF4F03">
      <w:pPr>
        <w:ind w:left="720" w:firstLine="0"/>
      </w:pPr>
    </w:p>
    <w:p w14:paraId="432F6A56" w14:textId="77777777" w:rsidR="00BF4F03" w:rsidRDefault="00BD7DB2" w:rsidP="00BF4F03">
      <w:r w:rsidRPr="00DD4A12">
        <w:t>JSON utils – pomocná trieda, ktorá vracia objekty vo formáte JSON pre jednoduchšie spracovávanie</w:t>
      </w:r>
    </w:p>
    <w:p w14:paraId="1E07CDE3" w14:textId="77777777" w:rsidR="00BF4F03" w:rsidRDefault="00BF4F03" w:rsidP="00BF4F03"/>
    <w:p w14:paraId="1CD97B51" w14:textId="77777777" w:rsidR="00BF4F03" w:rsidRDefault="00BF4F03" w:rsidP="00BF4F03">
      <w:r>
        <w:t>Medzi základné aktivity patria:</w:t>
      </w:r>
      <w:r w:rsidR="00BD7DB2" w:rsidRPr="00DD4A12">
        <w:t xml:space="preserve"> </w:t>
      </w:r>
    </w:p>
    <w:p w14:paraId="38126C6A" w14:textId="360A248E" w:rsidR="00BF4F03" w:rsidRDefault="00BF4F03" w:rsidP="00BC4840">
      <w:r>
        <w:t>MainActivity</w:t>
      </w:r>
      <w:r w:rsidR="00BC4840">
        <w:t xml:space="preserve"> - </w:t>
      </w:r>
      <w:r w:rsidR="00BC4840">
        <w:t>Táto aktivita slúži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úprava alebo odstránenie zoznamu.</w:t>
      </w:r>
      <w:r w:rsidR="00BC4840">
        <w:t xml:space="preserve"> </w:t>
      </w:r>
      <w:r w:rsidR="00BC4840">
        <w:t>Okrem toho táto aktivita vykonáva HTTP volania na server na získanie údajov o zoznamoch a aktualizáciu ich stavu. To zahŕňa prihlásenie používateľa, získavanie zoznamov, ich odstránenie a pozývanie ďalších používateľov do zoznamov. Celkovo táto aktivita zabezpečuje správne fungovanie zobrazenia a interakcie s používateľom v aplikácii a zabezpečuje komunikáciu s backendom na získanie a aktualizáciu údajov.</w:t>
      </w:r>
    </w:p>
    <w:p w14:paraId="2C5B6276" w14:textId="35688B07" w:rsidR="00975D09" w:rsidRDefault="00975D09" w:rsidP="00BC4840">
      <w:r w:rsidRPr="00975D09">
        <w:lastRenderedPageBreak/>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31"/>
                    <a:stretch>
                      <a:fillRect/>
                    </a:stretch>
                  </pic:blipFill>
                  <pic:spPr>
                    <a:xfrm>
                      <a:off x="0" y="0"/>
                      <a:ext cx="5400040" cy="4579620"/>
                    </a:xfrm>
                    <a:prstGeom prst="rect">
                      <a:avLst/>
                    </a:prstGeom>
                  </pic:spPr>
                </pic:pic>
              </a:graphicData>
            </a:graphic>
          </wp:inline>
        </w:drawing>
      </w:r>
    </w:p>
    <w:p w14:paraId="2D2E060A" w14:textId="77777777" w:rsidR="00E92089" w:rsidRDefault="00E92089" w:rsidP="00BC4840"/>
    <w:p w14:paraId="172E785E" w14:textId="3C009599" w:rsidR="00BF4F03" w:rsidRDefault="00BF4F03" w:rsidP="00BC4840">
      <w:r>
        <w:t>LoginActivity</w:t>
      </w:r>
      <w:r w:rsidR="00BC4840">
        <w:t xml:space="preserve"> - </w:t>
      </w:r>
      <w:r w:rsidR="00BC4840" w:rsidRPr="00BC4840">
        <w:t>Táto aktivita slúži na spracovanie prihlasovania používateľov do aplikácie. V inicializačnej metóde onCreate() sa nastavuje používateľské rozhranie s poliami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stlačí tlačidlo späť, aktivita sa uzavrie a použije sa animácia pre prechod späť na predchádzajúcu obrazovku. Celkovo táto aktivita zabezpečuje proces prihlasovania a navigáciu v aplikácii.</w:t>
      </w:r>
    </w:p>
    <w:p w14:paraId="6EF9A369" w14:textId="014F64B3" w:rsidR="00975D09" w:rsidRDefault="00975D09" w:rsidP="00BC4840">
      <w:r w:rsidRPr="00975D09">
        <w:lastRenderedPageBreak/>
        <w:drawing>
          <wp:inline distT="0" distB="0" distL="0" distR="0" wp14:anchorId="5DD6D389" wp14:editId="56EDA4F8">
            <wp:extent cx="5400040" cy="4547235"/>
            <wp:effectExtent l="0" t="0" r="0" b="5715"/>
            <wp:docPr id="392098146"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098146" name="Obrázok 1" descr="Obrázok, na ktorom je text, snímka obrazovky, dizajn&#10;&#10;Automaticky generovaný popis"/>
                    <pic:cNvPicPr/>
                  </pic:nvPicPr>
                  <pic:blipFill>
                    <a:blip r:embed="rId32"/>
                    <a:stretch>
                      <a:fillRect/>
                    </a:stretch>
                  </pic:blipFill>
                  <pic:spPr>
                    <a:xfrm>
                      <a:off x="0" y="0"/>
                      <a:ext cx="5400040" cy="4547235"/>
                    </a:xfrm>
                    <a:prstGeom prst="rect">
                      <a:avLst/>
                    </a:prstGeom>
                  </pic:spPr>
                </pic:pic>
              </a:graphicData>
            </a:graphic>
          </wp:inline>
        </w:drawing>
      </w:r>
    </w:p>
    <w:p w14:paraId="5E6B6E7D" w14:textId="77777777" w:rsidR="00E92089" w:rsidRDefault="00E92089" w:rsidP="00BC4840"/>
    <w:p w14:paraId="1CDB3A90" w14:textId="266421E9" w:rsidR="00BF4F03" w:rsidRDefault="00BF4F03" w:rsidP="00EA6129">
      <w:r>
        <w:t>RegisterActivity</w:t>
      </w:r>
      <w:r w:rsidR="00EA6129">
        <w:t xml:space="preserve"> - </w:t>
      </w:r>
      <w:r w:rsidR="00EA6129" w:rsidRPr="00EA6129">
        <w:t>Táto aktivita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77F5F7CD" w14:textId="5284AB71" w:rsidR="00975D09" w:rsidRDefault="00975D09" w:rsidP="00EA6129">
      <w:r w:rsidRPr="00975D09">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33"/>
                    <a:stretch>
                      <a:fillRect/>
                    </a:stretch>
                  </pic:blipFill>
                  <pic:spPr>
                    <a:xfrm>
                      <a:off x="0" y="0"/>
                      <a:ext cx="5400040" cy="4442460"/>
                    </a:xfrm>
                    <a:prstGeom prst="rect">
                      <a:avLst/>
                    </a:prstGeom>
                  </pic:spPr>
                </pic:pic>
              </a:graphicData>
            </a:graphic>
          </wp:inline>
        </w:drawing>
      </w:r>
    </w:p>
    <w:p w14:paraId="7DC7AEB0" w14:textId="77777777" w:rsidR="00E92089" w:rsidRDefault="00E92089" w:rsidP="00EA6129"/>
    <w:p w14:paraId="3C086FE0" w14:textId="5668CCCD" w:rsidR="00EA6129" w:rsidRDefault="00BF4F03" w:rsidP="00EA6129">
      <w:r>
        <w:t>ProfileActivity</w:t>
      </w:r>
      <w:r w:rsidR="00EA6129">
        <w:t xml:space="preserve"> - </w:t>
      </w:r>
      <w:r w:rsidR="00EA6129">
        <w:t>Táto aktivita spravuj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Metóda isValidInput() overuje platnosť zadaného mena pred jeho úpravou. Pri získaní platného mena sa vykonávajú úpravy profilu pomocou metódy editProfile(), ktorá odosiela požiadavku na server na úpravu údajov používateľa. V prípade úspešnej úpravy sa zobrazia nové hodnoty mena v profilovom rozhraní.</w:t>
      </w:r>
      <w:r w:rsidR="00E92089">
        <w:t xml:space="preserve"> </w:t>
      </w:r>
      <w:r w:rsidR="00EA6129">
        <w:t>Metóda getUserDetails() získava aktuálne údaje používateľa z servera a vyplňuje ich do príslušných polí v rozhraní.</w:t>
      </w:r>
    </w:p>
    <w:p w14:paraId="55290090" w14:textId="77777777" w:rsidR="002A1DE2" w:rsidRDefault="002A1DE2" w:rsidP="00EA6129"/>
    <w:p w14:paraId="2A3B9697" w14:textId="77777777" w:rsidR="000861F6" w:rsidRDefault="00BF4F03" w:rsidP="000861F6">
      <w:r>
        <w:t>ListActivity</w:t>
      </w:r>
      <w:r w:rsidR="002A1DE2">
        <w:t xml:space="preserve"> - </w:t>
      </w:r>
      <w:r w:rsidR="002A1DE2">
        <w:t>Aktivita ListActivity riadi zoznam položiek v aplikácii. Po inicializácii používateľského rozhrania, kde sú zobrazené položky zoznamu a možnosti pridania nových položiek, sa vykonávajú rôzne akcie, ako pridanie nových položiek, vytvorenie kategórií alebo úprava profilu.</w:t>
      </w:r>
      <w:r w:rsidR="002A1DE2">
        <w:t xml:space="preserve"> </w:t>
      </w:r>
      <w:r w:rsidR="002A1DE2">
        <w:t xml:space="preserve">Používateľ môže pridať novú položku zadaním jej názvu a výberom príslušnej kategórie. Ak je vstup platný, položka je vytvorená a </w:t>
      </w:r>
      <w:r w:rsidR="002A1DE2">
        <w:lastRenderedPageBreak/>
        <w:t>zobrazená v zozname.</w:t>
      </w:r>
      <w:r w:rsidR="002A1DE2">
        <w:t xml:space="preserve"> </w:t>
      </w:r>
      <w:r w:rsidR="002A1DE2">
        <w:t>Taktiež možné zobraziť ponuku možností pomocou tlačidla menu. Ak používateľ vyberie možnosť vytvoriť novú kategóriu, otvorí sa dialógové okno, v ktorom môže zadať názov novej kategórie alebo vybrať existujúcu.</w:t>
      </w:r>
      <w:r w:rsidR="002A1DE2">
        <w:t xml:space="preserve"> </w:t>
      </w:r>
      <w:r w:rsidR="002A1DE2">
        <w:t>Aktivita tiež získava údaje o kategóriách a položkách z backendu. Po úspešnom získaní údajov sa vyplnia zoznamy kategórií a položiek.</w:t>
      </w:r>
      <w:r w:rsidR="002A1DE2">
        <w:t xml:space="preserve"> </w:t>
      </w:r>
      <w:r w:rsidR="002A1DE2">
        <w:t>Celkovo táto aktivita umožňuje používateľovi spravovať zoznam položiek, pridávať nové položky a vytvárať kategórie, aby bol zoznam lepšie organizovaný.</w:t>
      </w:r>
      <w:r w:rsidR="000861F6">
        <w:t xml:space="preserve"> Pre správne zobrazovanie zoznamu bol implementovaný ListAdapter. </w:t>
      </w:r>
    </w:p>
    <w:p w14:paraId="55FE03A1" w14:textId="4B0CEF07" w:rsidR="000861F6" w:rsidRDefault="000861F6" w:rsidP="000861F6">
      <w:r>
        <w:t>ListAdapter 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40E39750" w14:textId="4A3AC705" w:rsidR="000861F6" w:rsidRDefault="000861F6" w:rsidP="000861F6">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198FEB89" w14:textId="7630B891" w:rsidR="00BF4F03" w:rsidRDefault="000861F6" w:rsidP="000861F6">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55359D7" w14:textId="05DEFBC6" w:rsidR="00975D09" w:rsidRDefault="00975D09" w:rsidP="000861F6">
      <w:r w:rsidRPr="00975D09">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4"/>
                    <a:stretch>
                      <a:fillRect/>
                    </a:stretch>
                  </pic:blipFill>
                  <pic:spPr>
                    <a:xfrm>
                      <a:off x="0" y="0"/>
                      <a:ext cx="5400040" cy="4578350"/>
                    </a:xfrm>
                    <a:prstGeom prst="rect">
                      <a:avLst/>
                    </a:prstGeom>
                  </pic:spPr>
                </pic:pic>
              </a:graphicData>
            </a:graphic>
          </wp:inline>
        </w:drawing>
      </w:r>
    </w:p>
    <w:p w14:paraId="6A775B56" w14:textId="77777777" w:rsidR="002A1DE2" w:rsidRDefault="002A1DE2" w:rsidP="002A1DE2"/>
    <w:p w14:paraId="37F87011" w14:textId="4E83F2CF" w:rsidR="002A1DE2" w:rsidRDefault="00BF4F03" w:rsidP="002A1DE2">
      <w:r>
        <w:t>ListManagementActivity</w:t>
      </w:r>
    </w:p>
    <w:p w14:paraId="58A4EE84" w14:textId="510AB85B" w:rsidR="00BF4F03" w:rsidRDefault="002A1DE2" w:rsidP="00E73C02">
      <w:r>
        <w:t>Aktivita ListManagementActivity je zodpovedná za správu zoznamov. Po inicializácii používateľského rozhrania umožňuje vytvárať nové zoznamy alebo upravovať existujúce.Používateľ môže zadať názov zoznamu a prípadné poznámky a následne ich odoslať. Ak sú vstupy platné, vytvorí sa nový zoznam alebo sa upravia informácie o existujúcom.V prípade, že je aktivita spustená v editačnom režime, získa sa aj zoznam pozvánok pre daný zoznam a zobrazí sa na obrazovke.Aktivita tiež komunikuje s backendom a získava údaje o zozname a pozvánkach. Po úspešnom získaní údajov sa tieto údaje zobrazia v príslušných poliach.Celkovo táto aktivita umožňuje používateľovi spravovať svoje zoznamy a manipulovať s nimi prostredníctvom jednoduchého a intuitívneho používateľského rozhrania.</w:t>
      </w:r>
      <w:r w:rsidR="00E73C02">
        <w:t xml:space="preserve"> </w:t>
      </w:r>
      <w:r w:rsidR="00E73C02">
        <w:t>Adapter InvitationAdapter slúži na zobrazenie zoznamu pozvánok. Každá položka v zozname obsahuje informácie o pozvánke, ako je e-mailová adresa a stav pozvánky. Stav pozvánky je znázornený ikonou, ktorá zobrazuje, či bola pozvánka prijatá alebo čaká na potvrdenie.</w:t>
      </w:r>
      <w:r w:rsidR="00E73C02">
        <w:t xml:space="preserve"> </w:t>
      </w:r>
      <w:r w:rsidR="00E73C02">
        <w:t xml:space="preserve">Pri dlhom stlačení na položku pozvánky sa zobrazí kontextové menu, ktoré obsahuje možnosť odstránenia pozvánky. </w:t>
      </w:r>
      <w:r w:rsidR="00E73C02">
        <w:lastRenderedPageBreak/>
        <w:t>Po kliknutí na túto možnosť sa zobrazí dialóg s potvrdením, ktorý umožňuje užívateľovi potvrdiť alebo zrušiť odstránenie pozvánky.</w:t>
      </w:r>
      <w:r w:rsidR="00E73C02">
        <w:t xml:space="preserve"> </w:t>
      </w:r>
      <w:r w:rsidR="00E73C02">
        <w:t>Ak je pozvánka úspešne odstránená, adapter aktualizuje zoznam pozvánok a upozorní na to používateľa pomocou rozhrania CallbackListener. Ak nastane chyba pri odstránení pozvánky, zobrazí sa oznámenie o chybe.</w:t>
      </w:r>
    </w:p>
    <w:p w14:paraId="2255562F" w14:textId="3FE051E6" w:rsidR="000041DD" w:rsidRDefault="000041DD" w:rsidP="00E73C02">
      <w:r w:rsidRPr="000041DD">
        <w:drawing>
          <wp:inline distT="0" distB="0" distL="0" distR="0" wp14:anchorId="1BB2CDFB" wp14:editId="3594DF77">
            <wp:extent cx="4658375" cy="3801005"/>
            <wp:effectExtent l="0" t="0" r="8890" b="9525"/>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5"/>
                    <a:stretch>
                      <a:fillRect/>
                    </a:stretch>
                  </pic:blipFill>
                  <pic:spPr>
                    <a:xfrm>
                      <a:off x="0" y="0"/>
                      <a:ext cx="4658375" cy="3801005"/>
                    </a:xfrm>
                    <a:prstGeom prst="rect">
                      <a:avLst/>
                    </a:prstGeom>
                  </pic:spPr>
                </pic:pic>
              </a:graphicData>
            </a:graphic>
          </wp:inline>
        </w:drawing>
      </w:r>
    </w:p>
    <w:p w14:paraId="1AABD2B0" w14:textId="77777777" w:rsidR="002A1DE2" w:rsidRDefault="002A1DE2" w:rsidP="002A1DE2"/>
    <w:p w14:paraId="3DF5BE79" w14:textId="6112CC36" w:rsidR="002A1DE2" w:rsidRPr="002A1DE2" w:rsidRDefault="002A1DE2" w:rsidP="000861F6">
      <w:r>
        <w:t>MyInvitationsActivity je aktivita zodpovedná za zobrazenie pozvánok, ktoré používateľ prijal. Po inicializácii používateľského rozhrania získa aktuálne pozvánky používateľa a zobrazí ich v</w:t>
      </w:r>
      <w:r>
        <w:t> </w:t>
      </w:r>
      <w:r>
        <w:t>zozname</w:t>
      </w:r>
      <w:r>
        <w:t xml:space="preserve">. </w:t>
      </w:r>
      <w:r>
        <w:t>Pre získanie pozvánok sa komunikuje s backendom, kde sa na základe používateľovho ID získa zoznam pozvánok. Tieto pozvánky sa potom spracujú a zobrazia na obrazovke v zozname.</w:t>
      </w:r>
      <w:r w:rsidR="00E92089">
        <w:t xml:space="preserve"> </w:t>
      </w:r>
      <w:r>
        <w:t>Používateľ má možnosť prijať alebo odmietnuť pozvánky priamo z aktivity. Po vykonaní akcie na pozvánke sa zavolá metóda onInvitationAction(),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w:t>
      </w:r>
      <w:r w:rsidR="000861F6">
        <w:t>MyInvitationsAdapter</w:t>
      </w:r>
      <w:r w:rsidR="000861F6">
        <w:t>, ktorý</w:t>
      </w:r>
      <w:r w:rsidR="000861F6">
        <w:t xml:space="preserve"> slúži na zobrazenie zoznamu pozvánok. Každá položka v zozname obsahuje informácie o pozvánke, ako je e-mailová adresa a možnosti akceptovať alebo odstrániť pozvánku. Pri vytvorení zobrazenia pre každú položku adaptér overuje stav pozvánky a prispôsobuje zobrazenie podľa toho, či je </w:t>
      </w:r>
      <w:r w:rsidR="000861F6">
        <w:lastRenderedPageBreak/>
        <w:t>pozvánka ešte neakceptovaná alebo už bola akceptovaná. V prípade neakceptovanej pozvánky umožňuje 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3DA9AC68" w14:textId="77777777" w:rsidR="00BF4F03" w:rsidRDefault="00BF4F03" w:rsidP="005A0B4C"/>
    <w:p w14:paraId="68B0F509" w14:textId="05C25A8A" w:rsidR="00975D09" w:rsidRDefault="00975D09" w:rsidP="005A0B4C">
      <w:r w:rsidRPr="00975D09">
        <w:drawing>
          <wp:inline distT="0" distB="0" distL="0" distR="0" wp14:anchorId="0C1807B3" wp14:editId="737A5162">
            <wp:extent cx="5400040" cy="4473575"/>
            <wp:effectExtent l="0" t="0" r="0" b="3175"/>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6"/>
                    <a:stretch>
                      <a:fillRect/>
                    </a:stretch>
                  </pic:blipFill>
                  <pic:spPr>
                    <a:xfrm>
                      <a:off x="0" y="0"/>
                      <a:ext cx="5400040" cy="4473575"/>
                    </a:xfrm>
                    <a:prstGeom prst="rect">
                      <a:avLst/>
                    </a:prstGeom>
                  </pic:spPr>
                </pic:pic>
              </a:graphicData>
            </a:graphic>
          </wp:inline>
        </w:drawing>
      </w:r>
    </w:p>
    <w:p w14:paraId="09EA6DB9" w14:textId="77777777" w:rsidR="005A0B4C" w:rsidRDefault="005A0B4C" w:rsidP="005A0B4C">
      <w:pPr>
        <w:ind w:firstLine="0"/>
      </w:pPr>
    </w:p>
    <w:p w14:paraId="005D4E6E" w14:textId="3B3252A1" w:rsidR="00DA0E55" w:rsidRDefault="00DA0E55" w:rsidP="005A0B4C">
      <w:pPr>
        <w:ind w:firstLine="0"/>
      </w:pPr>
      <w:r>
        <w:t>Animácie:</w:t>
      </w:r>
    </w:p>
    <w:p w14:paraId="31215362" w14:textId="7EF7B811" w:rsidR="005A0B4C" w:rsidRDefault="005A0B4C" w:rsidP="005A0B4C">
      <w:pPr>
        <w:ind w:firstLine="0"/>
      </w:pPr>
      <w:r>
        <w:t>Animácie pri prechode medzi aktivitami aplikácie sú definované vo forme XML súborov, ktoré sú využité pri vytvorení alebo zrušení aktivity. Použitie je overridom met</w:t>
      </w:r>
      <w:r w:rsidR="00A85162">
        <w:t>ódy</w:t>
      </w:r>
      <w:r>
        <w:t xml:space="preserve">  onBackPressed() a</w:t>
      </w:r>
      <w:r w:rsidR="00A85162">
        <w:t> pri vytvorené novej aktivity:</w:t>
      </w:r>
    </w:p>
    <w:p w14:paraId="16C62904" w14:textId="77777777" w:rsidR="00A85162" w:rsidRDefault="00A85162" w:rsidP="005A0B4C">
      <w:pPr>
        <w:ind w:firstLine="0"/>
        <w:rPr>
          <w:lang w:val="en-US"/>
        </w:rPr>
      </w:pPr>
    </w:p>
    <w:p w14:paraId="7F90EFAF" w14:textId="57F6612C" w:rsidR="00A85162" w:rsidRPr="00A85162" w:rsidRDefault="00A85162" w:rsidP="00A85162">
      <w:pPr>
        <w:pStyle w:val="PredformtovanHTML"/>
        <w:shd w:val="clear" w:color="auto" w:fill="2B2B2B"/>
        <w:rPr>
          <w:color w:val="A9B7C6"/>
        </w:rPr>
      </w:pPr>
      <w:r>
        <w:rPr>
          <w:color w:val="A9B7C6"/>
        </w:rPr>
        <w:t xml:space="preserve">Intent intent = </w:t>
      </w:r>
      <w:r>
        <w:rPr>
          <w:color w:val="CC7832"/>
        </w:rPr>
        <w:t xml:space="preserve">new </w:t>
      </w:r>
      <w:r>
        <w:rPr>
          <w:color w:val="A9B7C6"/>
        </w:rPr>
        <w:t>Intent(MainActivity.</w:t>
      </w:r>
      <w:r>
        <w:rPr>
          <w:color w:val="CC7832"/>
        </w:rPr>
        <w:t xml:space="preserve">this, </w:t>
      </w:r>
      <w:r>
        <w:rPr>
          <w:color w:val="A9B7C6"/>
        </w:rPr>
        <w:t>ProfileActivity.</w:t>
      </w:r>
      <w:r>
        <w:rPr>
          <w:color w:val="CC7832"/>
        </w:rPr>
        <w:t>class</w:t>
      </w:r>
      <w:r>
        <w:rPr>
          <w:color w:val="A9B7C6"/>
        </w:rPr>
        <w:t>)</w:t>
      </w:r>
      <w:r>
        <w:rPr>
          <w:color w:val="CC7832"/>
        </w:rPr>
        <w:t>;</w:t>
      </w:r>
      <w:r>
        <w:rPr>
          <w:color w:val="CC7832"/>
        </w:rPr>
        <w:br/>
      </w:r>
      <w:r>
        <w:rPr>
          <w:color w:val="A9B7C6"/>
        </w:rPr>
        <w:t>startActivity(intent)</w:t>
      </w:r>
      <w:r>
        <w:rPr>
          <w:color w:val="CC7832"/>
        </w:rPr>
        <w:t>;</w:t>
      </w:r>
      <w:r>
        <w:rPr>
          <w:color w:val="CC7832"/>
        </w:rPr>
        <w:br/>
      </w:r>
      <w:r>
        <w:rPr>
          <w:color w:val="A9B7C6"/>
        </w:rPr>
        <w:t>overridePendingTransition(R.anim.</w:t>
      </w:r>
      <w:r>
        <w:rPr>
          <w:i/>
          <w:iCs/>
          <w:color w:val="9876AA"/>
        </w:rPr>
        <w:t>slide_in_right</w:t>
      </w:r>
      <w:r>
        <w:rPr>
          <w:color w:val="CC7832"/>
        </w:rPr>
        <w:t xml:space="preserve">, </w:t>
      </w:r>
      <w:r>
        <w:rPr>
          <w:color w:val="A9B7C6"/>
        </w:rPr>
        <w:t>R.anim.</w:t>
      </w:r>
      <w:r>
        <w:rPr>
          <w:i/>
          <w:iCs/>
          <w:color w:val="9876AA"/>
        </w:rPr>
        <w:t>slide_out_left</w:t>
      </w:r>
      <w:r>
        <w:rPr>
          <w:color w:val="A9B7C6"/>
        </w:rPr>
        <w:t>)</w:t>
      </w:r>
      <w:r>
        <w:rPr>
          <w:color w:val="CC7832"/>
        </w:rPr>
        <w:t>;</w:t>
      </w:r>
    </w:p>
    <w:p w14:paraId="42DA7117" w14:textId="77777777" w:rsidR="00A85162" w:rsidRDefault="00A85162" w:rsidP="005A0B4C">
      <w:pPr>
        <w:ind w:firstLine="0"/>
        <w:rPr>
          <w:lang w:val="en-US"/>
        </w:rPr>
      </w:pPr>
    </w:p>
    <w:p w14:paraId="68A4CA3D" w14:textId="77777777" w:rsidR="00A85162" w:rsidRDefault="00A85162" w:rsidP="00A85162">
      <w:pPr>
        <w:pStyle w:val="PredformtovanHTML"/>
        <w:shd w:val="clear" w:color="auto" w:fill="2B2B2B"/>
        <w:rPr>
          <w:color w:val="A9B7C6"/>
        </w:rPr>
      </w:pPr>
      <w:r>
        <w:rPr>
          <w:color w:val="BBB529"/>
        </w:rPr>
        <w:lastRenderedPageBreak/>
        <w:t>@Override</w:t>
      </w:r>
      <w:r>
        <w:rPr>
          <w:color w:val="BBB529"/>
        </w:rPr>
        <w:br/>
      </w:r>
      <w:r>
        <w:rPr>
          <w:color w:val="CC7832"/>
        </w:rPr>
        <w:t xml:space="preserve">public void </w:t>
      </w:r>
      <w:r>
        <w:rPr>
          <w:color w:val="FFC66D"/>
        </w:rPr>
        <w:t>onBackPressed</w:t>
      </w:r>
      <w:r>
        <w:rPr>
          <w:color w:val="A9B7C6"/>
        </w:rPr>
        <w:t>() {</w:t>
      </w:r>
      <w:r>
        <w:rPr>
          <w:color w:val="A9B7C6"/>
        </w:rPr>
        <w:br/>
        <w:t xml:space="preserve">    </w:t>
      </w:r>
      <w:r>
        <w:rPr>
          <w:color w:val="CC7832"/>
        </w:rPr>
        <w:t>super</w:t>
      </w:r>
      <w:r>
        <w:rPr>
          <w:color w:val="A9B7C6"/>
        </w:rPr>
        <w:t>.onBackPressed()</w:t>
      </w:r>
      <w:r>
        <w:rPr>
          <w:color w:val="CC7832"/>
        </w:rPr>
        <w:t>;</w:t>
      </w:r>
      <w:r>
        <w:rPr>
          <w:color w:val="CC7832"/>
        </w:rPr>
        <w:br/>
        <w:t xml:space="preserve">    </w:t>
      </w:r>
      <w:r>
        <w:rPr>
          <w:color w:val="A9B7C6"/>
        </w:rPr>
        <w:t>overridePendingTransition(R.anim.</w:t>
      </w:r>
      <w:r>
        <w:rPr>
          <w:i/>
          <w:iCs/>
          <w:color w:val="9876AA"/>
        </w:rPr>
        <w:t>slide_in_left</w:t>
      </w:r>
      <w:r>
        <w:rPr>
          <w:color w:val="CC7832"/>
        </w:rPr>
        <w:t xml:space="preserve">, </w:t>
      </w:r>
      <w:r>
        <w:rPr>
          <w:color w:val="A9B7C6"/>
        </w:rPr>
        <w:t>R.anim.</w:t>
      </w:r>
      <w:r>
        <w:rPr>
          <w:i/>
          <w:iCs/>
          <w:color w:val="9876AA"/>
        </w:rPr>
        <w:t>slide_out_right</w:t>
      </w:r>
      <w:r>
        <w:rPr>
          <w:color w:val="A9B7C6"/>
        </w:rPr>
        <w:t>)</w:t>
      </w:r>
      <w:r>
        <w:rPr>
          <w:color w:val="CC7832"/>
        </w:rPr>
        <w:t>;</w:t>
      </w:r>
      <w:r>
        <w:rPr>
          <w:color w:val="CC7832"/>
        </w:rPr>
        <w:br/>
      </w:r>
      <w:r>
        <w:rPr>
          <w:color w:val="A9B7C6"/>
        </w:rPr>
        <w:t>}</w:t>
      </w:r>
    </w:p>
    <w:p w14:paraId="43A51CB4" w14:textId="77777777" w:rsidR="00A85162" w:rsidRDefault="00A85162" w:rsidP="005A0B4C">
      <w:pPr>
        <w:ind w:firstLine="0"/>
        <w:rPr>
          <w:lang w:val="en-US"/>
        </w:rPr>
      </w:pPr>
    </w:p>
    <w:p w14:paraId="5385860F" w14:textId="77777777" w:rsidR="00DA0E55" w:rsidRDefault="00DA0E55" w:rsidP="005A0B4C">
      <w:pPr>
        <w:ind w:firstLine="0"/>
        <w:rPr>
          <w:lang w:val="en-US"/>
        </w:rPr>
      </w:pPr>
    </w:p>
    <w:p w14:paraId="2E386853" w14:textId="465841FF" w:rsidR="00DA0E55" w:rsidRPr="00DA0E55" w:rsidRDefault="00776201" w:rsidP="00DA0E55">
      <w:pPr>
        <w:ind w:firstLine="0"/>
        <w:rPr>
          <w:lang w:val="en-US"/>
        </w:rPr>
      </w:pPr>
      <w:r>
        <w:rPr>
          <w:lang w:val="en-US"/>
        </w:rPr>
        <w:t>Preklady</w:t>
      </w:r>
    </w:p>
    <w:p w14:paraId="04FF771C" w14:textId="77777777" w:rsidR="00DA0E55" w:rsidRDefault="00DA0E55" w:rsidP="00DA0E55">
      <w:pPr>
        <w:ind w:firstLine="675"/>
        <w:rPr>
          <w:lang w:val="en-US"/>
        </w:rPr>
      </w:pPr>
      <w:r>
        <w:rPr>
          <w:lang w:val="en-US"/>
        </w:rPr>
        <w:t>S</w:t>
      </w:r>
      <w:r w:rsidRPr="00DA0E55">
        <w:rPr>
          <w:lang w:val="en-US"/>
        </w:rPr>
        <w:t>tring</w:t>
      </w:r>
      <w:r>
        <w:rPr>
          <w:lang w:val="en-US"/>
        </w:rPr>
        <w:t>s</w:t>
      </w:r>
      <w:r w:rsidRPr="00DA0E55">
        <w:rPr>
          <w:lang w:val="en-US"/>
        </w:rPr>
        <w:t>.xml v Android aplikáciách slúži na centralizované uchovávanie textových hodnôt a reťazcov, ktoré sa používajú v aplikácii. Jeho hlavnou úlohou je zjednodušiť údržbu, lokalizáciu a referencovateľnosť textových hodnôt v aplikácii.</w:t>
      </w:r>
      <w:r>
        <w:rPr>
          <w:lang w:val="en-US"/>
        </w:rPr>
        <w:t xml:space="preserve"> </w:t>
      </w:r>
      <w:r w:rsidRPr="00DA0E55">
        <w:rPr>
          <w:lang w:val="en-US"/>
        </w:rPr>
        <w:t>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w:t>
      </w:r>
      <w:r>
        <w:rPr>
          <w:lang w:val="en-US"/>
        </w:rPr>
        <w:t xml:space="preserve"> S</w:t>
      </w:r>
      <w:r w:rsidRPr="00DA0E55">
        <w:rPr>
          <w:lang w:val="en-US"/>
        </w:rPr>
        <w:t>tring</w:t>
      </w:r>
      <w:r>
        <w:rPr>
          <w:lang w:val="en-US"/>
        </w:rPr>
        <w:t>s</w:t>
      </w:r>
      <w:r w:rsidRPr="00DA0E55">
        <w:rPr>
          <w:lang w:val="en-US"/>
        </w:rPr>
        <w:t>.xml tiež podporuje lokalizáciu aplikácie pre rôzne jazyky a regionálne nastavenia. Pre každý jazyk alebo regionálnu variantu sa môže vytvoriť samostatný súbor string.xml s príslušnými lokalizovanými textovými hodnotami.</w:t>
      </w:r>
      <w:r>
        <w:rPr>
          <w:lang w:val="en-US"/>
        </w:rPr>
        <w:t xml:space="preserve"> </w:t>
      </w:r>
      <w:r w:rsidRPr="00DA0E55">
        <w:rPr>
          <w:lang w:val="en-US"/>
        </w:rPr>
        <w:t>V kóde aplikácie sa na textové reťazce odkazuje pomocou identifikátorov definovaných v string.xml. Tento prístup zvyšuje čitateľnosť kódu a znižuje riziko chýb pri zmene textových hodnôt.</w:t>
      </w:r>
      <w:r w:rsidR="00776201">
        <w:rPr>
          <w:lang w:val="en-US"/>
        </w:rPr>
        <w:t xml:space="preserve"> Aktálne je aplikácia preložená len do anglického jazyka, avšak táto implementácia umožňuje ľahké doplnenie ostatných jazykov.</w:t>
      </w:r>
    </w:p>
    <w:p w14:paraId="56937C98" w14:textId="77777777" w:rsidR="00975D09" w:rsidRDefault="00975D09" w:rsidP="00DA0E55">
      <w:pPr>
        <w:ind w:firstLine="675"/>
        <w:rPr>
          <w:lang w:val="en-US"/>
        </w:rPr>
      </w:pPr>
    </w:p>
    <w:p w14:paraId="630E9CD4" w14:textId="77777777" w:rsidR="00975D09" w:rsidRDefault="00975D09" w:rsidP="00975D09">
      <w:pPr>
        <w:ind w:firstLine="0"/>
        <w:rPr>
          <w:lang w:val="en-US"/>
        </w:rPr>
      </w:pPr>
      <w:r>
        <w:rPr>
          <w:lang w:val="en-US"/>
        </w:rPr>
        <w:t>Ikonky</w:t>
      </w:r>
    </w:p>
    <w:p w14:paraId="5DB2385A" w14:textId="711657B8" w:rsidR="00975D09" w:rsidRPr="00A85162" w:rsidRDefault="00975D09" w:rsidP="00975D09">
      <w:pPr>
        <w:ind w:firstLine="675"/>
        <w:rPr>
          <w:lang w:val="en-US"/>
        </w:rPr>
        <w:sectPr w:rsidR="00975D09" w:rsidRPr="00A85162" w:rsidSect="00AD442F">
          <w:pgSz w:w="11907" w:h="16840" w:code="9"/>
          <w:pgMar w:top="1418" w:right="1418" w:bottom="1418" w:left="1985" w:header="709" w:footer="709" w:gutter="0"/>
          <w:cols w:space="708"/>
          <w:titlePg/>
        </w:sectPr>
      </w:pPr>
      <w:r>
        <w:rPr>
          <w:lang w:val="en-US"/>
        </w:rPr>
        <w:t>Pre funkciu ikoniek boli využite preddefinované inkonky z ponuky  vývojového prostredia  Android Studio.</w:t>
      </w:r>
    </w:p>
    <w:p w14:paraId="46831FAB" w14:textId="67C1126D" w:rsidR="002661D7" w:rsidRDefault="002661D7" w:rsidP="002661D7">
      <w:pPr>
        <w:pStyle w:val="Nadpis2"/>
        <w:numPr>
          <w:ilvl w:val="1"/>
          <w:numId w:val="6"/>
        </w:numPr>
      </w:pPr>
      <w:bookmarkStart w:id="129" w:name="_Toc309047447"/>
      <w:bookmarkStart w:id="130" w:name="_Toc309047493"/>
      <w:bookmarkStart w:id="131" w:name="_Toc309047610"/>
      <w:bookmarkStart w:id="132" w:name="_Toc339279025"/>
      <w:bookmarkStart w:id="133" w:name="_Toc152958958"/>
      <w:r>
        <w:lastRenderedPageBreak/>
        <w:t>Testovanie Aplikácie</w:t>
      </w:r>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2F474C5" w:rsidR="001A3FBA" w:rsidRDefault="002661D7" w:rsidP="001A3FBA">
      <w:pPr>
        <w:pStyle w:val="Nadpis3"/>
        <w:numPr>
          <w:ilvl w:val="2"/>
          <w:numId w:val="6"/>
        </w:numPr>
      </w:pPr>
      <w:r>
        <w:t>Testovacie prípady</w:t>
      </w:r>
    </w:p>
    <w:p w14:paraId="38F09EFB" w14:textId="6650F219" w:rsidR="00F10D08" w:rsidRPr="00F10D08" w:rsidRDefault="00F10D08" w:rsidP="00F10D08">
      <w:pPr>
        <w:ind w:firstLine="0"/>
      </w:pPr>
      <w: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w:t>
            </w:r>
            <w:r>
              <w:t>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0B69584F" w:rsidR="001A3FBA" w:rsidRPr="001A3FBA" w:rsidRDefault="001A3FBA" w:rsidP="001A3FBA">
      <w:pPr>
        <w:pStyle w:val="Nadpis3"/>
        <w:numPr>
          <w:ilvl w:val="2"/>
          <w:numId w:val="6"/>
        </w:numPr>
      </w:pPr>
      <w:r>
        <w:t>Test</w:t>
      </w:r>
      <w:r w:rsidR="00F16EFD">
        <w:t>ovanie aplikácie</w:t>
      </w:r>
    </w:p>
    <w:p w14:paraId="0EF59108" w14:textId="77777777" w:rsidR="002661D7" w:rsidRPr="002661D7" w:rsidRDefault="002661D7" w:rsidP="002661D7"/>
    <w:p w14:paraId="12E9108A" w14:textId="618EE4E3" w:rsidR="00A35C15" w:rsidRPr="00DD4A12" w:rsidRDefault="009F5F11" w:rsidP="004D5102">
      <w:pPr>
        <w:pStyle w:val="Nadpis1"/>
      </w:pPr>
      <w:r w:rsidRPr="00DD4A12">
        <w:t>Záver</w:t>
      </w:r>
      <w:bookmarkStart w:id="134" w:name="_Toc195670727"/>
      <w:bookmarkStart w:id="135" w:name="_Toc195684475"/>
      <w:bookmarkStart w:id="136" w:name="_Toc309047448"/>
      <w:bookmarkStart w:id="137" w:name="_Toc309047494"/>
      <w:bookmarkStart w:id="138" w:name="_Toc309047611"/>
      <w:bookmarkStart w:id="139" w:name="_Toc339279026"/>
      <w:bookmarkEnd w:id="125"/>
      <w:bookmarkEnd w:id="126"/>
      <w:bookmarkEnd w:id="129"/>
      <w:bookmarkEnd w:id="130"/>
      <w:bookmarkEnd w:id="131"/>
      <w:bookmarkEnd w:id="132"/>
      <w:bookmarkEnd w:id="133"/>
    </w:p>
    <w:p w14:paraId="3D794AB5" w14:textId="77777777" w:rsidR="00870C35" w:rsidRPr="00DD4A12" w:rsidRDefault="00870C35" w:rsidP="00FD33FA">
      <w:pPr>
        <w:rPr>
          <w:kern w:val="32"/>
        </w:rPr>
        <w:sectPr w:rsidR="00870C35" w:rsidRPr="00DD4A12" w:rsidSect="00AD442F">
          <w:pgSz w:w="11907" w:h="16840" w:code="9"/>
          <w:pgMar w:top="1418" w:right="1418" w:bottom="1418" w:left="1985" w:header="709" w:footer="709" w:gutter="0"/>
          <w:cols w:space="708"/>
          <w:titlePg/>
        </w:sectPr>
      </w:pPr>
    </w:p>
    <w:p w14:paraId="0784D271" w14:textId="68B887F8" w:rsidR="009A71BA" w:rsidRPr="00DD4A12" w:rsidRDefault="00C304D6" w:rsidP="004D5102">
      <w:pPr>
        <w:pStyle w:val="Nadpis1"/>
      </w:pPr>
      <w:bookmarkStart w:id="140" w:name="_Toc147668937"/>
      <w:bookmarkStart w:id="141" w:name="_Toc152958959"/>
      <w:bookmarkEnd w:id="134"/>
      <w:bookmarkEnd w:id="135"/>
      <w:bookmarkEnd w:id="136"/>
      <w:bookmarkEnd w:id="137"/>
      <w:bookmarkEnd w:id="138"/>
      <w:bookmarkEnd w:id="139"/>
      <w:r w:rsidRPr="00DD4A12">
        <w:lastRenderedPageBreak/>
        <w:t>Zoznam bibliografických odkazov</w:t>
      </w:r>
      <w:bookmarkEnd w:id="140"/>
      <w:bookmarkEnd w:id="141"/>
    </w:p>
    <w:sdt>
      <w:sdtPr>
        <w:rPr>
          <w:color w:val="000000"/>
        </w:rPr>
        <w:tag w:val="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
        <w:id w:val="473963879"/>
        <w:placeholder>
          <w:docPart w:val="DefaultPlaceholder_-1854013440"/>
        </w:placeholder>
        <w:showingPlcHdr/>
      </w:sdtPr>
      <w:sdtContent>
        <w:p w14:paraId="24B29FF4" w14:textId="4B635B79" w:rsidR="006C21D0" w:rsidRPr="00DD4A12" w:rsidRDefault="00116110" w:rsidP="006C21D0">
          <w:pPr>
            <w:ind w:firstLine="0"/>
          </w:pPr>
          <w:r w:rsidRPr="00DD4A12">
            <w:rPr>
              <w:rStyle w:val="Zstupntext"/>
              <w:color w:val="000000"/>
            </w:rPr>
            <w:t>Kliknite alebo ťuknite sem a zadajte text.</w:t>
          </w:r>
        </w:p>
      </w:sdtContent>
    </w:sdt>
    <w:p w14:paraId="29F118C7" w14:textId="037F1A89" w:rsidR="006C21D0" w:rsidRPr="00DD4A12" w:rsidRDefault="00B70C99" w:rsidP="00B70C99">
      <w:pPr>
        <w:ind w:firstLine="0"/>
      </w:pPr>
      <w:r w:rsidRPr="00DD4A12">
        <w:t>==============================================================</w:t>
      </w:r>
    </w:p>
    <w:p w14:paraId="21891BC5" w14:textId="2AD6AA24" w:rsidR="006C21D0" w:rsidRPr="00DD4A12" w:rsidRDefault="006C21D0" w:rsidP="006C21D0"/>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ADAJI, Ifeoma, Kiemute OYIBO a Julita VASSILEVA, 2018. List It: A Shopping List App That Influences Healthy Shopping Habits. V: [online]. Dostupné na: doi:10.14236/ewic/HCI2018.81</w:t>
          </w:r>
        </w:p>
        <w:p w14:paraId="0C44F9A9" w14:textId="77777777" w:rsidR="00116110" w:rsidRPr="00DD4A12" w:rsidRDefault="00116110">
          <w:pPr>
            <w:divId w:val="1821264528"/>
          </w:pPr>
          <w:r w:rsidRPr="00DD4A12">
            <w:t xml:space="preserve">AHN, Junho, James WILLIAMSON, Mike GARTRELL, Richard HAN, Qin LV a Shivakant MISHRA, 2015. Supporting Healthy Grocery Shopping via Mobile Augmented Reality. </w:t>
          </w:r>
          <w:r w:rsidRPr="00DD4A12">
            <w:rPr>
              <w:i/>
              <w:iCs/>
            </w:rPr>
            <w:t>ACM Transactions on Multimedia Computing, Communications, and Applications</w:t>
          </w:r>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Benedetta GRANDI, 2022. Using mobile while shopping in-store: a new model of impulse-buying behaviour. </w:t>
          </w:r>
          <w:r w:rsidRPr="00DD4A12">
            <w:rPr>
              <w:i/>
              <w:iCs/>
            </w:rPr>
            <w:t>Journal of Consumer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The Impact of Mobile Device Use on Shopper Behaviour in Store: An Empirical Research on Grocery Retailing. </w:t>
          </w:r>
          <w:r w:rsidRPr="00DD4A12">
            <w:rPr>
              <w:i/>
              <w:iCs/>
            </w:rPr>
            <w:t>International Business Research</w:t>
          </w:r>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Lauren G. a Vicki G. MORWITZ, 1999. Shopping Lists as an External Memory Aid for Grocery Shopping: Influences on List Writing and List Fulfillment. </w:t>
          </w:r>
          <w:r w:rsidRPr="00DD4A12">
            <w:rPr>
              <w:i/>
              <w:iCs/>
            </w:rPr>
            <w:t>Journal of Consumer Psychology</w:t>
          </w:r>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r w:rsidRPr="00DD4A12">
            <w:rPr>
              <w:i/>
              <w:iCs/>
            </w:rPr>
            <w:t>Analysis of the Android Architecture</w:t>
          </w:r>
          <w:r w:rsidRPr="00DD4A12">
            <w:t xml:space="preserve">. </w:t>
          </w:r>
        </w:p>
        <w:p w14:paraId="53B85E27" w14:textId="77777777" w:rsidR="00116110" w:rsidRPr="00DD4A12" w:rsidRDefault="00116110">
          <w:pPr>
            <w:divId w:val="1457673365"/>
          </w:pPr>
          <w:r w:rsidRPr="00DD4A12">
            <w:t xml:space="preserve">CURRY DAVID, 2023. Android Statistics.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Buffalo, NY. Faculty of D’Youville College Division of Academic Affairs.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lastRenderedPageBreak/>
            <w:t xml:space="preserve">HARSHA JAYAWILAL, W. A. a Saminda PREMERATNE, 2017. The smart shopping list: An effective mobile solution for grocery list-creation process. V: </w:t>
          </w:r>
          <w:r w:rsidRPr="00DD4A12">
            <w:rPr>
              <w:i/>
              <w:iCs/>
            </w:rPr>
            <w:t>2017 IEEE 13th Malaysia International Conference on Communications (MICC)</w:t>
          </w:r>
          <w:r w:rsidRPr="00DD4A12">
            <w:t xml:space="preserve"> [online]. B.m.: IEEE, s. 124–129. ISBN 978-1-5386-3132-4. Dostupné na: doi:10.1109/MICC.2017.8311745</w:t>
          </w:r>
        </w:p>
        <w:p w14:paraId="7E24C963" w14:textId="77777777" w:rsidR="00116110" w:rsidRPr="00DD4A12" w:rsidRDefault="00116110">
          <w:pPr>
            <w:divId w:val="1944727461"/>
          </w:pPr>
          <w:r w:rsidRPr="00DD4A12">
            <w:t xml:space="preserve">HEINRICHS, Felix, Daniel SCHREIBER a Johannes SCHÖNING, 2011. The hybrid shopping list. V: </w:t>
          </w:r>
          <w:r w:rsidRPr="00DD4A12">
            <w:rPr>
              <w:i/>
              <w:iCs/>
            </w:rPr>
            <w:t>Proceedings of the 13th International Conference on Human Computer Interaction with Mobile Devices and Services</w:t>
          </w:r>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Mobile marketing statistics compilation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Chien-Hsiung a Weimin ZHAI, 2023. The Effects of Information Layout, Display Mode, and Gender Difference on the User Interface Design of Mobile Shopping Applications.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r w:rsidRPr="00DD4A12">
            <w:rPr>
              <w:i/>
              <w:iCs/>
            </w:rPr>
            <w:t>SmartGrocer: A Context-Aware Personalized Grocery System</w:t>
          </w:r>
          <w:r w:rsidRPr="00DD4A12">
            <w:t xml:space="preserve">. University of Victoria. b.n. </w:t>
          </w:r>
        </w:p>
        <w:p w14:paraId="5A014B02" w14:textId="77777777" w:rsidR="00116110" w:rsidRPr="00DD4A12" w:rsidRDefault="00116110">
          <w:pPr>
            <w:divId w:val="267615864"/>
          </w:pPr>
          <w:r w:rsidRPr="00DD4A12">
            <w:t xml:space="preserve">JOBE, William, 2013. Native Apps Vs. Mobile Web Apps. </w:t>
          </w:r>
          <w:r w:rsidRPr="00DD4A12">
            <w:rPr>
              <w:i/>
              <w:iCs/>
            </w:rPr>
            <w:t>International Journal of Interactive Mobile Technologies (iJIM)</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Development of Smart List: A Mobile App for Creating and Managing Grocery Lists. </w:t>
          </w:r>
          <w:r w:rsidRPr="00DD4A12">
            <w:rPr>
              <w:i/>
              <w:iCs/>
            </w:rPr>
            <w:t>Baghdad Science Journal</w:t>
          </w:r>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Architecture and Related Security Risks. </w:t>
          </w:r>
          <w:r w:rsidRPr="00DD4A12">
            <w:rPr>
              <w:i/>
              <w:iCs/>
            </w:rPr>
            <w:t>Asian Journal of Technology &amp; Management Research</w:t>
          </w:r>
          <w:r w:rsidRPr="00DD4A12">
            <w:t xml:space="preserve">. 2015, roč. 5, č. 2. </w:t>
          </w:r>
        </w:p>
        <w:p w14:paraId="1358F6E2" w14:textId="77777777" w:rsidR="00116110" w:rsidRPr="00DD4A12" w:rsidRDefault="00116110">
          <w:pPr>
            <w:divId w:val="1483040378"/>
          </w:pPr>
          <w:r w:rsidRPr="00DD4A12">
            <w:t xml:space="preserve">KRISHNA SUNDARA a DEVARAKONDA MOHAN, 2015. A Survey on Architectures of Mobile Operating Systems: Challenges and Issues. </w:t>
          </w:r>
          <w:r w:rsidRPr="00DD4A12">
            <w:rPr>
              <w:i/>
              <w:iCs/>
            </w:rPr>
            <w:t>International Journal of Research Studies in Computer Science and Engineering</w:t>
          </w:r>
          <w:r w:rsidRPr="00DD4A12">
            <w:t xml:space="preserve">. 2015, roč. 2, č. 3, s. 73–76. </w:t>
          </w:r>
        </w:p>
        <w:p w14:paraId="5703FB7D" w14:textId="77777777" w:rsidR="00116110" w:rsidRPr="00DD4A12" w:rsidRDefault="00116110">
          <w:pPr>
            <w:divId w:val="14624898"/>
          </w:pPr>
          <w:r w:rsidRPr="00DD4A12">
            <w:t xml:space="preserve">LI, Li, Tegawendé F. BISSYANDÉ, Mike PAPADAKIS, Siegfried RASTHOFER, Alexandre BARTEL, Damien OCTEAU, Jacques KLEIN a Le TRAON, </w:t>
          </w:r>
          <w:r w:rsidRPr="00DD4A12">
            <w:lastRenderedPageBreak/>
            <w:t xml:space="preserve">2017. Static analysis of android apps: A systematic literature review. </w:t>
          </w:r>
          <w:r w:rsidRPr="00DD4A12">
            <w:rPr>
              <w:i/>
              <w:iCs/>
            </w:rPr>
            <w:t>Information and Software Technology</w:t>
          </w:r>
          <w:r w:rsidRPr="00DD4A12">
            <w:t xml:space="preserve"> [online]. 2017, roč. 88, s. 67–95. ISSN 09505849. Dostupné na: doi:10.1016/j.infsof.2017.04.001</w:t>
          </w:r>
        </w:p>
        <w:p w14:paraId="4ED3DDE0" w14:textId="77777777" w:rsidR="00116110" w:rsidRPr="00DD4A12" w:rsidRDefault="00116110">
          <w:pPr>
            <w:divId w:val="146753787"/>
          </w:pPr>
          <w:r w:rsidRPr="00DD4A12">
            <w:t xml:space="preserve">LI, T, T XIA, H WANG, Z TU, S TARKOMA, Z HAN a P HUI, 2022. Smartphone App Usage Analysis: Datasets, Methods, and Applications. </w:t>
          </w:r>
          <w:r w:rsidRPr="00DD4A12">
            <w:rPr>
              <w:i/>
              <w:iCs/>
            </w:rPr>
            <w:t>IEEE Communications Surveys &amp; Tutorials</w:t>
          </w:r>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Desiree, Michelle TORRES, Jammy VÉLEZ, Jhensen GRULLON, Edwin NEGRÓN, Cynthia M. PÉREZ a Cristina PALACIOS, 2017. Development and Evaluation of a Nutritional Smartphone Application for Making Smart and Healthy Choices in Grocery Shopping. </w:t>
          </w:r>
          <w:r w:rsidRPr="00DD4A12">
            <w:rPr>
              <w:i/>
              <w:iCs/>
            </w:rPr>
            <w:t>Healthcare Informatics Research</w:t>
          </w:r>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r w:rsidRPr="00DD4A12">
            <w:rPr>
              <w:i/>
              <w:iCs/>
            </w:rPr>
            <w:t>Consumers Who Use Mobile In-Store Are More Frequent Brick-And-Mortar Shoppers</w:t>
          </w:r>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An Overview of Android Operating System and Its Security Features. </w:t>
          </w:r>
          <w:r w:rsidRPr="00DD4A12">
            <w:rPr>
              <w:i/>
              <w:iCs/>
            </w:rPr>
            <w:t>Journal of Engineering Research and Applications</w:t>
          </w:r>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The mobile apps industry. </w:t>
          </w:r>
          <w:r w:rsidRPr="00DD4A12">
            <w:rPr>
              <w:i/>
              <w:iCs/>
            </w:rPr>
            <w:t xml:space="preserve">Journal of Business Cases and Applications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Marcus, 2012. Retail shopping lists: Reassessment and new insights. </w:t>
          </w:r>
          <w:r w:rsidRPr="00DD4A12">
            <w:rPr>
              <w:i/>
              <w:iCs/>
            </w:rPr>
            <w:t>Journal of Retailing and Consumer Services</w:t>
          </w:r>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Desktop vs Mobile vs Tablet Market Share Worldwide</w:t>
          </w:r>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lastRenderedPageBreak/>
            <w:t xml:space="preserve">STATISTA, 2020. </w:t>
          </w:r>
          <w:r w:rsidRPr="00DD4A12">
            <w:rPr>
              <w:i/>
              <w:iCs/>
            </w:rPr>
            <w:t>Share of consumers worldwide comfortable with using their mobile phones at different points in the in-store customer journey as of October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t xml:space="preserve">THOMAS, Art a Ron GARLAND, 2004. Grocery shopping: list and non‐list usage. </w:t>
          </w:r>
          <w:r w:rsidRPr="00DD4A12">
            <w:rPr>
              <w:i/>
              <w:iCs/>
            </w:rPr>
            <w:t>Marketing Intelligence &amp; Planning</w:t>
          </w:r>
          <w:r w:rsidRPr="00DD4A12">
            <w:t xml:space="preserve"> [online]. 2004, roč. 22, č. 6, s. 623–635. ISSN 0263-4503. Dostupné na: doi:10.1108/02634500410559015</w:t>
          </w:r>
        </w:p>
        <w:p w14:paraId="31B07AFF" w14:textId="678887C0" w:rsidR="007E4BAF" w:rsidRPr="00DD4A12" w:rsidRDefault="00116110" w:rsidP="001A47F0">
          <w:r w:rsidRPr="00DD4A12">
            <w:t> </w:t>
          </w:r>
        </w:p>
      </w:sdtContent>
    </w:sdt>
    <w:bookmarkStart w:id="142" w:name="_Toc309047613" w:displacedByCustomXml="prev"/>
    <w:bookmarkStart w:id="143" w:name="_Toc309047496" w:displacedByCustomXml="prev"/>
    <w:bookmarkStart w:id="144" w:name="_Toc309047450" w:displacedByCustomXml="prev"/>
    <w:bookmarkStart w:id="145" w:name="_Toc195684476" w:displacedByCustomXml="prev"/>
    <w:bookmarkStart w:id="146" w:name="_Toc195670728" w:displacedByCustomXml="prev"/>
    <w:p w14:paraId="54B1E5C2" w14:textId="5E6D09CB" w:rsidR="009D4162" w:rsidRPr="00DD4A12" w:rsidRDefault="009D4162" w:rsidP="007E4BAF">
      <w:pPr>
        <w:ind w:left="680" w:hanging="680"/>
        <w:rPr>
          <w:rFonts w:ascii="Arial" w:hAnsi="Arial" w:cs="Arial"/>
          <w:color w:val="222222"/>
          <w:sz w:val="20"/>
          <w:szCs w:val="20"/>
          <w:shd w:val="clear" w:color="auto" w:fill="FFFFFF"/>
        </w:rPr>
        <w:sectPr w:rsidR="009D4162" w:rsidRPr="00DD4A12" w:rsidSect="00AD442F">
          <w:pgSz w:w="11907" w:h="16840" w:code="9"/>
          <w:pgMar w:top="1418" w:right="1418" w:bottom="1418" w:left="1985" w:header="709" w:footer="709" w:gutter="0"/>
          <w:cols w:space="708"/>
          <w:titlePg/>
        </w:sectPr>
      </w:pPr>
    </w:p>
    <w:p w14:paraId="47C815E6" w14:textId="6D3D7DDF" w:rsidR="009F5F11" w:rsidRPr="00DD4A12" w:rsidRDefault="009F5F11" w:rsidP="004D5102">
      <w:pPr>
        <w:pStyle w:val="Nadpis1"/>
      </w:pPr>
      <w:bookmarkStart w:id="147" w:name="_Toc339279028"/>
      <w:bookmarkStart w:id="148" w:name="_Toc152958960"/>
      <w:r w:rsidRPr="00DD4A12">
        <w:lastRenderedPageBreak/>
        <w:t>Zoznam príloh</w:t>
      </w:r>
      <w:bookmarkEnd w:id="146"/>
      <w:bookmarkEnd w:id="145"/>
      <w:bookmarkEnd w:id="144"/>
      <w:bookmarkEnd w:id="143"/>
      <w:bookmarkEnd w:id="142"/>
      <w:bookmarkEnd w:id="147"/>
      <w:bookmarkEnd w:id="148"/>
    </w:p>
    <w:p w14:paraId="3ECC6B4C" w14:textId="0AA9B172" w:rsidR="00417373" w:rsidRPr="00DD4A12" w:rsidRDefault="00417373" w:rsidP="00BE3328">
      <w:pPr>
        <w:ind w:firstLine="0"/>
      </w:pPr>
      <w:r w:rsidRPr="00DD4A12">
        <w:t xml:space="preserve">Príloha </w:t>
      </w:r>
      <w:r w:rsidR="005A1036" w:rsidRPr="00DD4A12">
        <w:t>A</w:t>
      </w:r>
      <w:r w:rsidRPr="00DD4A12">
        <w:t xml:space="preserve"> – Zdrojový kód </w:t>
      </w:r>
      <w:r w:rsidR="00354086" w:rsidRPr="00DD4A12">
        <w:t>+ odkaz na GIT</w:t>
      </w:r>
    </w:p>
    <w:p w14:paraId="433D121C" w14:textId="5C33E95A" w:rsidR="00B75029" w:rsidRPr="00DD4A12" w:rsidRDefault="00417373" w:rsidP="00BE3328">
      <w:pPr>
        <w:ind w:firstLine="0"/>
      </w:pPr>
      <w:r w:rsidRPr="00DD4A12">
        <w:t xml:space="preserve">Príloha </w:t>
      </w:r>
      <w:r w:rsidR="005A1036" w:rsidRPr="00DD4A12">
        <w:t>B</w:t>
      </w:r>
      <w:r w:rsidR="00431B43" w:rsidRPr="00DD4A12">
        <w:t xml:space="preserve"> – Fotodokumentácia k prípravnej fáze </w:t>
      </w:r>
      <w:r w:rsidR="005A1036" w:rsidRPr="00DD4A12">
        <w:t>záverečnej práce</w:t>
      </w:r>
      <w:r w:rsidR="00431B43" w:rsidRPr="00DD4A12">
        <w:t xml:space="preserve"> </w:t>
      </w:r>
      <w:r w:rsidR="002F1FEC" w:rsidRPr="00DD4A12">
        <w:t>........</w:t>
      </w:r>
    </w:p>
    <w:p w14:paraId="18EC8B4D" w14:textId="77777777" w:rsidR="00A572E7" w:rsidRPr="00DD4A12" w:rsidRDefault="00A572E7" w:rsidP="00870C35">
      <w:pPr>
        <w:ind w:firstLine="0"/>
      </w:pPr>
    </w:p>
    <w:p w14:paraId="45A8B541" w14:textId="77777777" w:rsidR="00B75029" w:rsidRPr="00DD4A12" w:rsidRDefault="00B75029" w:rsidP="00FD33FA">
      <w:pPr>
        <w:sectPr w:rsidR="00B75029" w:rsidRPr="00DD4A12" w:rsidSect="00AD442F">
          <w:footerReference w:type="first" r:id="rId37"/>
          <w:pgSz w:w="11907" w:h="16840" w:code="9"/>
          <w:pgMar w:top="1418" w:right="1418" w:bottom="1418" w:left="1985" w:header="709" w:footer="709" w:gutter="0"/>
          <w:cols w:space="708"/>
          <w:titlePg/>
        </w:sectPr>
      </w:pPr>
    </w:p>
    <w:p w14:paraId="743E65DD" w14:textId="77777777" w:rsidR="00A572E7" w:rsidRPr="00DD4A12" w:rsidRDefault="00A572E7" w:rsidP="00FD33FA"/>
    <w:p w14:paraId="18D6B4AA" w14:textId="77777777" w:rsidR="00431B43" w:rsidRPr="00DD4A12" w:rsidRDefault="00431B43" w:rsidP="00274B7E">
      <w:pPr>
        <w:pStyle w:val="PrlohaBP"/>
        <w:rPr>
          <w:rStyle w:val="Nzovknihy"/>
          <w:sz w:val="24"/>
        </w:rPr>
      </w:pPr>
    </w:p>
    <w:p w14:paraId="7FDDAE74" w14:textId="77777777" w:rsidR="00431B43" w:rsidRPr="00DD4A12" w:rsidRDefault="00431B43" w:rsidP="00274B7E">
      <w:pPr>
        <w:pStyle w:val="PrlohaBP"/>
        <w:rPr>
          <w:rStyle w:val="Nzovknihy"/>
          <w:sz w:val="24"/>
        </w:rPr>
      </w:pPr>
    </w:p>
    <w:p w14:paraId="767A8A07" w14:textId="77777777" w:rsidR="00431B43" w:rsidRPr="00DD4A12" w:rsidRDefault="00431B43" w:rsidP="00274B7E">
      <w:pPr>
        <w:pStyle w:val="PrlohaBP"/>
        <w:rPr>
          <w:rStyle w:val="Nzovknihy"/>
          <w:sz w:val="24"/>
        </w:rPr>
      </w:pPr>
    </w:p>
    <w:p w14:paraId="560E3257" w14:textId="77777777" w:rsidR="00431B43" w:rsidRPr="00DD4A12" w:rsidRDefault="00431B43" w:rsidP="00274B7E">
      <w:pPr>
        <w:pStyle w:val="PrlohaBP"/>
        <w:rPr>
          <w:rStyle w:val="Nzovknihy"/>
          <w:sz w:val="24"/>
        </w:rPr>
      </w:pPr>
    </w:p>
    <w:p w14:paraId="79AE20EC" w14:textId="77777777" w:rsidR="00F6032D" w:rsidRPr="00DD4A12" w:rsidRDefault="00F6032D" w:rsidP="00FD33FA">
      <w:pPr>
        <w:pStyle w:val="Obyajntext"/>
      </w:pPr>
    </w:p>
    <w:p w14:paraId="2831FE77" w14:textId="77777777" w:rsidR="00F6032D" w:rsidRPr="00DD4A12" w:rsidRDefault="00F6032D" w:rsidP="00FD33FA">
      <w:pPr>
        <w:pStyle w:val="Obyajntext"/>
      </w:pPr>
    </w:p>
    <w:p w14:paraId="20FBD11B" w14:textId="77777777" w:rsidR="00F6032D" w:rsidRPr="00DD4A12" w:rsidRDefault="00F6032D" w:rsidP="00FD33FA">
      <w:pPr>
        <w:pStyle w:val="Obyajntext"/>
      </w:pPr>
    </w:p>
    <w:p w14:paraId="7791C349" w14:textId="77777777" w:rsidR="00F6032D" w:rsidRPr="00DD4A12" w:rsidRDefault="00F6032D" w:rsidP="00FD33FA">
      <w:pPr>
        <w:pStyle w:val="Obyajntext"/>
      </w:pPr>
    </w:p>
    <w:p w14:paraId="2DFDB67D" w14:textId="77777777" w:rsidR="00F6032D" w:rsidRPr="00DD4A12" w:rsidRDefault="00F6032D" w:rsidP="00FD33FA">
      <w:pPr>
        <w:pStyle w:val="Obyajntext"/>
      </w:pPr>
    </w:p>
    <w:p w14:paraId="794EB3B2" w14:textId="77777777" w:rsidR="00431B43" w:rsidRPr="00DD4A12" w:rsidRDefault="00431B43" w:rsidP="00274B7E">
      <w:pPr>
        <w:pStyle w:val="PrlohaBP"/>
        <w:rPr>
          <w:rStyle w:val="Nzovknihy"/>
          <w:sz w:val="24"/>
        </w:rPr>
      </w:pPr>
    </w:p>
    <w:p w14:paraId="5B50AF25" w14:textId="77777777" w:rsidR="00431B43" w:rsidRPr="00DD4A12" w:rsidRDefault="00431B43" w:rsidP="00274B7E">
      <w:pPr>
        <w:pStyle w:val="PrlohaBP"/>
        <w:rPr>
          <w:rStyle w:val="Nzovknihy"/>
          <w:sz w:val="24"/>
        </w:rPr>
      </w:pPr>
    </w:p>
    <w:p w14:paraId="415C0578" w14:textId="77777777" w:rsidR="00431B43" w:rsidRPr="00DD4A12" w:rsidRDefault="00431B43" w:rsidP="00274B7E">
      <w:pPr>
        <w:pStyle w:val="PrlohaBP"/>
        <w:rPr>
          <w:rStyle w:val="Nzovknihy"/>
          <w:sz w:val="24"/>
        </w:rPr>
      </w:pPr>
    </w:p>
    <w:p w14:paraId="024A9D12" w14:textId="77777777" w:rsidR="00431B43" w:rsidRPr="00DD4A12" w:rsidRDefault="00431B43" w:rsidP="00274B7E">
      <w:pPr>
        <w:pStyle w:val="PrlohaBP"/>
        <w:rPr>
          <w:rStyle w:val="Nzovknihy"/>
          <w:sz w:val="24"/>
        </w:rPr>
      </w:pPr>
    </w:p>
    <w:p w14:paraId="0378722A" w14:textId="77777777" w:rsidR="00431B43" w:rsidRPr="00DD4A12" w:rsidRDefault="00431B43" w:rsidP="00274B7E">
      <w:pPr>
        <w:pStyle w:val="PrlohaBP"/>
        <w:rPr>
          <w:rStyle w:val="Nzovknihy"/>
          <w:sz w:val="24"/>
        </w:rPr>
      </w:pPr>
    </w:p>
    <w:p w14:paraId="3EC078B2" w14:textId="77777777" w:rsidR="00D465AF" w:rsidRPr="00DD4A12" w:rsidRDefault="004F745F" w:rsidP="00274B7E">
      <w:pPr>
        <w:pStyle w:val="PrlohaBP"/>
        <w:rPr>
          <w:rStyle w:val="Nzovknihy"/>
          <w:caps w:val="0"/>
          <w:smallCaps w:val="0"/>
          <w:sz w:val="32"/>
        </w:rPr>
      </w:pPr>
      <w:r w:rsidRPr="00DD4A12">
        <w:rPr>
          <w:rStyle w:val="Nzovknihy"/>
          <w:caps w:val="0"/>
          <w:smallCaps w:val="0"/>
          <w:sz w:val="32"/>
        </w:rPr>
        <w:t>PRÍLOHA    A</w:t>
      </w:r>
      <w:r w:rsidR="00BB7E4E" w:rsidRPr="00DD4A12">
        <w:rPr>
          <w:rStyle w:val="Nzovknihy"/>
          <w:caps w:val="0"/>
          <w:smallCaps w:val="0"/>
          <w:sz w:val="32"/>
        </w:rPr>
        <w:t xml:space="preserve"> </w:t>
      </w:r>
    </w:p>
    <w:p w14:paraId="78E3216A" w14:textId="3034BBCC" w:rsidR="00274B7E" w:rsidRPr="00DD4A12" w:rsidRDefault="00274B7E" w:rsidP="00FD33FA">
      <w:pPr>
        <w:rPr>
          <w:rStyle w:val="Nzovknihy"/>
          <w:sz w:val="24"/>
        </w:rPr>
      </w:pPr>
      <w:r w:rsidRPr="00DD4A12">
        <w:rPr>
          <w:rStyle w:val="Nzovknihy"/>
          <w:sz w:val="24"/>
        </w:rPr>
        <w:br w:type="page"/>
      </w:r>
    </w:p>
    <w:p w14:paraId="33C5A233" w14:textId="77777777" w:rsidR="00274B7E" w:rsidRPr="00DD4A12" w:rsidRDefault="00274B7E" w:rsidP="00274B7E">
      <w:pPr>
        <w:ind w:firstLine="0"/>
        <w:rPr>
          <w:rFonts w:eastAsia="Calibri"/>
          <w:b/>
          <w:szCs w:val="22"/>
        </w:rPr>
      </w:pPr>
      <w:r w:rsidRPr="00DD4A12">
        <w:rPr>
          <w:rFonts w:eastAsia="Calibri"/>
          <w:b/>
          <w:szCs w:val="22"/>
        </w:rPr>
        <w:lastRenderedPageBreak/>
        <w:t>Príloha A</w:t>
      </w:r>
    </w:p>
    <w:p w14:paraId="3FEC40FD" w14:textId="7C0CE46D" w:rsidR="00274B7E" w:rsidRPr="00DD4A12" w:rsidRDefault="00274B7E" w:rsidP="00BF4F03">
      <w:pPr>
        <w:pStyle w:val="Odsekzoznamu"/>
        <w:numPr>
          <w:ilvl w:val="0"/>
          <w:numId w:val="4"/>
        </w:numPr>
        <w:rPr>
          <w:rFonts w:eastAsia="Calibri"/>
        </w:rPr>
      </w:pPr>
      <w:r w:rsidRPr="00DD4A12">
        <w:rPr>
          <w:rFonts w:eastAsia="Calibri"/>
        </w:rPr>
        <w:t>A1</w:t>
      </w:r>
      <w:r w:rsidRPr="00DD4A12">
        <w:rPr>
          <w:rFonts w:eastAsia="Calibri"/>
        </w:rPr>
        <w:tab/>
        <w:t xml:space="preserve">Odkaz na GIT: </w:t>
      </w:r>
      <w:r w:rsidR="000C0B27" w:rsidRPr="000C0B27">
        <w:rPr>
          <w:rFonts w:eastAsia="Calibri"/>
        </w:rPr>
        <w:t>https://github.com/matejturek/ShoppingList</w:t>
      </w:r>
    </w:p>
    <w:p w14:paraId="6586082B" w14:textId="77777777" w:rsidR="00274B7E" w:rsidRPr="00DD4A12" w:rsidRDefault="00274B7E" w:rsidP="00BF4F03">
      <w:pPr>
        <w:pStyle w:val="Odsekzoznamu"/>
        <w:numPr>
          <w:ilvl w:val="0"/>
          <w:numId w:val="4"/>
        </w:numPr>
        <w:rPr>
          <w:rFonts w:eastAsia="Calibri"/>
        </w:rPr>
      </w:pPr>
      <w:r w:rsidRPr="00DD4A12">
        <w:rPr>
          <w:rFonts w:eastAsia="Calibri"/>
        </w:rPr>
        <w:t>A2</w:t>
      </w:r>
      <w:r w:rsidRPr="00DD4A12">
        <w:rPr>
          <w:rFonts w:eastAsia="Calibri"/>
        </w:rPr>
        <w:tab/>
        <w:t>...</w:t>
      </w:r>
    </w:p>
    <w:p w14:paraId="61F446CA" w14:textId="77777777" w:rsidR="00274B7E" w:rsidRPr="00DD4A12" w:rsidRDefault="00274B7E" w:rsidP="00BF4F03">
      <w:pPr>
        <w:pStyle w:val="Odsekzoznamu"/>
        <w:numPr>
          <w:ilvl w:val="0"/>
          <w:numId w:val="4"/>
        </w:numPr>
        <w:rPr>
          <w:rFonts w:eastAsia="Calibri"/>
        </w:rPr>
      </w:pPr>
      <w:r w:rsidRPr="00DD4A12">
        <w:rPr>
          <w:rFonts w:eastAsia="Calibri"/>
        </w:rPr>
        <w:t>A3</w:t>
      </w:r>
      <w:r w:rsidRPr="00DD4A12">
        <w:rPr>
          <w:rFonts w:eastAsia="Calibri"/>
        </w:rPr>
        <w:tab/>
        <w:t>...</w:t>
      </w:r>
    </w:p>
    <w:p w14:paraId="734CA62C" w14:textId="77777777" w:rsidR="00274B7E" w:rsidRPr="00DD4A12" w:rsidRDefault="00274B7E" w:rsidP="00BF4F03">
      <w:pPr>
        <w:pStyle w:val="Odsekzoznamu"/>
        <w:numPr>
          <w:ilvl w:val="0"/>
          <w:numId w:val="4"/>
        </w:numPr>
        <w:rPr>
          <w:rFonts w:eastAsia="Calibri"/>
        </w:rPr>
      </w:pPr>
      <w:r w:rsidRPr="00DD4A12">
        <w:rPr>
          <w:rFonts w:eastAsia="Calibri"/>
        </w:rPr>
        <w:t>A4</w:t>
      </w:r>
      <w:r w:rsidRPr="00DD4A12">
        <w:rPr>
          <w:rFonts w:eastAsia="Calibri"/>
        </w:rPr>
        <w:tab/>
        <w:t>...</w:t>
      </w:r>
    </w:p>
    <w:p w14:paraId="5E8FCA50" w14:textId="77777777" w:rsidR="00274B7E" w:rsidRPr="00DD4A12"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AD442F">
      <w:footerReference w:type="default" r:id="rId38"/>
      <w:footerReference w:type="first" r:id="rId39"/>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96" w:author="Sinus" w:date="2024-02-11T19:58:00Z" w:initials="S">
    <w:p w14:paraId="3CD11EAB" w14:textId="77777777" w:rsidR="004D5102" w:rsidRPr="00DD4A12" w:rsidRDefault="004D5102" w:rsidP="004D5102">
      <w:pPr>
        <w:pStyle w:val="Textkomentra"/>
        <w:ind w:firstLine="0"/>
        <w:jc w:val="left"/>
      </w:pPr>
      <w:r w:rsidRPr="00DD4A12">
        <w:rPr>
          <w:rStyle w:val="Odkaznakomentr"/>
        </w:rPr>
        <w:annotationRef/>
      </w:r>
      <w:r w:rsidRPr="00DD4A12">
        <w:t>Existuju aj hybridne - skuste ich pridat</w:t>
      </w:r>
    </w:p>
  </w:comment>
  <w:comment w:id="97" w:author="Sinus" w:date="2024-02-11T19:59:00Z" w:initials="S">
    <w:p w14:paraId="4F797463" w14:textId="77777777" w:rsidR="004D5102" w:rsidRPr="00DD4A12" w:rsidRDefault="004D5102" w:rsidP="004D5102">
      <w:pPr>
        <w:pStyle w:val="Textkomentra"/>
        <w:ind w:firstLine="0"/>
        <w:jc w:val="left"/>
      </w:pPr>
      <w:r w:rsidRPr="00DD4A12">
        <w:rPr>
          <w:rStyle w:val="Odkaznakomentr"/>
        </w:rPr>
        <w:annotationRef/>
      </w:r>
      <w:r w:rsidRPr="00DD4A12">
        <w:t>Zarovnajte text dolava je to hrozne</w:t>
      </w:r>
    </w:p>
  </w:comment>
  <w:comment w:id="104" w:author="Sinus" w:date="2024-02-11T20:02:00Z" w:initials="S">
    <w:p w14:paraId="66FCA81C" w14:textId="77777777" w:rsidR="004D5102" w:rsidRDefault="004D5102" w:rsidP="004D5102">
      <w:pPr>
        <w:pStyle w:val="Textkomentra"/>
        <w:ind w:firstLine="0"/>
        <w:jc w:val="left"/>
      </w:pPr>
      <w:r w:rsidRPr="00DD4A12">
        <w:rPr>
          <w:rStyle w:val="Odkaznakomentr"/>
        </w:rPr>
        <w:annotationRef/>
      </w:r>
      <w:r w:rsidRPr="00DD4A12">
        <w:t>Asi skor zozbieral/porov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D11EAB" w15:done="0"/>
  <w15:commentEx w15:paraId="4F797463" w15:done="0"/>
  <w15:commentEx w15:paraId="66FCA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9D4758" w16cex:dateUtc="2024-02-11T18:58:00Z">
    <w16cex:extLst>
      <w16:ext w16:uri="{CE6994B0-6A32-4C9F-8C6B-6E91EDA988CE}">
        <cr:reactions xmlns:cr="http://schemas.microsoft.com/office/comments/2020/reactions">
          <cr:reaction reactionType="1">
            <cr:reactionInfo dateUtc="2024-02-26T16:10:26Z">
              <cr:user userId="S::iturekova@msnet.ukf.sk::f6de9cb3-c91c-49d0-a661-a9f2d0d7a66a" userProvider="AD" userName="Ivana Tureková"/>
            </cr:reactionInfo>
          </cr:reaction>
        </cr:reactions>
      </w16:ext>
    </w16cex:extLst>
  </w16cex:commentExtensible>
  <w16cex:commentExtensible w16cex:durableId="37CB7EE8" w16cex:dateUtc="2024-02-11T18:59:00Z">
    <w16cex:extLst>
      <w16:ext w16:uri="{CE6994B0-6A32-4C9F-8C6B-6E91EDA988CE}">
        <cr:reactions xmlns:cr="http://schemas.microsoft.com/office/comments/2020/reactions">
          <cr:reaction reactionType="1">
            <cr:reactionInfo dateUtc="2024-02-26T16:10:24Z">
              <cr:user userId="S::iturekova@msnet.ukf.sk::f6de9cb3-c91c-49d0-a661-a9f2d0d7a66a" userProvider="AD" userName="Ivana Tureková"/>
            </cr:reactionInfo>
          </cr:reaction>
        </cr:reactions>
      </w16:ext>
    </w16cex:extLst>
  </w16cex:commentExtensible>
  <w16cex:commentExtensible w16cex:durableId="5B576B3E" w16cex:dateUtc="2024-02-1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D11EAB" w16cid:durableId="669D4758"/>
  <w16cid:commentId w16cid:paraId="4F797463" w16cid:durableId="37CB7EE8"/>
  <w16cid:commentId w16cid:paraId="66FCA81C" w16cid:durableId="5B576B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47C4D1" w14:textId="77777777" w:rsidR="00AD442F" w:rsidRPr="00DD4A12" w:rsidRDefault="00AD442F" w:rsidP="00FD33FA">
      <w:r w:rsidRPr="00DD4A12">
        <w:separator/>
      </w:r>
    </w:p>
  </w:endnote>
  <w:endnote w:type="continuationSeparator" w:id="0">
    <w:p w14:paraId="27CAEBBF" w14:textId="77777777" w:rsidR="00AD442F" w:rsidRPr="00DD4A12" w:rsidRDefault="00AD442F"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7184F" w14:textId="77777777" w:rsidR="003A750E" w:rsidRPr="00DD4A12" w:rsidRDefault="003A750E" w:rsidP="00FD33FA">
    <w:pPr>
      <w:pStyle w:val="Pta"/>
    </w:pPr>
  </w:p>
  <w:p w14:paraId="322C634B" w14:textId="77777777" w:rsidR="003A750E" w:rsidRPr="00DD4A12"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AB8D7A" w14:textId="77777777" w:rsidR="00AD442F" w:rsidRPr="00DD4A12" w:rsidRDefault="00AD442F" w:rsidP="00FD33FA">
      <w:r w:rsidRPr="00DD4A12">
        <w:separator/>
      </w:r>
    </w:p>
  </w:footnote>
  <w:footnote w:type="continuationSeparator" w:id="0">
    <w:p w14:paraId="4565FE83" w14:textId="77777777" w:rsidR="00AD442F" w:rsidRPr="00DD4A12" w:rsidRDefault="00AD442F"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E464B41"/>
    <w:multiLevelType w:val="hybridMultilevel"/>
    <w:tmpl w:val="18C00110"/>
    <w:lvl w:ilvl="0" w:tplc="403813C2">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4" w15:restartNumberingAfterBreak="0">
    <w:nsid w:val="12492AA2"/>
    <w:multiLevelType w:val="multilevel"/>
    <w:tmpl w:val="08481560"/>
    <w:lvl w:ilvl="0">
      <w:start w:val="1"/>
      <w:numFmt w:val="decimal"/>
      <w:pStyle w:val="Nadpis1"/>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8AB1EE7"/>
    <w:multiLevelType w:val="hybridMultilevel"/>
    <w:tmpl w:val="2362DD72"/>
    <w:lvl w:ilvl="0" w:tplc="04685E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91A38"/>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9895A2E"/>
    <w:multiLevelType w:val="hybridMultilevel"/>
    <w:tmpl w:val="C9BCDE1C"/>
    <w:lvl w:ilvl="0" w:tplc="895C2220">
      <w:start w:val="1"/>
      <w:numFmt w:val="lowerLetter"/>
      <w:lvlText w:val="%1)"/>
      <w:lvlJc w:val="left"/>
      <w:pPr>
        <w:ind w:left="360" w:hanging="360"/>
      </w:pPr>
      <w:rPr>
        <w:rFonts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8" w15:restartNumberingAfterBreak="0">
    <w:nsid w:val="1F035C27"/>
    <w:multiLevelType w:val="hybridMultilevel"/>
    <w:tmpl w:val="C2747D1A"/>
    <w:lvl w:ilvl="0" w:tplc="18EC925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9" w15:restartNumberingAfterBreak="0">
    <w:nsid w:val="21294C05"/>
    <w:multiLevelType w:val="hybridMultilevel"/>
    <w:tmpl w:val="28525764"/>
    <w:lvl w:ilvl="0" w:tplc="1AB61F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4C091E"/>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F922F77"/>
    <w:multiLevelType w:val="hybridMultilevel"/>
    <w:tmpl w:val="FB6E39E8"/>
    <w:lvl w:ilvl="0" w:tplc="0840F630">
      <w:start w:val="1"/>
      <w:numFmt w:val="bullet"/>
      <w:pStyle w:val="Odsekzoznamu"/>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B80BBA"/>
    <w:multiLevelType w:val="hybridMultilevel"/>
    <w:tmpl w:val="78F24978"/>
    <w:lvl w:ilvl="0" w:tplc="0ADE54B8">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3" w15:restartNumberingAfterBreak="0">
    <w:nsid w:val="3D576352"/>
    <w:multiLevelType w:val="hybridMultilevel"/>
    <w:tmpl w:val="3D52F636"/>
    <w:lvl w:ilvl="0" w:tplc="29DA1AAA">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4" w15:restartNumberingAfterBreak="0">
    <w:nsid w:val="3D8C66E0"/>
    <w:multiLevelType w:val="multilevel"/>
    <w:tmpl w:val="226623DA"/>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4217159"/>
    <w:multiLevelType w:val="hybridMultilevel"/>
    <w:tmpl w:val="643473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6" w15:restartNumberingAfterBreak="0">
    <w:nsid w:val="47F71E25"/>
    <w:multiLevelType w:val="hybridMultilevel"/>
    <w:tmpl w:val="D72C70D2"/>
    <w:lvl w:ilvl="0" w:tplc="99ACF824">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7" w15:restartNumberingAfterBreak="0">
    <w:nsid w:val="5AB81C62"/>
    <w:multiLevelType w:val="multilevel"/>
    <w:tmpl w:val="14A6A2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67672922"/>
    <w:multiLevelType w:val="hybridMultilevel"/>
    <w:tmpl w:val="D8BC416E"/>
    <w:lvl w:ilvl="0" w:tplc="ACC0D4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8B5360C"/>
    <w:multiLevelType w:val="hybridMultilevel"/>
    <w:tmpl w:val="674415AC"/>
    <w:lvl w:ilvl="0" w:tplc="DF0695C2">
      <w:start w:val="1"/>
      <w:numFmt w:val="bullet"/>
      <w:pStyle w:val="Odrazky"/>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15:restartNumberingAfterBreak="0">
    <w:nsid w:val="70E13B50"/>
    <w:multiLevelType w:val="multilevel"/>
    <w:tmpl w:val="E63C2984"/>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pStyle w:val="Nadpis3"/>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7A171AF8"/>
    <w:multiLevelType w:val="hybridMultilevel"/>
    <w:tmpl w:val="85EC133E"/>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num w:numId="1" w16cid:durableId="1853060296">
    <w:abstractNumId w:val="1"/>
  </w:num>
  <w:num w:numId="2" w16cid:durableId="553388986">
    <w:abstractNumId w:val="0"/>
  </w:num>
  <w:num w:numId="3" w16cid:durableId="762340787">
    <w:abstractNumId w:val="19"/>
  </w:num>
  <w:num w:numId="4" w16cid:durableId="803691881">
    <w:abstractNumId w:val="2"/>
  </w:num>
  <w:num w:numId="5" w16cid:durableId="1971275942">
    <w:abstractNumId w:val="4"/>
  </w:num>
  <w:num w:numId="6" w16cid:durableId="1996489217">
    <w:abstractNumId w:val="14"/>
  </w:num>
  <w:num w:numId="7" w16cid:durableId="191504720">
    <w:abstractNumId w:val="7"/>
  </w:num>
  <w:num w:numId="8" w16cid:durableId="2080203252">
    <w:abstractNumId w:val="17"/>
  </w:num>
  <w:num w:numId="9" w16cid:durableId="1849636258">
    <w:abstractNumId w:val="7"/>
    <w:lvlOverride w:ilvl="0">
      <w:startOverride w:val="1"/>
    </w:lvlOverride>
  </w:num>
  <w:num w:numId="10" w16cid:durableId="6332962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754739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8346367">
    <w:abstractNumId w:val="8"/>
  </w:num>
  <w:num w:numId="13" w16cid:durableId="280191940">
    <w:abstractNumId w:val="4"/>
  </w:num>
  <w:num w:numId="14" w16cid:durableId="235894578">
    <w:abstractNumId w:val="21"/>
  </w:num>
  <w:num w:numId="15" w16cid:durableId="386032873">
    <w:abstractNumId w:val="3"/>
  </w:num>
  <w:num w:numId="16" w16cid:durableId="1016887298">
    <w:abstractNumId w:val="15"/>
  </w:num>
  <w:num w:numId="17" w16cid:durableId="145516782">
    <w:abstractNumId w:val="20"/>
  </w:num>
  <w:num w:numId="18" w16cid:durableId="1574656844">
    <w:abstractNumId w:val="13"/>
  </w:num>
  <w:num w:numId="19" w16cid:durableId="253633020">
    <w:abstractNumId w:val="18"/>
  </w:num>
  <w:num w:numId="20" w16cid:durableId="2089039677">
    <w:abstractNumId w:val="6"/>
  </w:num>
  <w:num w:numId="21" w16cid:durableId="1849371581">
    <w:abstractNumId w:val="10"/>
  </w:num>
  <w:num w:numId="22" w16cid:durableId="1296175924">
    <w:abstractNumId w:val="18"/>
  </w:num>
  <w:num w:numId="23" w16cid:durableId="1965885975">
    <w:abstractNumId w:val="18"/>
  </w:num>
  <w:num w:numId="24" w16cid:durableId="1126853306">
    <w:abstractNumId w:val="18"/>
  </w:num>
  <w:num w:numId="25" w16cid:durableId="1149327236">
    <w:abstractNumId w:val="5"/>
  </w:num>
  <w:num w:numId="26" w16cid:durableId="1124423082">
    <w:abstractNumId w:val="12"/>
  </w:num>
  <w:num w:numId="27" w16cid:durableId="343287521">
    <w:abstractNumId w:val="16"/>
  </w:num>
  <w:num w:numId="28" w16cid:durableId="50228538">
    <w:abstractNumId w:val="9"/>
  </w:num>
  <w:num w:numId="29" w16cid:durableId="1511528845">
    <w:abstractNumId w:val="4"/>
    <w:lvlOverride w:ilvl="0">
      <w:startOverride w:val="3"/>
    </w:lvlOverride>
    <w:lvlOverride w:ilvl="1">
      <w:startOverride w:val="6"/>
    </w:lvlOverride>
  </w:num>
  <w:num w:numId="30" w16cid:durableId="1468207818">
    <w:abstractNumId w:val="4"/>
    <w:lvlOverride w:ilvl="0">
      <w:startOverride w:val="3"/>
    </w:lvlOverride>
    <w:lvlOverride w:ilvl="1">
      <w:startOverride w:val="6"/>
    </w:lvlOverride>
    <w:lvlOverride w:ilvl="2">
      <w:startOverride w:val="2"/>
    </w:lvlOverride>
  </w:num>
  <w:num w:numId="31" w16cid:durableId="1509370366">
    <w:abstractNumId w:val="11"/>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11F97"/>
    <w:rsid w:val="0002068A"/>
    <w:rsid w:val="000212C9"/>
    <w:rsid w:val="00021919"/>
    <w:rsid w:val="00025980"/>
    <w:rsid w:val="00032005"/>
    <w:rsid w:val="00032E44"/>
    <w:rsid w:val="000333AF"/>
    <w:rsid w:val="00035DDD"/>
    <w:rsid w:val="00037295"/>
    <w:rsid w:val="00041339"/>
    <w:rsid w:val="00043DE8"/>
    <w:rsid w:val="00044684"/>
    <w:rsid w:val="00044D33"/>
    <w:rsid w:val="000537BF"/>
    <w:rsid w:val="00054C40"/>
    <w:rsid w:val="00055597"/>
    <w:rsid w:val="0005749B"/>
    <w:rsid w:val="00062A6F"/>
    <w:rsid w:val="0006349A"/>
    <w:rsid w:val="000657F9"/>
    <w:rsid w:val="00071FFF"/>
    <w:rsid w:val="0007213D"/>
    <w:rsid w:val="00076039"/>
    <w:rsid w:val="0007728F"/>
    <w:rsid w:val="00077389"/>
    <w:rsid w:val="00081307"/>
    <w:rsid w:val="00081AF0"/>
    <w:rsid w:val="000844E9"/>
    <w:rsid w:val="00084CBC"/>
    <w:rsid w:val="000861F6"/>
    <w:rsid w:val="00086E1D"/>
    <w:rsid w:val="0008711C"/>
    <w:rsid w:val="00091E8E"/>
    <w:rsid w:val="000965AB"/>
    <w:rsid w:val="00096B44"/>
    <w:rsid w:val="0009722D"/>
    <w:rsid w:val="000A221C"/>
    <w:rsid w:val="000A3270"/>
    <w:rsid w:val="000A3C3E"/>
    <w:rsid w:val="000B1468"/>
    <w:rsid w:val="000B244A"/>
    <w:rsid w:val="000B3171"/>
    <w:rsid w:val="000C01EA"/>
    <w:rsid w:val="000C08B6"/>
    <w:rsid w:val="000C0B27"/>
    <w:rsid w:val="000C2DA0"/>
    <w:rsid w:val="000C3E0B"/>
    <w:rsid w:val="000C42E6"/>
    <w:rsid w:val="000C6EC7"/>
    <w:rsid w:val="000C7FB5"/>
    <w:rsid w:val="000D2087"/>
    <w:rsid w:val="000D45A5"/>
    <w:rsid w:val="000E0A6A"/>
    <w:rsid w:val="000E2976"/>
    <w:rsid w:val="000E713A"/>
    <w:rsid w:val="000F1017"/>
    <w:rsid w:val="000F470B"/>
    <w:rsid w:val="000F6AC0"/>
    <w:rsid w:val="00104253"/>
    <w:rsid w:val="00104879"/>
    <w:rsid w:val="00105425"/>
    <w:rsid w:val="001055C5"/>
    <w:rsid w:val="00105A3C"/>
    <w:rsid w:val="00106664"/>
    <w:rsid w:val="00112451"/>
    <w:rsid w:val="001126BC"/>
    <w:rsid w:val="00115E41"/>
    <w:rsid w:val="00116110"/>
    <w:rsid w:val="001171D3"/>
    <w:rsid w:val="00120B1D"/>
    <w:rsid w:val="00124F9D"/>
    <w:rsid w:val="001268B1"/>
    <w:rsid w:val="0013105F"/>
    <w:rsid w:val="001359E0"/>
    <w:rsid w:val="00136676"/>
    <w:rsid w:val="001418EA"/>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7190"/>
    <w:rsid w:val="001C5334"/>
    <w:rsid w:val="001D11BE"/>
    <w:rsid w:val="001D2852"/>
    <w:rsid w:val="001D3F52"/>
    <w:rsid w:val="001D429D"/>
    <w:rsid w:val="001D6426"/>
    <w:rsid w:val="001D778C"/>
    <w:rsid w:val="001E3EAA"/>
    <w:rsid w:val="001E4E62"/>
    <w:rsid w:val="001E6F32"/>
    <w:rsid w:val="001E79F3"/>
    <w:rsid w:val="001F099B"/>
    <w:rsid w:val="001F5994"/>
    <w:rsid w:val="00203932"/>
    <w:rsid w:val="002042AA"/>
    <w:rsid w:val="00204D31"/>
    <w:rsid w:val="00205505"/>
    <w:rsid w:val="002078E9"/>
    <w:rsid w:val="00207CFF"/>
    <w:rsid w:val="00212BFF"/>
    <w:rsid w:val="00215208"/>
    <w:rsid w:val="00215AC0"/>
    <w:rsid w:val="002214B1"/>
    <w:rsid w:val="00223358"/>
    <w:rsid w:val="0022505C"/>
    <w:rsid w:val="002275AC"/>
    <w:rsid w:val="00231449"/>
    <w:rsid w:val="002324F0"/>
    <w:rsid w:val="00232D2B"/>
    <w:rsid w:val="00233902"/>
    <w:rsid w:val="002424EE"/>
    <w:rsid w:val="002458A7"/>
    <w:rsid w:val="00246088"/>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5873"/>
    <w:rsid w:val="00285D42"/>
    <w:rsid w:val="00286479"/>
    <w:rsid w:val="00290D1E"/>
    <w:rsid w:val="00291767"/>
    <w:rsid w:val="00292A63"/>
    <w:rsid w:val="0029608B"/>
    <w:rsid w:val="00297DC3"/>
    <w:rsid w:val="002A1DE2"/>
    <w:rsid w:val="002A3261"/>
    <w:rsid w:val="002A5A83"/>
    <w:rsid w:val="002A6B38"/>
    <w:rsid w:val="002B0E40"/>
    <w:rsid w:val="002B376B"/>
    <w:rsid w:val="002B5485"/>
    <w:rsid w:val="002C5847"/>
    <w:rsid w:val="002C7371"/>
    <w:rsid w:val="002D34D8"/>
    <w:rsid w:val="002D3765"/>
    <w:rsid w:val="002D47A5"/>
    <w:rsid w:val="002E12F8"/>
    <w:rsid w:val="002E1871"/>
    <w:rsid w:val="002E1924"/>
    <w:rsid w:val="002E3EB3"/>
    <w:rsid w:val="002E4085"/>
    <w:rsid w:val="002E56F3"/>
    <w:rsid w:val="002E7084"/>
    <w:rsid w:val="002E7A82"/>
    <w:rsid w:val="002F1FEC"/>
    <w:rsid w:val="002F541A"/>
    <w:rsid w:val="002F559F"/>
    <w:rsid w:val="002F5AF0"/>
    <w:rsid w:val="00301E53"/>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5C7"/>
    <w:rsid w:val="00351CC3"/>
    <w:rsid w:val="00354086"/>
    <w:rsid w:val="003572A3"/>
    <w:rsid w:val="00360D36"/>
    <w:rsid w:val="00362136"/>
    <w:rsid w:val="00362BCD"/>
    <w:rsid w:val="0036318C"/>
    <w:rsid w:val="00363F29"/>
    <w:rsid w:val="00370C93"/>
    <w:rsid w:val="003733EF"/>
    <w:rsid w:val="0037528C"/>
    <w:rsid w:val="003759D1"/>
    <w:rsid w:val="00376F46"/>
    <w:rsid w:val="00382030"/>
    <w:rsid w:val="003827A7"/>
    <w:rsid w:val="00384368"/>
    <w:rsid w:val="003876A8"/>
    <w:rsid w:val="0039352D"/>
    <w:rsid w:val="00396315"/>
    <w:rsid w:val="0039632D"/>
    <w:rsid w:val="00396FF3"/>
    <w:rsid w:val="003974F8"/>
    <w:rsid w:val="003A04F6"/>
    <w:rsid w:val="003A05C6"/>
    <w:rsid w:val="003A0F96"/>
    <w:rsid w:val="003A1922"/>
    <w:rsid w:val="003A4867"/>
    <w:rsid w:val="003A6A3E"/>
    <w:rsid w:val="003A750E"/>
    <w:rsid w:val="003B22C2"/>
    <w:rsid w:val="003B22F6"/>
    <w:rsid w:val="003B3DAB"/>
    <w:rsid w:val="003B44C6"/>
    <w:rsid w:val="003B6072"/>
    <w:rsid w:val="003B6DD6"/>
    <w:rsid w:val="003C06C5"/>
    <w:rsid w:val="003C1729"/>
    <w:rsid w:val="003C335A"/>
    <w:rsid w:val="003C50E2"/>
    <w:rsid w:val="003D05E3"/>
    <w:rsid w:val="003D0DAB"/>
    <w:rsid w:val="003D232A"/>
    <w:rsid w:val="003D2692"/>
    <w:rsid w:val="003D36EB"/>
    <w:rsid w:val="003D4FC5"/>
    <w:rsid w:val="003D6DA4"/>
    <w:rsid w:val="003E3267"/>
    <w:rsid w:val="003E62CE"/>
    <w:rsid w:val="003F0CC8"/>
    <w:rsid w:val="003F15A5"/>
    <w:rsid w:val="003F2D50"/>
    <w:rsid w:val="003F3EFF"/>
    <w:rsid w:val="003F5E58"/>
    <w:rsid w:val="003F7562"/>
    <w:rsid w:val="00411F19"/>
    <w:rsid w:val="00413D08"/>
    <w:rsid w:val="004162FF"/>
    <w:rsid w:val="00416BF5"/>
    <w:rsid w:val="00417373"/>
    <w:rsid w:val="004173DE"/>
    <w:rsid w:val="00421AAD"/>
    <w:rsid w:val="0043055F"/>
    <w:rsid w:val="00431B43"/>
    <w:rsid w:val="004351BC"/>
    <w:rsid w:val="00437409"/>
    <w:rsid w:val="00442AE6"/>
    <w:rsid w:val="00444765"/>
    <w:rsid w:val="00453EE1"/>
    <w:rsid w:val="00455073"/>
    <w:rsid w:val="004575D9"/>
    <w:rsid w:val="00461513"/>
    <w:rsid w:val="00461C46"/>
    <w:rsid w:val="004620A2"/>
    <w:rsid w:val="0046505D"/>
    <w:rsid w:val="00466DFE"/>
    <w:rsid w:val="0047297D"/>
    <w:rsid w:val="00473B88"/>
    <w:rsid w:val="004761C4"/>
    <w:rsid w:val="00481D40"/>
    <w:rsid w:val="0048376B"/>
    <w:rsid w:val="0048500B"/>
    <w:rsid w:val="00486BD8"/>
    <w:rsid w:val="00490B7B"/>
    <w:rsid w:val="00490C0A"/>
    <w:rsid w:val="004911FF"/>
    <w:rsid w:val="0049152C"/>
    <w:rsid w:val="00494859"/>
    <w:rsid w:val="004A3C0E"/>
    <w:rsid w:val="004A403C"/>
    <w:rsid w:val="004A526B"/>
    <w:rsid w:val="004A5754"/>
    <w:rsid w:val="004A6373"/>
    <w:rsid w:val="004A71A2"/>
    <w:rsid w:val="004A7340"/>
    <w:rsid w:val="004B0BBD"/>
    <w:rsid w:val="004B102F"/>
    <w:rsid w:val="004B4D56"/>
    <w:rsid w:val="004B5A5D"/>
    <w:rsid w:val="004C575D"/>
    <w:rsid w:val="004C6113"/>
    <w:rsid w:val="004C7133"/>
    <w:rsid w:val="004D220B"/>
    <w:rsid w:val="004D5102"/>
    <w:rsid w:val="004D5D97"/>
    <w:rsid w:val="004D6055"/>
    <w:rsid w:val="004D6D6A"/>
    <w:rsid w:val="004D70C6"/>
    <w:rsid w:val="004D7E5A"/>
    <w:rsid w:val="004D7FB8"/>
    <w:rsid w:val="004E3910"/>
    <w:rsid w:val="004E7A0E"/>
    <w:rsid w:val="004F6FCE"/>
    <w:rsid w:val="004F745F"/>
    <w:rsid w:val="004F788C"/>
    <w:rsid w:val="0050577A"/>
    <w:rsid w:val="00505AEE"/>
    <w:rsid w:val="00510B45"/>
    <w:rsid w:val="00510E59"/>
    <w:rsid w:val="00513084"/>
    <w:rsid w:val="00515577"/>
    <w:rsid w:val="00515C83"/>
    <w:rsid w:val="00517404"/>
    <w:rsid w:val="0052242D"/>
    <w:rsid w:val="00522857"/>
    <w:rsid w:val="0053373E"/>
    <w:rsid w:val="00543ADC"/>
    <w:rsid w:val="00550A5F"/>
    <w:rsid w:val="005518D0"/>
    <w:rsid w:val="00551D33"/>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F80"/>
    <w:rsid w:val="00577E64"/>
    <w:rsid w:val="00585CE2"/>
    <w:rsid w:val="00590300"/>
    <w:rsid w:val="005908CB"/>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7671"/>
    <w:rsid w:val="005B11C5"/>
    <w:rsid w:val="005B3485"/>
    <w:rsid w:val="005B5161"/>
    <w:rsid w:val="005C03C9"/>
    <w:rsid w:val="005C115F"/>
    <w:rsid w:val="005C1988"/>
    <w:rsid w:val="005D3340"/>
    <w:rsid w:val="005D7963"/>
    <w:rsid w:val="005E19D5"/>
    <w:rsid w:val="005E3C89"/>
    <w:rsid w:val="005E6190"/>
    <w:rsid w:val="005E63B0"/>
    <w:rsid w:val="005F1753"/>
    <w:rsid w:val="005F4FBA"/>
    <w:rsid w:val="005F5473"/>
    <w:rsid w:val="005F59FD"/>
    <w:rsid w:val="00602B44"/>
    <w:rsid w:val="00604CAD"/>
    <w:rsid w:val="0060699E"/>
    <w:rsid w:val="00607148"/>
    <w:rsid w:val="00610E7E"/>
    <w:rsid w:val="00615C66"/>
    <w:rsid w:val="00616B07"/>
    <w:rsid w:val="00616C94"/>
    <w:rsid w:val="00623123"/>
    <w:rsid w:val="006236C8"/>
    <w:rsid w:val="00623821"/>
    <w:rsid w:val="00623CC0"/>
    <w:rsid w:val="006243C0"/>
    <w:rsid w:val="00626FC5"/>
    <w:rsid w:val="0062706A"/>
    <w:rsid w:val="00631CD3"/>
    <w:rsid w:val="006327E6"/>
    <w:rsid w:val="00633698"/>
    <w:rsid w:val="00633D98"/>
    <w:rsid w:val="0063602C"/>
    <w:rsid w:val="00637EE4"/>
    <w:rsid w:val="0064041C"/>
    <w:rsid w:val="006417E3"/>
    <w:rsid w:val="00644519"/>
    <w:rsid w:val="00645F56"/>
    <w:rsid w:val="00654982"/>
    <w:rsid w:val="006553C0"/>
    <w:rsid w:val="006612FE"/>
    <w:rsid w:val="0066518D"/>
    <w:rsid w:val="00666933"/>
    <w:rsid w:val="00667818"/>
    <w:rsid w:val="00677842"/>
    <w:rsid w:val="00683703"/>
    <w:rsid w:val="00683B00"/>
    <w:rsid w:val="00685DA7"/>
    <w:rsid w:val="0069196E"/>
    <w:rsid w:val="006943D8"/>
    <w:rsid w:val="00694CDC"/>
    <w:rsid w:val="0069685B"/>
    <w:rsid w:val="00697081"/>
    <w:rsid w:val="006974CA"/>
    <w:rsid w:val="006A1523"/>
    <w:rsid w:val="006A304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514D5"/>
    <w:rsid w:val="00752950"/>
    <w:rsid w:val="00756510"/>
    <w:rsid w:val="007608C6"/>
    <w:rsid w:val="00764DD2"/>
    <w:rsid w:val="00770577"/>
    <w:rsid w:val="007728BF"/>
    <w:rsid w:val="0077357D"/>
    <w:rsid w:val="0077401E"/>
    <w:rsid w:val="00776201"/>
    <w:rsid w:val="00776250"/>
    <w:rsid w:val="00776938"/>
    <w:rsid w:val="007772B1"/>
    <w:rsid w:val="00780A45"/>
    <w:rsid w:val="00781376"/>
    <w:rsid w:val="007822D3"/>
    <w:rsid w:val="00782393"/>
    <w:rsid w:val="00785D62"/>
    <w:rsid w:val="00790AC3"/>
    <w:rsid w:val="00792AE4"/>
    <w:rsid w:val="00793AE5"/>
    <w:rsid w:val="007952C3"/>
    <w:rsid w:val="00797132"/>
    <w:rsid w:val="007A27FD"/>
    <w:rsid w:val="007A2C96"/>
    <w:rsid w:val="007A6272"/>
    <w:rsid w:val="007A72A5"/>
    <w:rsid w:val="007B0A06"/>
    <w:rsid w:val="007B46E0"/>
    <w:rsid w:val="007B6BD0"/>
    <w:rsid w:val="007C0CDC"/>
    <w:rsid w:val="007C466E"/>
    <w:rsid w:val="007C7264"/>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2DF1"/>
    <w:rsid w:val="00804BDD"/>
    <w:rsid w:val="00807FFD"/>
    <w:rsid w:val="008110A5"/>
    <w:rsid w:val="00814172"/>
    <w:rsid w:val="00814D99"/>
    <w:rsid w:val="00817B5F"/>
    <w:rsid w:val="0082126F"/>
    <w:rsid w:val="0082220E"/>
    <w:rsid w:val="00822B53"/>
    <w:rsid w:val="00823C67"/>
    <w:rsid w:val="00825774"/>
    <w:rsid w:val="008258DA"/>
    <w:rsid w:val="00825EC1"/>
    <w:rsid w:val="00826489"/>
    <w:rsid w:val="00830CA5"/>
    <w:rsid w:val="0083316F"/>
    <w:rsid w:val="00836B61"/>
    <w:rsid w:val="008414FD"/>
    <w:rsid w:val="008429B0"/>
    <w:rsid w:val="00842CAE"/>
    <w:rsid w:val="00845471"/>
    <w:rsid w:val="00846200"/>
    <w:rsid w:val="00846526"/>
    <w:rsid w:val="00847BC4"/>
    <w:rsid w:val="00847F15"/>
    <w:rsid w:val="00853B17"/>
    <w:rsid w:val="00854241"/>
    <w:rsid w:val="00854A40"/>
    <w:rsid w:val="00854CE8"/>
    <w:rsid w:val="00855B52"/>
    <w:rsid w:val="00856A76"/>
    <w:rsid w:val="008577EC"/>
    <w:rsid w:val="008604BB"/>
    <w:rsid w:val="00864AD0"/>
    <w:rsid w:val="008671EA"/>
    <w:rsid w:val="00870C35"/>
    <w:rsid w:val="008715E3"/>
    <w:rsid w:val="00872A2E"/>
    <w:rsid w:val="00872AF0"/>
    <w:rsid w:val="00873C36"/>
    <w:rsid w:val="008750FB"/>
    <w:rsid w:val="008751DD"/>
    <w:rsid w:val="00875A6B"/>
    <w:rsid w:val="008774BD"/>
    <w:rsid w:val="008774FF"/>
    <w:rsid w:val="00877C10"/>
    <w:rsid w:val="0088142C"/>
    <w:rsid w:val="00884415"/>
    <w:rsid w:val="0088589D"/>
    <w:rsid w:val="008963AA"/>
    <w:rsid w:val="00897890"/>
    <w:rsid w:val="008A2E4E"/>
    <w:rsid w:val="008A40FD"/>
    <w:rsid w:val="008A4CE0"/>
    <w:rsid w:val="008A790C"/>
    <w:rsid w:val="008A7F9A"/>
    <w:rsid w:val="008B01D0"/>
    <w:rsid w:val="008B0263"/>
    <w:rsid w:val="008B1504"/>
    <w:rsid w:val="008B31B3"/>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3070"/>
    <w:rsid w:val="0094459F"/>
    <w:rsid w:val="009465E2"/>
    <w:rsid w:val="00946DEA"/>
    <w:rsid w:val="00947BAC"/>
    <w:rsid w:val="0095010A"/>
    <w:rsid w:val="00950AB7"/>
    <w:rsid w:val="00953F36"/>
    <w:rsid w:val="009540A0"/>
    <w:rsid w:val="00954779"/>
    <w:rsid w:val="00955879"/>
    <w:rsid w:val="009564DB"/>
    <w:rsid w:val="009634EF"/>
    <w:rsid w:val="009642CE"/>
    <w:rsid w:val="0096591D"/>
    <w:rsid w:val="00965CBF"/>
    <w:rsid w:val="00975D09"/>
    <w:rsid w:val="00976614"/>
    <w:rsid w:val="00977B86"/>
    <w:rsid w:val="009809F7"/>
    <w:rsid w:val="0098505A"/>
    <w:rsid w:val="00985E42"/>
    <w:rsid w:val="00990D41"/>
    <w:rsid w:val="00991FA6"/>
    <w:rsid w:val="00993F58"/>
    <w:rsid w:val="00994BBF"/>
    <w:rsid w:val="009A4CA2"/>
    <w:rsid w:val="009A6D29"/>
    <w:rsid w:val="009A6E87"/>
    <w:rsid w:val="009A71BA"/>
    <w:rsid w:val="009A7A42"/>
    <w:rsid w:val="009B3706"/>
    <w:rsid w:val="009B6421"/>
    <w:rsid w:val="009B657E"/>
    <w:rsid w:val="009C423B"/>
    <w:rsid w:val="009C43EB"/>
    <w:rsid w:val="009C6C84"/>
    <w:rsid w:val="009C7F70"/>
    <w:rsid w:val="009D02C5"/>
    <w:rsid w:val="009D1632"/>
    <w:rsid w:val="009D1CEB"/>
    <w:rsid w:val="009D4162"/>
    <w:rsid w:val="009D5A39"/>
    <w:rsid w:val="009D6B1D"/>
    <w:rsid w:val="009E06B9"/>
    <w:rsid w:val="009E1CE1"/>
    <w:rsid w:val="009E56F5"/>
    <w:rsid w:val="009E5AD0"/>
    <w:rsid w:val="009E6BB0"/>
    <w:rsid w:val="009F09D5"/>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4730"/>
    <w:rsid w:val="00A548C8"/>
    <w:rsid w:val="00A565DD"/>
    <w:rsid w:val="00A572E7"/>
    <w:rsid w:val="00A60AA1"/>
    <w:rsid w:val="00A628E5"/>
    <w:rsid w:val="00A64DB0"/>
    <w:rsid w:val="00A711AA"/>
    <w:rsid w:val="00A7175D"/>
    <w:rsid w:val="00A746E5"/>
    <w:rsid w:val="00A76FDC"/>
    <w:rsid w:val="00A775B1"/>
    <w:rsid w:val="00A77C1E"/>
    <w:rsid w:val="00A82BD7"/>
    <w:rsid w:val="00A85162"/>
    <w:rsid w:val="00A86265"/>
    <w:rsid w:val="00A87CFA"/>
    <w:rsid w:val="00A93653"/>
    <w:rsid w:val="00A93E19"/>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64CC"/>
    <w:rsid w:val="00AF653A"/>
    <w:rsid w:val="00AF7EB2"/>
    <w:rsid w:val="00B007DF"/>
    <w:rsid w:val="00B01123"/>
    <w:rsid w:val="00B01258"/>
    <w:rsid w:val="00B03361"/>
    <w:rsid w:val="00B0407F"/>
    <w:rsid w:val="00B05CFC"/>
    <w:rsid w:val="00B062B3"/>
    <w:rsid w:val="00B120BA"/>
    <w:rsid w:val="00B135B3"/>
    <w:rsid w:val="00B1655D"/>
    <w:rsid w:val="00B21DEF"/>
    <w:rsid w:val="00B22974"/>
    <w:rsid w:val="00B241EF"/>
    <w:rsid w:val="00B25A51"/>
    <w:rsid w:val="00B26F07"/>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990"/>
    <w:rsid w:val="00B8628A"/>
    <w:rsid w:val="00B92982"/>
    <w:rsid w:val="00B93691"/>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D2343"/>
    <w:rsid w:val="00BD2F30"/>
    <w:rsid w:val="00BD461D"/>
    <w:rsid w:val="00BD7B53"/>
    <w:rsid w:val="00BD7DB2"/>
    <w:rsid w:val="00BE0CC8"/>
    <w:rsid w:val="00BE3328"/>
    <w:rsid w:val="00BE34C4"/>
    <w:rsid w:val="00BE38A5"/>
    <w:rsid w:val="00BE398A"/>
    <w:rsid w:val="00BE4966"/>
    <w:rsid w:val="00BE746C"/>
    <w:rsid w:val="00BF02B0"/>
    <w:rsid w:val="00BF168F"/>
    <w:rsid w:val="00BF3EFA"/>
    <w:rsid w:val="00BF4F03"/>
    <w:rsid w:val="00BF60B6"/>
    <w:rsid w:val="00BF7252"/>
    <w:rsid w:val="00C02FCB"/>
    <w:rsid w:val="00C0357E"/>
    <w:rsid w:val="00C07F2D"/>
    <w:rsid w:val="00C10119"/>
    <w:rsid w:val="00C11685"/>
    <w:rsid w:val="00C13FA7"/>
    <w:rsid w:val="00C15B35"/>
    <w:rsid w:val="00C170D9"/>
    <w:rsid w:val="00C205EC"/>
    <w:rsid w:val="00C220AD"/>
    <w:rsid w:val="00C2269A"/>
    <w:rsid w:val="00C23B03"/>
    <w:rsid w:val="00C270A4"/>
    <w:rsid w:val="00C304D6"/>
    <w:rsid w:val="00C31F7A"/>
    <w:rsid w:val="00C3325D"/>
    <w:rsid w:val="00C34E3C"/>
    <w:rsid w:val="00C36630"/>
    <w:rsid w:val="00C43C5E"/>
    <w:rsid w:val="00C4573A"/>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47F2"/>
    <w:rsid w:val="00CA494A"/>
    <w:rsid w:val="00CA4B69"/>
    <w:rsid w:val="00CA6461"/>
    <w:rsid w:val="00CA76EB"/>
    <w:rsid w:val="00CB0A8B"/>
    <w:rsid w:val="00CB52F7"/>
    <w:rsid w:val="00CB56AF"/>
    <w:rsid w:val="00CB5974"/>
    <w:rsid w:val="00CB77C2"/>
    <w:rsid w:val="00CB7E3A"/>
    <w:rsid w:val="00CC57DA"/>
    <w:rsid w:val="00CD18DF"/>
    <w:rsid w:val="00CD377A"/>
    <w:rsid w:val="00CD4BA7"/>
    <w:rsid w:val="00CD642A"/>
    <w:rsid w:val="00CD78F8"/>
    <w:rsid w:val="00CE03C4"/>
    <w:rsid w:val="00CE0F72"/>
    <w:rsid w:val="00CE3E9E"/>
    <w:rsid w:val="00CF0B99"/>
    <w:rsid w:val="00CF5045"/>
    <w:rsid w:val="00CF61FF"/>
    <w:rsid w:val="00CF7A70"/>
    <w:rsid w:val="00D01CA2"/>
    <w:rsid w:val="00D03F5E"/>
    <w:rsid w:val="00D05732"/>
    <w:rsid w:val="00D058CC"/>
    <w:rsid w:val="00D05E9D"/>
    <w:rsid w:val="00D12C9F"/>
    <w:rsid w:val="00D154C5"/>
    <w:rsid w:val="00D16742"/>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F59"/>
    <w:rsid w:val="00D8066F"/>
    <w:rsid w:val="00D8087B"/>
    <w:rsid w:val="00D82759"/>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4EA1"/>
    <w:rsid w:val="00DE5319"/>
    <w:rsid w:val="00DE68FB"/>
    <w:rsid w:val="00DE6DCF"/>
    <w:rsid w:val="00DF0A23"/>
    <w:rsid w:val="00DF25A9"/>
    <w:rsid w:val="00DF463A"/>
    <w:rsid w:val="00DF5115"/>
    <w:rsid w:val="00E000FA"/>
    <w:rsid w:val="00E00912"/>
    <w:rsid w:val="00E00DB4"/>
    <w:rsid w:val="00E02350"/>
    <w:rsid w:val="00E03012"/>
    <w:rsid w:val="00E04983"/>
    <w:rsid w:val="00E067DC"/>
    <w:rsid w:val="00E0716E"/>
    <w:rsid w:val="00E075B7"/>
    <w:rsid w:val="00E12929"/>
    <w:rsid w:val="00E12B56"/>
    <w:rsid w:val="00E1596B"/>
    <w:rsid w:val="00E160AE"/>
    <w:rsid w:val="00E213DB"/>
    <w:rsid w:val="00E229D1"/>
    <w:rsid w:val="00E24F81"/>
    <w:rsid w:val="00E257C9"/>
    <w:rsid w:val="00E26CED"/>
    <w:rsid w:val="00E32B87"/>
    <w:rsid w:val="00E33BC0"/>
    <w:rsid w:val="00E36B98"/>
    <w:rsid w:val="00E413C4"/>
    <w:rsid w:val="00E42332"/>
    <w:rsid w:val="00E43785"/>
    <w:rsid w:val="00E47302"/>
    <w:rsid w:val="00E47C45"/>
    <w:rsid w:val="00E55892"/>
    <w:rsid w:val="00E57816"/>
    <w:rsid w:val="00E6153E"/>
    <w:rsid w:val="00E61AE2"/>
    <w:rsid w:val="00E61B74"/>
    <w:rsid w:val="00E6306A"/>
    <w:rsid w:val="00E66605"/>
    <w:rsid w:val="00E73C02"/>
    <w:rsid w:val="00E76095"/>
    <w:rsid w:val="00E80034"/>
    <w:rsid w:val="00E8576E"/>
    <w:rsid w:val="00E90A94"/>
    <w:rsid w:val="00E92089"/>
    <w:rsid w:val="00E95AAC"/>
    <w:rsid w:val="00E97412"/>
    <w:rsid w:val="00EA0C8F"/>
    <w:rsid w:val="00EA21BB"/>
    <w:rsid w:val="00EA6129"/>
    <w:rsid w:val="00EA68E0"/>
    <w:rsid w:val="00EB1101"/>
    <w:rsid w:val="00EB3EAF"/>
    <w:rsid w:val="00EB7EFE"/>
    <w:rsid w:val="00EC0DA9"/>
    <w:rsid w:val="00EC4CAF"/>
    <w:rsid w:val="00EC4F6C"/>
    <w:rsid w:val="00EC636F"/>
    <w:rsid w:val="00EC68D5"/>
    <w:rsid w:val="00ED07D0"/>
    <w:rsid w:val="00ED3BD7"/>
    <w:rsid w:val="00ED3C4C"/>
    <w:rsid w:val="00ED5903"/>
    <w:rsid w:val="00EE280F"/>
    <w:rsid w:val="00EE3DFB"/>
    <w:rsid w:val="00EE4B50"/>
    <w:rsid w:val="00EE71F2"/>
    <w:rsid w:val="00EF4389"/>
    <w:rsid w:val="00EF449B"/>
    <w:rsid w:val="00EF7902"/>
    <w:rsid w:val="00F002B3"/>
    <w:rsid w:val="00F01F93"/>
    <w:rsid w:val="00F0301A"/>
    <w:rsid w:val="00F0342C"/>
    <w:rsid w:val="00F06347"/>
    <w:rsid w:val="00F06B7A"/>
    <w:rsid w:val="00F10D08"/>
    <w:rsid w:val="00F1680B"/>
    <w:rsid w:val="00F16EFD"/>
    <w:rsid w:val="00F2129C"/>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13F8"/>
    <w:rsid w:val="00F63215"/>
    <w:rsid w:val="00F63319"/>
    <w:rsid w:val="00F65072"/>
    <w:rsid w:val="00F67825"/>
    <w:rsid w:val="00F71C45"/>
    <w:rsid w:val="00F71F4E"/>
    <w:rsid w:val="00F7267C"/>
    <w:rsid w:val="00F80027"/>
    <w:rsid w:val="00F813E0"/>
    <w:rsid w:val="00F81C51"/>
    <w:rsid w:val="00F82A41"/>
    <w:rsid w:val="00F842C8"/>
    <w:rsid w:val="00F85783"/>
    <w:rsid w:val="00F92B64"/>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976614"/>
    <w:pPr>
      <w:ind w:firstLine="680"/>
    </w:pPr>
    <w:rPr>
      <w:sz w:val="24"/>
      <w:szCs w:val="24"/>
    </w:rPr>
  </w:style>
  <w:style w:type="paragraph" w:styleId="Nadpis1">
    <w:name w:val="heading 1"/>
    <w:basedOn w:val="Normlny"/>
    <w:next w:val="Normlny"/>
    <w:link w:val="Nadpis1Char"/>
    <w:autoRedefine/>
    <w:qFormat/>
    <w:rsid w:val="004D5102"/>
    <w:pPr>
      <w:keepNext/>
      <w:numPr>
        <w:numId w:val="5"/>
      </w:numPr>
      <w:spacing w:after="24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8A7F9A"/>
    <w:pPr>
      <w:keepNext/>
      <w:spacing w:before="120" w:after="120"/>
      <w:ind w:left="1065" w:hanging="705"/>
      <w:outlineLvl w:val="1"/>
    </w:pPr>
    <w:rPr>
      <w:b/>
      <w:bCs/>
      <w:iCs/>
      <w:caps/>
    </w:rPr>
  </w:style>
  <w:style w:type="paragraph" w:styleId="Nadpis3">
    <w:name w:val="heading 3"/>
    <w:basedOn w:val="Normlny"/>
    <w:next w:val="Normlny"/>
    <w:link w:val="Nadpis3Char"/>
    <w:autoRedefine/>
    <w:unhideWhenUsed/>
    <w:qFormat/>
    <w:rsid w:val="00782393"/>
    <w:pPr>
      <w:keepNext/>
      <w:numPr>
        <w:ilvl w:val="2"/>
        <w:numId w:val="17"/>
      </w:numPr>
      <w:spacing w:before="120" w:after="12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4D5102"/>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8A7F9A"/>
    <w:rPr>
      <w:b/>
      <w:bCs/>
      <w:iCs/>
      <w:caps/>
      <w:sz w:val="24"/>
      <w:szCs w:val="24"/>
    </w:rPr>
  </w:style>
  <w:style w:type="character" w:customStyle="1" w:styleId="Nadpis3Char">
    <w:name w:val="Nadpis 3 Char"/>
    <w:link w:val="Nadpis3"/>
    <w:rsid w:val="00782393"/>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ind w:left="0" w:firstLine="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BF4F03"/>
    <w:pPr>
      <w:numPr>
        <w:numId w:val="31"/>
      </w:numPr>
      <w:jc w:val="left"/>
      <w:pPrChange w:id="1" w:author="Sinus" w:date="2024-02-11T20:05:00Z">
        <w:pPr>
          <w:numPr>
            <w:numId w:val="25"/>
          </w:numPr>
          <w:spacing w:line="360" w:lineRule="auto"/>
          <w:ind w:left="720" w:hanging="360"/>
          <w:contextualSpacing/>
        </w:pPr>
      </w:pPrChange>
    </w:pPr>
    <w:rPr>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327E6"/>
    <w:pPr>
      <w:spacing w:before="120"/>
      <w:jc w:val="center"/>
    </w:pPr>
    <w:rPr>
      <w:b/>
      <w:sz w:val="32"/>
      <w:szCs w:val="24"/>
    </w:rPr>
  </w:style>
  <w:style w:type="paragraph" w:customStyle="1" w:styleId="Typprce">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numPr>
        <w:numId w:val="3"/>
      </w:numPr>
      <w:spacing w:before="0" w:beforeAutospacing="0" w:after="0" w:afterAutospacing="0" w:line="360" w:lineRule="auto"/>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6/09/relationships/commentsIds" Target="commentsIds.xml"/><Relationship Id="rId26" Type="http://schemas.openxmlformats.org/officeDocument/2006/relationships/image" Target="media/image11.png"/><Relationship Id="rId39" Type="http://schemas.openxmlformats.org/officeDocument/2006/relationships/footer" Target="footer6.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openxmlformats.org/officeDocument/2006/relationships/image" Target="media/image14.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jpeg"/><Relationship Id="rId19" Type="http://schemas.microsoft.com/office/2018/08/relationships/commentsExtensible" Target="commentsExtensible.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researchgate.net/profile/G-K-Devarakonda?_tp=eyJjb250ZXh0Ijp7ImZpcnN0UGFnZSI6InByb2ZpbGUiLCJwYWdlIjoicHVibGljYXRpb24ifX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oter" Target="foot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D69AA"/>
    <w:rsid w:val="00203CE1"/>
    <w:rsid w:val="00255F85"/>
    <w:rsid w:val="0040386F"/>
    <w:rsid w:val="004556D4"/>
    <w:rsid w:val="00615A92"/>
    <w:rsid w:val="00694C81"/>
    <w:rsid w:val="006953EC"/>
    <w:rsid w:val="00725274"/>
    <w:rsid w:val="00766744"/>
    <w:rsid w:val="00885CF9"/>
    <w:rsid w:val="008E56A7"/>
    <w:rsid w:val="00951DDB"/>
    <w:rsid w:val="00963E75"/>
    <w:rsid w:val="009F66A8"/>
    <w:rsid w:val="00A677DD"/>
    <w:rsid w:val="00AD0643"/>
    <w:rsid w:val="00B64562"/>
    <w:rsid w:val="00C667C9"/>
    <w:rsid w:val="00CB0AE3"/>
    <w:rsid w:val="00CC6343"/>
    <w:rsid w:val="00DA773F"/>
    <w:rsid w:val="00DD1D7B"/>
    <w:rsid w:val="00E746F8"/>
    <w:rsid w:val="00E83847"/>
    <w:rsid w:val="00F30A6B"/>
    <w:rsid w:val="00FB2AEB"/>
    <w:rsid w:val="00FB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49</Pages>
  <Words>8644</Words>
  <Characters>49272</Characters>
  <Application>Microsoft Office Word</Application>
  <DocSecurity>0</DocSecurity>
  <Lines>410</Lines>
  <Paragraphs>115</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57801</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125</cp:revision>
  <cp:lastPrinted>2023-12-08T19:15:00Z</cp:lastPrinted>
  <dcterms:created xsi:type="dcterms:W3CDTF">2024-02-11T18:56:00Z</dcterms:created>
  <dcterms:modified xsi:type="dcterms:W3CDTF">2024-03-24T12:36:00Z</dcterms:modified>
</cp:coreProperties>
</file>